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KlavuzTablo5Koyu-Vurgu61"/>
        <w:tblpPr w:leftFromText="141" w:rightFromText="141" w:vertAnchor="text" w:horzAnchor="margin" w:tblpXSpec="center" w:tblpY="-146"/>
        <w:tblW w:w="15840" w:type="dxa"/>
        <w:tblLayout w:type="fixed"/>
        <w:tblLook w:val="04A0" w:firstRow="1" w:lastRow="0" w:firstColumn="1" w:lastColumn="0" w:noHBand="0" w:noVBand="1"/>
      </w:tblPr>
      <w:tblGrid>
        <w:gridCol w:w="964"/>
        <w:gridCol w:w="545"/>
        <w:gridCol w:w="2234"/>
        <w:gridCol w:w="691"/>
        <w:gridCol w:w="2086"/>
        <w:gridCol w:w="696"/>
        <w:gridCol w:w="2219"/>
        <w:gridCol w:w="690"/>
        <w:gridCol w:w="2225"/>
        <w:gridCol w:w="6"/>
        <w:gridCol w:w="690"/>
        <w:gridCol w:w="2080"/>
        <w:gridCol w:w="694"/>
        <w:gridCol w:w="20"/>
      </w:tblGrid>
      <w:tr w:rsidR="001D7ED2" w:rsidRPr="00BD46B8" w14:paraId="62EE4CA8" w14:textId="77777777" w:rsidTr="009A76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0" w:type="dxa"/>
            <w:gridSpan w:val="14"/>
            <w:tcBorders>
              <w:right w:val="single" w:sz="12" w:space="0" w:color="538135" w:themeColor="accent6" w:themeShade="BF"/>
            </w:tcBorders>
          </w:tcPr>
          <w:p w14:paraId="4CD0021F" w14:textId="2F0E1984" w:rsidR="001D7ED2" w:rsidRPr="008F2645" w:rsidRDefault="00D0080F" w:rsidP="000527BA">
            <w:pPr>
              <w:jc w:val="center"/>
              <w:rPr>
                <w:rFonts w:cs="Times New Roman"/>
                <w:color w:val="auto"/>
                <w:sz w:val="20"/>
                <w:szCs w:val="20"/>
              </w:rPr>
            </w:pPr>
            <w:bookmarkStart w:id="0" w:name="_Hlk173409960"/>
            <w:r w:rsidRPr="008F2645">
              <w:rPr>
                <w:rFonts w:cs="Times New Roman"/>
                <w:color w:val="auto"/>
                <w:sz w:val="20"/>
                <w:szCs w:val="20"/>
              </w:rPr>
              <w:t xml:space="preserve"> </w:t>
            </w:r>
            <w:r w:rsidR="007D7FDA" w:rsidRPr="008F2645">
              <w:rPr>
                <w:rFonts w:cs="Times New Roman"/>
                <w:color w:val="auto"/>
                <w:sz w:val="20"/>
                <w:szCs w:val="20"/>
              </w:rPr>
              <w:t xml:space="preserve">BAYBURT ÜNİ. İTBF </w:t>
            </w:r>
            <w:r w:rsidR="00234DB1" w:rsidRPr="008F2645">
              <w:rPr>
                <w:rFonts w:cs="Times New Roman"/>
                <w:color w:val="auto"/>
                <w:sz w:val="20"/>
                <w:szCs w:val="20"/>
              </w:rPr>
              <w:t>TARİH</w:t>
            </w:r>
            <w:r w:rsidR="00891259" w:rsidRPr="008F2645">
              <w:rPr>
                <w:rFonts w:cs="Times New Roman"/>
                <w:color w:val="auto"/>
                <w:sz w:val="20"/>
                <w:szCs w:val="20"/>
              </w:rPr>
              <w:t xml:space="preserve"> BÖLÜMÜ 202</w:t>
            </w:r>
            <w:r w:rsidR="00652AEF" w:rsidRPr="008F2645">
              <w:rPr>
                <w:rFonts w:cs="Times New Roman"/>
                <w:color w:val="auto"/>
                <w:sz w:val="20"/>
                <w:szCs w:val="20"/>
              </w:rPr>
              <w:t>4</w:t>
            </w:r>
            <w:r w:rsidR="00891259" w:rsidRPr="008F2645">
              <w:rPr>
                <w:rFonts w:cs="Times New Roman"/>
                <w:color w:val="auto"/>
                <w:sz w:val="20"/>
                <w:szCs w:val="20"/>
              </w:rPr>
              <w:t>-202</w:t>
            </w:r>
            <w:r w:rsidR="00652AEF" w:rsidRPr="008F2645">
              <w:rPr>
                <w:rFonts w:cs="Times New Roman"/>
                <w:color w:val="auto"/>
                <w:sz w:val="20"/>
                <w:szCs w:val="20"/>
              </w:rPr>
              <w:t>5</w:t>
            </w:r>
            <w:r w:rsidR="001D7ED2" w:rsidRPr="008F2645">
              <w:rPr>
                <w:rFonts w:cs="Times New Roman"/>
                <w:color w:val="auto"/>
                <w:sz w:val="20"/>
                <w:szCs w:val="20"/>
              </w:rPr>
              <w:t xml:space="preserve"> EĞİTİM ÖĞRETİM YILI</w:t>
            </w:r>
            <w:r w:rsidR="009A76C2">
              <w:rPr>
                <w:rFonts w:cs="Times New Roman"/>
                <w:color w:val="auto"/>
                <w:sz w:val="20"/>
                <w:szCs w:val="20"/>
              </w:rPr>
              <w:t xml:space="preserve"> BAHAR</w:t>
            </w:r>
            <w:r w:rsidR="00AE5A80" w:rsidRPr="008F2645">
              <w:rPr>
                <w:rFonts w:cs="Times New Roman"/>
                <w:color w:val="auto"/>
                <w:sz w:val="20"/>
                <w:szCs w:val="20"/>
              </w:rPr>
              <w:t xml:space="preserve"> DÖNEMİ </w:t>
            </w:r>
            <w:r w:rsidR="001D7ED2" w:rsidRPr="008F2645">
              <w:rPr>
                <w:rFonts w:cs="Times New Roman"/>
                <w:color w:val="auto"/>
                <w:sz w:val="20"/>
                <w:szCs w:val="20"/>
              </w:rPr>
              <w:t>DERS PROGRAMI</w:t>
            </w:r>
          </w:p>
        </w:tc>
      </w:tr>
      <w:tr w:rsidR="001D7ED2" w:rsidRPr="00BD46B8" w14:paraId="6D3789C0" w14:textId="77777777" w:rsidTr="009A76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0" w:type="dxa"/>
            <w:gridSpan w:val="14"/>
            <w:tcBorders>
              <w:right w:val="single" w:sz="12" w:space="0" w:color="538135" w:themeColor="accent6" w:themeShade="BF"/>
            </w:tcBorders>
          </w:tcPr>
          <w:p w14:paraId="6AFFAA5C" w14:textId="77777777" w:rsidR="001D7ED2" w:rsidRPr="00201EFE" w:rsidRDefault="001D7ED2" w:rsidP="000527BA">
            <w:pPr>
              <w:jc w:val="center"/>
              <w:rPr>
                <w:rFonts w:cs="Times New Roman"/>
                <w:color w:val="auto"/>
                <w:sz w:val="20"/>
                <w:szCs w:val="20"/>
              </w:rPr>
            </w:pPr>
            <w:r w:rsidRPr="00201EFE">
              <w:rPr>
                <w:rFonts w:cs="Times New Roman"/>
                <w:color w:val="auto"/>
                <w:sz w:val="20"/>
                <w:szCs w:val="20"/>
              </w:rPr>
              <w:t>BİRİNCİ ÖĞRETİM</w:t>
            </w:r>
          </w:p>
        </w:tc>
      </w:tr>
      <w:tr w:rsidR="008F2645" w:rsidRPr="00BD46B8" w14:paraId="19D68D4F" w14:textId="77777777" w:rsidTr="009A76C2">
        <w:trPr>
          <w:trHeight w:val="1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</w:tcPr>
          <w:p w14:paraId="06AC6E2F" w14:textId="77777777" w:rsidR="009977BB" w:rsidRPr="00BD46B8" w:rsidRDefault="009977BB" w:rsidP="000527BA">
            <w:pPr>
              <w:jc w:val="center"/>
              <w:rPr>
                <w:rFonts w:cs="Times New Roman"/>
                <w:b w:val="0"/>
                <w:color w:val="auto"/>
                <w:sz w:val="16"/>
                <w:szCs w:val="16"/>
              </w:rPr>
            </w:pPr>
            <w:r w:rsidRPr="00BD46B8">
              <w:rPr>
                <w:rFonts w:cs="Times New Roman"/>
                <w:b w:val="0"/>
                <w:color w:val="auto"/>
                <w:sz w:val="16"/>
                <w:szCs w:val="16"/>
              </w:rPr>
              <w:t>Sınıf</w:t>
            </w:r>
          </w:p>
        </w:tc>
        <w:tc>
          <w:tcPr>
            <w:tcW w:w="545" w:type="dxa"/>
            <w:tcBorders>
              <w:bottom w:val="single" w:sz="18" w:space="0" w:color="70AD47" w:themeColor="accent6"/>
            </w:tcBorders>
          </w:tcPr>
          <w:p w14:paraId="200BB60D" w14:textId="77777777" w:rsidR="009977BB" w:rsidRPr="00BD46B8" w:rsidRDefault="009977BB" w:rsidP="00052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BD46B8">
              <w:rPr>
                <w:rFonts w:cs="Times New Roman"/>
                <w:sz w:val="18"/>
                <w:szCs w:val="18"/>
              </w:rPr>
              <w:t>Saat</w:t>
            </w:r>
          </w:p>
        </w:tc>
        <w:tc>
          <w:tcPr>
            <w:tcW w:w="2925" w:type="dxa"/>
            <w:gridSpan w:val="2"/>
            <w:tcBorders>
              <w:bottom w:val="single" w:sz="18" w:space="0" w:color="70AD47" w:themeColor="accent6"/>
              <w:right w:val="single" w:sz="18" w:space="0" w:color="70AD47" w:themeColor="accent6"/>
            </w:tcBorders>
          </w:tcPr>
          <w:p w14:paraId="7C53D44E" w14:textId="77777777" w:rsidR="009977BB" w:rsidRPr="008E6443" w:rsidRDefault="009977BB" w:rsidP="00052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sz w:val="14"/>
                <w:szCs w:val="14"/>
              </w:rPr>
            </w:pPr>
            <w:r w:rsidRPr="008E6443">
              <w:rPr>
                <w:rFonts w:cs="Times New Roman"/>
                <w:b/>
                <w:sz w:val="18"/>
                <w:szCs w:val="18"/>
              </w:rPr>
              <w:t>PAZARTESİ</w:t>
            </w:r>
          </w:p>
        </w:tc>
        <w:tc>
          <w:tcPr>
            <w:tcW w:w="2782" w:type="dxa"/>
            <w:gridSpan w:val="2"/>
            <w:tcBorders>
              <w:left w:val="single" w:sz="18" w:space="0" w:color="70AD47" w:themeColor="accent6"/>
              <w:bottom w:val="single" w:sz="18" w:space="0" w:color="70AD47" w:themeColor="accent6"/>
              <w:right w:val="single" w:sz="18" w:space="0" w:color="70AD47" w:themeColor="accent6"/>
            </w:tcBorders>
          </w:tcPr>
          <w:p w14:paraId="3704AE65" w14:textId="77777777" w:rsidR="009977BB" w:rsidRPr="008E6443" w:rsidRDefault="009977BB" w:rsidP="00052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sz w:val="18"/>
                <w:szCs w:val="18"/>
              </w:rPr>
            </w:pPr>
            <w:r w:rsidRPr="008E6443">
              <w:rPr>
                <w:rFonts w:cs="Times New Roman"/>
                <w:b/>
                <w:sz w:val="18"/>
                <w:szCs w:val="18"/>
              </w:rPr>
              <w:t>SALI</w:t>
            </w:r>
          </w:p>
        </w:tc>
        <w:tc>
          <w:tcPr>
            <w:tcW w:w="2909" w:type="dxa"/>
            <w:gridSpan w:val="2"/>
            <w:tcBorders>
              <w:left w:val="single" w:sz="18" w:space="0" w:color="70AD47" w:themeColor="accent6"/>
              <w:bottom w:val="single" w:sz="18" w:space="0" w:color="70AD47" w:themeColor="accent6"/>
              <w:right w:val="single" w:sz="18" w:space="0" w:color="70AD47" w:themeColor="accent6"/>
            </w:tcBorders>
          </w:tcPr>
          <w:p w14:paraId="49A32E7C" w14:textId="77777777" w:rsidR="009977BB" w:rsidRPr="008E6443" w:rsidRDefault="009977BB" w:rsidP="00052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sz w:val="18"/>
                <w:szCs w:val="18"/>
              </w:rPr>
            </w:pPr>
            <w:r w:rsidRPr="008E6443">
              <w:rPr>
                <w:rFonts w:cs="Times New Roman"/>
                <w:b/>
                <w:sz w:val="18"/>
                <w:szCs w:val="18"/>
              </w:rPr>
              <w:t>ÇARŞAMBA</w:t>
            </w:r>
          </w:p>
        </w:tc>
        <w:tc>
          <w:tcPr>
            <w:tcW w:w="2921" w:type="dxa"/>
            <w:gridSpan w:val="3"/>
            <w:tcBorders>
              <w:left w:val="single" w:sz="18" w:space="0" w:color="70AD47" w:themeColor="accent6"/>
              <w:bottom w:val="single" w:sz="18" w:space="0" w:color="70AD47" w:themeColor="accent6"/>
              <w:right w:val="single" w:sz="18" w:space="0" w:color="70AD47" w:themeColor="accent6"/>
            </w:tcBorders>
          </w:tcPr>
          <w:p w14:paraId="143B2411" w14:textId="77777777" w:rsidR="009977BB" w:rsidRPr="008E6443" w:rsidRDefault="009977BB" w:rsidP="00052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sz w:val="18"/>
                <w:szCs w:val="18"/>
              </w:rPr>
            </w:pPr>
            <w:r w:rsidRPr="008E6443">
              <w:rPr>
                <w:rFonts w:cs="Times New Roman"/>
                <w:b/>
                <w:sz w:val="18"/>
                <w:szCs w:val="18"/>
              </w:rPr>
              <w:t>PERŞEMBE</w:t>
            </w:r>
          </w:p>
        </w:tc>
        <w:tc>
          <w:tcPr>
            <w:tcW w:w="2794" w:type="dxa"/>
            <w:gridSpan w:val="3"/>
            <w:tcBorders>
              <w:left w:val="single" w:sz="18" w:space="0" w:color="70AD47" w:themeColor="accent6"/>
              <w:bottom w:val="single" w:sz="18" w:space="0" w:color="70AD47" w:themeColor="accent6"/>
              <w:right w:val="single" w:sz="18" w:space="0" w:color="70AD47" w:themeColor="accent6"/>
            </w:tcBorders>
          </w:tcPr>
          <w:p w14:paraId="3BE34B8F" w14:textId="77777777" w:rsidR="009977BB" w:rsidRPr="008E6443" w:rsidRDefault="009977BB" w:rsidP="00052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sz w:val="18"/>
                <w:szCs w:val="18"/>
              </w:rPr>
            </w:pPr>
            <w:r w:rsidRPr="008E6443">
              <w:rPr>
                <w:rFonts w:cs="Times New Roman"/>
                <w:b/>
                <w:sz w:val="18"/>
                <w:szCs w:val="18"/>
              </w:rPr>
              <w:t>CUMA</w:t>
            </w:r>
          </w:p>
        </w:tc>
      </w:tr>
      <w:tr w:rsidR="00E3103B" w:rsidRPr="00BD46B8" w14:paraId="313270FC" w14:textId="77777777" w:rsidTr="009A76C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0" w:type="dxa"/>
          <w:trHeight w:val="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 w:val="restart"/>
          </w:tcPr>
          <w:p w14:paraId="326E02EF" w14:textId="77777777" w:rsidR="006C482B" w:rsidRPr="00483C74" w:rsidRDefault="006C482B" w:rsidP="000527BA">
            <w:pPr>
              <w:jc w:val="center"/>
              <w:rPr>
                <w:rFonts w:cs="Times New Roman"/>
                <w:bCs w:val="0"/>
                <w:sz w:val="20"/>
                <w:szCs w:val="20"/>
              </w:rPr>
            </w:pPr>
          </w:p>
          <w:p w14:paraId="04091280" w14:textId="77777777" w:rsidR="006C482B" w:rsidRPr="00483C74" w:rsidRDefault="006C482B" w:rsidP="000527BA">
            <w:pPr>
              <w:jc w:val="center"/>
              <w:rPr>
                <w:rFonts w:cs="Times New Roman"/>
                <w:bCs w:val="0"/>
                <w:sz w:val="20"/>
                <w:szCs w:val="20"/>
              </w:rPr>
            </w:pPr>
          </w:p>
          <w:p w14:paraId="5FD272CB" w14:textId="77777777" w:rsidR="006C482B" w:rsidRPr="00483C74" w:rsidRDefault="006C482B" w:rsidP="000527BA">
            <w:pPr>
              <w:rPr>
                <w:rFonts w:cs="Times New Roman"/>
                <w:bCs w:val="0"/>
                <w:sz w:val="20"/>
                <w:szCs w:val="20"/>
              </w:rPr>
            </w:pPr>
          </w:p>
          <w:p w14:paraId="139224B6" w14:textId="77777777" w:rsidR="006C482B" w:rsidRPr="00483C74" w:rsidRDefault="006C482B" w:rsidP="000527BA">
            <w:pPr>
              <w:jc w:val="center"/>
              <w:rPr>
                <w:rFonts w:cs="Times New Roman"/>
                <w:bCs w:val="0"/>
                <w:sz w:val="20"/>
                <w:szCs w:val="20"/>
              </w:rPr>
            </w:pPr>
          </w:p>
          <w:p w14:paraId="56F7D9CD" w14:textId="278AD174" w:rsidR="006C482B" w:rsidRPr="00483C74" w:rsidRDefault="006C482B" w:rsidP="000527BA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  <w:r w:rsidRPr="00483C74">
              <w:rPr>
                <w:rFonts w:cs="Times New Roman"/>
                <w:b w:val="0"/>
                <w:color w:val="auto"/>
                <w:sz w:val="20"/>
                <w:szCs w:val="20"/>
              </w:rPr>
              <w:t>1</w:t>
            </w:r>
          </w:p>
        </w:tc>
        <w:tc>
          <w:tcPr>
            <w:tcW w:w="545" w:type="dxa"/>
            <w:tcBorders>
              <w:top w:val="single" w:sz="18" w:space="0" w:color="70AD47" w:themeColor="accent6"/>
            </w:tcBorders>
          </w:tcPr>
          <w:p w14:paraId="7D6B7FF6" w14:textId="77777777" w:rsidR="006C482B" w:rsidRPr="00BD46B8" w:rsidRDefault="006C482B" w:rsidP="000527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08-09</w:t>
            </w:r>
          </w:p>
        </w:tc>
        <w:tc>
          <w:tcPr>
            <w:tcW w:w="2234" w:type="dxa"/>
            <w:tcBorders>
              <w:top w:val="single" w:sz="18" w:space="0" w:color="70AD47" w:themeColor="accent6"/>
            </w:tcBorders>
          </w:tcPr>
          <w:p w14:paraId="2018EF30" w14:textId="11A4E7B8" w:rsidR="006C482B" w:rsidRPr="00652A97" w:rsidRDefault="006C482B" w:rsidP="000527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691" w:type="dxa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779CD0C9" w14:textId="4912CB3A" w:rsidR="006C482B" w:rsidRPr="00652A97" w:rsidRDefault="006C482B" w:rsidP="000527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086" w:type="dxa"/>
            <w:tcBorders>
              <w:top w:val="single" w:sz="18" w:space="0" w:color="70AD47" w:themeColor="accent6"/>
              <w:left w:val="single" w:sz="18" w:space="0" w:color="70AD47" w:themeColor="accent6"/>
            </w:tcBorders>
          </w:tcPr>
          <w:p w14:paraId="5602B2BE" w14:textId="25C6C204" w:rsidR="00952894" w:rsidRPr="00956859" w:rsidRDefault="00952894" w:rsidP="000527BA">
            <w:pPr>
              <w:pStyle w:val="TableParagraph"/>
              <w:spacing w:before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6" w:type="dxa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40900973" w14:textId="0F7F6808" w:rsidR="006C482B" w:rsidRPr="000527BA" w:rsidRDefault="006C482B" w:rsidP="000527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14"/>
                <w:szCs w:val="14"/>
              </w:rPr>
            </w:pPr>
          </w:p>
        </w:tc>
        <w:tc>
          <w:tcPr>
            <w:tcW w:w="2219" w:type="dxa"/>
            <w:tcBorders>
              <w:top w:val="single" w:sz="18" w:space="0" w:color="70AD47" w:themeColor="accent6"/>
              <w:left w:val="single" w:sz="18" w:space="0" w:color="70AD47" w:themeColor="accent6"/>
            </w:tcBorders>
          </w:tcPr>
          <w:p w14:paraId="42863B5F" w14:textId="77777777" w:rsidR="00BD6AEF" w:rsidRPr="009B72DC" w:rsidRDefault="00BD6AEF" w:rsidP="000527BA">
            <w:pPr>
              <w:pStyle w:val="TableParagraph"/>
              <w:spacing w:before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ürk</w:t>
            </w:r>
            <w:r w:rsidRPr="009B72DC">
              <w:rPr>
                <w:rFonts w:asciiTheme="minorHAnsi" w:hAnsiTheme="minorHAnsi" w:cstheme="minorHAnsi"/>
                <w:spacing w:val="11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ili</w:t>
            </w:r>
            <w:r w:rsidRPr="009B72DC">
              <w:rPr>
                <w:rFonts w:asciiTheme="minorHAnsi" w:hAnsiTheme="minorHAnsi" w:cstheme="minorHAnsi"/>
                <w:spacing w:val="9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I</w:t>
            </w:r>
          </w:p>
          <w:p w14:paraId="70C7663A" w14:textId="32A08ABF" w:rsidR="006C482B" w:rsidRPr="00956859" w:rsidRDefault="00BD6AEF" w:rsidP="000527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Öğr. Gör. Ayşegül KAYAR MUSLU</w:t>
            </w:r>
          </w:p>
        </w:tc>
        <w:tc>
          <w:tcPr>
            <w:tcW w:w="690" w:type="dxa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2CA9BD07" w14:textId="64280127" w:rsidR="006C482B" w:rsidRPr="002230A4" w:rsidRDefault="00BD6AEF" w:rsidP="000527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2230A4">
              <w:rPr>
                <w:rFonts w:cs="Times New Roman"/>
                <w:sz w:val="14"/>
                <w:szCs w:val="14"/>
              </w:rPr>
              <w:t>Online</w:t>
            </w:r>
          </w:p>
        </w:tc>
        <w:tc>
          <w:tcPr>
            <w:tcW w:w="2225" w:type="dxa"/>
            <w:tcBorders>
              <w:top w:val="single" w:sz="18" w:space="0" w:color="70AD47" w:themeColor="accent6"/>
              <w:left w:val="single" w:sz="18" w:space="0" w:color="70AD47" w:themeColor="accent6"/>
            </w:tcBorders>
          </w:tcPr>
          <w:p w14:paraId="2C3EFB71" w14:textId="77777777" w:rsidR="006C482B" w:rsidRPr="009B72DC" w:rsidRDefault="006C482B" w:rsidP="000527BA">
            <w:pPr>
              <w:pStyle w:val="TableParagraph"/>
              <w:spacing w:before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Atatürk</w:t>
            </w:r>
            <w:r w:rsidRPr="009B72DC">
              <w:rPr>
                <w:rFonts w:asciiTheme="minorHAnsi" w:hAnsiTheme="minorHAnsi" w:cstheme="minorHAnsi"/>
                <w:spacing w:val="12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İlkeleri</w:t>
            </w:r>
            <w:r w:rsidRPr="009B72DC">
              <w:rPr>
                <w:rFonts w:asciiTheme="minorHAnsi" w:hAnsiTheme="minorHAnsi" w:cstheme="minorHAnsi"/>
                <w:spacing w:val="8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ve</w:t>
            </w:r>
            <w:r w:rsidRPr="009B72DC">
              <w:rPr>
                <w:rFonts w:asciiTheme="minorHAnsi" w:hAnsiTheme="minorHAnsi" w:cstheme="minorHAnsi"/>
                <w:spacing w:val="-10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İnkılap</w:t>
            </w:r>
            <w:r w:rsidRPr="009B72DC">
              <w:rPr>
                <w:rFonts w:asciiTheme="minorHAnsi" w:hAnsiTheme="minorHAnsi" w:cstheme="minorHAnsi"/>
                <w:spacing w:val="2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arihi</w:t>
            </w:r>
            <w:r w:rsidRPr="009B72DC">
              <w:rPr>
                <w:rFonts w:asciiTheme="minorHAnsi" w:hAnsiTheme="minorHAnsi" w:cstheme="minorHAnsi"/>
                <w:spacing w:val="13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I</w:t>
            </w:r>
          </w:p>
          <w:p w14:paraId="06C5760F" w14:textId="0740E623" w:rsidR="006C482B" w:rsidRPr="00956859" w:rsidRDefault="006C482B" w:rsidP="000527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Serdar GÖKTAŞ</w:t>
            </w:r>
          </w:p>
        </w:tc>
        <w:tc>
          <w:tcPr>
            <w:tcW w:w="696" w:type="dxa"/>
            <w:gridSpan w:val="2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604EDFFC" w14:textId="5FC97626" w:rsidR="006C482B" w:rsidRPr="006C482B" w:rsidRDefault="006C482B" w:rsidP="000527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6C482B">
              <w:rPr>
                <w:rFonts w:cs="Times New Roman"/>
                <w:sz w:val="12"/>
                <w:szCs w:val="12"/>
              </w:rPr>
              <w:t>Online</w:t>
            </w:r>
          </w:p>
        </w:tc>
        <w:tc>
          <w:tcPr>
            <w:tcW w:w="2080" w:type="dxa"/>
            <w:tcBorders>
              <w:top w:val="single" w:sz="18" w:space="0" w:color="70AD47" w:themeColor="accent6"/>
              <w:left w:val="single" w:sz="18" w:space="0" w:color="70AD47" w:themeColor="accent6"/>
            </w:tcBorders>
          </w:tcPr>
          <w:p w14:paraId="2BCBF93A" w14:textId="77777777" w:rsidR="006C482B" w:rsidRPr="009B72DC" w:rsidRDefault="006C482B" w:rsidP="000527BA">
            <w:pPr>
              <w:pStyle w:val="TableParagraph"/>
              <w:spacing w:before="3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Osmanlı Türkçesi II A</w:t>
            </w:r>
          </w:p>
          <w:p w14:paraId="4CF3ABC6" w14:textId="4B24DE31" w:rsidR="006C482B" w:rsidRPr="00BD46B8" w:rsidRDefault="006C482B" w:rsidP="000527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Yıldıray YILDIRIM</w:t>
            </w:r>
          </w:p>
        </w:tc>
        <w:tc>
          <w:tcPr>
            <w:tcW w:w="694" w:type="dxa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3B11B3FB" w14:textId="32BC85A9" w:rsidR="006C482B" w:rsidRPr="00D27BE8" w:rsidRDefault="006C482B" w:rsidP="000527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D27BE8"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</w:tr>
      <w:tr w:rsidR="008F2645" w:rsidRPr="00BD46B8" w14:paraId="7E31E567" w14:textId="77777777" w:rsidTr="009A76C2">
        <w:trPr>
          <w:gridAfter w:val="1"/>
          <w:wAfter w:w="20" w:type="dxa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</w:tcPr>
          <w:p w14:paraId="7725545A" w14:textId="77777777" w:rsidR="006C482B" w:rsidRPr="00483C74" w:rsidRDefault="006C482B" w:rsidP="000527BA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45" w:type="dxa"/>
          </w:tcPr>
          <w:p w14:paraId="6E21F49B" w14:textId="77777777" w:rsidR="006C482B" w:rsidRPr="00BD46B8" w:rsidRDefault="006C482B" w:rsidP="000527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09-10</w:t>
            </w:r>
          </w:p>
        </w:tc>
        <w:tc>
          <w:tcPr>
            <w:tcW w:w="2234" w:type="dxa"/>
          </w:tcPr>
          <w:p w14:paraId="27B1DE83" w14:textId="7E5A2793" w:rsidR="006C482B" w:rsidRPr="00652A97" w:rsidRDefault="006C482B" w:rsidP="000527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691" w:type="dxa"/>
            <w:tcBorders>
              <w:right w:val="single" w:sz="18" w:space="0" w:color="70AD47" w:themeColor="accent6"/>
            </w:tcBorders>
          </w:tcPr>
          <w:p w14:paraId="6DB21956" w14:textId="27E7129C" w:rsidR="006C482B" w:rsidRPr="00652A97" w:rsidRDefault="006C482B" w:rsidP="000527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086" w:type="dxa"/>
            <w:tcBorders>
              <w:left w:val="single" w:sz="18" w:space="0" w:color="70AD47" w:themeColor="accent6"/>
            </w:tcBorders>
          </w:tcPr>
          <w:p w14:paraId="6482D899" w14:textId="0EC0312D" w:rsidR="006C482B" w:rsidRPr="00956859" w:rsidRDefault="006C482B" w:rsidP="000527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6" w:type="dxa"/>
            <w:tcBorders>
              <w:right w:val="single" w:sz="18" w:space="0" w:color="70AD47" w:themeColor="accent6"/>
            </w:tcBorders>
          </w:tcPr>
          <w:p w14:paraId="0ABC5634" w14:textId="550DD564" w:rsidR="006C482B" w:rsidRPr="000527BA" w:rsidRDefault="006C482B" w:rsidP="000527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14"/>
                <w:szCs w:val="14"/>
              </w:rPr>
            </w:pPr>
          </w:p>
        </w:tc>
        <w:tc>
          <w:tcPr>
            <w:tcW w:w="2219" w:type="dxa"/>
            <w:tcBorders>
              <w:left w:val="single" w:sz="18" w:space="0" w:color="70AD47" w:themeColor="accent6"/>
            </w:tcBorders>
          </w:tcPr>
          <w:p w14:paraId="53F7960E" w14:textId="77777777" w:rsidR="00BD6AEF" w:rsidRPr="009B72DC" w:rsidRDefault="00BD6AEF" w:rsidP="000527BA">
            <w:pPr>
              <w:pStyle w:val="TableParagraph"/>
              <w:spacing w:before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ürk</w:t>
            </w:r>
            <w:r w:rsidRPr="009B72DC">
              <w:rPr>
                <w:rFonts w:asciiTheme="minorHAnsi" w:hAnsiTheme="minorHAnsi" w:cstheme="minorHAnsi"/>
                <w:spacing w:val="11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ili</w:t>
            </w:r>
            <w:r w:rsidRPr="009B72DC">
              <w:rPr>
                <w:rFonts w:asciiTheme="minorHAnsi" w:hAnsiTheme="minorHAnsi" w:cstheme="minorHAnsi"/>
                <w:spacing w:val="9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I</w:t>
            </w:r>
          </w:p>
          <w:p w14:paraId="7643BC97" w14:textId="5C447AAA" w:rsidR="006C482B" w:rsidRPr="00956859" w:rsidRDefault="00BD6AEF" w:rsidP="000527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Öğr. Gör. Ayşegül KAYAR MUSLU</w:t>
            </w:r>
          </w:p>
        </w:tc>
        <w:tc>
          <w:tcPr>
            <w:tcW w:w="690" w:type="dxa"/>
            <w:tcBorders>
              <w:right w:val="single" w:sz="18" w:space="0" w:color="70AD47" w:themeColor="accent6"/>
            </w:tcBorders>
          </w:tcPr>
          <w:p w14:paraId="1FA6D36F" w14:textId="5E1B3F9A" w:rsidR="006C482B" w:rsidRPr="002230A4" w:rsidRDefault="00BD6AEF" w:rsidP="000527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2230A4">
              <w:rPr>
                <w:rFonts w:cs="Times New Roman"/>
                <w:sz w:val="14"/>
                <w:szCs w:val="14"/>
              </w:rPr>
              <w:t>Online</w:t>
            </w:r>
          </w:p>
        </w:tc>
        <w:tc>
          <w:tcPr>
            <w:tcW w:w="2225" w:type="dxa"/>
            <w:tcBorders>
              <w:left w:val="single" w:sz="18" w:space="0" w:color="70AD47" w:themeColor="accent6"/>
            </w:tcBorders>
          </w:tcPr>
          <w:p w14:paraId="4EC67ACD" w14:textId="77777777" w:rsidR="006C482B" w:rsidRPr="009B72DC" w:rsidRDefault="006C482B" w:rsidP="000527BA">
            <w:pPr>
              <w:pStyle w:val="TableParagraph"/>
              <w:spacing w:before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Atatürk</w:t>
            </w:r>
            <w:r w:rsidRPr="009B72DC">
              <w:rPr>
                <w:rFonts w:asciiTheme="minorHAnsi" w:hAnsiTheme="minorHAnsi" w:cstheme="minorHAnsi"/>
                <w:spacing w:val="12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İlkeleri</w:t>
            </w:r>
            <w:r w:rsidRPr="009B72DC">
              <w:rPr>
                <w:rFonts w:asciiTheme="minorHAnsi" w:hAnsiTheme="minorHAnsi" w:cstheme="minorHAnsi"/>
                <w:spacing w:val="8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ve</w:t>
            </w:r>
            <w:r w:rsidRPr="009B72DC">
              <w:rPr>
                <w:rFonts w:asciiTheme="minorHAnsi" w:hAnsiTheme="minorHAnsi" w:cstheme="minorHAnsi"/>
                <w:spacing w:val="-10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İnkılap</w:t>
            </w:r>
            <w:r w:rsidRPr="009B72DC">
              <w:rPr>
                <w:rFonts w:asciiTheme="minorHAnsi" w:hAnsiTheme="minorHAnsi" w:cstheme="minorHAnsi"/>
                <w:spacing w:val="2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arihi</w:t>
            </w:r>
            <w:r w:rsidRPr="009B72DC">
              <w:rPr>
                <w:rFonts w:asciiTheme="minorHAnsi" w:hAnsiTheme="minorHAnsi" w:cstheme="minorHAnsi"/>
                <w:spacing w:val="13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I</w:t>
            </w:r>
          </w:p>
          <w:p w14:paraId="5E0A166D" w14:textId="2F61F300" w:rsidR="006C482B" w:rsidRPr="00956859" w:rsidRDefault="006C482B" w:rsidP="000527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Serdar GÖKTAŞ</w:t>
            </w:r>
          </w:p>
        </w:tc>
        <w:tc>
          <w:tcPr>
            <w:tcW w:w="696" w:type="dxa"/>
            <w:gridSpan w:val="2"/>
            <w:tcBorders>
              <w:right w:val="single" w:sz="18" w:space="0" w:color="70AD47" w:themeColor="accent6"/>
            </w:tcBorders>
          </w:tcPr>
          <w:p w14:paraId="440B29EA" w14:textId="5BB40963" w:rsidR="006C482B" w:rsidRPr="006C482B" w:rsidRDefault="006C482B" w:rsidP="000527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6C482B">
              <w:rPr>
                <w:rFonts w:cs="Times New Roman"/>
                <w:sz w:val="12"/>
                <w:szCs w:val="12"/>
              </w:rPr>
              <w:t>Online</w:t>
            </w:r>
          </w:p>
        </w:tc>
        <w:tc>
          <w:tcPr>
            <w:tcW w:w="2080" w:type="dxa"/>
            <w:tcBorders>
              <w:left w:val="single" w:sz="18" w:space="0" w:color="70AD47" w:themeColor="accent6"/>
            </w:tcBorders>
          </w:tcPr>
          <w:p w14:paraId="606CD983" w14:textId="77777777" w:rsidR="006C482B" w:rsidRPr="009B72DC" w:rsidRDefault="006C482B" w:rsidP="000527BA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Osmanlı Türkçesi II A</w:t>
            </w:r>
          </w:p>
          <w:p w14:paraId="7B53D96F" w14:textId="4AE15D04" w:rsidR="006C482B" w:rsidRPr="00BD46B8" w:rsidRDefault="006C482B" w:rsidP="000527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Yıldıray YILDIRIM</w:t>
            </w:r>
          </w:p>
        </w:tc>
        <w:tc>
          <w:tcPr>
            <w:tcW w:w="694" w:type="dxa"/>
            <w:tcBorders>
              <w:right w:val="single" w:sz="18" w:space="0" w:color="70AD47" w:themeColor="accent6"/>
            </w:tcBorders>
          </w:tcPr>
          <w:p w14:paraId="5AC978F3" w14:textId="08EE9311" w:rsidR="006C482B" w:rsidRPr="00D27BE8" w:rsidRDefault="006C482B" w:rsidP="000527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D27BE8"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</w:tr>
      <w:tr w:rsidR="00D26765" w:rsidRPr="00BD46B8" w14:paraId="69F8EA8C" w14:textId="77777777" w:rsidTr="009A76C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0" w:type="dxa"/>
          <w:trHeight w:val="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</w:tcPr>
          <w:p w14:paraId="5B3AAC88" w14:textId="77777777" w:rsidR="00D26765" w:rsidRPr="00483C74" w:rsidRDefault="00D26765" w:rsidP="00D26765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45" w:type="dxa"/>
          </w:tcPr>
          <w:p w14:paraId="74F9D105" w14:textId="77777777" w:rsidR="00D26765" w:rsidRPr="00BD46B8" w:rsidRDefault="00D26765" w:rsidP="00D267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10-11</w:t>
            </w:r>
          </w:p>
        </w:tc>
        <w:tc>
          <w:tcPr>
            <w:tcW w:w="2234" w:type="dxa"/>
          </w:tcPr>
          <w:p w14:paraId="2ED49112" w14:textId="44FF66C3" w:rsidR="00D26765" w:rsidRPr="00652A97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691" w:type="dxa"/>
            <w:tcBorders>
              <w:right w:val="single" w:sz="18" w:space="0" w:color="70AD47" w:themeColor="accent6"/>
            </w:tcBorders>
          </w:tcPr>
          <w:p w14:paraId="2BCE3AE1" w14:textId="039AE701" w:rsidR="00D26765" w:rsidRPr="00652A97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086" w:type="dxa"/>
            <w:tcBorders>
              <w:left w:val="single" w:sz="18" w:space="0" w:color="70AD47" w:themeColor="accent6"/>
            </w:tcBorders>
          </w:tcPr>
          <w:p w14:paraId="012E3458" w14:textId="77777777" w:rsidR="00D26765" w:rsidRPr="00170068" w:rsidRDefault="00D26765" w:rsidP="00D26765">
            <w:pPr>
              <w:pStyle w:val="TableParagraph"/>
              <w:spacing w:line="125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İslam Tarihi ve Medeniyeti</w:t>
            </w:r>
          </w:p>
          <w:p w14:paraId="21B58D53" w14:textId="2EB2A35E" w:rsidR="00D26765" w:rsidRPr="00956859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Doç. Dr. Yasemin AKTAŞ</w:t>
            </w:r>
          </w:p>
        </w:tc>
        <w:tc>
          <w:tcPr>
            <w:tcW w:w="696" w:type="dxa"/>
            <w:tcBorders>
              <w:right w:val="single" w:sz="18" w:space="0" w:color="70AD47" w:themeColor="accent6"/>
            </w:tcBorders>
          </w:tcPr>
          <w:p w14:paraId="4CFB7CD9" w14:textId="780681C7" w:rsidR="00D26765" w:rsidRPr="000527BA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14"/>
                <w:szCs w:val="14"/>
              </w:rPr>
            </w:pPr>
            <w:r w:rsidRPr="000527BA"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  <w:tc>
          <w:tcPr>
            <w:tcW w:w="2219" w:type="dxa"/>
            <w:tcBorders>
              <w:left w:val="single" w:sz="18" w:space="0" w:color="70AD47" w:themeColor="accent6"/>
            </w:tcBorders>
          </w:tcPr>
          <w:p w14:paraId="665E1D30" w14:textId="77777777" w:rsidR="00D26765" w:rsidRDefault="00D26765" w:rsidP="00D26765">
            <w:pPr>
              <w:pStyle w:val="TableParagraph"/>
              <w:spacing w:before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Bilişim Teknolojileri</w:t>
            </w:r>
          </w:p>
          <w:p w14:paraId="66F1668C" w14:textId="43929F5E" w:rsidR="00D26765" w:rsidRPr="00956859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Kurban DURMUŞOĞLU</w:t>
            </w:r>
          </w:p>
        </w:tc>
        <w:tc>
          <w:tcPr>
            <w:tcW w:w="690" w:type="dxa"/>
            <w:tcBorders>
              <w:right w:val="single" w:sz="18" w:space="0" w:color="70AD47" w:themeColor="accent6"/>
            </w:tcBorders>
          </w:tcPr>
          <w:p w14:paraId="55F80145" w14:textId="679DEA9E" w:rsidR="00D26765" w:rsidRPr="002230A4" w:rsidRDefault="00086F9F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2230A4">
              <w:rPr>
                <w:rFonts w:asciiTheme="minorHAnsi" w:hAnsiTheme="minorHAnsi" w:cs="Times New Roman"/>
                <w:sz w:val="14"/>
                <w:szCs w:val="14"/>
              </w:rPr>
              <w:t>L</w:t>
            </w:r>
            <w:r w:rsidR="00D26765" w:rsidRPr="002230A4">
              <w:rPr>
                <w:rFonts w:asciiTheme="minorHAnsi" w:hAnsiTheme="minorHAnsi" w:cs="Times New Roman"/>
                <w:sz w:val="14"/>
                <w:szCs w:val="14"/>
              </w:rPr>
              <w:t>ab</w:t>
            </w:r>
          </w:p>
        </w:tc>
        <w:tc>
          <w:tcPr>
            <w:tcW w:w="2225" w:type="dxa"/>
            <w:tcBorders>
              <w:left w:val="single" w:sz="18" w:space="0" w:color="70AD47" w:themeColor="accent6"/>
            </w:tcBorders>
          </w:tcPr>
          <w:p w14:paraId="265589F0" w14:textId="315733B0" w:rsidR="00D26765" w:rsidRPr="00956859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6" w:type="dxa"/>
            <w:gridSpan w:val="2"/>
            <w:tcBorders>
              <w:right w:val="single" w:sz="18" w:space="0" w:color="70AD47" w:themeColor="accent6"/>
            </w:tcBorders>
          </w:tcPr>
          <w:p w14:paraId="3A9975CF" w14:textId="31916187" w:rsidR="00D26765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80" w:type="dxa"/>
            <w:tcBorders>
              <w:left w:val="single" w:sz="18" w:space="0" w:color="70AD47" w:themeColor="accent6"/>
            </w:tcBorders>
          </w:tcPr>
          <w:p w14:paraId="57F0907E" w14:textId="77777777" w:rsidR="00D26765" w:rsidRPr="009B72DC" w:rsidRDefault="00D26765" w:rsidP="00D26765">
            <w:pPr>
              <w:pStyle w:val="TableParagraph"/>
              <w:spacing w:before="3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Osmanlı Türkçesi II B</w:t>
            </w:r>
          </w:p>
          <w:p w14:paraId="2C4953D4" w14:textId="42E41B33" w:rsidR="00D26765" w:rsidRPr="00956859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Yıldıray YILDIRIM</w:t>
            </w:r>
          </w:p>
        </w:tc>
        <w:tc>
          <w:tcPr>
            <w:tcW w:w="694" w:type="dxa"/>
            <w:tcBorders>
              <w:right w:val="single" w:sz="18" w:space="0" w:color="70AD47" w:themeColor="accent6"/>
            </w:tcBorders>
          </w:tcPr>
          <w:p w14:paraId="1421A663" w14:textId="7726A557" w:rsidR="00D26765" w:rsidRPr="00D27BE8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D27BE8"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</w:tr>
      <w:tr w:rsidR="00D26765" w:rsidRPr="00BD46B8" w14:paraId="0EF20BF8" w14:textId="77777777" w:rsidTr="009A76C2">
        <w:trPr>
          <w:gridAfter w:val="1"/>
          <w:wAfter w:w="20" w:type="dxa"/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</w:tcPr>
          <w:p w14:paraId="0D4ADABF" w14:textId="77777777" w:rsidR="00D26765" w:rsidRPr="00483C74" w:rsidRDefault="00D26765" w:rsidP="00D26765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45" w:type="dxa"/>
          </w:tcPr>
          <w:p w14:paraId="0BB69BB8" w14:textId="77777777" w:rsidR="00D26765" w:rsidRPr="00BD46B8" w:rsidRDefault="00D26765" w:rsidP="00D267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11-12</w:t>
            </w:r>
          </w:p>
        </w:tc>
        <w:tc>
          <w:tcPr>
            <w:tcW w:w="2234" w:type="dxa"/>
          </w:tcPr>
          <w:p w14:paraId="77809C82" w14:textId="376132AD" w:rsidR="00D26765" w:rsidRPr="00652A97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691" w:type="dxa"/>
            <w:tcBorders>
              <w:right w:val="single" w:sz="18" w:space="0" w:color="70AD47" w:themeColor="accent6"/>
            </w:tcBorders>
          </w:tcPr>
          <w:p w14:paraId="1C01300C" w14:textId="5C8A4EA9" w:rsidR="00D26765" w:rsidRPr="00652A97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2086" w:type="dxa"/>
            <w:tcBorders>
              <w:left w:val="single" w:sz="18" w:space="0" w:color="70AD47" w:themeColor="accent6"/>
            </w:tcBorders>
          </w:tcPr>
          <w:p w14:paraId="1DA93735" w14:textId="0DA1414A" w:rsidR="00D26765" w:rsidRPr="009B72DC" w:rsidRDefault="00D26765" w:rsidP="00D26765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İslam Tarihi ve Medeniyeti</w:t>
            </w:r>
          </w:p>
          <w:p w14:paraId="749D09E8" w14:textId="4D0BA74B" w:rsidR="00D26765" w:rsidRPr="00FA658A" w:rsidRDefault="00D26765" w:rsidP="00D26765">
            <w:pPr>
              <w:pStyle w:val="TableParagraph"/>
              <w:spacing w:line="125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Doç. Dr. Yasemin AKTAŞ</w:t>
            </w:r>
          </w:p>
        </w:tc>
        <w:tc>
          <w:tcPr>
            <w:tcW w:w="696" w:type="dxa"/>
            <w:tcBorders>
              <w:right w:val="single" w:sz="18" w:space="0" w:color="70AD47" w:themeColor="accent6"/>
            </w:tcBorders>
          </w:tcPr>
          <w:p w14:paraId="47920969" w14:textId="6E7826BB" w:rsidR="00D26765" w:rsidRPr="000527BA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14"/>
                <w:szCs w:val="14"/>
              </w:rPr>
            </w:pPr>
            <w:r w:rsidRPr="000527BA"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  <w:tc>
          <w:tcPr>
            <w:tcW w:w="2219" w:type="dxa"/>
            <w:tcBorders>
              <w:left w:val="single" w:sz="18" w:space="0" w:color="70AD47" w:themeColor="accent6"/>
            </w:tcBorders>
          </w:tcPr>
          <w:p w14:paraId="60119B70" w14:textId="77777777" w:rsidR="00D26765" w:rsidRDefault="00D26765" w:rsidP="00D26765">
            <w:pPr>
              <w:pStyle w:val="TableParagraph"/>
              <w:spacing w:before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Bilişim Teknolojileri</w:t>
            </w:r>
          </w:p>
          <w:p w14:paraId="487FCBFF" w14:textId="1E84F713" w:rsidR="00D26765" w:rsidRPr="00956859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Kurban DURMUŞOĞLU</w:t>
            </w:r>
          </w:p>
        </w:tc>
        <w:tc>
          <w:tcPr>
            <w:tcW w:w="690" w:type="dxa"/>
            <w:tcBorders>
              <w:right w:val="single" w:sz="18" w:space="0" w:color="70AD47" w:themeColor="accent6"/>
            </w:tcBorders>
          </w:tcPr>
          <w:p w14:paraId="69C1E115" w14:textId="6E6809B0" w:rsidR="00D26765" w:rsidRPr="002230A4" w:rsidRDefault="00086F9F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2230A4">
              <w:rPr>
                <w:rFonts w:asciiTheme="minorHAnsi" w:hAnsiTheme="minorHAnsi" w:cs="Times New Roman"/>
                <w:sz w:val="14"/>
                <w:szCs w:val="14"/>
              </w:rPr>
              <w:t>L</w:t>
            </w:r>
            <w:r w:rsidR="00D26765" w:rsidRPr="002230A4">
              <w:rPr>
                <w:rFonts w:asciiTheme="minorHAnsi" w:hAnsiTheme="minorHAnsi" w:cs="Times New Roman"/>
                <w:sz w:val="14"/>
                <w:szCs w:val="14"/>
              </w:rPr>
              <w:t>ab</w:t>
            </w:r>
          </w:p>
        </w:tc>
        <w:tc>
          <w:tcPr>
            <w:tcW w:w="2225" w:type="dxa"/>
            <w:tcBorders>
              <w:left w:val="single" w:sz="18" w:space="0" w:color="70AD47" w:themeColor="accent6"/>
            </w:tcBorders>
          </w:tcPr>
          <w:p w14:paraId="4DE4CE9A" w14:textId="739CFF61" w:rsidR="00D26765" w:rsidRPr="00956859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6" w:type="dxa"/>
            <w:gridSpan w:val="2"/>
            <w:tcBorders>
              <w:right w:val="single" w:sz="18" w:space="0" w:color="70AD47" w:themeColor="accent6"/>
            </w:tcBorders>
          </w:tcPr>
          <w:p w14:paraId="5DD6B9F8" w14:textId="7966B0E3" w:rsidR="00D26765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80" w:type="dxa"/>
            <w:tcBorders>
              <w:left w:val="single" w:sz="18" w:space="0" w:color="70AD47" w:themeColor="accent6"/>
            </w:tcBorders>
          </w:tcPr>
          <w:p w14:paraId="43F43CCF" w14:textId="77777777" w:rsidR="00D26765" w:rsidRPr="009B72DC" w:rsidRDefault="00D26765" w:rsidP="00D26765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Osmanlı Türkçesi II B</w:t>
            </w:r>
          </w:p>
          <w:p w14:paraId="11A938A3" w14:textId="0BCD9D68" w:rsidR="00D26765" w:rsidRPr="00956859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Yıldıray YILDIRIM</w:t>
            </w:r>
          </w:p>
        </w:tc>
        <w:tc>
          <w:tcPr>
            <w:tcW w:w="694" w:type="dxa"/>
            <w:tcBorders>
              <w:right w:val="single" w:sz="18" w:space="0" w:color="70AD47" w:themeColor="accent6"/>
            </w:tcBorders>
          </w:tcPr>
          <w:p w14:paraId="23EE7B04" w14:textId="2972ECCE" w:rsidR="00D26765" w:rsidRPr="00D27BE8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D27BE8"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</w:tr>
      <w:tr w:rsidR="00D26765" w:rsidRPr="00BD46B8" w14:paraId="3EA1D739" w14:textId="77777777" w:rsidTr="009A76C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0" w:type="dxa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</w:tcPr>
          <w:p w14:paraId="76C1CF74" w14:textId="77777777" w:rsidR="00D26765" w:rsidRPr="00483C74" w:rsidRDefault="00D26765" w:rsidP="00D26765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45" w:type="dxa"/>
          </w:tcPr>
          <w:p w14:paraId="04409559" w14:textId="77777777" w:rsidR="00D26765" w:rsidRPr="00BD46B8" w:rsidRDefault="00D26765" w:rsidP="00D267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13-14</w:t>
            </w:r>
          </w:p>
        </w:tc>
        <w:tc>
          <w:tcPr>
            <w:tcW w:w="2234" w:type="dxa"/>
          </w:tcPr>
          <w:p w14:paraId="3A1B9722" w14:textId="36C1A105" w:rsidR="00D26765" w:rsidRPr="009B72DC" w:rsidRDefault="00D26765" w:rsidP="00D26765">
            <w:pPr>
              <w:pStyle w:val="TableParagraph"/>
              <w:spacing w:line="125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İlk Müslüman Türk Devletleri Tarihi II</w:t>
            </w:r>
          </w:p>
          <w:p w14:paraId="3CAE22B7" w14:textId="4F81B5E3" w:rsidR="00D26765" w:rsidRPr="00652A97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Kurban DURMUŞOĞLU</w:t>
            </w:r>
          </w:p>
        </w:tc>
        <w:tc>
          <w:tcPr>
            <w:tcW w:w="691" w:type="dxa"/>
            <w:tcBorders>
              <w:right w:val="single" w:sz="18" w:space="0" w:color="70AD47" w:themeColor="accent6"/>
            </w:tcBorders>
          </w:tcPr>
          <w:p w14:paraId="7F76A6D6" w14:textId="4EBAA88A" w:rsidR="00D26765" w:rsidRPr="00652A97" w:rsidRDefault="00516F44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2"/>
              </w:rPr>
            </w:pPr>
            <w:r>
              <w:rPr>
                <w:rFonts w:asciiTheme="minorHAnsi" w:hAnsiTheme="minorHAnsi" w:cstheme="minorHAnsi"/>
                <w:sz w:val="14"/>
                <w:szCs w:val="12"/>
              </w:rPr>
              <w:t>210</w:t>
            </w:r>
          </w:p>
        </w:tc>
        <w:tc>
          <w:tcPr>
            <w:tcW w:w="2086" w:type="dxa"/>
            <w:tcBorders>
              <w:left w:val="single" w:sz="18" w:space="0" w:color="70AD47" w:themeColor="accent6"/>
            </w:tcBorders>
          </w:tcPr>
          <w:p w14:paraId="1B5F5E78" w14:textId="77777777" w:rsidR="00D26765" w:rsidRPr="009B72DC" w:rsidRDefault="00D26765" w:rsidP="00D26765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Büyük Selçuklu Tarihi II</w:t>
            </w:r>
          </w:p>
          <w:p w14:paraId="05EB5037" w14:textId="34B7E4A8" w:rsidR="00D26765" w:rsidRPr="00956859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Kurban DURMUŞOĞLU</w:t>
            </w:r>
          </w:p>
        </w:tc>
        <w:tc>
          <w:tcPr>
            <w:tcW w:w="696" w:type="dxa"/>
            <w:tcBorders>
              <w:right w:val="single" w:sz="18" w:space="0" w:color="70AD47" w:themeColor="accent6"/>
            </w:tcBorders>
          </w:tcPr>
          <w:p w14:paraId="2F70F3D2" w14:textId="4477E69F" w:rsidR="00D26765" w:rsidRPr="000527BA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14"/>
                <w:szCs w:val="14"/>
              </w:rPr>
            </w:pPr>
            <w:r>
              <w:rPr>
                <w:rFonts w:asciiTheme="minorHAnsi" w:hAnsiTheme="minorHAnsi" w:cs="Times New Roman"/>
                <w:sz w:val="14"/>
                <w:szCs w:val="14"/>
              </w:rPr>
              <w:t>206</w:t>
            </w:r>
          </w:p>
        </w:tc>
        <w:tc>
          <w:tcPr>
            <w:tcW w:w="2219" w:type="dxa"/>
            <w:tcBorders>
              <w:left w:val="single" w:sz="18" w:space="0" w:color="70AD47" w:themeColor="accent6"/>
            </w:tcBorders>
          </w:tcPr>
          <w:p w14:paraId="6FA2A239" w14:textId="77777777" w:rsidR="00D26765" w:rsidRPr="009B72DC" w:rsidRDefault="00D26765" w:rsidP="00D26765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İslam Öncesi Türk Tarihi ve Kültürü II</w:t>
            </w:r>
          </w:p>
          <w:p w14:paraId="1B468EB7" w14:textId="4D366788" w:rsidR="00D26765" w:rsidRPr="00956859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Ramin SADIK</w:t>
            </w:r>
          </w:p>
        </w:tc>
        <w:tc>
          <w:tcPr>
            <w:tcW w:w="690" w:type="dxa"/>
            <w:tcBorders>
              <w:right w:val="single" w:sz="18" w:space="0" w:color="70AD47" w:themeColor="accent6"/>
            </w:tcBorders>
          </w:tcPr>
          <w:p w14:paraId="7CDDCAA2" w14:textId="611078CF" w:rsidR="00D26765" w:rsidRPr="002230A4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4"/>
                <w:szCs w:val="16"/>
              </w:rPr>
            </w:pPr>
            <w:r w:rsidRPr="002230A4">
              <w:rPr>
                <w:rFonts w:asciiTheme="minorHAnsi" w:hAnsiTheme="minorHAnsi" w:cstheme="minorHAnsi"/>
                <w:sz w:val="14"/>
                <w:szCs w:val="16"/>
              </w:rPr>
              <w:t>202</w:t>
            </w:r>
          </w:p>
        </w:tc>
        <w:tc>
          <w:tcPr>
            <w:tcW w:w="2225" w:type="dxa"/>
            <w:tcBorders>
              <w:left w:val="single" w:sz="18" w:space="0" w:color="70AD47" w:themeColor="accent6"/>
            </w:tcBorders>
          </w:tcPr>
          <w:p w14:paraId="63B3A5FB" w14:textId="547A4C12" w:rsidR="00D26765" w:rsidRPr="00956859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6" w:type="dxa"/>
            <w:gridSpan w:val="2"/>
            <w:tcBorders>
              <w:right w:val="single" w:sz="18" w:space="0" w:color="70AD47" w:themeColor="accent6"/>
            </w:tcBorders>
          </w:tcPr>
          <w:p w14:paraId="7DF37535" w14:textId="50CFF7C0" w:rsidR="00D26765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80" w:type="dxa"/>
            <w:tcBorders>
              <w:left w:val="single" w:sz="18" w:space="0" w:color="70AD47" w:themeColor="accent6"/>
            </w:tcBorders>
          </w:tcPr>
          <w:p w14:paraId="7FE46916" w14:textId="3DCBC752" w:rsidR="00D26765" w:rsidRPr="00956859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4" w:type="dxa"/>
            <w:tcBorders>
              <w:right w:val="single" w:sz="18" w:space="0" w:color="70AD47" w:themeColor="accent6"/>
            </w:tcBorders>
          </w:tcPr>
          <w:p w14:paraId="78A0747D" w14:textId="40314909" w:rsidR="00D26765" w:rsidRPr="00D27BE8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</w:tr>
      <w:tr w:rsidR="00D26765" w:rsidRPr="00BD46B8" w14:paraId="6073905D" w14:textId="77777777" w:rsidTr="009A76C2">
        <w:trPr>
          <w:gridAfter w:val="1"/>
          <w:wAfter w:w="20" w:type="dxa"/>
          <w:trHeight w:val="2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</w:tcPr>
          <w:p w14:paraId="61CA6A44" w14:textId="77777777" w:rsidR="00D26765" w:rsidRPr="00483C74" w:rsidRDefault="00D26765" w:rsidP="00D26765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45" w:type="dxa"/>
          </w:tcPr>
          <w:p w14:paraId="2D5B9443" w14:textId="77777777" w:rsidR="00D26765" w:rsidRPr="00BD46B8" w:rsidRDefault="00D26765" w:rsidP="00D267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14-15</w:t>
            </w:r>
          </w:p>
        </w:tc>
        <w:tc>
          <w:tcPr>
            <w:tcW w:w="2234" w:type="dxa"/>
          </w:tcPr>
          <w:p w14:paraId="3E2BAAB2" w14:textId="77777777" w:rsidR="00D26765" w:rsidRPr="009B72DC" w:rsidRDefault="00D26765" w:rsidP="00D26765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İlk Müslüman Türk Devletleri Tarihi II</w:t>
            </w:r>
          </w:p>
          <w:p w14:paraId="2D5394D9" w14:textId="39917E4A" w:rsidR="00D26765" w:rsidRPr="00652A97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Kurban DURMUŞOĞLU</w:t>
            </w:r>
          </w:p>
        </w:tc>
        <w:tc>
          <w:tcPr>
            <w:tcW w:w="691" w:type="dxa"/>
            <w:tcBorders>
              <w:right w:val="single" w:sz="18" w:space="0" w:color="70AD47" w:themeColor="accent6"/>
            </w:tcBorders>
          </w:tcPr>
          <w:p w14:paraId="7A821FBF" w14:textId="5B0785F6" w:rsidR="00D26765" w:rsidRPr="00652A97" w:rsidRDefault="00516F44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2"/>
              </w:rPr>
            </w:pPr>
            <w:r>
              <w:rPr>
                <w:rFonts w:asciiTheme="minorHAnsi" w:hAnsiTheme="minorHAnsi" w:cstheme="minorHAnsi"/>
                <w:sz w:val="14"/>
                <w:szCs w:val="12"/>
              </w:rPr>
              <w:t>210</w:t>
            </w:r>
          </w:p>
        </w:tc>
        <w:tc>
          <w:tcPr>
            <w:tcW w:w="2086" w:type="dxa"/>
            <w:tcBorders>
              <w:left w:val="single" w:sz="18" w:space="0" w:color="70AD47" w:themeColor="accent6"/>
            </w:tcBorders>
          </w:tcPr>
          <w:p w14:paraId="0DCBCA51" w14:textId="77777777" w:rsidR="00D26765" w:rsidRPr="009B72DC" w:rsidRDefault="00D26765" w:rsidP="00D26765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Büyük Selçuklu Tarihi II</w:t>
            </w:r>
          </w:p>
          <w:p w14:paraId="6D08D733" w14:textId="5E1D2B43" w:rsidR="00D26765" w:rsidRPr="00956859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Kurban DURMUŞOĞLU</w:t>
            </w:r>
          </w:p>
        </w:tc>
        <w:tc>
          <w:tcPr>
            <w:tcW w:w="696" w:type="dxa"/>
            <w:tcBorders>
              <w:right w:val="single" w:sz="18" w:space="0" w:color="70AD47" w:themeColor="accent6"/>
            </w:tcBorders>
          </w:tcPr>
          <w:p w14:paraId="0734A043" w14:textId="78CEDFAF" w:rsidR="00D26765" w:rsidRPr="000527BA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14"/>
                <w:szCs w:val="14"/>
              </w:rPr>
            </w:pPr>
            <w:r>
              <w:rPr>
                <w:rFonts w:asciiTheme="minorHAnsi" w:hAnsiTheme="minorHAnsi" w:cs="Times New Roman"/>
                <w:sz w:val="14"/>
                <w:szCs w:val="14"/>
              </w:rPr>
              <w:t>206</w:t>
            </w:r>
          </w:p>
        </w:tc>
        <w:tc>
          <w:tcPr>
            <w:tcW w:w="2219" w:type="dxa"/>
            <w:tcBorders>
              <w:left w:val="single" w:sz="18" w:space="0" w:color="70AD47" w:themeColor="accent6"/>
            </w:tcBorders>
          </w:tcPr>
          <w:p w14:paraId="3B2EABF1" w14:textId="77777777" w:rsidR="00D26765" w:rsidRPr="009B72DC" w:rsidRDefault="00D26765" w:rsidP="00D26765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İslam Öncesi Türk Tarihi ve Kültürü II</w:t>
            </w:r>
          </w:p>
          <w:p w14:paraId="08F4F100" w14:textId="088706BC" w:rsidR="00D26765" w:rsidRPr="00956859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Ramin SADIK</w:t>
            </w:r>
          </w:p>
        </w:tc>
        <w:tc>
          <w:tcPr>
            <w:tcW w:w="690" w:type="dxa"/>
            <w:tcBorders>
              <w:right w:val="single" w:sz="18" w:space="0" w:color="70AD47" w:themeColor="accent6"/>
            </w:tcBorders>
          </w:tcPr>
          <w:p w14:paraId="37CE4B7E" w14:textId="4A5B5FDF" w:rsidR="00D26765" w:rsidRPr="002230A4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4"/>
                <w:szCs w:val="16"/>
              </w:rPr>
            </w:pPr>
            <w:r w:rsidRPr="002230A4">
              <w:rPr>
                <w:rFonts w:asciiTheme="minorHAnsi" w:hAnsiTheme="minorHAnsi"/>
                <w:sz w:val="14"/>
                <w:szCs w:val="16"/>
              </w:rPr>
              <w:t>202</w:t>
            </w:r>
          </w:p>
        </w:tc>
        <w:tc>
          <w:tcPr>
            <w:tcW w:w="2225" w:type="dxa"/>
            <w:tcBorders>
              <w:left w:val="single" w:sz="18" w:space="0" w:color="70AD47" w:themeColor="accent6"/>
            </w:tcBorders>
          </w:tcPr>
          <w:p w14:paraId="0032E6FC" w14:textId="72C52C46" w:rsidR="00D26765" w:rsidRPr="00956859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6" w:type="dxa"/>
            <w:gridSpan w:val="2"/>
            <w:tcBorders>
              <w:right w:val="single" w:sz="18" w:space="0" w:color="70AD47" w:themeColor="accent6"/>
            </w:tcBorders>
          </w:tcPr>
          <w:p w14:paraId="3BD40C97" w14:textId="4568EBB9" w:rsidR="00D26765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80" w:type="dxa"/>
            <w:tcBorders>
              <w:left w:val="single" w:sz="18" w:space="0" w:color="70AD47" w:themeColor="accent6"/>
            </w:tcBorders>
          </w:tcPr>
          <w:p w14:paraId="50F3DBCA" w14:textId="1C6EBEAA" w:rsidR="00D26765" w:rsidRPr="00956859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4" w:type="dxa"/>
            <w:tcBorders>
              <w:right w:val="single" w:sz="18" w:space="0" w:color="70AD47" w:themeColor="accent6"/>
            </w:tcBorders>
          </w:tcPr>
          <w:p w14:paraId="3643C1EE" w14:textId="4DAA6197" w:rsidR="00D26765" w:rsidRPr="00D27BE8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</w:tr>
      <w:tr w:rsidR="00D26765" w:rsidRPr="00BD46B8" w14:paraId="68B185F5" w14:textId="77777777" w:rsidTr="009A76C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0" w:type="dxa"/>
          <w:trHeight w:val="2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</w:tcPr>
          <w:p w14:paraId="4C7635DF" w14:textId="77777777" w:rsidR="00D26765" w:rsidRPr="00483C74" w:rsidRDefault="00D26765" w:rsidP="00D26765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45" w:type="dxa"/>
          </w:tcPr>
          <w:p w14:paraId="6DFD900A" w14:textId="77777777" w:rsidR="00D26765" w:rsidRPr="00BD46B8" w:rsidRDefault="00D26765" w:rsidP="00D267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15-16</w:t>
            </w:r>
          </w:p>
        </w:tc>
        <w:tc>
          <w:tcPr>
            <w:tcW w:w="2234" w:type="dxa"/>
          </w:tcPr>
          <w:p w14:paraId="338BBC48" w14:textId="678EEF44" w:rsidR="00D26765" w:rsidRPr="00C732EE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691" w:type="dxa"/>
            <w:tcBorders>
              <w:right w:val="single" w:sz="18" w:space="0" w:color="70AD47" w:themeColor="accent6"/>
            </w:tcBorders>
          </w:tcPr>
          <w:p w14:paraId="12C2D852" w14:textId="557464D4" w:rsidR="00D26765" w:rsidRPr="00652A97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2086" w:type="dxa"/>
            <w:tcBorders>
              <w:left w:val="single" w:sz="18" w:space="0" w:color="70AD47" w:themeColor="accent6"/>
            </w:tcBorders>
          </w:tcPr>
          <w:p w14:paraId="770597D0" w14:textId="77777777" w:rsidR="00D26765" w:rsidRPr="009B72DC" w:rsidRDefault="00D26765" w:rsidP="00D26765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arih Metodolojisi II</w:t>
            </w:r>
          </w:p>
          <w:p w14:paraId="57F1842D" w14:textId="2C9DFDC6" w:rsidR="00D26765" w:rsidRPr="00956859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Kurban DURMUŞOĞLU</w:t>
            </w:r>
          </w:p>
        </w:tc>
        <w:tc>
          <w:tcPr>
            <w:tcW w:w="696" w:type="dxa"/>
            <w:tcBorders>
              <w:right w:val="single" w:sz="18" w:space="0" w:color="70AD47" w:themeColor="accent6"/>
            </w:tcBorders>
          </w:tcPr>
          <w:p w14:paraId="676889A3" w14:textId="342A8B64" w:rsidR="00D26765" w:rsidRPr="000527BA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206</w:t>
            </w:r>
          </w:p>
        </w:tc>
        <w:tc>
          <w:tcPr>
            <w:tcW w:w="2219" w:type="dxa"/>
            <w:tcBorders>
              <w:left w:val="single" w:sz="18" w:space="0" w:color="70AD47" w:themeColor="accent6"/>
            </w:tcBorders>
          </w:tcPr>
          <w:p w14:paraId="30752382" w14:textId="05C3B6F9" w:rsidR="00D26765" w:rsidRPr="00956859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0" w:type="dxa"/>
            <w:tcBorders>
              <w:right w:val="single" w:sz="18" w:space="0" w:color="70AD47" w:themeColor="accent6"/>
            </w:tcBorders>
          </w:tcPr>
          <w:p w14:paraId="18DFFE48" w14:textId="6B936F01" w:rsidR="00D26765" w:rsidRPr="00956859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25" w:type="dxa"/>
            <w:tcBorders>
              <w:left w:val="single" w:sz="18" w:space="0" w:color="70AD47" w:themeColor="accent6"/>
            </w:tcBorders>
          </w:tcPr>
          <w:p w14:paraId="642AD1A4" w14:textId="025E15E8" w:rsidR="00D26765" w:rsidRPr="00956859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6" w:type="dxa"/>
            <w:gridSpan w:val="2"/>
            <w:tcBorders>
              <w:right w:val="single" w:sz="18" w:space="0" w:color="70AD47" w:themeColor="accent6"/>
            </w:tcBorders>
          </w:tcPr>
          <w:p w14:paraId="59B97757" w14:textId="0B4C1F6B" w:rsidR="00D26765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80" w:type="dxa"/>
            <w:tcBorders>
              <w:left w:val="single" w:sz="18" w:space="0" w:color="70AD47" w:themeColor="accent6"/>
            </w:tcBorders>
          </w:tcPr>
          <w:p w14:paraId="58E7EAF6" w14:textId="77777777" w:rsidR="00D26765" w:rsidRPr="009B72DC" w:rsidRDefault="00D26765" w:rsidP="00D26765">
            <w:pPr>
              <w:pStyle w:val="TableParagraph"/>
              <w:spacing w:before="3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arih Öncesi Çağlarda Anadolu II</w:t>
            </w:r>
          </w:p>
          <w:p w14:paraId="3B241AA0" w14:textId="39663D5A" w:rsidR="00D26765" w:rsidRPr="00C9648C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Doç. Dr. Özkan DAYI</w:t>
            </w:r>
          </w:p>
        </w:tc>
        <w:tc>
          <w:tcPr>
            <w:tcW w:w="694" w:type="dxa"/>
            <w:tcBorders>
              <w:right w:val="single" w:sz="18" w:space="0" w:color="70AD47" w:themeColor="accent6"/>
            </w:tcBorders>
          </w:tcPr>
          <w:p w14:paraId="731E33AE" w14:textId="7CB34F0E" w:rsidR="00D26765" w:rsidRPr="00D27BE8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D27BE8">
              <w:rPr>
                <w:rFonts w:cs="Times New Roman"/>
                <w:sz w:val="14"/>
                <w:szCs w:val="14"/>
              </w:rPr>
              <w:t>202</w:t>
            </w:r>
          </w:p>
        </w:tc>
      </w:tr>
      <w:tr w:rsidR="00D26765" w:rsidRPr="00BD46B8" w14:paraId="509BD0F6" w14:textId="77777777" w:rsidTr="009A76C2">
        <w:trPr>
          <w:gridAfter w:val="1"/>
          <w:wAfter w:w="20" w:type="dxa"/>
          <w:trHeight w:val="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</w:tcPr>
          <w:p w14:paraId="7D6CE9A2" w14:textId="77777777" w:rsidR="00D26765" w:rsidRPr="00483C74" w:rsidRDefault="00D26765" w:rsidP="00D26765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45" w:type="dxa"/>
          </w:tcPr>
          <w:p w14:paraId="564BDFB1" w14:textId="77777777" w:rsidR="00D26765" w:rsidRPr="00BD46B8" w:rsidRDefault="00D26765" w:rsidP="00D267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16-17</w:t>
            </w:r>
          </w:p>
        </w:tc>
        <w:tc>
          <w:tcPr>
            <w:tcW w:w="2234" w:type="dxa"/>
          </w:tcPr>
          <w:p w14:paraId="37D15C3F" w14:textId="5EE3E32C" w:rsidR="00D26765" w:rsidRPr="00C732EE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691" w:type="dxa"/>
            <w:tcBorders>
              <w:right w:val="single" w:sz="18" w:space="0" w:color="70AD47" w:themeColor="accent6"/>
            </w:tcBorders>
          </w:tcPr>
          <w:p w14:paraId="75CCB9A5" w14:textId="0E06F8EC" w:rsidR="00D26765" w:rsidRPr="00652A97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2086" w:type="dxa"/>
            <w:tcBorders>
              <w:left w:val="single" w:sz="18" w:space="0" w:color="70AD47" w:themeColor="accent6"/>
            </w:tcBorders>
          </w:tcPr>
          <w:p w14:paraId="441D6E78" w14:textId="77777777" w:rsidR="00D26765" w:rsidRPr="009B72DC" w:rsidRDefault="00D26765" w:rsidP="00D26765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arih Metodolojisi II</w:t>
            </w:r>
          </w:p>
          <w:p w14:paraId="49FAEA33" w14:textId="3823CDC2" w:rsidR="00D26765" w:rsidRPr="00956859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Kurban DURMUŞOĞLU</w:t>
            </w:r>
          </w:p>
        </w:tc>
        <w:tc>
          <w:tcPr>
            <w:tcW w:w="696" w:type="dxa"/>
            <w:tcBorders>
              <w:right w:val="single" w:sz="18" w:space="0" w:color="70AD47" w:themeColor="accent6"/>
            </w:tcBorders>
          </w:tcPr>
          <w:p w14:paraId="39F778B9" w14:textId="58E546A0" w:rsidR="00D26765" w:rsidRPr="000527BA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206</w:t>
            </w:r>
          </w:p>
        </w:tc>
        <w:tc>
          <w:tcPr>
            <w:tcW w:w="2219" w:type="dxa"/>
            <w:tcBorders>
              <w:left w:val="single" w:sz="18" w:space="0" w:color="70AD47" w:themeColor="accent6"/>
            </w:tcBorders>
          </w:tcPr>
          <w:p w14:paraId="65DF3502" w14:textId="404F1CB0" w:rsidR="00D26765" w:rsidRPr="00956859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0" w:type="dxa"/>
            <w:tcBorders>
              <w:right w:val="single" w:sz="18" w:space="0" w:color="70AD47" w:themeColor="accent6"/>
            </w:tcBorders>
          </w:tcPr>
          <w:p w14:paraId="3F018BD5" w14:textId="4E4CCF29" w:rsidR="00D26765" w:rsidRPr="00956859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25" w:type="dxa"/>
            <w:tcBorders>
              <w:left w:val="single" w:sz="18" w:space="0" w:color="70AD47" w:themeColor="accent6"/>
            </w:tcBorders>
          </w:tcPr>
          <w:p w14:paraId="395E38C1" w14:textId="00583FD9" w:rsidR="00D26765" w:rsidRPr="00956859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6" w:type="dxa"/>
            <w:gridSpan w:val="2"/>
            <w:tcBorders>
              <w:right w:val="single" w:sz="18" w:space="0" w:color="70AD47" w:themeColor="accent6"/>
            </w:tcBorders>
          </w:tcPr>
          <w:p w14:paraId="6EB41DCD" w14:textId="6E7B0413" w:rsidR="00D26765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80" w:type="dxa"/>
            <w:tcBorders>
              <w:left w:val="single" w:sz="18" w:space="0" w:color="70AD47" w:themeColor="accent6"/>
            </w:tcBorders>
          </w:tcPr>
          <w:p w14:paraId="05ECCDF1" w14:textId="77777777" w:rsidR="00D26765" w:rsidRPr="009B72DC" w:rsidRDefault="00D26765" w:rsidP="00D26765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arih Öncesi Çağlarda Anadolu II</w:t>
            </w:r>
          </w:p>
          <w:p w14:paraId="0EE82B93" w14:textId="68A541C8" w:rsidR="00D26765" w:rsidRPr="00956859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Doç. Dr. Özkan DAYI</w:t>
            </w:r>
          </w:p>
        </w:tc>
        <w:tc>
          <w:tcPr>
            <w:tcW w:w="694" w:type="dxa"/>
            <w:tcBorders>
              <w:right w:val="single" w:sz="18" w:space="0" w:color="70AD47" w:themeColor="accent6"/>
            </w:tcBorders>
          </w:tcPr>
          <w:p w14:paraId="7BDC61AB" w14:textId="26D98E71" w:rsidR="00D26765" w:rsidRPr="00D27BE8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D27BE8">
              <w:rPr>
                <w:rFonts w:cs="Times New Roman"/>
                <w:sz w:val="14"/>
                <w:szCs w:val="14"/>
              </w:rPr>
              <w:t>202</w:t>
            </w:r>
          </w:p>
        </w:tc>
      </w:tr>
      <w:tr w:rsidR="00E3103B" w:rsidRPr="00BD46B8" w14:paraId="3CE3A904" w14:textId="77777777" w:rsidTr="009A76C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0" w:type="dxa"/>
          <w:trHeight w:val="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 w:val="restart"/>
          </w:tcPr>
          <w:p w14:paraId="086F752F" w14:textId="77777777" w:rsidR="00D26765" w:rsidRPr="00483C74" w:rsidRDefault="00D26765" w:rsidP="00D26765">
            <w:pPr>
              <w:jc w:val="center"/>
              <w:rPr>
                <w:rFonts w:cs="Times New Roman"/>
                <w:bCs w:val="0"/>
                <w:sz w:val="20"/>
                <w:szCs w:val="20"/>
              </w:rPr>
            </w:pPr>
          </w:p>
          <w:p w14:paraId="1434CC96" w14:textId="77777777" w:rsidR="00D26765" w:rsidRPr="00483C74" w:rsidRDefault="00D26765" w:rsidP="00D26765">
            <w:pPr>
              <w:jc w:val="center"/>
              <w:rPr>
                <w:rFonts w:cs="Times New Roman"/>
                <w:bCs w:val="0"/>
                <w:sz w:val="20"/>
                <w:szCs w:val="20"/>
              </w:rPr>
            </w:pPr>
          </w:p>
          <w:p w14:paraId="28158970" w14:textId="77777777" w:rsidR="00D26765" w:rsidRPr="00483C74" w:rsidRDefault="00D26765" w:rsidP="00D26765">
            <w:pPr>
              <w:rPr>
                <w:rFonts w:cs="Times New Roman"/>
                <w:bCs w:val="0"/>
                <w:sz w:val="20"/>
                <w:szCs w:val="20"/>
              </w:rPr>
            </w:pPr>
          </w:p>
          <w:p w14:paraId="6E4C96C0" w14:textId="77777777" w:rsidR="00D26765" w:rsidRPr="00483C74" w:rsidRDefault="00D26765" w:rsidP="00D26765">
            <w:pPr>
              <w:jc w:val="center"/>
              <w:rPr>
                <w:rFonts w:cs="Times New Roman"/>
                <w:bCs w:val="0"/>
                <w:sz w:val="20"/>
                <w:szCs w:val="20"/>
              </w:rPr>
            </w:pPr>
          </w:p>
          <w:p w14:paraId="04AC4051" w14:textId="5D46558B" w:rsidR="00D26765" w:rsidRPr="00483C74" w:rsidRDefault="00D26765" w:rsidP="00D26765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  <w:r w:rsidRPr="00483C74">
              <w:rPr>
                <w:rFonts w:cs="Times New Roman"/>
                <w:b w:val="0"/>
                <w:color w:val="auto"/>
                <w:sz w:val="20"/>
                <w:szCs w:val="20"/>
              </w:rPr>
              <w:t>2</w:t>
            </w:r>
          </w:p>
          <w:p w14:paraId="5F2C19D2" w14:textId="77777777" w:rsidR="00D26765" w:rsidRPr="00483C74" w:rsidRDefault="00D26765" w:rsidP="00D26765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45" w:type="dxa"/>
            <w:tcBorders>
              <w:top w:val="single" w:sz="18" w:space="0" w:color="70AD47" w:themeColor="accent6"/>
            </w:tcBorders>
          </w:tcPr>
          <w:p w14:paraId="39E7888C" w14:textId="77777777" w:rsidR="00D26765" w:rsidRPr="00BD46B8" w:rsidRDefault="00D26765" w:rsidP="00D267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08-09</w:t>
            </w:r>
          </w:p>
        </w:tc>
        <w:tc>
          <w:tcPr>
            <w:tcW w:w="2234" w:type="dxa"/>
            <w:tcBorders>
              <w:top w:val="single" w:sz="18" w:space="0" w:color="70AD47" w:themeColor="accent6"/>
            </w:tcBorders>
          </w:tcPr>
          <w:p w14:paraId="7C352F36" w14:textId="33B5A9D4" w:rsidR="00D26765" w:rsidRPr="00652A97" w:rsidRDefault="00D26765" w:rsidP="00D26765">
            <w:pPr>
              <w:pStyle w:val="TableParagraph"/>
              <w:spacing w:line="126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  <w:r w:rsidRPr="00652A97">
              <w:rPr>
                <w:rFonts w:asciiTheme="minorHAnsi" w:hAnsiTheme="minorHAnsi" w:cstheme="minorHAnsi"/>
                <w:sz w:val="12"/>
                <w:szCs w:val="12"/>
              </w:rPr>
              <w:t xml:space="preserve"> </w:t>
            </w:r>
          </w:p>
          <w:p w14:paraId="026E34FC" w14:textId="7C519289" w:rsidR="00D26765" w:rsidRPr="00652A97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691" w:type="dxa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58F35E05" w14:textId="377DDCA5" w:rsidR="00D26765" w:rsidRPr="00652A97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086" w:type="dxa"/>
            <w:tcBorders>
              <w:top w:val="single" w:sz="18" w:space="0" w:color="70AD47" w:themeColor="accent6"/>
              <w:left w:val="single" w:sz="18" w:space="0" w:color="70AD47" w:themeColor="accent6"/>
            </w:tcBorders>
          </w:tcPr>
          <w:p w14:paraId="0B6AC1AF" w14:textId="6A346DB4" w:rsidR="00D26765" w:rsidRPr="00956859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6" w:type="dxa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19951538" w14:textId="64C874CC" w:rsidR="00D26765" w:rsidRPr="00B259CA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</w:p>
        </w:tc>
        <w:tc>
          <w:tcPr>
            <w:tcW w:w="2219" w:type="dxa"/>
            <w:tcBorders>
              <w:top w:val="single" w:sz="18" w:space="0" w:color="70AD47" w:themeColor="accent6"/>
              <w:left w:val="single" w:sz="18" w:space="0" w:color="70AD47" w:themeColor="accent6"/>
            </w:tcBorders>
          </w:tcPr>
          <w:p w14:paraId="075BB321" w14:textId="77777777" w:rsidR="00D26765" w:rsidRPr="00956859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0" w:type="dxa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63F3ABCA" w14:textId="77777777" w:rsidR="00D26765" w:rsidRPr="00956859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225" w:type="dxa"/>
            <w:tcBorders>
              <w:top w:val="single" w:sz="18" w:space="0" w:color="70AD47" w:themeColor="accent6"/>
              <w:left w:val="single" w:sz="18" w:space="0" w:color="70AD47" w:themeColor="accent6"/>
            </w:tcBorders>
          </w:tcPr>
          <w:p w14:paraId="1A56E620" w14:textId="77777777" w:rsidR="00D26765" w:rsidRPr="00952894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12"/>
                <w:szCs w:val="12"/>
              </w:rPr>
            </w:pPr>
            <w:r w:rsidRPr="00952894">
              <w:rPr>
                <w:rFonts w:asciiTheme="minorHAnsi" w:hAnsiTheme="minorHAnsi" w:cs="Times New Roman"/>
                <w:sz w:val="12"/>
                <w:szCs w:val="12"/>
              </w:rPr>
              <w:t>Yabancı Dil II</w:t>
            </w:r>
          </w:p>
          <w:p w14:paraId="16124412" w14:textId="5E63BAC5" w:rsidR="00D26765" w:rsidRPr="00952894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12"/>
                <w:szCs w:val="12"/>
              </w:rPr>
            </w:pPr>
            <w:r>
              <w:rPr>
                <w:rFonts w:asciiTheme="minorHAnsi" w:hAnsiTheme="minorHAnsi" w:cs="Times New Roman"/>
                <w:sz w:val="12"/>
                <w:szCs w:val="12"/>
              </w:rPr>
              <w:t xml:space="preserve">Öğr. Gör. </w:t>
            </w:r>
            <w:r w:rsidRPr="00952894">
              <w:rPr>
                <w:rFonts w:asciiTheme="minorHAnsi" w:hAnsiTheme="minorHAnsi" w:cs="Times New Roman"/>
                <w:sz w:val="12"/>
                <w:szCs w:val="12"/>
              </w:rPr>
              <w:t>Ömer</w:t>
            </w:r>
            <w:r>
              <w:rPr>
                <w:rFonts w:asciiTheme="minorHAnsi" w:hAnsiTheme="minorHAnsi" w:cs="Times New Roman"/>
                <w:sz w:val="12"/>
                <w:szCs w:val="12"/>
              </w:rPr>
              <w:t xml:space="preserve"> YAĞIZEL</w:t>
            </w:r>
          </w:p>
        </w:tc>
        <w:tc>
          <w:tcPr>
            <w:tcW w:w="696" w:type="dxa"/>
            <w:gridSpan w:val="2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55CA184A" w14:textId="45DF0C7F" w:rsidR="00D26765" w:rsidRPr="000527BA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14"/>
                <w:szCs w:val="14"/>
              </w:rPr>
            </w:pPr>
            <w:r w:rsidRPr="000527BA">
              <w:rPr>
                <w:rFonts w:asciiTheme="minorHAnsi" w:hAnsiTheme="minorHAnsi" w:cs="Times New Roman"/>
                <w:sz w:val="14"/>
                <w:szCs w:val="14"/>
              </w:rPr>
              <w:t>Online</w:t>
            </w:r>
          </w:p>
        </w:tc>
        <w:tc>
          <w:tcPr>
            <w:tcW w:w="2080" w:type="dxa"/>
            <w:tcBorders>
              <w:top w:val="single" w:sz="18" w:space="0" w:color="70AD47" w:themeColor="accent6"/>
              <w:left w:val="single" w:sz="18" w:space="0" w:color="70AD47" w:themeColor="accent6"/>
            </w:tcBorders>
          </w:tcPr>
          <w:p w14:paraId="4512C019" w14:textId="41591CDB" w:rsidR="00D26765" w:rsidRPr="00956859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4" w:type="dxa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7B606A87" w14:textId="6ED01F99" w:rsidR="00D26765" w:rsidRPr="00D27BE8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</w:p>
        </w:tc>
      </w:tr>
      <w:tr w:rsidR="00D26765" w:rsidRPr="00BD46B8" w14:paraId="1D42A712" w14:textId="77777777" w:rsidTr="009A76C2">
        <w:trPr>
          <w:gridAfter w:val="1"/>
          <w:wAfter w:w="20" w:type="dxa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</w:tcPr>
          <w:p w14:paraId="04D7CE8E" w14:textId="77777777" w:rsidR="00D26765" w:rsidRPr="00483C74" w:rsidRDefault="00D26765" w:rsidP="00D26765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45" w:type="dxa"/>
          </w:tcPr>
          <w:p w14:paraId="661BD7BA" w14:textId="77777777" w:rsidR="00D26765" w:rsidRPr="00BD46B8" w:rsidRDefault="00D26765" w:rsidP="00D267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09-10</w:t>
            </w:r>
          </w:p>
        </w:tc>
        <w:tc>
          <w:tcPr>
            <w:tcW w:w="2234" w:type="dxa"/>
          </w:tcPr>
          <w:p w14:paraId="5A3EE036" w14:textId="631D7655" w:rsidR="00D26765" w:rsidRPr="00652A97" w:rsidRDefault="00D26765" w:rsidP="00D26765">
            <w:pPr>
              <w:pStyle w:val="TableParagraph"/>
              <w:spacing w:line="126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  <w:r w:rsidRPr="00652A97">
              <w:rPr>
                <w:rFonts w:asciiTheme="minorHAnsi" w:hAnsiTheme="minorHAnsi" w:cstheme="minorHAnsi"/>
                <w:sz w:val="12"/>
                <w:szCs w:val="12"/>
              </w:rPr>
              <w:t xml:space="preserve"> </w:t>
            </w:r>
          </w:p>
          <w:p w14:paraId="552FF8F9" w14:textId="260C5882" w:rsidR="00D26765" w:rsidRPr="00652A97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691" w:type="dxa"/>
            <w:tcBorders>
              <w:right w:val="single" w:sz="18" w:space="0" w:color="70AD47" w:themeColor="accent6"/>
            </w:tcBorders>
          </w:tcPr>
          <w:p w14:paraId="2C6F52B5" w14:textId="2313EADC" w:rsidR="00D26765" w:rsidRPr="00652A97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2"/>
              </w:rPr>
            </w:pPr>
          </w:p>
        </w:tc>
        <w:tc>
          <w:tcPr>
            <w:tcW w:w="2086" w:type="dxa"/>
            <w:tcBorders>
              <w:left w:val="single" w:sz="18" w:space="0" w:color="70AD47" w:themeColor="accent6"/>
            </w:tcBorders>
          </w:tcPr>
          <w:p w14:paraId="45C4B2F5" w14:textId="786179B7" w:rsidR="00D26765" w:rsidRPr="00956859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6" w:type="dxa"/>
            <w:tcBorders>
              <w:right w:val="single" w:sz="18" w:space="0" w:color="70AD47" w:themeColor="accent6"/>
            </w:tcBorders>
          </w:tcPr>
          <w:p w14:paraId="26124C9A" w14:textId="455AE191" w:rsidR="00D26765" w:rsidRPr="00B259CA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</w:p>
        </w:tc>
        <w:tc>
          <w:tcPr>
            <w:tcW w:w="2219" w:type="dxa"/>
            <w:tcBorders>
              <w:left w:val="single" w:sz="18" w:space="0" w:color="70AD47" w:themeColor="accent6"/>
            </w:tcBorders>
          </w:tcPr>
          <w:p w14:paraId="2711837E" w14:textId="74B86A30" w:rsidR="00D26765" w:rsidRPr="00956859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0" w:type="dxa"/>
            <w:tcBorders>
              <w:right w:val="single" w:sz="18" w:space="0" w:color="70AD47" w:themeColor="accent6"/>
            </w:tcBorders>
          </w:tcPr>
          <w:p w14:paraId="65EE408E" w14:textId="31F3E582" w:rsidR="00D26765" w:rsidRPr="00956859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225" w:type="dxa"/>
            <w:tcBorders>
              <w:left w:val="single" w:sz="18" w:space="0" w:color="70AD47" w:themeColor="accent6"/>
            </w:tcBorders>
          </w:tcPr>
          <w:p w14:paraId="6780A902" w14:textId="77777777" w:rsidR="00D26765" w:rsidRPr="00952894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12"/>
                <w:szCs w:val="12"/>
              </w:rPr>
            </w:pPr>
            <w:r w:rsidRPr="00952894">
              <w:rPr>
                <w:rFonts w:asciiTheme="minorHAnsi" w:hAnsiTheme="minorHAnsi" w:cs="Times New Roman"/>
                <w:sz w:val="12"/>
                <w:szCs w:val="12"/>
              </w:rPr>
              <w:t>Yabancı Dil II</w:t>
            </w:r>
          </w:p>
          <w:p w14:paraId="002F61E1" w14:textId="4DE09FCC" w:rsidR="00D26765" w:rsidRPr="00952894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14"/>
                <w:szCs w:val="14"/>
              </w:rPr>
            </w:pPr>
            <w:r>
              <w:rPr>
                <w:rFonts w:asciiTheme="minorHAnsi" w:hAnsiTheme="minorHAnsi" w:cs="Times New Roman"/>
                <w:sz w:val="12"/>
                <w:szCs w:val="12"/>
              </w:rPr>
              <w:t xml:space="preserve">Öğr. Gör. </w:t>
            </w:r>
            <w:r w:rsidRPr="00952894">
              <w:rPr>
                <w:rFonts w:asciiTheme="minorHAnsi" w:hAnsiTheme="minorHAnsi" w:cs="Times New Roman"/>
                <w:sz w:val="12"/>
                <w:szCs w:val="12"/>
              </w:rPr>
              <w:t>Ömer</w:t>
            </w:r>
            <w:r>
              <w:rPr>
                <w:rFonts w:asciiTheme="minorHAnsi" w:hAnsiTheme="minorHAnsi" w:cs="Times New Roman"/>
                <w:sz w:val="12"/>
                <w:szCs w:val="12"/>
              </w:rPr>
              <w:t xml:space="preserve"> YAĞIZEL</w:t>
            </w:r>
          </w:p>
        </w:tc>
        <w:tc>
          <w:tcPr>
            <w:tcW w:w="696" w:type="dxa"/>
            <w:gridSpan w:val="2"/>
            <w:tcBorders>
              <w:right w:val="single" w:sz="18" w:space="0" w:color="70AD47" w:themeColor="accent6"/>
            </w:tcBorders>
          </w:tcPr>
          <w:p w14:paraId="34CAA37F" w14:textId="756AB22B" w:rsidR="00D26765" w:rsidRPr="000527BA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14"/>
                <w:szCs w:val="14"/>
              </w:rPr>
            </w:pPr>
            <w:r w:rsidRPr="000527BA">
              <w:rPr>
                <w:rFonts w:asciiTheme="minorHAnsi" w:hAnsiTheme="minorHAnsi" w:cs="Times New Roman"/>
                <w:sz w:val="14"/>
                <w:szCs w:val="14"/>
              </w:rPr>
              <w:t>Online</w:t>
            </w:r>
          </w:p>
        </w:tc>
        <w:tc>
          <w:tcPr>
            <w:tcW w:w="2080" w:type="dxa"/>
            <w:tcBorders>
              <w:left w:val="single" w:sz="18" w:space="0" w:color="70AD47" w:themeColor="accent6"/>
            </w:tcBorders>
          </w:tcPr>
          <w:p w14:paraId="5CEEFFCD" w14:textId="13AC8D5F" w:rsidR="00D26765" w:rsidRPr="00956859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4" w:type="dxa"/>
            <w:tcBorders>
              <w:right w:val="single" w:sz="18" w:space="0" w:color="70AD47" w:themeColor="accent6"/>
            </w:tcBorders>
          </w:tcPr>
          <w:p w14:paraId="57D83A55" w14:textId="12B4C32C" w:rsidR="00D26765" w:rsidRPr="00D27BE8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</w:p>
        </w:tc>
      </w:tr>
      <w:tr w:rsidR="00D26765" w:rsidRPr="00BD46B8" w14:paraId="5086E0E2" w14:textId="77777777" w:rsidTr="009A76C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0" w:type="dxa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</w:tcPr>
          <w:p w14:paraId="21102F5D" w14:textId="77777777" w:rsidR="00D26765" w:rsidRPr="00483C74" w:rsidRDefault="00D26765" w:rsidP="00D26765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45" w:type="dxa"/>
          </w:tcPr>
          <w:p w14:paraId="04F5C3C0" w14:textId="77777777" w:rsidR="00D26765" w:rsidRPr="00BD46B8" w:rsidRDefault="00D26765" w:rsidP="00D267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10-11</w:t>
            </w:r>
          </w:p>
        </w:tc>
        <w:tc>
          <w:tcPr>
            <w:tcW w:w="2234" w:type="dxa"/>
          </w:tcPr>
          <w:p w14:paraId="39447BAC" w14:textId="77777777" w:rsidR="00D26765" w:rsidRPr="009B72DC" w:rsidRDefault="00D26765" w:rsidP="00D26765">
            <w:pPr>
              <w:pStyle w:val="TableParagraph"/>
              <w:spacing w:before="3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ürkiye ve Balkanlar</w:t>
            </w:r>
          </w:p>
          <w:p w14:paraId="636362BB" w14:textId="13494895" w:rsidR="00D26765" w:rsidRPr="00652A97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Fatih M. EŞKİ</w:t>
            </w:r>
          </w:p>
        </w:tc>
        <w:tc>
          <w:tcPr>
            <w:tcW w:w="691" w:type="dxa"/>
            <w:tcBorders>
              <w:right w:val="single" w:sz="18" w:space="0" w:color="70AD47" w:themeColor="accent6"/>
            </w:tcBorders>
          </w:tcPr>
          <w:p w14:paraId="76CF92CC" w14:textId="58C612B9" w:rsidR="00D26765" w:rsidRPr="0076538A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  <w:r w:rsidRPr="0076538A"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  <w:tc>
          <w:tcPr>
            <w:tcW w:w="2086" w:type="dxa"/>
            <w:tcBorders>
              <w:left w:val="single" w:sz="18" w:space="0" w:color="70AD47" w:themeColor="accent6"/>
            </w:tcBorders>
          </w:tcPr>
          <w:p w14:paraId="15548279" w14:textId="77777777" w:rsidR="00D26765" w:rsidRPr="009B72DC" w:rsidRDefault="00D26765" w:rsidP="00D26765">
            <w:pPr>
              <w:pStyle w:val="TableParagraph"/>
              <w:spacing w:line="123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Rusya Tarihi</w:t>
            </w:r>
          </w:p>
          <w:p w14:paraId="143F8769" w14:textId="661E0D08" w:rsidR="00D26765" w:rsidRPr="00956859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Fatih M. EŞKİ</w:t>
            </w:r>
          </w:p>
        </w:tc>
        <w:tc>
          <w:tcPr>
            <w:tcW w:w="696" w:type="dxa"/>
            <w:tcBorders>
              <w:right w:val="single" w:sz="18" w:space="0" w:color="70AD47" w:themeColor="accent6"/>
            </w:tcBorders>
          </w:tcPr>
          <w:p w14:paraId="643A7ED0" w14:textId="53A2C6DB" w:rsidR="00D26765" w:rsidRPr="002230A4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</w:rPr>
            </w:pPr>
            <w:r w:rsidRPr="002230A4">
              <w:rPr>
                <w:rFonts w:asciiTheme="minorHAnsi" w:hAnsiTheme="minorHAnsi" w:cstheme="minorHAnsi"/>
                <w:sz w:val="14"/>
                <w:szCs w:val="12"/>
              </w:rPr>
              <w:t>213</w:t>
            </w:r>
          </w:p>
        </w:tc>
        <w:tc>
          <w:tcPr>
            <w:tcW w:w="2219" w:type="dxa"/>
            <w:tcBorders>
              <w:left w:val="single" w:sz="18" w:space="0" w:color="70AD47" w:themeColor="accent6"/>
            </w:tcBorders>
          </w:tcPr>
          <w:p w14:paraId="0BBECE6A" w14:textId="77777777" w:rsidR="00D26765" w:rsidRPr="009B72DC" w:rsidRDefault="00D26765" w:rsidP="00D26765">
            <w:pPr>
              <w:pStyle w:val="TableParagraph"/>
              <w:spacing w:before="4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ürkiye Selçukluları Tarihi II</w:t>
            </w:r>
          </w:p>
          <w:p w14:paraId="331FF031" w14:textId="385DE409" w:rsidR="00D26765" w:rsidRPr="00956859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Doç. Dr. Yasemin AKTAŞ</w:t>
            </w:r>
          </w:p>
        </w:tc>
        <w:tc>
          <w:tcPr>
            <w:tcW w:w="690" w:type="dxa"/>
            <w:tcBorders>
              <w:right w:val="single" w:sz="18" w:space="0" w:color="70AD47" w:themeColor="accent6"/>
            </w:tcBorders>
          </w:tcPr>
          <w:p w14:paraId="6B4E6097" w14:textId="25997724" w:rsidR="00D26765" w:rsidRPr="002230A4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2230A4">
              <w:rPr>
                <w:rFonts w:asciiTheme="minorHAnsi" w:hAnsiTheme="minorHAnsi" w:cstheme="minorHAnsi"/>
                <w:sz w:val="14"/>
                <w:szCs w:val="12"/>
              </w:rPr>
              <w:t>202</w:t>
            </w:r>
          </w:p>
        </w:tc>
        <w:tc>
          <w:tcPr>
            <w:tcW w:w="2225" w:type="dxa"/>
            <w:tcBorders>
              <w:left w:val="single" w:sz="18" w:space="0" w:color="70AD47" w:themeColor="accent6"/>
            </w:tcBorders>
          </w:tcPr>
          <w:p w14:paraId="38DC6410" w14:textId="3A178A60" w:rsidR="00D26765" w:rsidRPr="00956859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6" w:type="dxa"/>
            <w:gridSpan w:val="2"/>
            <w:tcBorders>
              <w:right w:val="single" w:sz="18" w:space="0" w:color="70AD47" w:themeColor="accent6"/>
            </w:tcBorders>
          </w:tcPr>
          <w:p w14:paraId="79F7802B" w14:textId="62C4FC7F" w:rsidR="00D26765" w:rsidRPr="00A23FAB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4"/>
                <w:szCs w:val="14"/>
                <w:highlight w:val="yellow"/>
              </w:rPr>
            </w:pPr>
          </w:p>
        </w:tc>
        <w:tc>
          <w:tcPr>
            <w:tcW w:w="2080" w:type="dxa"/>
            <w:tcBorders>
              <w:left w:val="single" w:sz="18" w:space="0" w:color="70AD47" w:themeColor="accent6"/>
            </w:tcBorders>
          </w:tcPr>
          <w:p w14:paraId="26FCE0F7" w14:textId="73490DBB" w:rsidR="00D26765" w:rsidRPr="00956859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4" w:type="dxa"/>
            <w:tcBorders>
              <w:right w:val="single" w:sz="18" w:space="0" w:color="70AD47" w:themeColor="accent6"/>
            </w:tcBorders>
          </w:tcPr>
          <w:p w14:paraId="4E4F3A92" w14:textId="59F80ADA" w:rsidR="00D26765" w:rsidRPr="00D27BE8" w:rsidRDefault="00D26765" w:rsidP="00D26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</w:p>
        </w:tc>
      </w:tr>
      <w:tr w:rsidR="00D26765" w:rsidRPr="00BD46B8" w14:paraId="54D5BA8D" w14:textId="77777777" w:rsidTr="009A76C2">
        <w:trPr>
          <w:gridAfter w:val="1"/>
          <w:wAfter w:w="20" w:type="dxa"/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</w:tcPr>
          <w:p w14:paraId="616E22E1" w14:textId="77777777" w:rsidR="00D26765" w:rsidRPr="00483C74" w:rsidRDefault="00D26765" w:rsidP="00D26765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45" w:type="dxa"/>
          </w:tcPr>
          <w:p w14:paraId="593CF757" w14:textId="77777777" w:rsidR="00D26765" w:rsidRPr="00BD46B8" w:rsidRDefault="00D26765" w:rsidP="00D267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11-12</w:t>
            </w:r>
          </w:p>
        </w:tc>
        <w:tc>
          <w:tcPr>
            <w:tcW w:w="2234" w:type="dxa"/>
          </w:tcPr>
          <w:p w14:paraId="42AC28BA" w14:textId="77777777" w:rsidR="00D26765" w:rsidRPr="009B72DC" w:rsidRDefault="00D26765" w:rsidP="00D26765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ürkiye ve Balkanlar</w:t>
            </w:r>
          </w:p>
          <w:p w14:paraId="12E9AA23" w14:textId="61A33592" w:rsidR="00D26765" w:rsidRPr="00652A97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Fatih M. EŞKİ</w:t>
            </w:r>
          </w:p>
        </w:tc>
        <w:tc>
          <w:tcPr>
            <w:tcW w:w="691" w:type="dxa"/>
            <w:tcBorders>
              <w:right w:val="single" w:sz="18" w:space="0" w:color="70AD47" w:themeColor="accent6"/>
            </w:tcBorders>
          </w:tcPr>
          <w:p w14:paraId="2930B8EA" w14:textId="761C1FF6" w:rsidR="00D26765" w:rsidRPr="0076538A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  <w:r w:rsidRPr="0076538A"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  <w:tc>
          <w:tcPr>
            <w:tcW w:w="2086" w:type="dxa"/>
            <w:tcBorders>
              <w:left w:val="single" w:sz="18" w:space="0" w:color="70AD47" w:themeColor="accent6"/>
            </w:tcBorders>
          </w:tcPr>
          <w:p w14:paraId="29E6EB23" w14:textId="77777777" w:rsidR="00D26765" w:rsidRPr="009B72DC" w:rsidRDefault="00D26765" w:rsidP="00D26765">
            <w:pPr>
              <w:pStyle w:val="TableParagraph"/>
              <w:spacing w:line="123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Rusya Tarihi</w:t>
            </w:r>
          </w:p>
          <w:p w14:paraId="4D32A553" w14:textId="1AD76187" w:rsidR="00D26765" w:rsidRPr="00956859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Fatih M. EŞKİ</w:t>
            </w:r>
          </w:p>
        </w:tc>
        <w:tc>
          <w:tcPr>
            <w:tcW w:w="696" w:type="dxa"/>
            <w:tcBorders>
              <w:right w:val="single" w:sz="18" w:space="0" w:color="70AD47" w:themeColor="accent6"/>
            </w:tcBorders>
          </w:tcPr>
          <w:p w14:paraId="2AFD4376" w14:textId="15B27094" w:rsidR="00D26765" w:rsidRPr="002230A4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</w:rPr>
            </w:pPr>
            <w:r w:rsidRPr="002230A4">
              <w:rPr>
                <w:rFonts w:asciiTheme="minorHAnsi" w:hAnsiTheme="minorHAnsi" w:cstheme="minorHAnsi"/>
                <w:sz w:val="14"/>
                <w:szCs w:val="12"/>
              </w:rPr>
              <w:t>213</w:t>
            </w:r>
          </w:p>
        </w:tc>
        <w:tc>
          <w:tcPr>
            <w:tcW w:w="2219" w:type="dxa"/>
            <w:tcBorders>
              <w:left w:val="single" w:sz="18" w:space="0" w:color="70AD47" w:themeColor="accent6"/>
            </w:tcBorders>
          </w:tcPr>
          <w:p w14:paraId="7EF10DAD" w14:textId="77777777" w:rsidR="00D26765" w:rsidRPr="009B72DC" w:rsidRDefault="00D26765" w:rsidP="00D26765">
            <w:pPr>
              <w:pStyle w:val="TableParagraph"/>
              <w:spacing w:before="4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ürkiye Selçukluları Tarihi II</w:t>
            </w:r>
          </w:p>
          <w:p w14:paraId="5111C555" w14:textId="385C1FEA" w:rsidR="00D26765" w:rsidRPr="00956859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Doç. Dr. Yasemin AKTAŞ</w:t>
            </w:r>
          </w:p>
        </w:tc>
        <w:tc>
          <w:tcPr>
            <w:tcW w:w="690" w:type="dxa"/>
            <w:tcBorders>
              <w:right w:val="single" w:sz="18" w:space="0" w:color="70AD47" w:themeColor="accent6"/>
            </w:tcBorders>
          </w:tcPr>
          <w:p w14:paraId="31CC21F3" w14:textId="2C7A9A57" w:rsidR="00D26765" w:rsidRPr="002230A4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2230A4">
              <w:rPr>
                <w:rFonts w:asciiTheme="minorHAnsi" w:hAnsiTheme="minorHAnsi" w:cstheme="minorHAnsi"/>
                <w:sz w:val="14"/>
                <w:szCs w:val="12"/>
              </w:rPr>
              <w:t>202</w:t>
            </w:r>
          </w:p>
        </w:tc>
        <w:tc>
          <w:tcPr>
            <w:tcW w:w="2225" w:type="dxa"/>
            <w:tcBorders>
              <w:left w:val="single" w:sz="18" w:space="0" w:color="70AD47" w:themeColor="accent6"/>
            </w:tcBorders>
          </w:tcPr>
          <w:p w14:paraId="7F3F3978" w14:textId="3424507B" w:rsidR="00D26765" w:rsidRPr="00956859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6" w:type="dxa"/>
            <w:gridSpan w:val="2"/>
            <w:tcBorders>
              <w:right w:val="single" w:sz="18" w:space="0" w:color="70AD47" w:themeColor="accent6"/>
            </w:tcBorders>
          </w:tcPr>
          <w:p w14:paraId="378CBAC3" w14:textId="4F81C6F1" w:rsidR="003C434E" w:rsidRPr="00A23FAB" w:rsidRDefault="003C434E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4"/>
                <w:szCs w:val="14"/>
                <w:highlight w:val="yellow"/>
              </w:rPr>
            </w:pPr>
          </w:p>
        </w:tc>
        <w:tc>
          <w:tcPr>
            <w:tcW w:w="2080" w:type="dxa"/>
            <w:tcBorders>
              <w:left w:val="single" w:sz="18" w:space="0" w:color="70AD47" w:themeColor="accent6"/>
            </w:tcBorders>
          </w:tcPr>
          <w:p w14:paraId="2CE5A295" w14:textId="54A0BA0A" w:rsidR="00D26765" w:rsidRPr="00956859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4" w:type="dxa"/>
            <w:tcBorders>
              <w:right w:val="single" w:sz="18" w:space="0" w:color="70AD47" w:themeColor="accent6"/>
            </w:tcBorders>
          </w:tcPr>
          <w:p w14:paraId="009AFC82" w14:textId="204DDBBD" w:rsidR="00D26765" w:rsidRPr="00D27BE8" w:rsidRDefault="00D26765" w:rsidP="00D267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</w:p>
        </w:tc>
      </w:tr>
      <w:tr w:rsidR="00F970BF" w:rsidRPr="00BD46B8" w14:paraId="0ECA0C2A" w14:textId="77777777" w:rsidTr="009A76C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0" w:type="dxa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</w:tcPr>
          <w:p w14:paraId="26629D53" w14:textId="77777777" w:rsidR="00F970BF" w:rsidRPr="00483C74" w:rsidRDefault="00F970BF" w:rsidP="00F970BF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45" w:type="dxa"/>
          </w:tcPr>
          <w:p w14:paraId="303A3FE3" w14:textId="77777777" w:rsidR="00F970BF" w:rsidRPr="00BD46B8" w:rsidRDefault="00F970BF" w:rsidP="00F97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13-14</w:t>
            </w:r>
          </w:p>
        </w:tc>
        <w:tc>
          <w:tcPr>
            <w:tcW w:w="2234" w:type="dxa"/>
          </w:tcPr>
          <w:p w14:paraId="51D5B9B9" w14:textId="77777777" w:rsidR="00F970BF" w:rsidRPr="009B72DC" w:rsidRDefault="00F970BF" w:rsidP="00F970BF">
            <w:pPr>
              <w:pStyle w:val="TableParagraph"/>
              <w:tabs>
                <w:tab w:val="center" w:pos="976"/>
              </w:tabs>
              <w:spacing w:before="4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Farsça II</w:t>
            </w:r>
          </w:p>
          <w:p w14:paraId="45B1ACEC" w14:textId="0F42D1DD" w:rsidR="00F970BF" w:rsidRPr="00956859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Özkan DAYI</w:t>
            </w:r>
          </w:p>
        </w:tc>
        <w:tc>
          <w:tcPr>
            <w:tcW w:w="691" w:type="dxa"/>
            <w:tcBorders>
              <w:right w:val="single" w:sz="18" w:space="0" w:color="70AD47" w:themeColor="accent6"/>
            </w:tcBorders>
          </w:tcPr>
          <w:p w14:paraId="6E89910F" w14:textId="7CBE8A6D" w:rsidR="00F970BF" w:rsidRPr="0076538A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4"/>
                <w:szCs w:val="14"/>
              </w:rPr>
            </w:pPr>
            <w:r w:rsidRPr="0076538A">
              <w:rPr>
                <w:rFonts w:asciiTheme="minorHAnsi" w:hAnsiTheme="minorHAnsi"/>
                <w:sz w:val="14"/>
                <w:szCs w:val="14"/>
              </w:rPr>
              <w:t>213</w:t>
            </w:r>
          </w:p>
          <w:p w14:paraId="4C43C22F" w14:textId="48F8094C" w:rsidR="00F970BF" w:rsidRPr="0076538A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4"/>
                <w:szCs w:val="14"/>
              </w:rPr>
            </w:pPr>
          </w:p>
        </w:tc>
        <w:tc>
          <w:tcPr>
            <w:tcW w:w="2086" w:type="dxa"/>
            <w:tcBorders>
              <w:left w:val="single" w:sz="18" w:space="0" w:color="70AD47" w:themeColor="accent6"/>
            </w:tcBorders>
          </w:tcPr>
          <w:p w14:paraId="5E7D66DB" w14:textId="7B84BE5C" w:rsidR="00F970BF" w:rsidRPr="00956859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6" w:type="dxa"/>
            <w:tcBorders>
              <w:right w:val="single" w:sz="18" w:space="0" w:color="70AD47" w:themeColor="accent6"/>
            </w:tcBorders>
          </w:tcPr>
          <w:p w14:paraId="0BDFBAFA" w14:textId="031DC05D" w:rsidR="00F970BF" w:rsidRPr="009A2EC0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2"/>
              </w:rPr>
            </w:pPr>
          </w:p>
        </w:tc>
        <w:tc>
          <w:tcPr>
            <w:tcW w:w="2219" w:type="dxa"/>
            <w:tcBorders>
              <w:left w:val="single" w:sz="18" w:space="0" w:color="70AD47" w:themeColor="accent6"/>
            </w:tcBorders>
          </w:tcPr>
          <w:p w14:paraId="2114AD03" w14:textId="2BC734D4" w:rsidR="00F970BF" w:rsidRPr="00956859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0" w:type="dxa"/>
            <w:tcBorders>
              <w:right w:val="single" w:sz="18" w:space="0" w:color="70AD47" w:themeColor="accent6"/>
            </w:tcBorders>
          </w:tcPr>
          <w:p w14:paraId="313E1BAA" w14:textId="327A1568" w:rsidR="00F970BF" w:rsidRPr="00956859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225" w:type="dxa"/>
            <w:tcBorders>
              <w:left w:val="single" w:sz="18" w:space="0" w:color="70AD47" w:themeColor="accent6"/>
            </w:tcBorders>
          </w:tcPr>
          <w:p w14:paraId="6258CA3D" w14:textId="77777777" w:rsidR="00F970BF" w:rsidRPr="0020751F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12"/>
                <w:szCs w:val="12"/>
              </w:rPr>
            </w:pPr>
            <w:r w:rsidRPr="0020751F">
              <w:rPr>
                <w:rFonts w:asciiTheme="minorHAnsi" w:hAnsiTheme="minorHAnsi" w:cs="Times New Roman"/>
                <w:sz w:val="12"/>
                <w:szCs w:val="12"/>
              </w:rPr>
              <w:t>Osmanlı Tarihi II</w:t>
            </w:r>
          </w:p>
          <w:p w14:paraId="36B81EDA" w14:textId="03536AB8" w:rsidR="00F970BF" w:rsidRPr="00956859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20751F">
              <w:rPr>
                <w:rFonts w:asciiTheme="minorHAnsi" w:hAnsiTheme="minorHAnsi" w:cs="Times New Roman"/>
                <w:sz w:val="12"/>
                <w:szCs w:val="12"/>
              </w:rPr>
              <w:t>Öğr. Gör. Cihat TAŞKESENLİOĞLU</w:t>
            </w:r>
          </w:p>
        </w:tc>
        <w:tc>
          <w:tcPr>
            <w:tcW w:w="696" w:type="dxa"/>
            <w:gridSpan w:val="2"/>
            <w:tcBorders>
              <w:right w:val="single" w:sz="18" w:space="0" w:color="70AD47" w:themeColor="accent6"/>
            </w:tcBorders>
          </w:tcPr>
          <w:p w14:paraId="50845FB8" w14:textId="3231BF2E" w:rsidR="00F970BF" w:rsidRPr="00F970BF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14"/>
                <w:szCs w:val="14"/>
              </w:rPr>
            </w:pPr>
            <w:r w:rsidRPr="00F970BF">
              <w:rPr>
                <w:rFonts w:asciiTheme="minorHAnsi" w:hAnsiTheme="minorHAnsi"/>
                <w:sz w:val="14"/>
                <w:szCs w:val="14"/>
              </w:rPr>
              <w:t>203</w:t>
            </w:r>
          </w:p>
        </w:tc>
        <w:tc>
          <w:tcPr>
            <w:tcW w:w="2080" w:type="dxa"/>
            <w:tcBorders>
              <w:left w:val="single" w:sz="18" w:space="0" w:color="70AD47" w:themeColor="accent6"/>
            </w:tcBorders>
          </w:tcPr>
          <w:p w14:paraId="35DB8A17" w14:textId="77777777" w:rsidR="00F970BF" w:rsidRPr="009B72DC" w:rsidRDefault="00F970BF" w:rsidP="00F970BF">
            <w:pPr>
              <w:pStyle w:val="TableParagraph"/>
              <w:spacing w:before="3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Eskiçağ Tarihi II</w:t>
            </w:r>
          </w:p>
          <w:p w14:paraId="0158FD79" w14:textId="424D5445" w:rsidR="00F970BF" w:rsidRPr="00956859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842668">
              <w:rPr>
                <w:rFonts w:asciiTheme="minorHAnsi" w:hAnsiTheme="minorHAnsi" w:cstheme="minorHAnsi"/>
                <w:sz w:val="12"/>
                <w:szCs w:val="12"/>
              </w:rPr>
              <w:t>Dr. Öğr. Üyesi Fatih M. EŞKİ</w:t>
            </w:r>
          </w:p>
        </w:tc>
        <w:tc>
          <w:tcPr>
            <w:tcW w:w="694" w:type="dxa"/>
            <w:tcBorders>
              <w:right w:val="single" w:sz="18" w:space="0" w:color="70AD47" w:themeColor="accent6"/>
            </w:tcBorders>
          </w:tcPr>
          <w:p w14:paraId="4E00C673" w14:textId="5A44148F" w:rsidR="00F970BF" w:rsidRPr="00D27BE8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D27BE8"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</w:tr>
      <w:tr w:rsidR="00F970BF" w:rsidRPr="00BD46B8" w14:paraId="6AB25186" w14:textId="77777777" w:rsidTr="009A76C2">
        <w:trPr>
          <w:gridAfter w:val="1"/>
          <w:wAfter w:w="20" w:type="dxa"/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</w:tcPr>
          <w:p w14:paraId="784152CA" w14:textId="77777777" w:rsidR="00F970BF" w:rsidRPr="00483C74" w:rsidRDefault="00F970BF" w:rsidP="00F970BF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45" w:type="dxa"/>
          </w:tcPr>
          <w:p w14:paraId="7D11FDAD" w14:textId="77777777" w:rsidR="00F970BF" w:rsidRPr="00BD46B8" w:rsidRDefault="00F970BF" w:rsidP="00F97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14-15</w:t>
            </w:r>
          </w:p>
        </w:tc>
        <w:tc>
          <w:tcPr>
            <w:tcW w:w="2234" w:type="dxa"/>
          </w:tcPr>
          <w:p w14:paraId="1179D518" w14:textId="77777777" w:rsidR="00F970BF" w:rsidRPr="009B72DC" w:rsidRDefault="00F970BF" w:rsidP="00F970BF">
            <w:pPr>
              <w:pStyle w:val="TableParagraph"/>
              <w:tabs>
                <w:tab w:val="center" w:pos="976"/>
              </w:tabs>
              <w:spacing w:before="4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Farsça II</w:t>
            </w:r>
          </w:p>
          <w:p w14:paraId="363DBE13" w14:textId="09F0A9FA" w:rsidR="00F970BF" w:rsidRPr="00A369A4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Özkan DAYI</w:t>
            </w:r>
          </w:p>
        </w:tc>
        <w:tc>
          <w:tcPr>
            <w:tcW w:w="691" w:type="dxa"/>
            <w:tcBorders>
              <w:right w:val="single" w:sz="18" w:space="0" w:color="70AD47" w:themeColor="accent6"/>
            </w:tcBorders>
          </w:tcPr>
          <w:p w14:paraId="79B1ABDA" w14:textId="7456187D" w:rsidR="00F970BF" w:rsidRPr="00067959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vertAlign w:val="subscript"/>
              </w:rPr>
            </w:pPr>
            <w:r w:rsidRPr="00067959">
              <w:rPr>
                <w:rFonts w:asciiTheme="minorHAnsi" w:hAnsiTheme="minorHAnsi"/>
                <w:sz w:val="22"/>
                <w:vertAlign w:val="subscript"/>
              </w:rPr>
              <w:t>213</w:t>
            </w:r>
          </w:p>
        </w:tc>
        <w:tc>
          <w:tcPr>
            <w:tcW w:w="2086" w:type="dxa"/>
            <w:tcBorders>
              <w:left w:val="single" w:sz="18" w:space="0" w:color="70AD47" w:themeColor="accent6"/>
            </w:tcBorders>
            <w:shd w:val="clear" w:color="auto" w:fill="92D050"/>
          </w:tcPr>
          <w:p w14:paraId="67EE3872" w14:textId="77777777" w:rsidR="00F970BF" w:rsidRPr="00A369A4" w:rsidRDefault="00F970BF" w:rsidP="00F970BF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12"/>
                <w:szCs w:val="12"/>
              </w:rPr>
            </w:pPr>
            <w:r w:rsidRPr="00A369A4">
              <w:rPr>
                <w:rFonts w:ascii="TimesNewRomanPSMT" w:hAnsi="TimesNewRomanPSMT" w:cs="TimesNewRomanPSMT"/>
                <w:sz w:val="12"/>
                <w:szCs w:val="12"/>
              </w:rPr>
              <w:t>Eğitim Psikolojisi</w:t>
            </w:r>
          </w:p>
          <w:p w14:paraId="301AB8F1" w14:textId="38F860A8" w:rsidR="00F970BF" w:rsidRPr="00956859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A369A4">
              <w:rPr>
                <w:rFonts w:ascii="TimesNewRomanPSMT" w:hAnsi="TimesNewRomanPSMT" w:cs="TimesNewRomanPSMT"/>
                <w:sz w:val="12"/>
                <w:szCs w:val="12"/>
              </w:rPr>
              <w:t>Dr. Öğr. Üyesi Emrullah BANAZ</w:t>
            </w:r>
          </w:p>
        </w:tc>
        <w:tc>
          <w:tcPr>
            <w:tcW w:w="696" w:type="dxa"/>
            <w:tcBorders>
              <w:right w:val="single" w:sz="18" w:space="0" w:color="70AD47" w:themeColor="accent6"/>
            </w:tcBorders>
          </w:tcPr>
          <w:p w14:paraId="0C35BB03" w14:textId="2BAAB014" w:rsidR="00F970BF" w:rsidRPr="009A2EC0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2"/>
              </w:rPr>
            </w:pPr>
          </w:p>
        </w:tc>
        <w:tc>
          <w:tcPr>
            <w:tcW w:w="2219" w:type="dxa"/>
            <w:tcBorders>
              <w:left w:val="single" w:sz="18" w:space="0" w:color="70AD47" w:themeColor="accent6"/>
            </w:tcBorders>
          </w:tcPr>
          <w:p w14:paraId="0454242E" w14:textId="14426B55" w:rsidR="00F970BF" w:rsidRPr="00956859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0" w:type="dxa"/>
            <w:tcBorders>
              <w:right w:val="single" w:sz="18" w:space="0" w:color="70AD47" w:themeColor="accent6"/>
            </w:tcBorders>
          </w:tcPr>
          <w:p w14:paraId="2AFCB421" w14:textId="12A6D65A" w:rsidR="00F970BF" w:rsidRPr="00956859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225" w:type="dxa"/>
            <w:tcBorders>
              <w:left w:val="single" w:sz="18" w:space="0" w:color="70AD47" w:themeColor="accent6"/>
            </w:tcBorders>
          </w:tcPr>
          <w:p w14:paraId="3980133E" w14:textId="77777777" w:rsidR="00F970BF" w:rsidRPr="0020751F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12"/>
                <w:szCs w:val="12"/>
              </w:rPr>
            </w:pPr>
            <w:r w:rsidRPr="0020751F">
              <w:rPr>
                <w:rFonts w:asciiTheme="minorHAnsi" w:hAnsiTheme="minorHAnsi" w:cs="Times New Roman"/>
                <w:sz w:val="12"/>
                <w:szCs w:val="12"/>
              </w:rPr>
              <w:t>Osmanlı Tarihi II</w:t>
            </w:r>
          </w:p>
          <w:p w14:paraId="3B973167" w14:textId="016EFF9A" w:rsidR="00F970BF" w:rsidRPr="00956859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20751F">
              <w:rPr>
                <w:rFonts w:asciiTheme="minorHAnsi" w:hAnsiTheme="minorHAnsi" w:cs="Times New Roman"/>
                <w:sz w:val="12"/>
                <w:szCs w:val="12"/>
              </w:rPr>
              <w:t>Öğr. Gör. Cihat TAŞKESENLİOĞLU</w:t>
            </w:r>
          </w:p>
        </w:tc>
        <w:tc>
          <w:tcPr>
            <w:tcW w:w="696" w:type="dxa"/>
            <w:gridSpan w:val="2"/>
            <w:tcBorders>
              <w:right w:val="single" w:sz="18" w:space="0" w:color="70AD47" w:themeColor="accent6"/>
            </w:tcBorders>
          </w:tcPr>
          <w:p w14:paraId="1A5074C4" w14:textId="77777777" w:rsidR="00F970BF" w:rsidRPr="00F970BF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4"/>
                <w:szCs w:val="14"/>
              </w:rPr>
            </w:pPr>
            <w:r w:rsidRPr="00F970BF">
              <w:rPr>
                <w:rFonts w:asciiTheme="minorHAnsi" w:hAnsiTheme="minorHAnsi"/>
                <w:sz w:val="14"/>
                <w:szCs w:val="14"/>
              </w:rPr>
              <w:t>203</w:t>
            </w:r>
          </w:p>
          <w:p w14:paraId="324F06F9" w14:textId="190A4FFC" w:rsidR="00F970BF" w:rsidRPr="00F970BF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4"/>
                <w:szCs w:val="14"/>
              </w:rPr>
            </w:pPr>
          </w:p>
        </w:tc>
        <w:tc>
          <w:tcPr>
            <w:tcW w:w="2080" w:type="dxa"/>
            <w:tcBorders>
              <w:left w:val="single" w:sz="18" w:space="0" w:color="70AD47" w:themeColor="accent6"/>
            </w:tcBorders>
          </w:tcPr>
          <w:p w14:paraId="2BA6B296" w14:textId="77777777" w:rsidR="00F970BF" w:rsidRPr="009B72DC" w:rsidRDefault="00F970BF" w:rsidP="00F970BF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Eskiçağ Tarihi II</w:t>
            </w:r>
          </w:p>
          <w:p w14:paraId="1CCB4E09" w14:textId="351DDDF7" w:rsidR="00F970BF" w:rsidRPr="00956859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842668">
              <w:rPr>
                <w:rFonts w:asciiTheme="minorHAnsi" w:hAnsiTheme="minorHAnsi" w:cstheme="minorHAnsi"/>
                <w:sz w:val="12"/>
                <w:szCs w:val="12"/>
              </w:rPr>
              <w:t>Dr. Öğr. Üyesi Fatih M. EŞKİ</w:t>
            </w:r>
          </w:p>
        </w:tc>
        <w:tc>
          <w:tcPr>
            <w:tcW w:w="694" w:type="dxa"/>
            <w:tcBorders>
              <w:right w:val="single" w:sz="18" w:space="0" w:color="70AD47" w:themeColor="accent6"/>
            </w:tcBorders>
          </w:tcPr>
          <w:p w14:paraId="3E7D5F00" w14:textId="3F3B959E" w:rsidR="00F970BF" w:rsidRPr="00D27BE8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D27BE8"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</w:tr>
      <w:tr w:rsidR="00F970BF" w:rsidRPr="00BD46B8" w14:paraId="0C9FABCA" w14:textId="77777777" w:rsidTr="009A76C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0" w:type="dxa"/>
          <w:trHeight w:val="1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</w:tcPr>
          <w:p w14:paraId="55EE694E" w14:textId="77777777" w:rsidR="00F970BF" w:rsidRPr="00483C74" w:rsidRDefault="00F970BF" w:rsidP="00F970BF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45" w:type="dxa"/>
          </w:tcPr>
          <w:p w14:paraId="364AB731" w14:textId="77777777" w:rsidR="00F970BF" w:rsidRPr="00BD46B8" w:rsidRDefault="00F970BF" w:rsidP="00F97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15-16</w:t>
            </w:r>
          </w:p>
        </w:tc>
        <w:tc>
          <w:tcPr>
            <w:tcW w:w="2234" w:type="dxa"/>
          </w:tcPr>
          <w:p w14:paraId="15790423" w14:textId="77777777" w:rsidR="00F970BF" w:rsidRPr="009B72DC" w:rsidRDefault="00F970BF" w:rsidP="00F970BF">
            <w:pPr>
              <w:pStyle w:val="TableParagraph"/>
              <w:spacing w:before="3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 xml:space="preserve">Osmanlı Tarihi Metinleri II </w:t>
            </w:r>
          </w:p>
          <w:p w14:paraId="6B62B52E" w14:textId="18A1D4C7" w:rsidR="00F970BF" w:rsidRPr="00FA658A" w:rsidRDefault="00F970BF" w:rsidP="00F970BF">
            <w:pPr>
              <w:pStyle w:val="TableParagraph"/>
              <w:spacing w:line="126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Esat AKTAŞ</w:t>
            </w:r>
          </w:p>
        </w:tc>
        <w:tc>
          <w:tcPr>
            <w:tcW w:w="691" w:type="dxa"/>
            <w:tcBorders>
              <w:right w:val="single" w:sz="18" w:space="0" w:color="70AD47" w:themeColor="accent6"/>
            </w:tcBorders>
          </w:tcPr>
          <w:p w14:paraId="44CD9282" w14:textId="64E3359B" w:rsidR="00F970BF" w:rsidRPr="00067959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vertAlign w:val="subscript"/>
              </w:rPr>
            </w:pPr>
            <w:r w:rsidRPr="00067959">
              <w:rPr>
                <w:rFonts w:asciiTheme="minorHAnsi" w:hAnsiTheme="minorHAnsi"/>
                <w:sz w:val="22"/>
                <w:vertAlign w:val="subscript"/>
              </w:rPr>
              <w:t>213</w:t>
            </w:r>
          </w:p>
        </w:tc>
        <w:tc>
          <w:tcPr>
            <w:tcW w:w="2086" w:type="dxa"/>
            <w:tcBorders>
              <w:left w:val="single" w:sz="18" w:space="0" w:color="70AD47" w:themeColor="accent6"/>
            </w:tcBorders>
            <w:shd w:val="clear" w:color="auto" w:fill="92D050"/>
          </w:tcPr>
          <w:p w14:paraId="2BA0CE72" w14:textId="77777777" w:rsidR="00F970BF" w:rsidRPr="00A369A4" w:rsidRDefault="00F970BF" w:rsidP="00F970BF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12"/>
                <w:szCs w:val="12"/>
              </w:rPr>
            </w:pPr>
            <w:r w:rsidRPr="00A369A4">
              <w:rPr>
                <w:rFonts w:ascii="TimesNewRomanPSMT" w:hAnsi="TimesNewRomanPSMT" w:cs="TimesNewRomanPSMT"/>
                <w:sz w:val="12"/>
                <w:szCs w:val="12"/>
              </w:rPr>
              <w:t>Eğitim Psikolojisi</w:t>
            </w:r>
          </w:p>
          <w:p w14:paraId="1D7A552D" w14:textId="531CB4D8" w:rsidR="00F970BF" w:rsidRPr="00956859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A369A4">
              <w:rPr>
                <w:rFonts w:ascii="TimesNewRomanPSMT" w:hAnsi="TimesNewRomanPSMT" w:cs="TimesNewRomanPSMT"/>
                <w:sz w:val="12"/>
                <w:szCs w:val="12"/>
              </w:rPr>
              <w:t>Dr. Öğr. Üyesi Emrullah BANAZ</w:t>
            </w:r>
          </w:p>
        </w:tc>
        <w:tc>
          <w:tcPr>
            <w:tcW w:w="696" w:type="dxa"/>
            <w:tcBorders>
              <w:right w:val="single" w:sz="18" w:space="0" w:color="70AD47" w:themeColor="accent6"/>
            </w:tcBorders>
          </w:tcPr>
          <w:p w14:paraId="792271EA" w14:textId="5DE3FE42" w:rsidR="00F970BF" w:rsidRPr="006F2299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2219" w:type="dxa"/>
            <w:tcBorders>
              <w:left w:val="single" w:sz="18" w:space="0" w:color="70AD47" w:themeColor="accent6"/>
            </w:tcBorders>
          </w:tcPr>
          <w:p w14:paraId="67F2F184" w14:textId="77777777" w:rsidR="00F970BF" w:rsidRPr="009B72DC" w:rsidRDefault="00F970BF" w:rsidP="00F970BF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ürk Dünyası Tarihi II</w:t>
            </w:r>
          </w:p>
          <w:p w14:paraId="397924A8" w14:textId="136CA426" w:rsidR="00F970BF" w:rsidRPr="00FA658A" w:rsidRDefault="00F970BF" w:rsidP="00F970BF">
            <w:pPr>
              <w:pStyle w:val="TableParagraph"/>
              <w:spacing w:before="3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Ramin SADIK</w:t>
            </w:r>
          </w:p>
        </w:tc>
        <w:tc>
          <w:tcPr>
            <w:tcW w:w="690" w:type="dxa"/>
            <w:tcBorders>
              <w:right w:val="single" w:sz="18" w:space="0" w:color="70AD47" w:themeColor="accent6"/>
            </w:tcBorders>
          </w:tcPr>
          <w:p w14:paraId="7780043D" w14:textId="56AA3600" w:rsidR="00F970BF" w:rsidRPr="002230A4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2230A4">
              <w:rPr>
                <w:rFonts w:asciiTheme="minorHAnsi" w:hAnsiTheme="minorHAnsi" w:cstheme="minorHAnsi"/>
                <w:sz w:val="14"/>
                <w:szCs w:val="12"/>
              </w:rPr>
              <w:t>213</w:t>
            </w:r>
          </w:p>
        </w:tc>
        <w:tc>
          <w:tcPr>
            <w:tcW w:w="2225" w:type="dxa"/>
            <w:tcBorders>
              <w:left w:val="single" w:sz="18" w:space="0" w:color="70AD47" w:themeColor="accent6"/>
            </w:tcBorders>
          </w:tcPr>
          <w:p w14:paraId="53E70EB3" w14:textId="77777777" w:rsidR="00F970BF" w:rsidRPr="009B72DC" w:rsidRDefault="00F970BF" w:rsidP="00F970BF">
            <w:pPr>
              <w:pStyle w:val="TableParagraph"/>
              <w:spacing w:before="3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Yeniçağ Avrupa Tarihi</w:t>
            </w:r>
          </w:p>
          <w:p w14:paraId="052F95BE" w14:textId="0398F5CD" w:rsidR="00F970BF" w:rsidRPr="00956859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Dr. Öğr. Üyesi Yıldıray YILDIRIM</w:t>
            </w:r>
          </w:p>
        </w:tc>
        <w:tc>
          <w:tcPr>
            <w:tcW w:w="696" w:type="dxa"/>
            <w:gridSpan w:val="2"/>
            <w:tcBorders>
              <w:right w:val="single" w:sz="18" w:space="0" w:color="70AD47" w:themeColor="accent6"/>
            </w:tcBorders>
          </w:tcPr>
          <w:p w14:paraId="0D905DFD" w14:textId="5C1A72E8" w:rsidR="00F970BF" w:rsidRPr="000527BA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4"/>
                <w:szCs w:val="14"/>
              </w:rPr>
            </w:pPr>
            <w:r w:rsidRPr="000527BA">
              <w:rPr>
                <w:rFonts w:asciiTheme="minorHAnsi" w:hAnsiTheme="minorHAnsi"/>
                <w:sz w:val="14"/>
                <w:szCs w:val="14"/>
              </w:rPr>
              <w:t>202</w:t>
            </w:r>
          </w:p>
        </w:tc>
        <w:tc>
          <w:tcPr>
            <w:tcW w:w="2080" w:type="dxa"/>
            <w:tcBorders>
              <w:left w:val="single" w:sz="18" w:space="0" w:color="70AD47" w:themeColor="accent6"/>
            </w:tcBorders>
          </w:tcPr>
          <w:p w14:paraId="76725CB8" w14:textId="77777777" w:rsidR="00F970BF" w:rsidRPr="00BD46B8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4" w:type="dxa"/>
            <w:tcBorders>
              <w:right w:val="single" w:sz="18" w:space="0" w:color="70AD47" w:themeColor="accent6"/>
            </w:tcBorders>
          </w:tcPr>
          <w:p w14:paraId="1C5BE652" w14:textId="77777777" w:rsidR="00F970BF" w:rsidRPr="00D27BE8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</w:p>
        </w:tc>
      </w:tr>
      <w:tr w:rsidR="00F970BF" w:rsidRPr="00BD46B8" w14:paraId="5548E8C5" w14:textId="77777777" w:rsidTr="009A76C2">
        <w:trPr>
          <w:gridAfter w:val="1"/>
          <w:wAfter w:w="20" w:type="dxa"/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</w:tcPr>
          <w:p w14:paraId="648E093F" w14:textId="77777777" w:rsidR="00F970BF" w:rsidRPr="00483C74" w:rsidRDefault="00F970BF" w:rsidP="00F970BF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45" w:type="dxa"/>
          </w:tcPr>
          <w:p w14:paraId="38059DD0" w14:textId="77777777" w:rsidR="00F970BF" w:rsidRPr="00BD46B8" w:rsidRDefault="00F970BF" w:rsidP="00F97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16-17</w:t>
            </w:r>
          </w:p>
        </w:tc>
        <w:tc>
          <w:tcPr>
            <w:tcW w:w="2234" w:type="dxa"/>
          </w:tcPr>
          <w:p w14:paraId="4B660CFF" w14:textId="77777777" w:rsidR="00F970BF" w:rsidRPr="009B72DC" w:rsidRDefault="00F970BF" w:rsidP="00F970BF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 xml:space="preserve">Osmanlı Tarihi Metinleri II </w:t>
            </w:r>
          </w:p>
          <w:p w14:paraId="4A840BEE" w14:textId="35D42CE0" w:rsidR="00F970BF" w:rsidRPr="00FA658A" w:rsidRDefault="00F970BF" w:rsidP="00F970BF">
            <w:pPr>
              <w:pStyle w:val="TableParagraph"/>
              <w:spacing w:line="126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Esat AKTAŞ</w:t>
            </w:r>
          </w:p>
        </w:tc>
        <w:tc>
          <w:tcPr>
            <w:tcW w:w="691" w:type="dxa"/>
            <w:tcBorders>
              <w:right w:val="single" w:sz="18" w:space="0" w:color="70AD47" w:themeColor="accent6"/>
            </w:tcBorders>
          </w:tcPr>
          <w:p w14:paraId="46CA7B5C" w14:textId="308CE0D0" w:rsidR="00F970BF" w:rsidRPr="00067959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vertAlign w:val="subscript"/>
              </w:rPr>
            </w:pPr>
            <w:r w:rsidRPr="00067959">
              <w:rPr>
                <w:rFonts w:asciiTheme="minorHAnsi" w:hAnsiTheme="minorHAnsi"/>
                <w:sz w:val="22"/>
                <w:vertAlign w:val="subscript"/>
              </w:rPr>
              <w:t>213</w:t>
            </w:r>
          </w:p>
        </w:tc>
        <w:tc>
          <w:tcPr>
            <w:tcW w:w="2086" w:type="dxa"/>
            <w:tcBorders>
              <w:left w:val="single" w:sz="18" w:space="0" w:color="70AD47" w:themeColor="accent6"/>
            </w:tcBorders>
            <w:shd w:val="clear" w:color="auto" w:fill="92D050"/>
          </w:tcPr>
          <w:p w14:paraId="0F529C9C" w14:textId="77777777" w:rsidR="00F970BF" w:rsidRPr="00A369A4" w:rsidRDefault="00F970BF" w:rsidP="00F970BF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12"/>
                <w:szCs w:val="12"/>
              </w:rPr>
            </w:pPr>
            <w:r w:rsidRPr="00A369A4">
              <w:rPr>
                <w:rFonts w:ascii="TimesNewRomanPSMT" w:hAnsi="TimesNewRomanPSMT" w:cs="TimesNewRomanPSMT"/>
                <w:sz w:val="12"/>
                <w:szCs w:val="12"/>
              </w:rPr>
              <w:t>Eğitim Psikolojisi</w:t>
            </w:r>
          </w:p>
          <w:p w14:paraId="60EB405A" w14:textId="6F4ED3DA" w:rsidR="00F970BF" w:rsidRPr="00956859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A369A4">
              <w:rPr>
                <w:rFonts w:ascii="TimesNewRomanPSMT" w:hAnsi="TimesNewRomanPSMT" w:cs="TimesNewRomanPSMT"/>
                <w:sz w:val="12"/>
                <w:szCs w:val="12"/>
              </w:rPr>
              <w:t>Dr. Öğr. Üyesi Emrullah BANAZ</w:t>
            </w:r>
          </w:p>
        </w:tc>
        <w:tc>
          <w:tcPr>
            <w:tcW w:w="696" w:type="dxa"/>
            <w:tcBorders>
              <w:right w:val="single" w:sz="18" w:space="0" w:color="70AD47" w:themeColor="accent6"/>
            </w:tcBorders>
          </w:tcPr>
          <w:p w14:paraId="3C10A4EC" w14:textId="5F24D92C" w:rsidR="00F970BF" w:rsidRPr="006F2299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2219" w:type="dxa"/>
            <w:tcBorders>
              <w:left w:val="single" w:sz="18" w:space="0" w:color="70AD47" w:themeColor="accent6"/>
            </w:tcBorders>
          </w:tcPr>
          <w:p w14:paraId="183E8069" w14:textId="533A83B7" w:rsidR="00F970BF" w:rsidRPr="009B72DC" w:rsidRDefault="00F970BF" w:rsidP="00F970B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ürk Dünya</w:t>
            </w:r>
            <w:r>
              <w:rPr>
                <w:rFonts w:asciiTheme="minorHAnsi" w:hAnsiTheme="minorHAnsi" w:cstheme="minorHAnsi"/>
                <w:sz w:val="12"/>
                <w:szCs w:val="12"/>
              </w:rPr>
              <w:t>s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ı Tarihi II</w:t>
            </w:r>
          </w:p>
          <w:p w14:paraId="6593BE9C" w14:textId="27CA5815" w:rsidR="00F970BF" w:rsidRPr="00FA658A" w:rsidRDefault="00F970BF" w:rsidP="00F970BF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Ramin SADIK</w:t>
            </w:r>
          </w:p>
        </w:tc>
        <w:tc>
          <w:tcPr>
            <w:tcW w:w="690" w:type="dxa"/>
            <w:tcBorders>
              <w:right w:val="single" w:sz="18" w:space="0" w:color="70AD47" w:themeColor="accent6"/>
            </w:tcBorders>
          </w:tcPr>
          <w:p w14:paraId="70044E72" w14:textId="71B87946" w:rsidR="00F970BF" w:rsidRPr="002230A4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2230A4">
              <w:rPr>
                <w:rFonts w:asciiTheme="minorHAnsi" w:hAnsiTheme="minorHAnsi" w:cstheme="minorHAnsi"/>
                <w:sz w:val="14"/>
                <w:szCs w:val="12"/>
              </w:rPr>
              <w:t>213</w:t>
            </w:r>
          </w:p>
        </w:tc>
        <w:tc>
          <w:tcPr>
            <w:tcW w:w="2225" w:type="dxa"/>
            <w:tcBorders>
              <w:left w:val="single" w:sz="18" w:space="0" w:color="70AD47" w:themeColor="accent6"/>
            </w:tcBorders>
          </w:tcPr>
          <w:p w14:paraId="433A3DC9" w14:textId="77777777" w:rsidR="00F970BF" w:rsidRPr="009B72DC" w:rsidRDefault="00F970BF" w:rsidP="00F970BF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Yeniçağ Avrupa Tarihi</w:t>
            </w:r>
          </w:p>
          <w:p w14:paraId="70425B34" w14:textId="3E7E052A" w:rsidR="00F970BF" w:rsidRPr="00956859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Dr. Öğr. Üyesi Yıldıray YILDIRIM</w:t>
            </w:r>
          </w:p>
        </w:tc>
        <w:tc>
          <w:tcPr>
            <w:tcW w:w="696" w:type="dxa"/>
            <w:gridSpan w:val="2"/>
            <w:tcBorders>
              <w:right w:val="single" w:sz="18" w:space="0" w:color="70AD47" w:themeColor="accent6"/>
            </w:tcBorders>
          </w:tcPr>
          <w:p w14:paraId="3CB1DA65" w14:textId="3623894E" w:rsidR="00F970BF" w:rsidRPr="000527BA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4"/>
                <w:szCs w:val="14"/>
              </w:rPr>
            </w:pPr>
            <w:r w:rsidRPr="000527BA">
              <w:rPr>
                <w:rFonts w:asciiTheme="minorHAnsi" w:hAnsiTheme="minorHAnsi"/>
                <w:sz w:val="14"/>
                <w:szCs w:val="14"/>
              </w:rPr>
              <w:t>202</w:t>
            </w:r>
          </w:p>
        </w:tc>
        <w:tc>
          <w:tcPr>
            <w:tcW w:w="2080" w:type="dxa"/>
            <w:tcBorders>
              <w:left w:val="single" w:sz="18" w:space="0" w:color="70AD47" w:themeColor="accent6"/>
            </w:tcBorders>
          </w:tcPr>
          <w:p w14:paraId="0E141BF4" w14:textId="77777777" w:rsidR="00F970BF" w:rsidRPr="00BD46B8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4" w:type="dxa"/>
            <w:tcBorders>
              <w:right w:val="single" w:sz="18" w:space="0" w:color="70AD47" w:themeColor="accent6"/>
            </w:tcBorders>
          </w:tcPr>
          <w:p w14:paraId="34810927" w14:textId="77777777" w:rsidR="00F970BF" w:rsidRPr="00D27BE8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</w:p>
        </w:tc>
      </w:tr>
      <w:tr w:rsidR="00E3103B" w:rsidRPr="00BD46B8" w14:paraId="4225F6FC" w14:textId="77777777" w:rsidTr="009A76C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0" w:type="dxa"/>
          <w:trHeight w:val="2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 w:val="restart"/>
          </w:tcPr>
          <w:p w14:paraId="3A2888A6" w14:textId="77777777" w:rsidR="00F970BF" w:rsidRPr="00483C74" w:rsidRDefault="00F970BF" w:rsidP="00F970BF">
            <w:pPr>
              <w:jc w:val="center"/>
              <w:rPr>
                <w:rFonts w:cs="Times New Roman"/>
                <w:bCs w:val="0"/>
                <w:sz w:val="20"/>
                <w:szCs w:val="20"/>
              </w:rPr>
            </w:pPr>
          </w:p>
          <w:p w14:paraId="1EBAA155" w14:textId="77777777" w:rsidR="00F970BF" w:rsidRPr="00483C74" w:rsidRDefault="00F970BF" w:rsidP="00F970BF">
            <w:pPr>
              <w:jc w:val="center"/>
              <w:rPr>
                <w:rFonts w:cs="Times New Roman"/>
                <w:bCs w:val="0"/>
                <w:sz w:val="20"/>
                <w:szCs w:val="20"/>
              </w:rPr>
            </w:pPr>
          </w:p>
          <w:p w14:paraId="45180E4E" w14:textId="77777777" w:rsidR="00F970BF" w:rsidRPr="00483C74" w:rsidRDefault="00F970BF" w:rsidP="00F970BF">
            <w:pPr>
              <w:jc w:val="center"/>
              <w:rPr>
                <w:rFonts w:cs="Times New Roman"/>
                <w:bCs w:val="0"/>
                <w:sz w:val="20"/>
                <w:szCs w:val="20"/>
              </w:rPr>
            </w:pPr>
          </w:p>
          <w:p w14:paraId="79B12217" w14:textId="77777777" w:rsidR="00F970BF" w:rsidRPr="00483C74" w:rsidRDefault="00F970BF" w:rsidP="00F970BF">
            <w:pPr>
              <w:rPr>
                <w:rFonts w:cs="Times New Roman"/>
                <w:bCs w:val="0"/>
                <w:sz w:val="20"/>
                <w:szCs w:val="20"/>
              </w:rPr>
            </w:pPr>
          </w:p>
          <w:p w14:paraId="0D7B06A3" w14:textId="77777777" w:rsidR="00F970BF" w:rsidRPr="00483C74" w:rsidRDefault="00F970BF" w:rsidP="00F970BF">
            <w:pPr>
              <w:jc w:val="center"/>
              <w:rPr>
                <w:rFonts w:cs="Times New Roman"/>
                <w:bCs w:val="0"/>
                <w:sz w:val="20"/>
                <w:szCs w:val="20"/>
              </w:rPr>
            </w:pPr>
          </w:p>
          <w:p w14:paraId="6916B1F8" w14:textId="1B75B3AF" w:rsidR="00F970BF" w:rsidRPr="00483C74" w:rsidRDefault="00F970BF" w:rsidP="00F970BF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  <w:r w:rsidRPr="00483C74">
              <w:rPr>
                <w:rFonts w:cs="Times New Roman"/>
                <w:b w:val="0"/>
                <w:color w:val="auto"/>
                <w:sz w:val="20"/>
                <w:szCs w:val="20"/>
              </w:rPr>
              <w:t>3</w:t>
            </w:r>
          </w:p>
        </w:tc>
        <w:tc>
          <w:tcPr>
            <w:tcW w:w="545" w:type="dxa"/>
            <w:tcBorders>
              <w:top w:val="single" w:sz="18" w:space="0" w:color="70AD47" w:themeColor="accent6"/>
            </w:tcBorders>
          </w:tcPr>
          <w:p w14:paraId="26B66038" w14:textId="77777777" w:rsidR="00F970BF" w:rsidRPr="00BD46B8" w:rsidRDefault="00F970BF" w:rsidP="00F97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08-09</w:t>
            </w:r>
          </w:p>
        </w:tc>
        <w:tc>
          <w:tcPr>
            <w:tcW w:w="2234" w:type="dxa"/>
            <w:tcBorders>
              <w:top w:val="single" w:sz="18" w:space="0" w:color="70AD47" w:themeColor="accent6"/>
            </w:tcBorders>
          </w:tcPr>
          <w:p w14:paraId="3D96181D" w14:textId="3E4A8B3F" w:rsidR="00F970BF" w:rsidRPr="00956859" w:rsidRDefault="00F970BF" w:rsidP="00F970B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1" w:type="dxa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4227ED39" w14:textId="2777E9A1" w:rsidR="00F970BF" w:rsidRPr="00956859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086" w:type="dxa"/>
            <w:tcBorders>
              <w:top w:val="single" w:sz="18" w:space="0" w:color="70AD47" w:themeColor="accent6"/>
              <w:left w:val="single" w:sz="18" w:space="0" w:color="70AD47" w:themeColor="accent6"/>
            </w:tcBorders>
          </w:tcPr>
          <w:p w14:paraId="10C471A3" w14:textId="54A22731" w:rsidR="00F970BF" w:rsidRPr="00956859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6" w:type="dxa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5B482A18" w14:textId="06596DA6" w:rsidR="00F970BF" w:rsidRPr="00956859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219" w:type="dxa"/>
            <w:tcBorders>
              <w:top w:val="single" w:sz="18" w:space="0" w:color="70AD47" w:themeColor="accent6"/>
              <w:left w:val="single" w:sz="18" w:space="0" w:color="70AD47" w:themeColor="accent6"/>
            </w:tcBorders>
          </w:tcPr>
          <w:p w14:paraId="7A83B72D" w14:textId="77777777" w:rsidR="00F970BF" w:rsidRPr="00956859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0" w:type="dxa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2A173F19" w14:textId="77777777" w:rsidR="00F970BF" w:rsidRPr="00956859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225" w:type="dxa"/>
            <w:tcBorders>
              <w:top w:val="single" w:sz="18" w:space="0" w:color="70AD47" w:themeColor="accent6"/>
              <w:left w:val="single" w:sz="18" w:space="0" w:color="70AD47" w:themeColor="accent6"/>
            </w:tcBorders>
          </w:tcPr>
          <w:p w14:paraId="58DC5E66" w14:textId="29886CA2" w:rsidR="00F970BF" w:rsidRPr="00956859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6" w:type="dxa"/>
            <w:gridSpan w:val="2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191E515D" w14:textId="730EEC3B" w:rsidR="00F970BF" w:rsidRPr="00B104BA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080" w:type="dxa"/>
            <w:tcBorders>
              <w:top w:val="single" w:sz="18" w:space="0" w:color="70AD47" w:themeColor="accent6"/>
              <w:left w:val="single" w:sz="18" w:space="0" w:color="70AD47" w:themeColor="accent6"/>
            </w:tcBorders>
          </w:tcPr>
          <w:p w14:paraId="3B241C40" w14:textId="12A8B5C8" w:rsidR="00F970BF" w:rsidRPr="00BD46B8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4" w:type="dxa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735C9751" w14:textId="2737619E" w:rsidR="00F970BF" w:rsidRPr="00D27BE8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</w:tr>
      <w:tr w:rsidR="00F970BF" w:rsidRPr="00BD46B8" w14:paraId="694E913C" w14:textId="77777777" w:rsidTr="009A76C2">
        <w:trPr>
          <w:gridAfter w:val="1"/>
          <w:wAfter w:w="20" w:type="dxa"/>
          <w:trHeight w:val="2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</w:tcPr>
          <w:p w14:paraId="4581056D" w14:textId="77777777" w:rsidR="00F970BF" w:rsidRPr="00483C74" w:rsidRDefault="00F970BF" w:rsidP="00F970BF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45" w:type="dxa"/>
          </w:tcPr>
          <w:p w14:paraId="01BA0550" w14:textId="77777777" w:rsidR="00F970BF" w:rsidRPr="00BD46B8" w:rsidRDefault="00F970BF" w:rsidP="00F97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09-10</w:t>
            </w:r>
          </w:p>
        </w:tc>
        <w:tc>
          <w:tcPr>
            <w:tcW w:w="2234" w:type="dxa"/>
          </w:tcPr>
          <w:p w14:paraId="586A71F4" w14:textId="6801CF21" w:rsidR="00F970BF" w:rsidRPr="00956859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1" w:type="dxa"/>
            <w:tcBorders>
              <w:right w:val="single" w:sz="18" w:space="0" w:color="70AD47" w:themeColor="accent6"/>
            </w:tcBorders>
          </w:tcPr>
          <w:p w14:paraId="06A277B6" w14:textId="4CCCCDD9" w:rsidR="00F970BF" w:rsidRPr="00956859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086" w:type="dxa"/>
            <w:tcBorders>
              <w:left w:val="single" w:sz="18" w:space="0" w:color="70AD47" w:themeColor="accent6"/>
            </w:tcBorders>
          </w:tcPr>
          <w:p w14:paraId="21D731F9" w14:textId="6BC6548C" w:rsidR="00F970BF" w:rsidRPr="00956859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6" w:type="dxa"/>
            <w:tcBorders>
              <w:right w:val="single" w:sz="18" w:space="0" w:color="70AD47" w:themeColor="accent6"/>
            </w:tcBorders>
          </w:tcPr>
          <w:p w14:paraId="57A4E16A" w14:textId="31DDCC14" w:rsidR="00F970BF" w:rsidRPr="00956859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219" w:type="dxa"/>
            <w:tcBorders>
              <w:left w:val="single" w:sz="18" w:space="0" w:color="70AD47" w:themeColor="accent6"/>
            </w:tcBorders>
          </w:tcPr>
          <w:p w14:paraId="6B68960B" w14:textId="77777777" w:rsidR="00F970BF" w:rsidRPr="00956859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0" w:type="dxa"/>
            <w:tcBorders>
              <w:right w:val="single" w:sz="18" w:space="0" w:color="70AD47" w:themeColor="accent6"/>
            </w:tcBorders>
          </w:tcPr>
          <w:p w14:paraId="26510B79" w14:textId="77777777" w:rsidR="00F970BF" w:rsidRPr="00956859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225" w:type="dxa"/>
            <w:tcBorders>
              <w:left w:val="single" w:sz="18" w:space="0" w:color="70AD47" w:themeColor="accent6"/>
            </w:tcBorders>
          </w:tcPr>
          <w:p w14:paraId="0E31F4F4" w14:textId="2D6E44EA" w:rsidR="00F970BF" w:rsidRPr="00956859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6" w:type="dxa"/>
            <w:gridSpan w:val="2"/>
            <w:tcBorders>
              <w:right w:val="single" w:sz="18" w:space="0" w:color="70AD47" w:themeColor="accent6"/>
            </w:tcBorders>
          </w:tcPr>
          <w:p w14:paraId="2D8EFFDF" w14:textId="57542A38" w:rsidR="00F970BF" w:rsidRPr="00B104BA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 xml:space="preserve"> </w:t>
            </w:r>
          </w:p>
        </w:tc>
        <w:tc>
          <w:tcPr>
            <w:tcW w:w="2080" w:type="dxa"/>
            <w:tcBorders>
              <w:left w:val="single" w:sz="18" w:space="0" w:color="70AD47" w:themeColor="accent6"/>
            </w:tcBorders>
          </w:tcPr>
          <w:p w14:paraId="61FACF92" w14:textId="03C5CB39" w:rsidR="00F970BF" w:rsidRPr="00BD46B8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4" w:type="dxa"/>
            <w:tcBorders>
              <w:right w:val="single" w:sz="18" w:space="0" w:color="70AD47" w:themeColor="accent6"/>
            </w:tcBorders>
          </w:tcPr>
          <w:p w14:paraId="2D888477" w14:textId="77777777" w:rsidR="00F970BF" w:rsidRPr="00D27BE8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</w:tr>
      <w:tr w:rsidR="00F970BF" w:rsidRPr="00BD46B8" w14:paraId="6977BF80" w14:textId="77777777" w:rsidTr="009A76C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0" w:type="dxa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</w:tcPr>
          <w:p w14:paraId="062699FF" w14:textId="77777777" w:rsidR="00F970BF" w:rsidRPr="00483C74" w:rsidRDefault="00F970BF" w:rsidP="00F970BF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45" w:type="dxa"/>
          </w:tcPr>
          <w:p w14:paraId="11EE6E08" w14:textId="77777777" w:rsidR="00F970BF" w:rsidRPr="00BD46B8" w:rsidRDefault="00F970BF" w:rsidP="00F97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10-11</w:t>
            </w:r>
          </w:p>
        </w:tc>
        <w:tc>
          <w:tcPr>
            <w:tcW w:w="2234" w:type="dxa"/>
          </w:tcPr>
          <w:p w14:paraId="445FB385" w14:textId="6235F763" w:rsidR="00F970BF" w:rsidRPr="009B72DC" w:rsidRDefault="00F970BF" w:rsidP="00F970BF">
            <w:pPr>
              <w:pStyle w:val="TableParagraph"/>
              <w:spacing w:line="136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İran Tarihi</w:t>
            </w:r>
          </w:p>
          <w:p w14:paraId="02FFEAB3" w14:textId="2676DE71" w:rsidR="00F970BF" w:rsidRPr="00956859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Özkan DAYI</w:t>
            </w:r>
          </w:p>
        </w:tc>
        <w:tc>
          <w:tcPr>
            <w:tcW w:w="691" w:type="dxa"/>
            <w:tcBorders>
              <w:right w:val="single" w:sz="18" w:space="0" w:color="70AD47" w:themeColor="accent6"/>
            </w:tcBorders>
          </w:tcPr>
          <w:p w14:paraId="2EDB7493" w14:textId="21969A59" w:rsidR="00F970BF" w:rsidRPr="00ED37DA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  <w:highlight w:val="yellow"/>
              </w:rPr>
            </w:pPr>
            <w:r>
              <w:rPr>
                <w:rFonts w:cs="Times New Roman"/>
                <w:sz w:val="14"/>
                <w:szCs w:val="14"/>
              </w:rPr>
              <w:t>213</w:t>
            </w:r>
          </w:p>
        </w:tc>
        <w:tc>
          <w:tcPr>
            <w:tcW w:w="2086" w:type="dxa"/>
            <w:tcBorders>
              <w:left w:val="single" w:sz="18" w:space="0" w:color="70AD47" w:themeColor="accent6"/>
            </w:tcBorders>
          </w:tcPr>
          <w:p w14:paraId="3413F0F0" w14:textId="7C88565B" w:rsidR="00F970BF" w:rsidRPr="00C9648C" w:rsidRDefault="00F970BF" w:rsidP="00F970BF">
            <w:pPr>
              <w:pStyle w:val="TableParagraph"/>
              <w:spacing w:before="3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</w:p>
        </w:tc>
        <w:tc>
          <w:tcPr>
            <w:tcW w:w="696" w:type="dxa"/>
            <w:tcBorders>
              <w:right w:val="single" w:sz="18" w:space="0" w:color="70AD47" w:themeColor="accent6"/>
            </w:tcBorders>
          </w:tcPr>
          <w:p w14:paraId="7C0F073E" w14:textId="7F95DEC4" w:rsidR="00F970BF" w:rsidRPr="009D7589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</w:p>
        </w:tc>
        <w:tc>
          <w:tcPr>
            <w:tcW w:w="2219" w:type="dxa"/>
            <w:tcBorders>
              <w:left w:val="single" w:sz="18" w:space="0" w:color="70AD47" w:themeColor="accent6"/>
            </w:tcBorders>
          </w:tcPr>
          <w:p w14:paraId="7D6A8DC4" w14:textId="77777777" w:rsidR="00F970BF" w:rsidRPr="009B72DC" w:rsidRDefault="00F970BF" w:rsidP="00F970BF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arih Araştırmaları ve Etik II</w:t>
            </w:r>
          </w:p>
          <w:p w14:paraId="6795D07B" w14:textId="7BCD81C6" w:rsidR="00F970BF" w:rsidRPr="00956859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Dr. Öğr. Üyesi Yıldıray YILDIRIM</w:t>
            </w:r>
          </w:p>
        </w:tc>
        <w:tc>
          <w:tcPr>
            <w:tcW w:w="690" w:type="dxa"/>
            <w:tcBorders>
              <w:right w:val="single" w:sz="18" w:space="0" w:color="70AD47" w:themeColor="accent6"/>
            </w:tcBorders>
          </w:tcPr>
          <w:p w14:paraId="796BDB5E" w14:textId="0B69187D" w:rsidR="00F970BF" w:rsidRPr="00EA297A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EA297A">
              <w:rPr>
                <w:sz w:val="14"/>
                <w:szCs w:val="14"/>
              </w:rPr>
              <w:t>213</w:t>
            </w:r>
          </w:p>
        </w:tc>
        <w:tc>
          <w:tcPr>
            <w:tcW w:w="2225" w:type="dxa"/>
            <w:tcBorders>
              <w:left w:val="single" w:sz="18" w:space="0" w:color="70AD47" w:themeColor="accent6"/>
            </w:tcBorders>
          </w:tcPr>
          <w:p w14:paraId="30C08B81" w14:textId="262E5359" w:rsidR="00F970BF" w:rsidRPr="00FA658A" w:rsidRDefault="00F970BF" w:rsidP="00F970BF">
            <w:pPr>
              <w:pStyle w:val="TableParagraph"/>
              <w:spacing w:line="125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Osmanlı Belgeleri II</w:t>
            </w:r>
            <w:r>
              <w:rPr>
                <w:rFonts w:asciiTheme="minorHAnsi" w:hAnsiTheme="minorHAnsi" w:cstheme="minorHAnsi"/>
                <w:sz w:val="12"/>
                <w:szCs w:val="12"/>
              </w:rPr>
              <w:t>-A</w:t>
            </w:r>
          </w:p>
          <w:p w14:paraId="39CB9970" w14:textId="65B49220" w:rsidR="00F970BF" w:rsidRPr="00956859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Gazi ÖZDEMİR</w:t>
            </w:r>
          </w:p>
        </w:tc>
        <w:tc>
          <w:tcPr>
            <w:tcW w:w="696" w:type="dxa"/>
            <w:gridSpan w:val="2"/>
            <w:tcBorders>
              <w:right w:val="single" w:sz="18" w:space="0" w:color="70AD47" w:themeColor="accent6"/>
            </w:tcBorders>
          </w:tcPr>
          <w:p w14:paraId="52CA33EE" w14:textId="018FCB55" w:rsidR="00F970BF" w:rsidRPr="003C434E" w:rsidRDefault="00FB3012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06</w:t>
            </w:r>
          </w:p>
        </w:tc>
        <w:tc>
          <w:tcPr>
            <w:tcW w:w="2080" w:type="dxa"/>
            <w:tcBorders>
              <w:left w:val="single" w:sz="18" w:space="0" w:color="70AD47" w:themeColor="accent6"/>
            </w:tcBorders>
          </w:tcPr>
          <w:p w14:paraId="5ACE8E02" w14:textId="77777777" w:rsidR="00F970BF" w:rsidRPr="009B72DC" w:rsidRDefault="00F970BF" w:rsidP="00F970BF">
            <w:pPr>
              <w:pStyle w:val="TableParagraph"/>
              <w:spacing w:line="115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Roma-Bizans Tarihi</w:t>
            </w:r>
            <w:r>
              <w:rPr>
                <w:rFonts w:asciiTheme="minorHAnsi" w:hAnsiTheme="minorHAnsi" w:cstheme="minorHAnsi"/>
                <w:sz w:val="12"/>
                <w:szCs w:val="12"/>
              </w:rPr>
              <w:t xml:space="preserve"> II</w:t>
            </w:r>
          </w:p>
          <w:p w14:paraId="32370DEC" w14:textId="412AC4F5" w:rsidR="00F970BF" w:rsidRPr="00BD46B8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 xml:space="preserve">Dr. Öğr. Üyesi </w:t>
            </w:r>
            <w:r w:rsidRPr="00E81928">
              <w:rPr>
                <w:rFonts w:asciiTheme="minorHAnsi" w:hAnsiTheme="minorHAnsi" w:cstheme="minorHAnsi"/>
                <w:sz w:val="12"/>
                <w:szCs w:val="12"/>
              </w:rPr>
              <w:t>Fatih M. EŞKİ</w:t>
            </w:r>
          </w:p>
        </w:tc>
        <w:tc>
          <w:tcPr>
            <w:tcW w:w="694" w:type="dxa"/>
            <w:tcBorders>
              <w:right w:val="single" w:sz="18" w:space="0" w:color="70AD47" w:themeColor="accent6"/>
            </w:tcBorders>
          </w:tcPr>
          <w:p w14:paraId="051DF61F" w14:textId="38FEF7AC" w:rsidR="00F970BF" w:rsidRPr="00D27BE8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13</w:t>
            </w:r>
          </w:p>
        </w:tc>
      </w:tr>
      <w:tr w:rsidR="00F970BF" w:rsidRPr="00BD46B8" w14:paraId="3FECDB54" w14:textId="77777777" w:rsidTr="009A76C2">
        <w:trPr>
          <w:gridAfter w:val="1"/>
          <w:wAfter w:w="20" w:type="dxa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</w:tcPr>
          <w:p w14:paraId="31FA9334" w14:textId="77777777" w:rsidR="00F970BF" w:rsidRPr="00483C74" w:rsidRDefault="00F970BF" w:rsidP="00F970BF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45" w:type="dxa"/>
          </w:tcPr>
          <w:p w14:paraId="74EDF579" w14:textId="77777777" w:rsidR="00F970BF" w:rsidRPr="00BD46B8" w:rsidRDefault="00F970BF" w:rsidP="00F97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11-12</w:t>
            </w:r>
          </w:p>
        </w:tc>
        <w:tc>
          <w:tcPr>
            <w:tcW w:w="2234" w:type="dxa"/>
          </w:tcPr>
          <w:p w14:paraId="394068D2" w14:textId="72546B2E" w:rsidR="00F970BF" w:rsidRPr="009B72DC" w:rsidRDefault="00F970BF" w:rsidP="00F970BF">
            <w:pPr>
              <w:pStyle w:val="TableParagraph"/>
              <w:spacing w:line="136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İran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 xml:space="preserve"> Tarihi</w:t>
            </w:r>
          </w:p>
          <w:p w14:paraId="67EF1D03" w14:textId="77021CF9" w:rsidR="00F970BF" w:rsidRPr="00956859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Özkan DAYI</w:t>
            </w:r>
          </w:p>
        </w:tc>
        <w:tc>
          <w:tcPr>
            <w:tcW w:w="691" w:type="dxa"/>
            <w:tcBorders>
              <w:right w:val="single" w:sz="18" w:space="0" w:color="70AD47" w:themeColor="accent6"/>
            </w:tcBorders>
          </w:tcPr>
          <w:p w14:paraId="5B38F83F" w14:textId="4C350B64" w:rsidR="00F970BF" w:rsidRPr="00ED37DA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  <w:highlight w:val="yellow"/>
              </w:rPr>
            </w:pPr>
            <w:r>
              <w:rPr>
                <w:rFonts w:cs="Times New Roman"/>
                <w:sz w:val="14"/>
                <w:szCs w:val="14"/>
              </w:rPr>
              <w:t>213</w:t>
            </w:r>
          </w:p>
        </w:tc>
        <w:tc>
          <w:tcPr>
            <w:tcW w:w="2086" w:type="dxa"/>
            <w:tcBorders>
              <w:left w:val="single" w:sz="18" w:space="0" w:color="70AD47" w:themeColor="accent6"/>
            </w:tcBorders>
          </w:tcPr>
          <w:p w14:paraId="339861E7" w14:textId="32CB89DC" w:rsidR="00F970BF" w:rsidRPr="00956859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6" w:type="dxa"/>
            <w:tcBorders>
              <w:right w:val="single" w:sz="18" w:space="0" w:color="70AD47" w:themeColor="accent6"/>
            </w:tcBorders>
          </w:tcPr>
          <w:p w14:paraId="77F0ACA9" w14:textId="3ED4DCFA" w:rsidR="00F970BF" w:rsidRPr="009D7589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</w:p>
        </w:tc>
        <w:tc>
          <w:tcPr>
            <w:tcW w:w="2219" w:type="dxa"/>
            <w:tcBorders>
              <w:left w:val="single" w:sz="18" w:space="0" w:color="70AD47" w:themeColor="accent6"/>
            </w:tcBorders>
          </w:tcPr>
          <w:p w14:paraId="15F88696" w14:textId="77777777" w:rsidR="00F970BF" w:rsidRPr="009B72DC" w:rsidRDefault="00F970BF" w:rsidP="00F970B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arih Araştırmaları ve Etik II</w:t>
            </w:r>
          </w:p>
          <w:p w14:paraId="671CD61D" w14:textId="7A4FF37E" w:rsidR="00F970BF" w:rsidRPr="00956859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Dr. Öğr. Üyesi Yıldıray YILDIRIM</w:t>
            </w:r>
          </w:p>
        </w:tc>
        <w:tc>
          <w:tcPr>
            <w:tcW w:w="690" w:type="dxa"/>
            <w:tcBorders>
              <w:right w:val="single" w:sz="18" w:space="0" w:color="70AD47" w:themeColor="accent6"/>
            </w:tcBorders>
          </w:tcPr>
          <w:p w14:paraId="584F0727" w14:textId="57AA54D6" w:rsidR="00F970BF" w:rsidRPr="00EA297A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EA297A">
              <w:rPr>
                <w:sz w:val="14"/>
                <w:szCs w:val="14"/>
              </w:rPr>
              <w:t>213</w:t>
            </w:r>
          </w:p>
        </w:tc>
        <w:tc>
          <w:tcPr>
            <w:tcW w:w="2225" w:type="dxa"/>
            <w:tcBorders>
              <w:left w:val="single" w:sz="18" w:space="0" w:color="70AD47" w:themeColor="accent6"/>
            </w:tcBorders>
          </w:tcPr>
          <w:p w14:paraId="5B56D3A7" w14:textId="5A4047CF" w:rsidR="00F970BF" w:rsidRPr="00FA658A" w:rsidRDefault="00F970BF" w:rsidP="00F970BF">
            <w:pPr>
              <w:pStyle w:val="TableParagraph"/>
              <w:spacing w:line="125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Osmanlı Belgeleri II</w:t>
            </w:r>
            <w:r>
              <w:rPr>
                <w:rFonts w:asciiTheme="minorHAnsi" w:hAnsiTheme="minorHAnsi" w:cstheme="minorHAnsi"/>
                <w:sz w:val="12"/>
                <w:szCs w:val="12"/>
              </w:rPr>
              <w:t>-A</w:t>
            </w:r>
          </w:p>
          <w:p w14:paraId="6AD23D3B" w14:textId="2D029B70" w:rsidR="00F970BF" w:rsidRPr="00956859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Gazi ÖZDEMİR</w:t>
            </w:r>
          </w:p>
        </w:tc>
        <w:tc>
          <w:tcPr>
            <w:tcW w:w="696" w:type="dxa"/>
            <w:gridSpan w:val="2"/>
            <w:tcBorders>
              <w:right w:val="single" w:sz="18" w:space="0" w:color="70AD47" w:themeColor="accent6"/>
            </w:tcBorders>
          </w:tcPr>
          <w:p w14:paraId="1E83E703" w14:textId="1EFC0990" w:rsidR="00F970BF" w:rsidRPr="003C434E" w:rsidRDefault="00FB3012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06</w:t>
            </w:r>
          </w:p>
        </w:tc>
        <w:tc>
          <w:tcPr>
            <w:tcW w:w="2080" w:type="dxa"/>
            <w:tcBorders>
              <w:left w:val="single" w:sz="18" w:space="0" w:color="70AD47" w:themeColor="accent6"/>
            </w:tcBorders>
          </w:tcPr>
          <w:p w14:paraId="20D2C9DE" w14:textId="77777777" w:rsidR="00F970BF" w:rsidRPr="009B72DC" w:rsidRDefault="00F970BF" w:rsidP="00F970BF">
            <w:pPr>
              <w:pStyle w:val="TableParagraph"/>
              <w:spacing w:line="115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Roma-Bizans Tarihi</w:t>
            </w:r>
            <w:r>
              <w:rPr>
                <w:rFonts w:asciiTheme="minorHAnsi" w:hAnsiTheme="minorHAnsi" w:cstheme="minorHAnsi"/>
                <w:sz w:val="12"/>
                <w:szCs w:val="12"/>
              </w:rPr>
              <w:t xml:space="preserve"> II</w:t>
            </w:r>
          </w:p>
          <w:p w14:paraId="45422B31" w14:textId="5196FB7A" w:rsidR="00F970BF" w:rsidRPr="00BD46B8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 xml:space="preserve">Dr. Öğr. Üyesi </w:t>
            </w:r>
            <w:r w:rsidRPr="00E81928">
              <w:rPr>
                <w:rFonts w:asciiTheme="minorHAnsi" w:hAnsiTheme="minorHAnsi" w:cstheme="minorHAnsi"/>
                <w:sz w:val="12"/>
                <w:szCs w:val="12"/>
              </w:rPr>
              <w:t>Fatih M. EŞKİ</w:t>
            </w:r>
          </w:p>
        </w:tc>
        <w:tc>
          <w:tcPr>
            <w:tcW w:w="694" w:type="dxa"/>
            <w:tcBorders>
              <w:right w:val="single" w:sz="18" w:space="0" w:color="70AD47" w:themeColor="accent6"/>
            </w:tcBorders>
          </w:tcPr>
          <w:p w14:paraId="167FCD1F" w14:textId="7ECA8369" w:rsidR="00F970BF" w:rsidRPr="00D27BE8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13</w:t>
            </w:r>
          </w:p>
        </w:tc>
      </w:tr>
      <w:tr w:rsidR="00F970BF" w:rsidRPr="00BD46B8" w14:paraId="0D35F6E3" w14:textId="77777777" w:rsidTr="009A76C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0" w:type="dxa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</w:tcPr>
          <w:p w14:paraId="7CA700C6" w14:textId="77777777" w:rsidR="00F970BF" w:rsidRPr="00483C74" w:rsidRDefault="00F970BF" w:rsidP="00F970BF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45" w:type="dxa"/>
          </w:tcPr>
          <w:p w14:paraId="2DD5B546" w14:textId="77777777" w:rsidR="00F970BF" w:rsidRPr="00BD46B8" w:rsidRDefault="00F970BF" w:rsidP="00F97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13-14</w:t>
            </w:r>
          </w:p>
        </w:tc>
        <w:tc>
          <w:tcPr>
            <w:tcW w:w="2234" w:type="dxa"/>
          </w:tcPr>
          <w:p w14:paraId="40BCF34E" w14:textId="77777777" w:rsidR="00F970BF" w:rsidRPr="009B72DC" w:rsidRDefault="00F970BF" w:rsidP="00F970BF">
            <w:pPr>
              <w:pStyle w:val="TableParagraph"/>
              <w:spacing w:before="3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Osmanlı Yenileşme ve Fikir H. II</w:t>
            </w:r>
          </w:p>
          <w:p w14:paraId="2BCED8E5" w14:textId="77777777" w:rsidR="00F970BF" w:rsidRPr="009B72DC" w:rsidRDefault="00F970BF" w:rsidP="00F970BF">
            <w:pPr>
              <w:pStyle w:val="TableParagraph"/>
              <w:spacing w:before="3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Esat AKTAŞ</w:t>
            </w:r>
          </w:p>
          <w:p w14:paraId="7A981651" w14:textId="329B2B36" w:rsidR="00F970BF" w:rsidRPr="00956859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1" w:type="dxa"/>
            <w:tcBorders>
              <w:right w:val="single" w:sz="18" w:space="0" w:color="70AD47" w:themeColor="accent6"/>
            </w:tcBorders>
          </w:tcPr>
          <w:p w14:paraId="379D241A" w14:textId="5D2DAF06" w:rsidR="00F970BF" w:rsidRPr="00516F44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516F44">
              <w:rPr>
                <w:rFonts w:cs="Times New Roman"/>
                <w:sz w:val="14"/>
                <w:szCs w:val="14"/>
              </w:rPr>
              <w:t>202</w:t>
            </w:r>
          </w:p>
        </w:tc>
        <w:tc>
          <w:tcPr>
            <w:tcW w:w="2086" w:type="dxa"/>
            <w:tcBorders>
              <w:left w:val="single" w:sz="18" w:space="0" w:color="70AD47" w:themeColor="accent6"/>
            </w:tcBorders>
          </w:tcPr>
          <w:p w14:paraId="2F6B749E" w14:textId="77777777" w:rsidR="00F970BF" w:rsidRPr="009B72DC" w:rsidRDefault="00F970BF" w:rsidP="00F970BF">
            <w:pPr>
              <w:pStyle w:val="TableParagraph"/>
              <w:spacing w:before="4" w:line="129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Osmanlı Tarihi IV</w:t>
            </w:r>
          </w:p>
          <w:p w14:paraId="227ECAE5" w14:textId="48659D00" w:rsidR="00F970BF" w:rsidRPr="00956859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Esat AKTAŞ</w:t>
            </w:r>
          </w:p>
        </w:tc>
        <w:tc>
          <w:tcPr>
            <w:tcW w:w="696" w:type="dxa"/>
            <w:tcBorders>
              <w:right w:val="single" w:sz="18" w:space="0" w:color="70AD47" w:themeColor="accent6"/>
            </w:tcBorders>
          </w:tcPr>
          <w:p w14:paraId="753A77AC" w14:textId="416C314A" w:rsidR="00F970BF" w:rsidRPr="00624153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13</w:t>
            </w:r>
          </w:p>
        </w:tc>
        <w:tc>
          <w:tcPr>
            <w:tcW w:w="2219" w:type="dxa"/>
            <w:tcBorders>
              <w:left w:val="single" w:sz="18" w:space="0" w:color="70AD47" w:themeColor="accent6"/>
            </w:tcBorders>
          </w:tcPr>
          <w:p w14:paraId="6427E68B" w14:textId="77777777" w:rsidR="00F970BF" w:rsidRPr="009B72DC" w:rsidRDefault="00F970BF" w:rsidP="00F970BF">
            <w:pPr>
              <w:pStyle w:val="TableParagraph"/>
              <w:spacing w:before="4" w:line="129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Selçuklu Kurumları ve Medeniyeti Tarihi</w:t>
            </w:r>
          </w:p>
          <w:p w14:paraId="5F0E026F" w14:textId="69C45822" w:rsidR="00F970BF" w:rsidRPr="00956859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Doç. Dr. Yasemin AKTAŞ</w:t>
            </w:r>
          </w:p>
        </w:tc>
        <w:tc>
          <w:tcPr>
            <w:tcW w:w="690" w:type="dxa"/>
            <w:tcBorders>
              <w:right w:val="single" w:sz="18" w:space="0" w:color="70AD47" w:themeColor="accent6"/>
            </w:tcBorders>
          </w:tcPr>
          <w:p w14:paraId="37804D64" w14:textId="3FF50372" w:rsidR="00F970BF" w:rsidRPr="00203E2A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13</w:t>
            </w:r>
          </w:p>
        </w:tc>
        <w:tc>
          <w:tcPr>
            <w:tcW w:w="2225" w:type="dxa"/>
            <w:tcBorders>
              <w:left w:val="single" w:sz="18" w:space="0" w:color="70AD47" w:themeColor="accent6"/>
            </w:tcBorders>
          </w:tcPr>
          <w:p w14:paraId="3B39881F" w14:textId="6F0FBF2A" w:rsidR="00F970BF" w:rsidRPr="00FA658A" w:rsidRDefault="00F970BF" w:rsidP="00F970BF">
            <w:pPr>
              <w:pStyle w:val="TableParagraph"/>
              <w:spacing w:line="125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Osmanlı Belgeleri II</w:t>
            </w:r>
            <w:r>
              <w:rPr>
                <w:rFonts w:asciiTheme="minorHAnsi" w:hAnsiTheme="minorHAnsi" w:cstheme="minorHAnsi"/>
                <w:sz w:val="12"/>
                <w:szCs w:val="12"/>
              </w:rPr>
              <w:t>-B</w:t>
            </w:r>
          </w:p>
          <w:p w14:paraId="5025D2D7" w14:textId="2927D2F2" w:rsidR="00F970BF" w:rsidRPr="00956859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Gazi ÖZDEMİR</w:t>
            </w:r>
          </w:p>
        </w:tc>
        <w:tc>
          <w:tcPr>
            <w:tcW w:w="696" w:type="dxa"/>
            <w:gridSpan w:val="2"/>
            <w:tcBorders>
              <w:right w:val="single" w:sz="18" w:space="0" w:color="70AD47" w:themeColor="accent6"/>
            </w:tcBorders>
          </w:tcPr>
          <w:p w14:paraId="56164FF4" w14:textId="722D30A2" w:rsidR="00F970BF" w:rsidRPr="00B104BA" w:rsidRDefault="000C7504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06</w:t>
            </w:r>
          </w:p>
        </w:tc>
        <w:tc>
          <w:tcPr>
            <w:tcW w:w="2080" w:type="dxa"/>
            <w:tcBorders>
              <w:left w:val="single" w:sz="18" w:space="0" w:color="70AD47" w:themeColor="accent6"/>
            </w:tcBorders>
          </w:tcPr>
          <w:p w14:paraId="31063947" w14:textId="1F7CDF02" w:rsidR="00F970BF" w:rsidRPr="00BD46B8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4" w:type="dxa"/>
            <w:tcBorders>
              <w:right w:val="single" w:sz="18" w:space="0" w:color="70AD47" w:themeColor="accent6"/>
            </w:tcBorders>
          </w:tcPr>
          <w:p w14:paraId="56D03960" w14:textId="77777777" w:rsidR="00F970BF" w:rsidRPr="00D27BE8" w:rsidRDefault="00F970BF" w:rsidP="00F97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</w:tr>
      <w:tr w:rsidR="00E3103B" w:rsidRPr="00BD46B8" w14:paraId="5C8847AB" w14:textId="77777777" w:rsidTr="009A76C2">
        <w:trPr>
          <w:gridAfter w:val="1"/>
          <w:wAfter w:w="20" w:type="dxa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</w:tcPr>
          <w:p w14:paraId="6A4D223A" w14:textId="77777777" w:rsidR="00F970BF" w:rsidRPr="00483C74" w:rsidRDefault="00F970BF" w:rsidP="00F970BF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45" w:type="dxa"/>
          </w:tcPr>
          <w:p w14:paraId="2C26FB04" w14:textId="77777777" w:rsidR="00F970BF" w:rsidRPr="00BD46B8" w:rsidRDefault="00F970BF" w:rsidP="00F97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14-15</w:t>
            </w:r>
          </w:p>
        </w:tc>
        <w:tc>
          <w:tcPr>
            <w:tcW w:w="2234" w:type="dxa"/>
          </w:tcPr>
          <w:p w14:paraId="39638FB3" w14:textId="77777777" w:rsidR="00F970BF" w:rsidRPr="009B72DC" w:rsidRDefault="00F970BF" w:rsidP="00F970BF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Osmanlı Yenileşme ve Fikir H. II</w:t>
            </w:r>
          </w:p>
          <w:p w14:paraId="6E788A2A" w14:textId="28A62736" w:rsidR="00F970BF" w:rsidRPr="00956180" w:rsidRDefault="00F970BF" w:rsidP="00F970BF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Esat AKTAŞ</w:t>
            </w:r>
          </w:p>
        </w:tc>
        <w:tc>
          <w:tcPr>
            <w:tcW w:w="691" w:type="dxa"/>
            <w:tcBorders>
              <w:right w:val="single" w:sz="18" w:space="0" w:color="70AD47" w:themeColor="accent6"/>
            </w:tcBorders>
          </w:tcPr>
          <w:p w14:paraId="21595290" w14:textId="4C72EA57" w:rsidR="00F970BF" w:rsidRPr="00516F44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516F44">
              <w:rPr>
                <w:rFonts w:cs="Times New Roman"/>
                <w:sz w:val="14"/>
                <w:szCs w:val="14"/>
              </w:rPr>
              <w:t>202</w:t>
            </w:r>
          </w:p>
        </w:tc>
        <w:tc>
          <w:tcPr>
            <w:tcW w:w="2086" w:type="dxa"/>
            <w:tcBorders>
              <w:left w:val="single" w:sz="18" w:space="0" w:color="70AD47" w:themeColor="accent6"/>
            </w:tcBorders>
          </w:tcPr>
          <w:p w14:paraId="7D44ED67" w14:textId="77777777" w:rsidR="00F970BF" w:rsidRPr="009B72DC" w:rsidRDefault="00F970BF" w:rsidP="00F970BF">
            <w:pPr>
              <w:pStyle w:val="TableParagraph"/>
              <w:spacing w:before="4" w:line="12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Osmanlı Tarihi IV</w:t>
            </w:r>
          </w:p>
          <w:p w14:paraId="7AC127F7" w14:textId="5854718B" w:rsidR="00F970BF" w:rsidRPr="00956859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Esat AKTAŞ</w:t>
            </w:r>
          </w:p>
        </w:tc>
        <w:tc>
          <w:tcPr>
            <w:tcW w:w="696" w:type="dxa"/>
            <w:tcBorders>
              <w:right w:val="single" w:sz="18" w:space="0" w:color="70AD47" w:themeColor="accent6"/>
            </w:tcBorders>
          </w:tcPr>
          <w:p w14:paraId="5F271DC6" w14:textId="08E17B2E" w:rsidR="00F970BF" w:rsidRPr="00956859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13</w:t>
            </w:r>
          </w:p>
        </w:tc>
        <w:tc>
          <w:tcPr>
            <w:tcW w:w="2219" w:type="dxa"/>
            <w:tcBorders>
              <w:left w:val="single" w:sz="18" w:space="0" w:color="70AD47" w:themeColor="accent6"/>
            </w:tcBorders>
          </w:tcPr>
          <w:p w14:paraId="2C75F0F0" w14:textId="77777777" w:rsidR="00F970BF" w:rsidRPr="009B72DC" w:rsidRDefault="00F970BF" w:rsidP="00F970BF">
            <w:pPr>
              <w:pStyle w:val="TableParagraph"/>
              <w:spacing w:before="4" w:line="12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Selçuklu Kurumları ve Medeniyeti Tarihi</w:t>
            </w:r>
          </w:p>
          <w:p w14:paraId="7AAE1642" w14:textId="43A8DFD5" w:rsidR="00F970BF" w:rsidRPr="00956859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Doç. Dr. Yasemin AKTAŞ</w:t>
            </w:r>
          </w:p>
        </w:tc>
        <w:tc>
          <w:tcPr>
            <w:tcW w:w="690" w:type="dxa"/>
            <w:tcBorders>
              <w:right w:val="single" w:sz="18" w:space="0" w:color="70AD47" w:themeColor="accent6"/>
            </w:tcBorders>
          </w:tcPr>
          <w:p w14:paraId="0398E04F" w14:textId="1B2EC160" w:rsidR="00F970BF" w:rsidRPr="00203E2A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13</w:t>
            </w:r>
          </w:p>
        </w:tc>
        <w:tc>
          <w:tcPr>
            <w:tcW w:w="2225" w:type="dxa"/>
            <w:tcBorders>
              <w:left w:val="single" w:sz="18" w:space="0" w:color="70AD47" w:themeColor="accent6"/>
            </w:tcBorders>
          </w:tcPr>
          <w:p w14:paraId="77D464E7" w14:textId="22B115E5" w:rsidR="00F970BF" w:rsidRPr="00FA658A" w:rsidRDefault="00F970BF" w:rsidP="00F970BF">
            <w:pPr>
              <w:pStyle w:val="TableParagraph"/>
              <w:spacing w:line="125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Osmanlı Belgeleri II</w:t>
            </w:r>
            <w:r>
              <w:rPr>
                <w:rFonts w:asciiTheme="minorHAnsi" w:hAnsiTheme="minorHAnsi" w:cstheme="minorHAnsi"/>
                <w:sz w:val="12"/>
                <w:szCs w:val="12"/>
              </w:rPr>
              <w:t>_B</w:t>
            </w:r>
          </w:p>
          <w:p w14:paraId="1AE1F3C5" w14:textId="2A2FEDB3" w:rsidR="00F970BF" w:rsidRPr="00956859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Gazi ÖZDEMİR</w:t>
            </w:r>
          </w:p>
        </w:tc>
        <w:tc>
          <w:tcPr>
            <w:tcW w:w="696" w:type="dxa"/>
            <w:gridSpan w:val="2"/>
            <w:tcBorders>
              <w:right w:val="single" w:sz="18" w:space="0" w:color="70AD47" w:themeColor="accent6"/>
            </w:tcBorders>
          </w:tcPr>
          <w:p w14:paraId="69518177" w14:textId="4D2CB958" w:rsidR="00F970BF" w:rsidRPr="00B104BA" w:rsidRDefault="000C7504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06</w:t>
            </w:r>
          </w:p>
        </w:tc>
        <w:tc>
          <w:tcPr>
            <w:tcW w:w="2080" w:type="dxa"/>
            <w:tcBorders>
              <w:left w:val="single" w:sz="18" w:space="0" w:color="70AD47" w:themeColor="accent6"/>
            </w:tcBorders>
            <w:shd w:val="clear" w:color="auto" w:fill="92D050"/>
          </w:tcPr>
          <w:p w14:paraId="417B0362" w14:textId="77777777" w:rsidR="00F970BF" w:rsidRPr="00A6419D" w:rsidRDefault="00F970BF" w:rsidP="00F970BF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12"/>
                <w:szCs w:val="12"/>
              </w:rPr>
            </w:pPr>
            <w:r w:rsidRPr="00A6419D">
              <w:rPr>
                <w:rFonts w:ascii="TimesNewRomanPSMT" w:hAnsi="TimesNewRomanPSMT" w:cs="TimesNewRomanPSMT"/>
                <w:sz w:val="12"/>
                <w:szCs w:val="12"/>
              </w:rPr>
              <w:t>Eğitimde Ölçme ve Değerlendirme</w:t>
            </w:r>
          </w:p>
          <w:p w14:paraId="76E09535" w14:textId="273D8C70" w:rsidR="00F970BF" w:rsidRPr="00A6419D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A6419D">
              <w:rPr>
                <w:rFonts w:ascii="TimesNewRomanPSMT" w:hAnsi="TimesNewRomanPSMT" w:cs="TimesNewRomanPSMT"/>
                <w:sz w:val="12"/>
                <w:szCs w:val="12"/>
              </w:rPr>
              <w:t>Dr. Öğr. Üyesi Ramazan Şimşek</w:t>
            </w:r>
          </w:p>
        </w:tc>
        <w:tc>
          <w:tcPr>
            <w:tcW w:w="694" w:type="dxa"/>
            <w:tcBorders>
              <w:right w:val="single" w:sz="18" w:space="0" w:color="70AD47" w:themeColor="accent6"/>
            </w:tcBorders>
          </w:tcPr>
          <w:p w14:paraId="20C9106F" w14:textId="1CD50988" w:rsidR="00F970BF" w:rsidRPr="00D27BE8" w:rsidRDefault="00F970BF" w:rsidP="00F97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</w:tr>
      <w:tr w:rsidR="00E3103B" w:rsidRPr="00BD46B8" w14:paraId="7846CC79" w14:textId="77777777" w:rsidTr="009A76C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0" w:type="dxa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</w:tcPr>
          <w:p w14:paraId="733240B0" w14:textId="77777777" w:rsidR="00057FCC" w:rsidRPr="00483C74" w:rsidRDefault="00057FCC" w:rsidP="00057FCC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45" w:type="dxa"/>
          </w:tcPr>
          <w:p w14:paraId="69E88A69" w14:textId="77777777" w:rsidR="00057FCC" w:rsidRPr="00BD46B8" w:rsidRDefault="00057FCC" w:rsidP="00057F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15-16</w:t>
            </w:r>
          </w:p>
        </w:tc>
        <w:tc>
          <w:tcPr>
            <w:tcW w:w="2234" w:type="dxa"/>
            <w:shd w:val="clear" w:color="auto" w:fill="92D050"/>
          </w:tcPr>
          <w:p w14:paraId="3B04C469" w14:textId="77777777" w:rsidR="00057FCC" w:rsidRPr="00A369A4" w:rsidRDefault="00057FCC" w:rsidP="00057FCC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12"/>
                <w:szCs w:val="12"/>
              </w:rPr>
            </w:pPr>
            <w:r w:rsidRPr="00A369A4">
              <w:rPr>
                <w:rFonts w:ascii="TimesNewRomanPSMT" w:hAnsi="TimesNewRomanPSMT" w:cs="TimesNewRomanPSMT"/>
                <w:sz w:val="12"/>
                <w:szCs w:val="12"/>
              </w:rPr>
              <w:t>Sınıf Yönetimi</w:t>
            </w:r>
          </w:p>
          <w:p w14:paraId="1912BC55" w14:textId="40EFBDD8" w:rsidR="00057FCC" w:rsidRPr="00A369A4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A369A4">
              <w:rPr>
                <w:rFonts w:ascii="TimesNewRomanPSMT" w:hAnsi="TimesNewRomanPSMT" w:cs="TimesNewRomanPSMT"/>
                <w:sz w:val="12"/>
                <w:szCs w:val="12"/>
              </w:rPr>
              <w:t>Dr. Öğr. Üyesi Mehtap Karacil</w:t>
            </w:r>
          </w:p>
        </w:tc>
        <w:tc>
          <w:tcPr>
            <w:tcW w:w="691" w:type="dxa"/>
            <w:tcBorders>
              <w:right w:val="single" w:sz="18" w:space="0" w:color="70AD47" w:themeColor="accent6"/>
            </w:tcBorders>
          </w:tcPr>
          <w:p w14:paraId="7ECFC8B7" w14:textId="540307D0" w:rsidR="00057FCC" w:rsidRPr="00956859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086" w:type="dxa"/>
            <w:tcBorders>
              <w:left w:val="single" w:sz="18" w:space="0" w:color="70AD47" w:themeColor="accent6"/>
            </w:tcBorders>
          </w:tcPr>
          <w:p w14:paraId="6FFA7F66" w14:textId="77777777" w:rsidR="00057FCC" w:rsidRPr="009B72DC" w:rsidRDefault="00057FCC" w:rsidP="00057FCC">
            <w:pPr>
              <w:pStyle w:val="TableParagraph"/>
              <w:spacing w:before="3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Hindistan Türk Devletleri Tarihi</w:t>
            </w:r>
          </w:p>
          <w:p w14:paraId="04540B65" w14:textId="77F66B81" w:rsidR="00057FCC" w:rsidRPr="00956859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Özkan DAYI</w:t>
            </w:r>
          </w:p>
        </w:tc>
        <w:tc>
          <w:tcPr>
            <w:tcW w:w="696" w:type="dxa"/>
            <w:tcBorders>
              <w:right w:val="single" w:sz="18" w:space="0" w:color="70AD47" w:themeColor="accent6"/>
            </w:tcBorders>
          </w:tcPr>
          <w:p w14:paraId="2745DF5C" w14:textId="4442731D" w:rsidR="00057FCC" w:rsidRPr="00956859" w:rsidRDefault="00E3103B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344</w:t>
            </w:r>
          </w:p>
        </w:tc>
        <w:tc>
          <w:tcPr>
            <w:tcW w:w="2219" w:type="dxa"/>
            <w:tcBorders>
              <w:left w:val="single" w:sz="18" w:space="0" w:color="70AD47" w:themeColor="accent6"/>
            </w:tcBorders>
          </w:tcPr>
          <w:p w14:paraId="71B27D1E" w14:textId="77777777" w:rsidR="00057FCC" w:rsidRPr="0032514D" w:rsidRDefault="00057FCC" w:rsidP="00057FC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32514D">
              <w:rPr>
                <w:rFonts w:ascii="Times New Roman" w:hAnsi="Times New Roman" w:cs="Times New Roman"/>
                <w:sz w:val="12"/>
                <w:szCs w:val="12"/>
              </w:rPr>
              <w:t>Osmanlı Teşkilatı Tarihi II</w:t>
            </w:r>
          </w:p>
          <w:p w14:paraId="3E9692B4" w14:textId="6776DA29" w:rsidR="00057FCC" w:rsidRPr="0032514D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2"/>
                <w:szCs w:val="14"/>
              </w:rPr>
            </w:pPr>
            <w:r w:rsidRPr="0032514D">
              <w:rPr>
                <w:rFonts w:cs="Times New Roman"/>
                <w:sz w:val="12"/>
                <w:szCs w:val="12"/>
              </w:rPr>
              <w:t>Doç. Dr. Gazi ÖZDEMİR</w:t>
            </w:r>
          </w:p>
        </w:tc>
        <w:tc>
          <w:tcPr>
            <w:tcW w:w="690" w:type="dxa"/>
            <w:tcBorders>
              <w:right w:val="single" w:sz="18" w:space="0" w:color="70AD47" w:themeColor="accent6"/>
            </w:tcBorders>
          </w:tcPr>
          <w:p w14:paraId="3186EBC4" w14:textId="0D2D6BF5" w:rsidR="00057FCC" w:rsidRPr="00BC313E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BC313E">
              <w:rPr>
                <w:sz w:val="14"/>
                <w:szCs w:val="14"/>
              </w:rPr>
              <w:t>202</w:t>
            </w:r>
          </w:p>
        </w:tc>
        <w:tc>
          <w:tcPr>
            <w:tcW w:w="2225" w:type="dxa"/>
            <w:tcBorders>
              <w:left w:val="single" w:sz="18" w:space="0" w:color="70AD47" w:themeColor="accent6"/>
            </w:tcBorders>
          </w:tcPr>
          <w:p w14:paraId="7C266B96" w14:textId="77777777" w:rsidR="00057FCC" w:rsidRPr="009B72DC" w:rsidRDefault="00057FCC" w:rsidP="00057FC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Milli Mücadele Tarihi</w:t>
            </w:r>
          </w:p>
          <w:p w14:paraId="200F9905" w14:textId="68FA4191" w:rsidR="00057FCC" w:rsidRPr="00956859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Serdar GÖKTAŞ</w:t>
            </w:r>
          </w:p>
        </w:tc>
        <w:tc>
          <w:tcPr>
            <w:tcW w:w="696" w:type="dxa"/>
            <w:gridSpan w:val="2"/>
            <w:tcBorders>
              <w:right w:val="single" w:sz="18" w:space="0" w:color="70AD47" w:themeColor="accent6"/>
            </w:tcBorders>
          </w:tcPr>
          <w:p w14:paraId="116E0DFD" w14:textId="203F8143" w:rsidR="00057FCC" w:rsidRPr="002230A4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2230A4">
              <w:rPr>
                <w:rFonts w:asciiTheme="minorHAnsi" w:hAnsiTheme="minorHAnsi" w:cstheme="minorHAnsi"/>
                <w:sz w:val="14"/>
                <w:szCs w:val="12"/>
              </w:rPr>
              <w:t>213</w:t>
            </w:r>
          </w:p>
        </w:tc>
        <w:tc>
          <w:tcPr>
            <w:tcW w:w="2080" w:type="dxa"/>
            <w:tcBorders>
              <w:left w:val="single" w:sz="18" w:space="0" w:color="70AD47" w:themeColor="accent6"/>
            </w:tcBorders>
            <w:shd w:val="clear" w:color="auto" w:fill="92D050"/>
          </w:tcPr>
          <w:p w14:paraId="5844FFD1" w14:textId="77777777" w:rsidR="00057FCC" w:rsidRPr="00A6419D" w:rsidRDefault="00057FCC" w:rsidP="00057FCC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12"/>
                <w:szCs w:val="12"/>
              </w:rPr>
            </w:pPr>
            <w:r w:rsidRPr="00A6419D">
              <w:rPr>
                <w:rFonts w:ascii="TimesNewRomanPSMT" w:hAnsi="TimesNewRomanPSMT" w:cs="TimesNewRomanPSMT"/>
                <w:sz w:val="12"/>
                <w:szCs w:val="12"/>
              </w:rPr>
              <w:t>Eğitimde Ölçme ve Değerlendirme</w:t>
            </w:r>
          </w:p>
          <w:p w14:paraId="461B6D17" w14:textId="6A16E22B" w:rsidR="00057FCC" w:rsidRPr="00A6419D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A6419D">
              <w:rPr>
                <w:rFonts w:ascii="TimesNewRomanPSMT" w:hAnsi="TimesNewRomanPSMT" w:cs="TimesNewRomanPSMT"/>
                <w:sz w:val="12"/>
                <w:szCs w:val="12"/>
              </w:rPr>
              <w:t>Dr. Öğr. Üyesi Ramazan Şimşek</w:t>
            </w:r>
          </w:p>
        </w:tc>
        <w:tc>
          <w:tcPr>
            <w:tcW w:w="694" w:type="dxa"/>
            <w:tcBorders>
              <w:right w:val="single" w:sz="18" w:space="0" w:color="70AD47" w:themeColor="accent6"/>
            </w:tcBorders>
          </w:tcPr>
          <w:p w14:paraId="2534DE74" w14:textId="4C2A4512" w:rsidR="00057FCC" w:rsidRPr="00D27BE8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          </w:t>
            </w:r>
          </w:p>
        </w:tc>
      </w:tr>
      <w:tr w:rsidR="00E3103B" w:rsidRPr="00BD46B8" w14:paraId="21622441" w14:textId="77777777" w:rsidTr="009A76C2">
        <w:trPr>
          <w:gridAfter w:val="1"/>
          <w:wAfter w:w="20" w:type="dxa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</w:tcPr>
          <w:p w14:paraId="4F1F30F9" w14:textId="77777777" w:rsidR="00057FCC" w:rsidRPr="00483C74" w:rsidRDefault="00057FCC" w:rsidP="00057FCC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45" w:type="dxa"/>
            <w:tcBorders>
              <w:bottom w:val="single" w:sz="12" w:space="0" w:color="70AD47" w:themeColor="accent6"/>
            </w:tcBorders>
          </w:tcPr>
          <w:p w14:paraId="7AA69366" w14:textId="77777777" w:rsidR="00057FCC" w:rsidRPr="00BD46B8" w:rsidRDefault="00057FCC" w:rsidP="00057F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16-17</w:t>
            </w:r>
          </w:p>
        </w:tc>
        <w:tc>
          <w:tcPr>
            <w:tcW w:w="2234" w:type="dxa"/>
            <w:tcBorders>
              <w:bottom w:val="single" w:sz="12" w:space="0" w:color="70AD47" w:themeColor="accent6"/>
            </w:tcBorders>
            <w:shd w:val="clear" w:color="auto" w:fill="92D050"/>
          </w:tcPr>
          <w:p w14:paraId="0705158A" w14:textId="77777777" w:rsidR="00057FCC" w:rsidRPr="00A369A4" w:rsidRDefault="00057FCC" w:rsidP="00057FCC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12"/>
                <w:szCs w:val="12"/>
              </w:rPr>
            </w:pPr>
            <w:r w:rsidRPr="00A369A4">
              <w:rPr>
                <w:rFonts w:ascii="TimesNewRomanPSMT" w:hAnsi="TimesNewRomanPSMT" w:cs="TimesNewRomanPSMT"/>
                <w:sz w:val="12"/>
                <w:szCs w:val="12"/>
              </w:rPr>
              <w:t>Sınıf Yönetimi</w:t>
            </w:r>
          </w:p>
          <w:p w14:paraId="6371B32D" w14:textId="691800A9" w:rsidR="00057FCC" w:rsidRPr="00A369A4" w:rsidRDefault="00057FCC" w:rsidP="00057FCC">
            <w:pPr>
              <w:pStyle w:val="TableParagraph"/>
              <w:spacing w:line="13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A369A4">
              <w:rPr>
                <w:rFonts w:ascii="TimesNewRomanPSMT" w:hAnsi="TimesNewRomanPSMT" w:cs="TimesNewRomanPSMT"/>
                <w:sz w:val="12"/>
                <w:szCs w:val="12"/>
              </w:rPr>
              <w:t>Dr. Öğr. Üyesi Mehtap Karacil</w:t>
            </w:r>
          </w:p>
        </w:tc>
        <w:tc>
          <w:tcPr>
            <w:tcW w:w="691" w:type="dxa"/>
            <w:tcBorders>
              <w:bottom w:val="single" w:sz="12" w:space="0" w:color="70AD47" w:themeColor="accent6"/>
              <w:right w:val="single" w:sz="18" w:space="0" w:color="70AD47" w:themeColor="accent6"/>
            </w:tcBorders>
          </w:tcPr>
          <w:p w14:paraId="1BF3C0C2" w14:textId="2D4B2530" w:rsidR="00057FCC" w:rsidRPr="00956859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086" w:type="dxa"/>
            <w:tcBorders>
              <w:left w:val="single" w:sz="18" w:space="0" w:color="70AD47" w:themeColor="accent6"/>
              <w:bottom w:val="single" w:sz="12" w:space="0" w:color="70AD47" w:themeColor="accent6"/>
            </w:tcBorders>
          </w:tcPr>
          <w:p w14:paraId="43873304" w14:textId="77777777" w:rsidR="00057FCC" w:rsidRPr="009B72DC" w:rsidRDefault="00057FCC" w:rsidP="00057FCC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Hindistan Türk Devletleri Tarihi</w:t>
            </w:r>
          </w:p>
          <w:p w14:paraId="34BD03BC" w14:textId="77777777" w:rsidR="00057FCC" w:rsidRPr="009B72DC" w:rsidRDefault="00057FCC" w:rsidP="00057FCC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Özkan DAYI</w:t>
            </w:r>
          </w:p>
          <w:p w14:paraId="71368C2B" w14:textId="43BDE485" w:rsidR="00057FCC" w:rsidRPr="00956859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6" w:type="dxa"/>
            <w:tcBorders>
              <w:bottom w:val="single" w:sz="12" w:space="0" w:color="70AD47" w:themeColor="accent6"/>
              <w:right w:val="single" w:sz="18" w:space="0" w:color="70AD47" w:themeColor="accent6"/>
            </w:tcBorders>
          </w:tcPr>
          <w:p w14:paraId="54AC4894" w14:textId="4FC57E21" w:rsidR="00057FCC" w:rsidRPr="00956859" w:rsidRDefault="00E3103B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344</w:t>
            </w:r>
            <w:bookmarkStart w:id="1" w:name="_GoBack"/>
            <w:bookmarkEnd w:id="1"/>
          </w:p>
        </w:tc>
        <w:tc>
          <w:tcPr>
            <w:tcW w:w="2219" w:type="dxa"/>
            <w:tcBorders>
              <w:left w:val="single" w:sz="18" w:space="0" w:color="70AD47" w:themeColor="accent6"/>
              <w:bottom w:val="single" w:sz="12" w:space="0" w:color="70AD47" w:themeColor="accent6"/>
            </w:tcBorders>
          </w:tcPr>
          <w:p w14:paraId="559C573F" w14:textId="77777777" w:rsidR="00057FCC" w:rsidRPr="0032514D" w:rsidRDefault="00057FCC" w:rsidP="00057FCC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32514D">
              <w:rPr>
                <w:rFonts w:ascii="Times New Roman" w:hAnsi="Times New Roman" w:cs="Times New Roman"/>
                <w:sz w:val="12"/>
                <w:szCs w:val="12"/>
              </w:rPr>
              <w:t>Osmanlı Teşkilatı Tarihi II</w:t>
            </w:r>
          </w:p>
          <w:p w14:paraId="70693273" w14:textId="69CBEB7E" w:rsidR="00057FCC" w:rsidRPr="0032514D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4"/>
              </w:rPr>
            </w:pPr>
            <w:r w:rsidRPr="0032514D">
              <w:rPr>
                <w:rFonts w:cs="Times New Roman"/>
                <w:sz w:val="12"/>
                <w:szCs w:val="12"/>
              </w:rPr>
              <w:t>Doç. Dr. Gazi ÖZDEMİR</w:t>
            </w:r>
          </w:p>
        </w:tc>
        <w:tc>
          <w:tcPr>
            <w:tcW w:w="690" w:type="dxa"/>
            <w:tcBorders>
              <w:bottom w:val="single" w:sz="12" w:space="0" w:color="70AD47" w:themeColor="accent6"/>
              <w:right w:val="single" w:sz="18" w:space="0" w:color="70AD47" w:themeColor="accent6"/>
            </w:tcBorders>
          </w:tcPr>
          <w:p w14:paraId="0EC15A12" w14:textId="2B7897E8" w:rsidR="00057FCC" w:rsidRPr="00BC313E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BC313E">
              <w:rPr>
                <w:sz w:val="14"/>
                <w:szCs w:val="14"/>
              </w:rPr>
              <w:t>202</w:t>
            </w:r>
          </w:p>
        </w:tc>
        <w:tc>
          <w:tcPr>
            <w:tcW w:w="2225" w:type="dxa"/>
            <w:tcBorders>
              <w:left w:val="single" w:sz="18" w:space="0" w:color="70AD47" w:themeColor="accent6"/>
              <w:bottom w:val="single" w:sz="12" w:space="0" w:color="70AD47" w:themeColor="accent6"/>
            </w:tcBorders>
          </w:tcPr>
          <w:p w14:paraId="63B23D0D" w14:textId="77777777" w:rsidR="00057FCC" w:rsidRPr="009B72DC" w:rsidRDefault="00057FCC" w:rsidP="00057FCC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Milli Mücadele Tarihi</w:t>
            </w:r>
          </w:p>
          <w:p w14:paraId="2AA9146B" w14:textId="47DD12B5" w:rsidR="00057FCC" w:rsidRPr="00956859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Serdar GÖKTAŞ</w:t>
            </w:r>
          </w:p>
        </w:tc>
        <w:tc>
          <w:tcPr>
            <w:tcW w:w="696" w:type="dxa"/>
            <w:gridSpan w:val="2"/>
            <w:tcBorders>
              <w:bottom w:val="single" w:sz="12" w:space="0" w:color="70AD47" w:themeColor="accent6"/>
              <w:right w:val="single" w:sz="18" w:space="0" w:color="70AD47" w:themeColor="accent6"/>
            </w:tcBorders>
          </w:tcPr>
          <w:p w14:paraId="33812955" w14:textId="3F4EA634" w:rsidR="00057FCC" w:rsidRPr="002230A4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2230A4">
              <w:rPr>
                <w:rFonts w:asciiTheme="minorHAnsi" w:hAnsiTheme="minorHAnsi" w:cstheme="minorHAnsi"/>
                <w:sz w:val="14"/>
                <w:szCs w:val="12"/>
              </w:rPr>
              <w:t>213</w:t>
            </w:r>
          </w:p>
        </w:tc>
        <w:tc>
          <w:tcPr>
            <w:tcW w:w="2080" w:type="dxa"/>
            <w:tcBorders>
              <w:left w:val="single" w:sz="18" w:space="0" w:color="70AD47" w:themeColor="accent6"/>
              <w:bottom w:val="single" w:sz="12" w:space="0" w:color="70AD47" w:themeColor="accent6"/>
            </w:tcBorders>
            <w:shd w:val="clear" w:color="auto" w:fill="92D050"/>
          </w:tcPr>
          <w:p w14:paraId="2BE989F2" w14:textId="77777777" w:rsidR="00057FCC" w:rsidRPr="00A6419D" w:rsidRDefault="00057FCC" w:rsidP="00057FCC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12"/>
                <w:szCs w:val="12"/>
              </w:rPr>
            </w:pPr>
            <w:r w:rsidRPr="00A6419D">
              <w:rPr>
                <w:rFonts w:ascii="TimesNewRomanPSMT" w:hAnsi="TimesNewRomanPSMT" w:cs="TimesNewRomanPSMT"/>
                <w:sz w:val="12"/>
                <w:szCs w:val="12"/>
              </w:rPr>
              <w:t>Eğitimde Ölçme ve Değerlendirme</w:t>
            </w:r>
          </w:p>
          <w:p w14:paraId="7D1B8142" w14:textId="395DDD49" w:rsidR="00057FCC" w:rsidRPr="00A6419D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A6419D">
              <w:rPr>
                <w:rFonts w:ascii="TimesNewRomanPSMT" w:hAnsi="TimesNewRomanPSMT" w:cs="TimesNewRomanPSMT"/>
                <w:sz w:val="12"/>
                <w:szCs w:val="12"/>
              </w:rPr>
              <w:t>Dr. Öğr. Üyesi Ramazan Şimşek</w:t>
            </w:r>
          </w:p>
        </w:tc>
        <w:tc>
          <w:tcPr>
            <w:tcW w:w="694" w:type="dxa"/>
            <w:tcBorders>
              <w:bottom w:val="single" w:sz="12" w:space="0" w:color="70AD47" w:themeColor="accent6"/>
              <w:right w:val="single" w:sz="18" w:space="0" w:color="70AD47" w:themeColor="accent6"/>
            </w:tcBorders>
          </w:tcPr>
          <w:p w14:paraId="233AC9F3" w14:textId="23322680" w:rsidR="00057FCC" w:rsidRPr="00D27BE8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   </w:t>
            </w:r>
          </w:p>
        </w:tc>
      </w:tr>
      <w:tr w:rsidR="00057FCC" w:rsidRPr="00BD46B8" w14:paraId="322069EC" w14:textId="77777777" w:rsidTr="009A76C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0" w:type="dxa"/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 w:val="restart"/>
          </w:tcPr>
          <w:p w14:paraId="5C7558F7" w14:textId="77777777" w:rsidR="00057FCC" w:rsidRPr="00483C74" w:rsidRDefault="00057FCC" w:rsidP="00057FCC">
            <w:pPr>
              <w:jc w:val="center"/>
              <w:rPr>
                <w:rFonts w:cs="Times New Roman"/>
                <w:bCs w:val="0"/>
                <w:sz w:val="20"/>
                <w:szCs w:val="20"/>
              </w:rPr>
            </w:pPr>
          </w:p>
          <w:p w14:paraId="45D76BD2" w14:textId="77777777" w:rsidR="00057FCC" w:rsidRPr="00483C74" w:rsidRDefault="00057FCC" w:rsidP="00057FCC">
            <w:pPr>
              <w:jc w:val="center"/>
              <w:rPr>
                <w:rFonts w:cs="Times New Roman"/>
                <w:bCs w:val="0"/>
                <w:sz w:val="20"/>
                <w:szCs w:val="20"/>
              </w:rPr>
            </w:pPr>
          </w:p>
          <w:p w14:paraId="283B48E0" w14:textId="59E4116B" w:rsidR="00057FCC" w:rsidRDefault="00057FCC" w:rsidP="00057FCC">
            <w:pPr>
              <w:rPr>
                <w:rFonts w:cs="Times New Roman"/>
                <w:b w:val="0"/>
                <w:sz w:val="20"/>
                <w:szCs w:val="20"/>
              </w:rPr>
            </w:pPr>
          </w:p>
          <w:p w14:paraId="1D7D1243" w14:textId="77777777" w:rsidR="00057FCC" w:rsidRPr="00483C74" w:rsidRDefault="00057FCC" w:rsidP="00057FCC">
            <w:pPr>
              <w:rPr>
                <w:rFonts w:cs="Times New Roman"/>
                <w:bCs w:val="0"/>
                <w:sz w:val="20"/>
                <w:szCs w:val="20"/>
              </w:rPr>
            </w:pPr>
          </w:p>
          <w:p w14:paraId="6C23B4BA" w14:textId="77777777" w:rsidR="00057FCC" w:rsidRPr="00483C74" w:rsidRDefault="00057FCC" w:rsidP="00057FCC">
            <w:pPr>
              <w:jc w:val="center"/>
              <w:rPr>
                <w:rFonts w:cs="Times New Roman"/>
                <w:bCs w:val="0"/>
                <w:sz w:val="20"/>
                <w:szCs w:val="20"/>
              </w:rPr>
            </w:pPr>
          </w:p>
          <w:p w14:paraId="4D159533" w14:textId="05676F41" w:rsidR="00057FCC" w:rsidRPr="00483C74" w:rsidRDefault="00057FCC" w:rsidP="00057FCC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  <w:r w:rsidRPr="00483C74">
              <w:rPr>
                <w:rFonts w:cs="Times New Roman"/>
                <w:b w:val="0"/>
                <w:color w:val="auto"/>
                <w:sz w:val="20"/>
                <w:szCs w:val="20"/>
              </w:rPr>
              <w:t>4</w:t>
            </w:r>
          </w:p>
        </w:tc>
        <w:tc>
          <w:tcPr>
            <w:tcW w:w="545" w:type="dxa"/>
            <w:tcBorders>
              <w:top w:val="single" w:sz="12" w:space="0" w:color="70AD47" w:themeColor="accent6"/>
            </w:tcBorders>
          </w:tcPr>
          <w:p w14:paraId="50099939" w14:textId="77777777" w:rsidR="00057FCC" w:rsidRPr="00BD46B8" w:rsidRDefault="00057FCC" w:rsidP="00057F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08-09</w:t>
            </w:r>
          </w:p>
        </w:tc>
        <w:tc>
          <w:tcPr>
            <w:tcW w:w="2234" w:type="dxa"/>
            <w:tcBorders>
              <w:top w:val="single" w:sz="12" w:space="0" w:color="70AD47" w:themeColor="accent6"/>
            </w:tcBorders>
          </w:tcPr>
          <w:p w14:paraId="1B47F56D" w14:textId="05830C4B" w:rsidR="00057FCC" w:rsidRPr="00956859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 xml:space="preserve">    </w:t>
            </w:r>
          </w:p>
        </w:tc>
        <w:tc>
          <w:tcPr>
            <w:tcW w:w="691" w:type="dxa"/>
            <w:tcBorders>
              <w:top w:val="single" w:sz="12" w:space="0" w:color="70AD47" w:themeColor="accent6"/>
              <w:right w:val="single" w:sz="18" w:space="0" w:color="70AD47" w:themeColor="accent6"/>
            </w:tcBorders>
          </w:tcPr>
          <w:p w14:paraId="329F28A5" w14:textId="77777777" w:rsidR="00057FCC" w:rsidRPr="00956859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086" w:type="dxa"/>
            <w:tcBorders>
              <w:top w:val="single" w:sz="12" w:space="0" w:color="70AD47" w:themeColor="accent6"/>
              <w:left w:val="single" w:sz="18" w:space="0" w:color="70AD47" w:themeColor="accent6"/>
            </w:tcBorders>
          </w:tcPr>
          <w:p w14:paraId="1EE717D0" w14:textId="2AC543E2" w:rsidR="00057FCC" w:rsidRPr="00CD3689" w:rsidRDefault="00057FCC" w:rsidP="00057FC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14"/>
                <w:szCs w:val="14"/>
              </w:rPr>
            </w:pPr>
            <w:r w:rsidRPr="00CD3689">
              <w:rPr>
                <w:rFonts w:asciiTheme="minorHAnsi" w:hAnsiTheme="minorHAnsi" w:cs="Times New Roman"/>
                <w:sz w:val="14"/>
                <w:szCs w:val="14"/>
              </w:rPr>
              <w:t>Öğretmenlik Uygulaması</w:t>
            </w:r>
          </w:p>
        </w:tc>
        <w:tc>
          <w:tcPr>
            <w:tcW w:w="696" w:type="dxa"/>
            <w:tcBorders>
              <w:top w:val="single" w:sz="12" w:space="0" w:color="70AD47" w:themeColor="accent6"/>
              <w:right w:val="single" w:sz="18" w:space="0" w:color="70AD47" w:themeColor="accent6"/>
            </w:tcBorders>
          </w:tcPr>
          <w:p w14:paraId="2289402F" w14:textId="6CCA0D71" w:rsidR="00057FCC" w:rsidRPr="00CD3689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14"/>
                <w:szCs w:val="14"/>
              </w:rPr>
            </w:pPr>
            <w:r w:rsidRPr="00CD3689">
              <w:rPr>
                <w:rFonts w:asciiTheme="minorHAnsi" w:hAnsiTheme="minorHAnsi" w:cs="Times New Roman"/>
                <w:sz w:val="14"/>
                <w:szCs w:val="14"/>
              </w:rPr>
              <w:t>Ofis</w:t>
            </w:r>
          </w:p>
        </w:tc>
        <w:tc>
          <w:tcPr>
            <w:tcW w:w="2909" w:type="dxa"/>
            <w:gridSpan w:val="2"/>
            <w:tcBorders>
              <w:top w:val="single" w:sz="12" w:space="0" w:color="70AD47" w:themeColor="accent6"/>
              <w:left w:val="single" w:sz="18" w:space="0" w:color="70AD47" w:themeColor="accent6"/>
              <w:right w:val="single" w:sz="18" w:space="0" w:color="70AD47" w:themeColor="accent6"/>
            </w:tcBorders>
          </w:tcPr>
          <w:p w14:paraId="6432CFCE" w14:textId="77777777" w:rsidR="00057FCC" w:rsidRDefault="00057FCC" w:rsidP="00057FC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12"/>
                <w:szCs w:val="10"/>
              </w:rPr>
            </w:pPr>
            <w:r>
              <w:rPr>
                <w:rFonts w:asciiTheme="minorHAnsi" w:hAnsiTheme="minorHAnsi" w:cs="Times New Roman"/>
                <w:sz w:val="12"/>
                <w:szCs w:val="10"/>
              </w:rPr>
              <w:t>Bitirme Çalışması II</w:t>
            </w:r>
          </w:p>
          <w:p w14:paraId="15706BC3" w14:textId="50F7A93C" w:rsidR="00057FCC" w:rsidRPr="006F2D92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2"/>
                <w:szCs w:val="10"/>
              </w:rPr>
            </w:pPr>
            <w:r w:rsidRPr="006F2D92">
              <w:rPr>
                <w:rFonts w:asciiTheme="minorHAnsi" w:hAnsiTheme="minorHAnsi" w:cs="Times New Roman"/>
                <w:sz w:val="12"/>
                <w:szCs w:val="10"/>
              </w:rPr>
              <w:t xml:space="preserve"> (Saati ve Günü Dersin Hocası Tarafından Düzenlenebilir)</w:t>
            </w:r>
          </w:p>
        </w:tc>
        <w:tc>
          <w:tcPr>
            <w:tcW w:w="2231" w:type="dxa"/>
            <w:gridSpan w:val="2"/>
            <w:tcBorders>
              <w:top w:val="single" w:sz="12" w:space="0" w:color="70AD47" w:themeColor="accent6"/>
              <w:left w:val="single" w:sz="18" w:space="0" w:color="70AD47" w:themeColor="accent6"/>
              <w:right w:val="single" w:sz="4" w:space="0" w:color="auto"/>
            </w:tcBorders>
          </w:tcPr>
          <w:p w14:paraId="71BC3DF8" w14:textId="77777777" w:rsidR="00057FCC" w:rsidRPr="00E00896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12"/>
                <w:szCs w:val="12"/>
              </w:rPr>
            </w:pPr>
            <w:r w:rsidRPr="00E00896">
              <w:rPr>
                <w:rFonts w:asciiTheme="minorHAnsi" w:hAnsiTheme="minorHAnsi" w:cs="Times New Roman"/>
                <w:sz w:val="12"/>
                <w:szCs w:val="12"/>
              </w:rPr>
              <w:t>Okuma Kültürü(F.S.)</w:t>
            </w:r>
          </w:p>
          <w:p w14:paraId="5E7BB31E" w14:textId="2255C56A" w:rsidR="00057FCC" w:rsidRPr="00E00896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Calibri"/>
                <w:sz w:val="12"/>
                <w:szCs w:val="12"/>
              </w:rPr>
            </w:pPr>
            <w:r w:rsidRPr="00E00896">
              <w:rPr>
                <w:rFonts w:asciiTheme="minorHAnsi" w:hAnsiTheme="minorHAnsi" w:cs="Times New Roman"/>
                <w:sz w:val="12"/>
                <w:szCs w:val="12"/>
              </w:rPr>
              <w:t>Fatih KÖKSAL</w:t>
            </w:r>
          </w:p>
        </w:tc>
        <w:tc>
          <w:tcPr>
            <w:tcW w:w="2770" w:type="dxa"/>
            <w:gridSpan w:val="2"/>
            <w:tcBorders>
              <w:top w:val="single" w:sz="12" w:space="0" w:color="70AD47" w:themeColor="accent6"/>
              <w:left w:val="single" w:sz="4" w:space="0" w:color="auto"/>
              <w:bottom w:val="nil"/>
            </w:tcBorders>
          </w:tcPr>
          <w:p w14:paraId="7F904BCD" w14:textId="2AE1F630" w:rsidR="00057FCC" w:rsidRPr="000527BA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Calibri"/>
                <w:sz w:val="14"/>
                <w:szCs w:val="14"/>
              </w:rPr>
            </w:pPr>
            <w:r>
              <w:rPr>
                <w:rFonts w:asciiTheme="minorHAnsi" w:hAnsiTheme="minorHAnsi" w:cs="Calibri"/>
                <w:sz w:val="14"/>
                <w:szCs w:val="14"/>
              </w:rPr>
              <w:t>213</w:t>
            </w:r>
          </w:p>
          <w:p w14:paraId="4A937697" w14:textId="29A159B9" w:rsidR="00057FCC" w:rsidRPr="000527BA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14"/>
                <w:szCs w:val="14"/>
              </w:rPr>
            </w:pPr>
          </w:p>
        </w:tc>
        <w:tc>
          <w:tcPr>
            <w:tcW w:w="694" w:type="dxa"/>
            <w:tcBorders>
              <w:top w:val="single" w:sz="12" w:space="0" w:color="70AD47" w:themeColor="accent6"/>
              <w:right w:val="single" w:sz="18" w:space="0" w:color="70AD47" w:themeColor="accent6"/>
            </w:tcBorders>
          </w:tcPr>
          <w:p w14:paraId="16395FE4" w14:textId="359D6458" w:rsidR="00057FCC" w:rsidRPr="00BD46B8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</w:tr>
      <w:tr w:rsidR="00057FCC" w:rsidRPr="00BD46B8" w14:paraId="698DFF23" w14:textId="77777777" w:rsidTr="009A76C2">
        <w:trPr>
          <w:gridAfter w:val="1"/>
          <w:wAfter w:w="20" w:type="dxa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</w:tcPr>
          <w:p w14:paraId="208C5023" w14:textId="77777777" w:rsidR="00057FCC" w:rsidRPr="00BD46B8" w:rsidRDefault="00057FCC" w:rsidP="00057FCC">
            <w:pPr>
              <w:jc w:val="center"/>
              <w:rPr>
                <w:rFonts w:cs="Times New Roman"/>
                <w:b w:val="0"/>
                <w:color w:val="auto"/>
                <w:sz w:val="16"/>
                <w:szCs w:val="16"/>
              </w:rPr>
            </w:pPr>
          </w:p>
        </w:tc>
        <w:tc>
          <w:tcPr>
            <w:tcW w:w="545" w:type="dxa"/>
          </w:tcPr>
          <w:p w14:paraId="41EB1A8B" w14:textId="77777777" w:rsidR="00057FCC" w:rsidRPr="00BD46B8" w:rsidRDefault="00057FCC" w:rsidP="00057F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09-10</w:t>
            </w:r>
          </w:p>
        </w:tc>
        <w:tc>
          <w:tcPr>
            <w:tcW w:w="2234" w:type="dxa"/>
          </w:tcPr>
          <w:p w14:paraId="73661970" w14:textId="32872429" w:rsidR="00057FCC" w:rsidRPr="00956859" w:rsidRDefault="00057FCC" w:rsidP="00057F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1" w:type="dxa"/>
            <w:tcBorders>
              <w:right w:val="single" w:sz="18" w:space="0" w:color="70AD47" w:themeColor="accent6"/>
            </w:tcBorders>
          </w:tcPr>
          <w:p w14:paraId="2EEAE0D0" w14:textId="77777777" w:rsidR="00057FCC" w:rsidRPr="00956859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086" w:type="dxa"/>
            <w:tcBorders>
              <w:left w:val="single" w:sz="18" w:space="0" w:color="70AD47" w:themeColor="accent6"/>
            </w:tcBorders>
          </w:tcPr>
          <w:p w14:paraId="03BF609C" w14:textId="1E7287D0" w:rsidR="00057FCC" w:rsidRPr="00CD3689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14"/>
                <w:szCs w:val="14"/>
              </w:rPr>
            </w:pPr>
            <w:r w:rsidRPr="00CD3689">
              <w:rPr>
                <w:rFonts w:asciiTheme="minorHAnsi" w:hAnsiTheme="minorHAnsi" w:cs="Times New Roman"/>
                <w:sz w:val="14"/>
                <w:szCs w:val="14"/>
              </w:rPr>
              <w:t>Öğretmenlik Uygulaması</w:t>
            </w:r>
          </w:p>
        </w:tc>
        <w:tc>
          <w:tcPr>
            <w:tcW w:w="696" w:type="dxa"/>
            <w:tcBorders>
              <w:right w:val="single" w:sz="18" w:space="0" w:color="70AD47" w:themeColor="accent6"/>
            </w:tcBorders>
          </w:tcPr>
          <w:p w14:paraId="5FE9FA5D" w14:textId="2AD0EF6F" w:rsidR="00057FCC" w:rsidRPr="00CD3689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14"/>
                <w:szCs w:val="14"/>
              </w:rPr>
            </w:pPr>
            <w:r w:rsidRPr="00CD3689">
              <w:rPr>
                <w:rFonts w:asciiTheme="minorHAnsi" w:hAnsiTheme="minorHAnsi" w:cs="Times New Roman"/>
                <w:sz w:val="14"/>
                <w:szCs w:val="14"/>
              </w:rPr>
              <w:t>Ofis</w:t>
            </w:r>
          </w:p>
        </w:tc>
        <w:tc>
          <w:tcPr>
            <w:tcW w:w="2219" w:type="dxa"/>
            <w:tcBorders>
              <w:left w:val="single" w:sz="18" w:space="0" w:color="70AD47" w:themeColor="accent6"/>
            </w:tcBorders>
          </w:tcPr>
          <w:p w14:paraId="02E6C614" w14:textId="77777777" w:rsidR="00057FCC" w:rsidRPr="006F2D92" w:rsidRDefault="00057FCC" w:rsidP="00057FC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12"/>
                <w:szCs w:val="10"/>
              </w:rPr>
            </w:pPr>
            <w:r w:rsidRPr="006F2D92">
              <w:rPr>
                <w:rFonts w:asciiTheme="minorHAnsi" w:hAnsiTheme="minorHAnsi" w:cs="Times New Roman"/>
                <w:sz w:val="12"/>
                <w:szCs w:val="10"/>
              </w:rPr>
              <w:t>Bitirme Çalışması II</w:t>
            </w:r>
          </w:p>
          <w:p w14:paraId="2E36BCBE" w14:textId="48244BD9" w:rsidR="00057FCC" w:rsidRPr="006F2D92" w:rsidRDefault="00057FCC" w:rsidP="00057FC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0"/>
              </w:rPr>
            </w:pPr>
            <w:r w:rsidRPr="006F2D92">
              <w:rPr>
                <w:rFonts w:asciiTheme="minorHAnsi" w:hAnsiTheme="minorHAnsi" w:cs="Times New Roman"/>
                <w:sz w:val="12"/>
                <w:szCs w:val="10"/>
              </w:rPr>
              <w:t xml:space="preserve"> (Saati ve Günü Dersin Hocası Tarafından Düzenlenebilir)</w:t>
            </w:r>
          </w:p>
        </w:tc>
        <w:tc>
          <w:tcPr>
            <w:tcW w:w="690" w:type="dxa"/>
            <w:tcBorders>
              <w:right w:val="single" w:sz="18" w:space="0" w:color="70AD47" w:themeColor="accent6"/>
            </w:tcBorders>
          </w:tcPr>
          <w:p w14:paraId="04F3A1A4" w14:textId="3E2B0668" w:rsidR="00057FCC" w:rsidRPr="006F2D92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0"/>
              </w:rPr>
            </w:pPr>
          </w:p>
        </w:tc>
        <w:tc>
          <w:tcPr>
            <w:tcW w:w="2225" w:type="dxa"/>
            <w:tcBorders>
              <w:left w:val="single" w:sz="18" w:space="0" w:color="70AD47" w:themeColor="accent6"/>
              <w:right w:val="single" w:sz="4" w:space="0" w:color="auto"/>
            </w:tcBorders>
          </w:tcPr>
          <w:p w14:paraId="337169AD" w14:textId="77777777" w:rsidR="00057FCC" w:rsidRPr="00E00896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12"/>
                <w:szCs w:val="12"/>
              </w:rPr>
            </w:pPr>
            <w:r w:rsidRPr="00E00896">
              <w:rPr>
                <w:rFonts w:asciiTheme="minorHAnsi" w:hAnsiTheme="minorHAnsi" w:cs="Times New Roman"/>
                <w:sz w:val="12"/>
                <w:szCs w:val="12"/>
              </w:rPr>
              <w:t>Okuma Kültürü(F.S.)</w:t>
            </w:r>
          </w:p>
          <w:p w14:paraId="118CB12D" w14:textId="20EFDFED" w:rsidR="00057FCC" w:rsidRPr="00E00896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12"/>
                <w:szCs w:val="12"/>
              </w:rPr>
            </w:pPr>
            <w:r w:rsidRPr="00E00896">
              <w:rPr>
                <w:rFonts w:asciiTheme="minorHAnsi" w:hAnsiTheme="minorHAnsi" w:cs="Times New Roman"/>
                <w:sz w:val="12"/>
                <w:szCs w:val="12"/>
              </w:rPr>
              <w:t>Fatih KÖKSAL</w:t>
            </w:r>
          </w:p>
        </w:tc>
        <w:tc>
          <w:tcPr>
            <w:tcW w:w="696" w:type="dxa"/>
            <w:gridSpan w:val="2"/>
            <w:tcBorders>
              <w:top w:val="nil"/>
              <w:left w:val="single" w:sz="4" w:space="0" w:color="auto"/>
              <w:right w:val="single" w:sz="18" w:space="0" w:color="70AD47" w:themeColor="accent6"/>
            </w:tcBorders>
          </w:tcPr>
          <w:p w14:paraId="5D75BF59" w14:textId="271F3429" w:rsidR="00057FCC" w:rsidRPr="000527BA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14"/>
                <w:szCs w:val="14"/>
              </w:rPr>
            </w:pPr>
            <w:r>
              <w:rPr>
                <w:rFonts w:asciiTheme="minorHAnsi" w:hAnsiTheme="minorHAnsi" w:cs="Times New Roman"/>
                <w:sz w:val="14"/>
                <w:szCs w:val="14"/>
              </w:rPr>
              <w:t>213</w:t>
            </w:r>
          </w:p>
        </w:tc>
        <w:tc>
          <w:tcPr>
            <w:tcW w:w="2080" w:type="dxa"/>
            <w:tcBorders>
              <w:left w:val="single" w:sz="18" w:space="0" w:color="70AD47" w:themeColor="accent6"/>
            </w:tcBorders>
          </w:tcPr>
          <w:p w14:paraId="093A956C" w14:textId="7337B122" w:rsidR="00057FCC" w:rsidRPr="000527BA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14"/>
                <w:szCs w:val="14"/>
              </w:rPr>
            </w:pPr>
          </w:p>
        </w:tc>
        <w:tc>
          <w:tcPr>
            <w:tcW w:w="694" w:type="dxa"/>
            <w:tcBorders>
              <w:right w:val="single" w:sz="18" w:space="0" w:color="70AD47" w:themeColor="accent6"/>
            </w:tcBorders>
          </w:tcPr>
          <w:p w14:paraId="27830CC7" w14:textId="6D47B6AB" w:rsidR="00057FCC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57FCC" w:rsidRPr="00BD46B8" w14:paraId="61D17F32" w14:textId="77777777" w:rsidTr="009A76C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0" w:type="dxa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</w:tcPr>
          <w:p w14:paraId="0781E18C" w14:textId="77777777" w:rsidR="00057FCC" w:rsidRPr="00BD46B8" w:rsidRDefault="00057FCC" w:rsidP="00057FCC">
            <w:pPr>
              <w:jc w:val="center"/>
              <w:rPr>
                <w:rFonts w:cs="Times New Roman"/>
                <w:b w:val="0"/>
                <w:color w:val="auto"/>
                <w:sz w:val="16"/>
                <w:szCs w:val="16"/>
              </w:rPr>
            </w:pPr>
          </w:p>
        </w:tc>
        <w:tc>
          <w:tcPr>
            <w:tcW w:w="545" w:type="dxa"/>
          </w:tcPr>
          <w:p w14:paraId="1CB666B1" w14:textId="77777777" w:rsidR="00057FCC" w:rsidRPr="00BD46B8" w:rsidRDefault="00057FCC" w:rsidP="00057F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10-11</w:t>
            </w:r>
          </w:p>
        </w:tc>
        <w:tc>
          <w:tcPr>
            <w:tcW w:w="2234" w:type="dxa"/>
          </w:tcPr>
          <w:p w14:paraId="385A5AE1" w14:textId="1E5F8786" w:rsidR="00057FCC" w:rsidRPr="00010692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sz w:val="12"/>
                <w:szCs w:val="12"/>
              </w:rPr>
            </w:pPr>
            <w:r>
              <w:rPr>
                <w:rFonts w:asciiTheme="minorHAnsi" w:hAnsiTheme="minorHAnsi" w:cs="Arial"/>
                <w:sz w:val="12"/>
                <w:szCs w:val="12"/>
              </w:rPr>
              <w:t>Türk Dış Politikası Tarihi</w:t>
            </w:r>
          </w:p>
          <w:p w14:paraId="1C8E5BEF" w14:textId="5A735FE4" w:rsidR="00057FCC" w:rsidRPr="00956859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010692">
              <w:rPr>
                <w:rFonts w:asciiTheme="minorHAnsi" w:hAnsiTheme="minorHAnsi" w:cs="Arial"/>
                <w:sz w:val="12"/>
                <w:szCs w:val="12"/>
              </w:rPr>
              <w:t>Öğr. Gör. Uğur UÇAR</w:t>
            </w:r>
          </w:p>
        </w:tc>
        <w:tc>
          <w:tcPr>
            <w:tcW w:w="691" w:type="dxa"/>
            <w:tcBorders>
              <w:right w:val="single" w:sz="18" w:space="0" w:color="70AD47" w:themeColor="accent6"/>
            </w:tcBorders>
          </w:tcPr>
          <w:p w14:paraId="1C69AC2E" w14:textId="4573B1DA" w:rsidR="00057FCC" w:rsidRPr="00203E2A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203E2A">
              <w:rPr>
                <w:rFonts w:cs="Times New Roman"/>
                <w:sz w:val="14"/>
                <w:szCs w:val="14"/>
              </w:rPr>
              <w:t>203</w:t>
            </w:r>
          </w:p>
        </w:tc>
        <w:tc>
          <w:tcPr>
            <w:tcW w:w="2086" w:type="dxa"/>
            <w:tcBorders>
              <w:left w:val="single" w:sz="18" w:space="0" w:color="70AD47" w:themeColor="accent6"/>
            </w:tcBorders>
          </w:tcPr>
          <w:p w14:paraId="1CFF17B6" w14:textId="18DC5978" w:rsidR="00057FCC" w:rsidRPr="007E3168" w:rsidRDefault="00057FCC" w:rsidP="00057FC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6" w:type="dxa"/>
            <w:tcBorders>
              <w:right w:val="single" w:sz="18" w:space="0" w:color="70AD47" w:themeColor="accent6"/>
            </w:tcBorders>
          </w:tcPr>
          <w:p w14:paraId="013D6109" w14:textId="3C9832EF" w:rsidR="00057FCC" w:rsidRPr="00EA297A" w:rsidRDefault="00057FCC" w:rsidP="00057F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2219" w:type="dxa"/>
            <w:tcBorders>
              <w:left w:val="single" w:sz="18" w:space="0" w:color="70AD47" w:themeColor="accent6"/>
            </w:tcBorders>
          </w:tcPr>
          <w:p w14:paraId="2AC0476D" w14:textId="2BEF1F50" w:rsidR="00057FCC" w:rsidRPr="00956859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0" w:type="dxa"/>
            <w:tcBorders>
              <w:right w:val="single" w:sz="18" w:space="0" w:color="70AD47" w:themeColor="accent6"/>
            </w:tcBorders>
          </w:tcPr>
          <w:p w14:paraId="2D80DA12" w14:textId="65042C59" w:rsidR="00057FCC" w:rsidRPr="00EA297A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  <w:highlight w:val="yellow"/>
              </w:rPr>
            </w:pPr>
          </w:p>
        </w:tc>
        <w:tc>
          <w:tcPr>
            <w:tcW w:w="2225" w:type="dxa"/>
            <w:tcBorders>
              <w:left w:val="single" w:sz="18" w:space="0" w:color="70AD47" w:themeColor="accent6"/>
            </w:tcBorders>
          </w:tcPr>
          <w:p w14:paraId="1C68B78B" w14:textId="77777777" w:rsidR="00057FCC" w:rsidRPr="009B72DC" w:rsidRDefault="00057FCC" w:rsidP="00057FCC">
            <w:pPr>
              <w:pStyle w:val="TableParagraph"/>
              <w:spacing w:line="1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20. Yüzyıl Siyasi Tarihi</w:t>
            </w:r>
          </w:p>
          <w:p w14:paraId="433AAFBB" w14:textId="78560AE9" w:rsidR="00057FCC" w:rsidRPr="00956859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Ramin SADIK</w:t>
            </w:r>
          </w:p>
        </w:tc>
        <w:tc>
          <w:tcPr>
            <w:tcW w:w="696" w:type="dxa"/>
            <w:gridSpan w:val="2"/>
            <w:tcBorders>
              <w:right w:val="single" w:sz="18" w:space="0" w:color="70AD47" w:themeColor="accent6"/>
            </w:tcBorders>
          </w:tcPr>
          <w:p w14:paraId="3D746A32" w14:textId="5AD7B89D" w:rsidR="00057FCC" w:rsidRPr="00E31314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E31314">
              <w:rPr>
                <w:rFonts w:cs="Times New Roman"/>
                <w:sz w:val="14"/>
                <w:szCs w:val="14"/>
              </w:rPr>
              <w:t>213</w:t>
            </w:r>
          </w:p>
        </w:tc>
        <w:tc>
          <w:tcPr>
            <w:tcW w:w="2080" w:type="dxa"/>
            <w:tcBorders>
              <w:left w:val="single" w:sz="18" w:space="0" w:color="70AD47" w:themeColor="accent6"/>
            </w:tcBorders>
          </w:tcPr>
          <w:p w14:paraId="361AC673" w14:textId="56286E13" w:rsidR="00057FCC" w:rsidRPr="00BD46B8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4" w:type="dxa"/>
            <w:tcBorders>
              <w:right w:val="single" w:sz="18" w:space="0" w:color="70AD47" w:themeColor="accent6"/>
            </w:tcBorders>
          </w:tcPr>
          <w:p w14:paraId="3C3BEBCA" w14:textId="526DB793" w:rsidR="00057FCC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57FCC" w:rsidRPr="00BD46B8" w14:paraId="097419EA" w14:textId="77777777" w:rsidTr="009A76C2">
        <w:trPr>
          <w:gridAfter w:val="1"/>
          <w:wAfter w:w="20" w:type="dxa"/>
          <w:trHeight w:val="1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</w:tcPr>
          <w:p w14:paraId="3D0980B3" w14:textId="77777777" w:rsidR="00057FCC" w:rsidRPr="00BD46B8" w:rsidRDefault="00057FCC" w:rsidP="00057FCC">
            <w:pPr>
              <w:jc w:val="center"/>
              <w:rPr>
                <w:rFonts w:cs="Times New Roman"/>
                <w:b w:val="0"/>
                <w:color w:val="auto"/>
                <w:sz w:val="16"/>
                <w:szCs w:val="16"/>
              </w:rPr>
            </w:pPr>
          </w:p>
        </w:tc>
        <w:tc>
          <w:tcPr>
            <w:tcW w:w="545" w:type="dxa"/>
          </w:tcPr>
          <w:p w14:paraId="309B1D35" w14:textId="77777777" w:rsidR="00057FCC" w:rsidRPr="00BD46B8" w:rsidRDefault="00057FCC" w:rsidP="00057F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11-12</w:t>
            </w:r>
          </w:p>
        </w:tc>
        <w:tc>
          <w:tcPr>
            <w:tcW w:w="2234" w:type="dxa"/>
          </w:tcPr>
          <w:p w14:paraId="6FD89F36" w14:textId="6E906840" w:rsidR="00057FCC" w:rsidRPr="00010692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 w:val="12"/>
                <w:szCs w:val="12"/>
              </w:rPr>
            </w:pPr>
            <w:r>
              <w:rPr>
                <w:rFonts w:asciiTheme="minorHAnsi" w:hAnsiTheme="minorHAnsi" w:cs="Arial"/>
                <w:sz w:val="12"/>
                <w:szCs w:val="12"/>
              </w:rPr>
              <w:t>Türk Dış Politikası Tarihi</w:t>
            </w:r>
          </w:p>
          <w:p w14:paraId="49BC4D59" w14:textId="6460BDE5" w:rsidR="00057FCC" w:rsidRPr="00956859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010692">
              <w:rPr>
                <w:rFonts w:asciiTheme="minorHAnsi" w:hAnsiTheme="minorHAnsi" w:cs="Arial"/>
                <w:sz w:val="12"/>
                <w:szCs w:val="12"/>
              </w:rPr>
              <w:t>Öğr. Gör. Uğur UÇAR</w:t>
            </w:r>
          </w:p>
        </w:tc>
        <w:tc>
          <w:tcPr>
            <w:tcW w:w="691" w:type="dxa"/>
            <w:tcBorders>
              <w:right w:val="single" w:sz="18" w:space="0" w:color="70AD47" w:themeColor="accent6"/>
            </w:tcBorders>
          </w:tcPr>
          <w:p w14:paraId="57F03A07" w14:textId="4B254E22" w:rsidR="00057FCC" w:rsidRPr="00203E2A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203E2A">
              <w:rPr>
                <w:rFonts w:cs="Times New Roman"/>
                <w:sz w:val="14"/>
                <w:szCs w:val="14"/>
              </w:rPr>
              <w:t>203</w:t>
            </w:r>
          </w:p>
        </w:tc>
        <w:tc>
          <w:tcPr>
            <w:tcW w:w="2086" w:type="dxa"/>
            <w:tcBorders>
              <w:left w:val="single" w:sz="18" w:space="0" w:color="70AD47" w:themeColor="accent6"/>
            </w:tcBorders>
          </w:tcPr>
          <w:p w14:paraId="35EF118F" w14:textId="58610292" w:rsidR="00057FCC" w:rsidRPr="00956859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6" w:type="dxa"/>
            <w:tcBorders>
              <w:right w:val="single" w:sz="18" w:space="0" w:color="70AD47" w:themeColor="accent6"/>
            </w:tcBorders>
          </w:tcPr>
          <w:p w14:paraId="2F816DD2" w14:textId="35E6DCAE" w:rsidR="00057FCC" w:rsidRPr="00EA297A" w:rsidRDefault="00057FCC" w:rsidP="00057F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2219" w:type="dxa"/>
            <w:tcBorders>
              <w:left w:val="single" w:sz="18" w:space="0" w:color="70AD47" w:themeColor="accent6"/>
            </w:tcBorders>
          </w:tcPr>
          <w:p w14:paraId="135EE716" w14:textId="0F910826" w:rsidR="00057FCC" w:rsidRPr="00956859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0" w:type="dxa"/>
            <w:tcBorders>
              <w:right w:val="single" w:sz="18" w:space="0" w:color="70AD47" w:themeColor="accent6"/>
            </w:tcBorders>
          </w:tcPr>
          <w:p w14:paraId="3AD3E9A5" w14:textId="6C264053" w:rsidR="00057FCC" w:rsidRPr="00EA297A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  <w:highlight w:val="yellow"/>
              </w:rPr>
            </w:pPr>
          </w:p>
        </w:tc>
        <w:tc>
          <w:tcPr>
            <w:tcW w:w="2225" w:type="dxa"/>
            <w:tcBorders>
              <w:left w:val="single" w:sz="18" w:space="0" w:color="70AD47" w:themeColor="accent6"/>
            </w:tcBorders>
          </w:tcPr>
          <w:p w14:paraId="17ED8E6C" w14:textId="77777777" w:rsidR="00057FCC" w:rsidRPr="009B72DC" w:rsidRDefault="00057FCC" w:rsidP="00057FCC">
            <w:pPr>
              <w:pStyle w:val="TableParagraph"/>
              <w:spacing w:line="1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20. Yüzyıl Siyasi Tarihi</w:t>
            </w:r>
          </w:p>
          <w:p w14:paraId="6EB730B0" w14:textId="0F7D8FCB" w:rsidR="00057FCC" w:rsidRPr="00956859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Ramin SADIK</w:t>
            </w:r>
          </w:p>
        </w:tc>
        <w:tc>
          <w:tcPr>
            <w:tcW w:w="696" w:type="dxa"/>
            <w:gridSpan w:val="2"/>
            <w:tcBorders>
              <w:right w:val="single" w:sz="18" w:space="0" w:color="70AD47" w:themeColor="accent6"/>
            </w:tcBorders>
          </w:tcPr>
          <w:p w14:paraId="04D3B04D" w14:textId="62263D5F" w:rsidR="00057FCC" w:rsidRPr="00E31314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E31314">
              <w:rPr>
                <w:rFonts w:cs="Times New Roman"/>
                <w:sz w:val="14"/>
                <w:szCs w:val="14"/>
              </w:rPr>
              <w:t>213</w:t>
            </w:r>
          </w:p>
        </w:tc>
        <w:tc>
          <w:tcPr>
            <w:tcW w:w="2080" w:type="dxa"/>
            <w:tcBorders>
              <w:left w:val="single" w:sz="18" w:space="0" w:color="70AD47" w:themeColor="accent6"/>
            </w:tcBorders>
          </w:tcPr>
          <w:p w14:paraId="481F1DDD" w14:textId="6B7FD738" w:rsidR="00057FCC" w:rsidRPr="00BD46B8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4" w:type="dxa"/>
            <w:tcBorders>
              <w:right w:val="single" w:sz="18" w:space="0" w:color="70AD47" w:themeColor="accent6"/>
            </w:tcBorders>
          </w:tcPr>
          <w:p w14:paraId="6CC98159" w14:textId="6813A96A" w:rsidR="00057FCC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57FCC" w:rsidRPr="00BD46B8" w14:paraId="2DEF64D3" w14:textId="77777777" w:rsidTr="009A76C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0" w:type="dxa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</w:tcPr>
          <w:p w14:paraId="4612CCBF" w14:textId="77777777" w:rsidR="00057FCC" w:rsidRPr="00BD46B8" w:rsidRDefault="00057FCC" w:rsidP="00057FCC">
            <w:pPr>
              <w:jc w:val="center"/>
              <w:rPr>
                <w:rFonts w:cs="Times New Roman"/>
                <w:b w:val="0"/>
                <w:color w:val="auto"/>
                <w:sz w:val="16"/>
                <w:szCs w:val="16"/>
              </w:rPr>
            </w:pPr>
          </w:p>
        </w:tc>
        <w:tc>
          <w:tcPr>
            <w:tcW w:w="545" w:type="dxa"/>
          </w:tcPr>
          <w:p w14:paraId="5A4591B4" w14:textId="77777777" w:rsidR="00057FCC" w:rsidRPr="00BD46B8" w:rsidRDefault="00057FCC" w:rsidP="00057F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13-14</w:t>
            </w:r>
          </w:p>
        </w:tc>
        <w:tc>
          <w:tcPr>
            <w:tcW w:w="2234" w:type="dxa"/>
          </w:tcPr>
          <w:p w14:paraId="39F389D2" w14:textId="2CAF79D5" w:rsidR="00057FCC" w:rsidRPr="00956859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1" w:type="dxa"/>
            <w:tcBorders>
              <w:right w:val="single" w:sz="18" w:space="0" w:color="70AD47" w:themeColor="accent6"/>
            </w:tcBorders>
          </w:tcPr>
          <w:p w14:paraId="4EFB188D" w14:textId="6345F511" w:rsidR="00057FCC" w:rsidRPr="00956859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086" w:type="dxa"/>
            <w:tcBorders>
              <w:left w:val="single" w:sz="18" w:space="0" w:color="70AD47" w:themeColor="accent6"/>
            </w:tcBorders>
          </w:tcPr>
          <w:p w14:paraId="5595C190" w14:textId="77777777" w:rsidR="00057FCC" w:rsidRPr="00C90212" w:rsidRDefault="00057FCC" w:rsidP="00057FCC">
            <w:pPr>
              <w:pStyle w:val="TableParagraph"/>
              <w:spacing w:before="3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Tarih Felsefesi</w:t>
            </w:r>
          </w:p>
          <w:p w14:paraId="11E9BC35" w14:textId="6D2F8D8C" w:rsidR="00057FCC" w:rsidRPr="00956859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Dr. Öğr. Üyesi Yıldıray YILDIRIM</w:t>
            </w:r>
          </w:p>
        </w:tc>
        <w:tc>
          <w:tcPr>
            <w:tcW w:w="696" w:type="dxa"/>
            <w:tcBorders>
              <w:right w:val="single" w:sz="18" w:space="0" w:color="70AD47" w:themeColor="accent6"/>
            </w:tcBorders>
          </w:tcPr>
          <w:p w14:paraId="4EE5EEB5" w14:textId="126AAAF7" w:rsidR="00057FCC" w:rsidRPr="005C748D" w:rsidRDefault="00057FCC" w:rsidP="00057F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2"/>
              </w:rPr>
            </w:pPr>
            <w:r w:rsidRPr="005C748D">
              <w:rPr>
                <w:sz w:val="14"/>
                <w:szCs w:val="12"/>
              </w:rPr>
              <w:t>203</w:t>
            </w:r>
          </w:p>
        </w:tc>
        <w:tc>
          <w:tcPr>
            <w:tcW w:w="2219" w:type="dxa"/>
            <w:tcBorders>
              <w:left w:val="single" w:sz="18" w:space="0" w:color="70AD47" w:themeColor="accent6"/>
            </w:tcBorders>
          </w:tcPr>
          <w:p w14:paraId="0D610D78" w14:textId="77777777" w:rsidR="00057FCC" w:rsidRPr="00C90212" w:rsidRDefault="00057FCC" w:rsidP="00057FC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Osmanlı Sosyal ve Ekonomi Tarihi II</w:t>
            </w:r>
          </w:p>
          <w:p w14:paraId="66036B18" w14:textId="5F4E5CFB" w:rsidR="00057FCC" w:rsidRPr="00956859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Doç. Dr. Gazi ÖZDEMİR</w:t>
            </w:r>
          </w:p>
        </w:tc>
        <w:tc>
          <w:tcPr>
            <w:tcW w:w="690" w:type="dxa"/>
            <w:tcBorders>
              <w:right w:val="single" w:sz="18" w:space="0" w:color="70AD47" w:themeColor="accent6"/>
            </w:tcBorders>
          </w:tcPr>
          <w:p w14:paraId="2C3073A7" w14:textId="39D7586C" w:rsidR="00057FCC" w:rsidRPr="00F16C99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  <w:highlight w:val="yellow"/>
              </w:rPr>
            </w:pPr>
            <w:r w:rsidRPr="00BC313E">
              <w:rPr>
                <w:rFonts w:cs="Times New Roman"/>
                <w:sz w:val="14"/>
                <w:szCs w:val="14"/>
              </w:rPr>
              <w:t>203</w:t>
            </w:r>
          </w:p>
        </w:tc>
        <w:tc>
          <w:tcPr>
            <w:tcW w:w="2225" w:type="dxa"/>
            <w:tcBorders>
              <w:left w:val="single" w:sz="18" w:space="0" w:color="70AD47" w:themeColor="accent6"/>
            </w:tcBorders>
          </w:tcPr>
          <w:p w14:paraId="64202F36" w14:textId="77777777" w:rsidR="00057FCC" w:rsidRPr="00C90212" w:rsidRDefault="00057FCC" w:rsidP="00057FCC">
            <w:pPr>
              <w:pStyle w:val="TableParagraph"/>
              <w:spacing w:before="4" w:line="129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Türkiye Cumhuriyeti Tarihi</w:t>
            </w:r>
          </w:p>
          <w:p w14:paraId="41C016E4" w14:textId="77777777" w:rsidR="00057FCC" w:rsidRPr="00C90212" w:rsidRDefault="00057FCC" w:rsidP="00057FC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Doç. Dr. Serdar GÖKTAŞ</w:t>
            </w:r>
          </w:p>
          <w:p w14:paraId="59D191C7" w14:textId="563CCB0F" w:rsidR="00057FCC" w:rsidRPr="00956859" w:rsidRDefault="00057FCC" w:rsidP="00057FC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6" w:type="dxa"/>
            <w:gridSpan w:val="2"/>
            <w:tcBorders>
              <w:right w:val="single" w:sz="18" w:space="0" w:color="70AD47" w:themeColor="accent6"/>
            </w:tcBorders>
          </w:tcPr>
          <w:p w14:paraId="57D25D67" w14:textId="162B9358" w:rsidR="00057FCC" w:rsidRPr="005C748D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  <w:highlight w:val="yellow"/>
              </w:rPr>
            </w:pPr>
            <w:r w:rsidRPr="005C748D">
              <w:rPr>
                <w:rFonts w:asciiTheme="minorHAnsi" w:hAnsiTheme="minorHAnsi" w:cstheme="minorHAnsi"/>
                <w:sz w:val="14"/>
                <w:szCs w:val="12"/>
              </w:rPr>
              <w:t>213</w:t>
            </w:r>
          </w:p>
        </w:tc>
        <w:tc>
          <w:tcPr>
            <w:tcW w:w="2080" w:type="dxa"/>
            <w:tcBorders>
              <w:left w:val="single" w:sz="18" w:space="0" w:color="70AD47" w:themeColor="accent6"/>
            </w:tcBorders>
          </w:tcPr>
          <w:p w14:paraId="3C5617A7" w14:textId="227073C9" w:rsidR="00057FCC" w:rsidRPr="00BD46B8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4" w:type="dxa"/>
            <w:tcBorders>
              <w:right w:val="single" w:sz="18" w:space="0" w:color="70AD47" w:themeColor="accent6"/>
            </w:tcBorders>
          </w:tcPr>
          <w:p w14:paraId="4DD63656" w14:textId="02117236" w:rsidR="00057FCC" w:rsidRPr="00BD46B8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</w:tr>
      <w:tr w:rsidR="00057FCC" w:rsidRPr="00BD46B8" w14:paraId="20FA1341" w14:textId="77777777" w:rsidTr="009A76C2">
        <w:trPr>
          <w:gridAfter w:val="1"/>
          <w:wAfter w:w="20" w:type="dxa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</w:tcPr>
          <w:p w14:paraId="53FBB57D" w14:textId="77777777" w:rsidR="00057FCC" w:rsidRPr="00BD46B8" w:rsidRDefault="00057FCC" w:rsidP="00057FCC">
            <w:pPr>
              <w:jc w:val="center"/>
              <w:rPr>
                <w:rFonts w:cs="Times New Roman"/>
                <w:b w:val="0"/>
                <w:color w:val="auto"/>
                <w:sz w:val="16"/>
                <w:szCs w:val="16"/>
              </w:rPr>
            </w:pPr>
          </w:p>
        </w:tc>
        <w:tc>
          <w:tcPr>
            <w:tcW w:w="545" w:type="dxa"/>
          </w:tcPr>
          <w:p w14:paraId="7A6E5725" w14:textId="77777777" w:rsidR="00057FCC" w:rsidRPr="00BD46B8" w:rsidRDefault="00057FCC" w:rsidP="00057F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14-15</w:t>
            </w:r>
          </w:p>
        </w:tc>
        <w:tc>
          <w:tcPr>
            <w:tcW w:w="2234" w:type="dxa"/>
          </w:tcPr>
          <w:p w14:paraId="7612255E" w14:textId="62E1A6BC" w:rsidR="00057FCC" w:rsidRPr="00B104BA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1" w:type="dxa"/>
            <w:tcBorders>
              <w:right w:val="single" w:sz="18" w:space="0" w:color="70AD47" w:themeColor="accent6"/>
            </w:tcBorders>
          </w:tcPr>
          <w:p w14:paraId="31307BF6" w14:textId="58BD206F" w:rsidR="00057FCC" w:rsidRPr="00B104BA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086" w:type="dxa"/>
            <w:tcBorders>
              <w:left w:val="single" w:sz="18" w:space="0" w:color="70AD47" w:themeColor="accent6"/>
            </w:tcBorders>
          </w:tcPr>
          <w:p w14:paraId="07CAD626" w14:textId="77777777" w:rsidR="00057FCC" w:rsidRPr="00C90212" w:rsidRDefault="00057FCC" w:rsidP="00057FCC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Tarih Felsefesi</w:t>
            </w:r>
          </w:p>
          <w:p w14:paraId="2C106D1A" w14:textId="0B863198" w:rsidR="00057FCC" w:rsidRPr="00080173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Dr. Öğr. Üyesi Yıldıray YILDIRIM</w:t>
            </w:r>
          </w:p>
        </w:tc>
        <w:tc>
          <w:tcPr>
            <w:tcW w:w="696" w:type="dxa"/>
            <w:tcBorders>
              <w:right w:val="single" w:sz="18" w:space="0" w:color="70AD47" w:themeColor="accent6"/>
            </w:tcBorders>
          </w:tcPr>
          <w:p w14:paraId="0D364508" w14:textId="3D17C25A" w:rsidR="00057FCC" w:rsidRPr="005C748D" w:rsidRDefault="00057FCC" w:rsidP="00057F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2"/>
              </w:rPr>
            </w:pPr>
            <w:r w:rsidRPr="005C748D">
              <w:rPr>
                <w:sz w:val="14"/>
                <w:szCs w:val="12"/>
              </w:rPr>
              <w:t>203</w:t>
            </w:r>
          </w:p>
        </w:tc>
        <w:tc>
          <w:tcPr>
            <w:tcW w:w="2219" w:type="dxa"/>
            <w:tcBorders>
              <w:left w:val="single" w:sz="18" w:space="0" w:color="70AD47" w:themeColor="accent6"/>
            </w:tcBorders>
          </w:tcPr>
          <w:p w14:paraId="5C51DF5A" w14:textId="77777777" w:rsidR="00057FCC" w:rsidRPr="00C90212" w:rsidRDefault="00057FCC" w:rsidP="00057FCC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Osmanlı Sosyal ve Ekonomi Tarihi II</w:t>
            </w:r>
          </w:p>
          <w:p w14:paraId="7602FB6D" w14:textId="4BF25530" w:rsidR="00057FCC" w:rsidRPr="00B104BA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Doç. Dr. Gazi ÖZDEMİR</w:t>
            </w:r>
          </w:p>
        </w:tc>
        <w:tc>
          <w:tcPr>
            <w:tcW w:w="690" w:type="dxa"/>
            <w:tcBorders>
              <w:right w:val="single" w:sz="18" w:space="0" w:color="70AD47" w:themeColor="accent6"/>
            </w:tcBorders>
          </w:tcPr>
          <w:p w14:paraId="6B74754A" w14:textId="7478B2D4" w:rsidR="00057FCC" w:rsidRPr="00B104BA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03</w:t>
            </w:r>
          </w:p>
        </w:tc>
        <w:tc>
          <w:tcPr>
            <w:tcW w:w="2225" w:type="dxa"/>
            <w:tcBorders>
              <w:left w:val="single" w:sz="18" w:space="0" w:color="70AD47" w:themeColor="accent6"/>
            </w:tcBorders>
          </w:tcPr>
          <w:p w14:paraId="013AEE5E" w14:textId="77777777" w:rsidR="00057FCC" w:rsidRPr="00C90212" w:rsidRDefault="00057FCC" w:rsidP="00057FCC">
            <w:pPr>
              <w:pStyle w:val="TableParagraph"/>
              <w:spacing w:before="4" w:line="12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Türkiye Cumhuriyeti Tarihi</w:t>
            </w:r>
          </w:p>
          <w:p w14:paraId="6DC478EA" w14:textId="4CD72ED7" w:rsidR="00057FCC" w:rsidRPr="00B104BA" w:rsidRDefault="00057FCC" w:rsidP="00057FCC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Doç. Dr. Serdar GÖKTAŞ</w:t>
            </w:r>
          </w:p>
        </w:tc>
        <w:tc>
          <w:tcPr>
            <w:tcW w:w="696" w:type="dxa"/>
            <w:gridSpan w:val="2"/>
            <w:tcBorders>
              <w:right w:val="single" w:sz="18" w:space="0" w:color="70AD47" w:themeColor="accent6"/>
            </w:tcBorders>
          </w:tcPr>
          <w:p w14:paraId="255F8B8A" w14:textId="20C054A3" w:rsidR="00057FCC" w:rsidRPr="005C748D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5C748D">
              <w:rPr>
                <w:rFonts w:asciiTheme="minorHAnsi" w:hAnsiTheme="minorHAnsi" w:cstheme="minorHAnsi"/>
                <w:sz w:val="14"/>
                <w:szCs w:val="12"/>
              </w:rPr>
              <w:t>213</w:t>
            </w:r>
          </w:p>
        </w:tc>
        <w:tc>
          <w:tcPr>
            <w:tcW w:w="2080" w:type="dxa"/>
            <w:tcBorders>
              <w:left w:val="single" w:sz="18" w:space="0" w:color="70AD47" w:themeColor="accent6"/>
            </w:tcBorders>
          </w:tcPr>
          <w:p w14:paraId="5D790193" w14:textId="454AF017" w:rsidR="00057FCC" w:rsidRPr="00BD46B8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4" w:type="dxa"/>
            <w:tcBorders>
              <w:right w:val="single" w:sz="18" w:space="0" w:color="70AD47" w:themeColor="accent6"/>
            </w:tcBorders>
          </w:tcPr>
          <w:p w14:paraId="063E5972" w14:textId="777152A6" w:rsidR="00057FCC" w:rsidRPr="00BD46B8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</w:tr>
      <w:tr w:rsidR="00057FCC" w:rsidRPr="00BD46B8" w14:paraId="0C1A36E1" w14:textId="77777777" w:rsidTr="009A76C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0" w:type="dxa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</w:tcPr>
          <w:p w14:paraId="34C157DE" w14:textId="77777777" w:rsidR="00057FCC" w:rsidRPr="00BD46B8" w:rsidRDefault="00057FCC" w:rsidP="00057FCC">
            <w:pPr>
              <w:jc w:val="center"/>
              <w:rPr>
                <w:rFonts w:cs="Times New Roman"/>
                <w:b w:val="0"/>
                <w:color w:val="auto"/>
                <w:sz w:val="16"/>
                <w:szCs w:val="16"/>
              </w:rPr>
            </w:pPr>
          </w:p>
        </w:tc>
        <w:tc>
          <w:tcPr>
            <w:tcW w:w="545" w:type="dxa"/>
          </w:tcPr>
          <w:p w14:paraId="78549C6A" w14:textId="77777777" w:rsidR="00057FCC" w:rsidRPr="00BD46B8" w:rsidRDefault="00057FCC" w:rsidP="00057F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15-16</w:t>
            </w:r>
          </w:p>
        </w:tc>
        <w:tc>
          <w:tcPr>
            <w:tcW w:w="2234" w:type="dxa"/>
          </w:tcPr>
          <w:p w14:paraId="6F4A872C" w14:textId="77777777" w:rsidR="00057FCC" w:rsidRPr="00C90212" w:rsidRDefault="00057FCC" w:rsidP="00057FCC">
            <w:pPr>
              <w:pStyle w:val="TableParagraph"/>
              <w:spacing w:line="1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Rusça II</w:t>
            </w:r>
          </w:p>
          <w:p w14:paraId="61017442" w14:textId="19308F8F" w:rsidR="00057FCC" w:rsidRPr="00BD46B8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Dr. Öğr. Üyesi Fatih M. EŞKİ</w:t>
            </w:r>
          </w:p>
        </w:tc>
        <w:tc>
          <w:tcPr>
            <w:tcW w:w="691" w:type="dxa"/>
            <w:tcBorders>
              <w:right w:val="single" w:sz="18" w:space="0" w:color="70AD47" w:themeColor="accent6"/>
            </w:tcBorders>
          </w:tcPr>
          <w:p w14:paraId="0FD5FB98" w14:textId="2547AD58" w:rsidR="00057FCC" w:rsidRPr="00EA297A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EA297A">
              <w:rPr>
                <w:rFonts w:cs="Times New Roman"/>
                <w:sz w:val="14"/>
                <w:szCs w:val="14"/>
              </w:rPr>
              <w:t>202</w:t>
            </w:r>
          </w:p>
        </w:tc>
        <w:tc>
          <w:tcPr>
            <w:tcW w:w="2086" w:type="dxa"/>
            <w:tcBorders>
              <w:left w:val="single" w:sz="18" w:space="0" w:color="70AD47" w:themeColor="accent6"/>
            </w:tcBorders>
          </w:tcPr>
          <w:p w14:paraId="4AB3D657" w14:textId="77777777" w:rsidR="00057FCC" w:rsidRPr="009B72DC" w:rsidRDefault="00057FCC" w:rsidP="00057FCC">
            <w:pPr>
              <w:pStyle w:val="TableParagraph"/>
              <w:spacing w:line="123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Osmanlı Tarihi VI</w:t>
            </w:r>
          </w:p>
          <w:p w14:paraId="1F21B41D" w14:textId="7032960E" w:rsidR="00057FCC" w:rsidRPr="00080173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  <w:highlight w:val="yellow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Yıldıray YILDIRIM</w:t>
            </w:r>
          </w:p>
        </w:tc>
        <w:tc>
          <w:tcPr>
            <w:tcW w:w="696" w:type="dxa"/>
            <w:tcBorders>
              <w:right w:val="single" w:sz="18" w:space="0" w:color="70AD47" w:themeColor="accent6"/>
            </w:tcBorders>
          </w:tcPr>
          <w:p w14:paraId="5FB377BE" w14:textId="34D519B0" w:rsidR="00057FCC" w:rsidRPr="005C748D" w:rsidRDefault="00057FCC" w:rsidP="00057FCC">
            <w:pPr>
              <w:pStyle w:val="TableParagraph"/>
              <w:spacing w:line="11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2"/>
              </w:rPr>
            </w:pPr>
            <w:r w:rsidRPr="005C748D">
              <w:rPr>
                <w:rFonts w:asciiTheme="minorHAnsi" w:hAnsiTheme="minorHAnsi" w:cstheme="minorHAnsi"/>
                <w:sz w:val="14"/>
                <w:szCs w:val="12"/>
              </w:rPr>
              <w:t>203</w:t>
            </w:r>
          </w:p>
          <w:p w14:paraId="6B07715B" w14:textId="43E452FF" w:rsidR="00057FCC" w:rsidRPr="005C748D" w:rsidRDefault="00057FCC" w:rsidP="00057F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2"/>
              </w:rPr>
            </w:pPr>
          </w:p>
        </w:tc>
        <w:tc>
          <w:tcPr>
            <w:tcW w:w="2219" w:type="dxa"/>
            <w:tcBorders>
              <w:left w:val="single" w:sz="18" w:space="0" w:color="70AD47" w:themeColor="accent6"/>
            </w:tcBorders>
          </w:tcPr>
          <w:p w14:paraId="1794B270" w14:textId="3760D6E4" w:rsidR="00057FCC" w:rsidRPr="00BD46B8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0" w:type="dxa"/>
            <w:tcBorders>
              <w:right w:val="single" w:sz="18" w:space="0" w:color="70AD47" w:themeColor="accent6"/>
            </w:tcBorders>
          </w:tcPr>
          <w:p w14:paraId="3E8E2843" w14:textId="1A5B091D" w:rsidR="00057FCC" w:rsidRPr="00BD46B8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225" w:type="dxa"/>
            <w:tcBorders>
              <w:left w:val="single" w:sz="18" w:space="0" w:color="70AD47" w:themeColor="accent6"/>
            </w:tcBorders>
          </w:tcPr>
          <w:p w14:paraId="6EAB674E" w14:textId="38FB8B08" w:rsidR="00057FCC" w:rsidRPr="00BD46B8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6" w:type="dxa"/>
            <w:gridSpan w:val="2"/>
            <w:tcBorders>
              <w:right w:val="single" w:sz="18" w:space="0" w:color="70AD47" w:themeColor="accent6"/>
            </w:tcBorders>
          </w:tcPr>
          <w:p w14:paraId="40A71ACA" w14:textId="32708D83" w:rsidR="00057FCC" w:rsidRPr="00BD46B8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080" w:type="dxa"/>
            <w:tcBorders>
              <w:left w:val="single" w:sz="18" w:space="0" w:color="70AD47" w:themeColor="accent6"/>
            </w:tcBorders>
          </w:tcPr>
          <w:p w14:paraId="6796CB30" w14:textId="6E65F2EE" w:rsidR="00057FCC" w:rsidRPr="005779D1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</w:p>
        </w:tc>
        <w:tc>
          <w:tcPr>
            <w:tcW w:w="694" w:type="dxa"/>
            <w:tcBorders>
              <w:right w:val="single" w:sz="18" w:space="0" w:color="70AD47" w:themeColor="accent6"/>
            </w:tcBorders>
          </w:tcPr>
          <w:p w14:paraId="1EFDDD29" w14:textId="1238CF7A" w:rsidR="00057FCC" w:rsidRPr="00BD46B8" w:rsidRDefault="00057FCC" w:rsidP="00057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</w:tr>
      <w:tr w:rsidR="00E3103B" w:rsidRPr="00BD46B8" w14:paraId="3495A8DE" w14:textId="77777777" w:rsidTr="009A76C2">
        <w:trPr>
          <w:gridAfter w:val="1"/>
          <w:wAfter w:w="20" w:type="dxa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  <w:vMerge/>
            <w:tcBorders>
              <w:bottom w:val="single" w:sz="18" w:space="0" w:color="70AD47" w:themeColor="accent6"/>
            </w:tcBorders>
          </w:tcPr>
          <w:p w14:paraId="64B80611" w14:textId="77777777" w:rsidR="00057FCC" w:rsidRPr="00BD46B8" w:rsidRDefault="00057FCC" w:rsidP="00057FCC">
            <w:pPr>
              <w:jc w:val="center"/>
              <w:rPr>
                <w:rFonts w:cs="Times New Roman"/>
                <w:b w:val="0"/>
                <w:color w:val="auto"/>
                <w:sz w:val="16"/>
                <w:szCs w:val="16"/>
              </w:rPr>
            </w:pPr>
          </w:p>
        </w:tc>
        <w:tc>
          <w:tcPr>
            <w:tcW w:w="545" w:type="dxa"/>
            <w:tcBorders>
              <w:bottom w:val="single" w:sz="18" w:space="0" w:color="70AD47" w:themeColor="accent6"/>
            </w:tcBorders>
          </w:tcPr>
          <w:p w14:paraId="02CD9A17" w14:textId="77777777" w:rsidR="00057FCC" w:rsidRPr="00BD46B8" w:rsidRDefault="00057FCC" w:rsidP="00057F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BD46B8">
              <w:rPr>
                <w:rFonts w:cs="Times New Roman"/>
                <w:sz w:val="14"/>
                <w:szCs w:val="14"/>
              </w:rPr>
              <w:t>16-17</w:t>
            </w:r>
          </w:p>
        </w:tc>
        <w:tc>
          <w:tcPr>
            <w:tcW w:w="2234" w:type="dxa"/>
            <w:tcBorders>
              <w:bottom w:val="single" w:sz="18" w:space="0" w:color="70AD47" w:themeColor="accent6"/>
            </w:tcBorders>
          </w:tcPr>
          <w:p w14:paraId="77001C11" w14:textId="77777777" w:rsidR="00057FCC" w:rsidRPr="00C90212" w:rsidRDefault="00057FCC" w:rsidP="00057FCC">
            <w:pPr>
              <w:pStyle w:val="TableParagraph"/>
              <w:spacing w:line="1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Rusça II</w:t>
            </w:r>
          </w:p>
          <w:p w14:paraId="249D04A7" w14:textId="5A419E14" w:rsidR="00057FCC" w:rsidRPr="00BD46B8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Dr. Öğr. Üyesi Fatih M. EŞKİ</w:t>
            </w:r>
          </w:p>
        </w:tc>
        <w:tc>
          <w:tcPr>
            <w:tcW w:w="691" w:type="dxa"/>
            <w:tcBorders>
              <w:bottom w:val="single" w:sz="18" w:space="0" w:color="70AD47" w:themeColor="accent6"/>
              <w:right w:val="single" w:sz="18" w:space="0" w:color="70AD47" w:themeColor="accent6"/>
            </w:tcBorders>
          </w:tcPr>
          <w:p w14:paraId="36C83929" w14:textId="3B9003A6" w:rsidR="00057FCC" w:rsidRPr="00EA297A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EA297A">
              <w:rPr>
                <w:rFonts w:cs="Times New Roman"/>
                <w:sz w:val="14"/>
                <w:szCs w:val="14"/>
              </w:rPr>
              <w:t>202</w:t>
            </w:r>
          </w:p>
        </w:tc>
        <w:tc>
          <w:tcPr>
            <w:tcW w:w="2086" w:type="dxa"/>
            <w:tcBorders>
              <w:left w:val="single" w:sz="18" w:space="0" w:color="70AD47" w:themeColor="accent6"/>
              <w:bottom w:val="single" w:sz="18" w:space="0" w:color="70AD47" w:themeColor="accent6"/>
            </w:tcBorders>
          </w:tcPr>
          <w:p w14:paraId="08F793C0" w14:textId="77777777" w:rsidR="00057FCC" w:rsidRPr="009B72DC" w:rsidRDefault="00057FCC" w:rsidP="00057FCC">
            <w:pPr>
              <w:pStyle w:val="TableParagraph"/>
              <w:spacing w:line="123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Osmanlı Tarihi VI</w:t>
            </w:r>
          </w:p>
          <w:p w14:paraId="3A45B71B" w14:textId="1CEBEE78" w:rsidR="00057FCC" w:rsidRPr="00BD46B8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Yıldıray YILDIRIM</w:t>
            </w:r>
          </w:p>
        </w:tc>
        <w:tc>
          <w:tcPr>
            <w:tcW w:w="696" w:type="dxa"/>
            <w:tcBorders>
              <w:bottom w:val="single" w:sz="18" w:space="0" w:color="70AD47" w:themeColor="accent6"/>
              <w:right w:val="single" w:sz="18" w:space="0" w:color="70AD47" w:themeColor="accent6"/>
            </w:tcBorders>
          </w:tcPr>
          <w:p w14:paraId="1F8E5F27" w14:textId="489D5A64" w:rsidR="00057FCC" w:rsidRPr="005C748D" w:rsidRDefault="00057FCC" w:rsidP="00057F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2"/>
              </w:rPr>
            </w:pPr>
            <w:r w:rsidRPr="005C748D">
              <w:rPr>
                <w:sz w:val="14"/>
                <w:szCs w:val="12"/>
              </w:rPr>
              <w:t>203</w:t>
            </w:r>
          </w:p>
        </w:tc>
        <w:tc>
          <w:tcPr>
            <w:tcW w:w="2219" w:type="dxa"/>
            <w:tcBorders>
              <w:left w:val="single" w:sz="18" w:space="0" w:color="70AD47" w:themeColor="accent6"/>
              <w:bottom w:val="single" w:sz="18" w:space="0" w:color="70AD47" w:themeColor="accent6"/>
            </w:tcBorders>
          </w:tcPr>
          <w:p w14:paraId="33E51490" w14:textId="1920B422" w:rsidR="00057FCC" w:rsidRPr="00BD46B8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690" w:type="dxa"/>
            <w:tcBorders>
              <w:bottom w:val="single" w:sz="18" w:space="0" w:color="70AD47" w:themeColor="accent6"/>
              <w:right w:val="single" w:sz="18" w:space="0" w:color="70AD47" w:themeColor="accent6"/>
            </w:tcBorders>
          </w:tcPr>
          <w:p w14:paraId="7652B765" w14:textId="299F48EE" w:rsidR="00057FCC" w:rsidRPr="00BD46B8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225" w:type="dxa"/>
            <w:tcBorders>
              <w:left w:val="single" w:sz="18" w:space="0" w:color="70AD47" w:themeColor="accent6"/>
              <w:bottom w:val="single" w:sz="18" w:space="0" w:color="70AD47" w:themeColor="accent6"/>
            </w:tcBorders>
          </w:tcPr>
          <w:p w14:paraId="5E528AC9" w14:textId="172A4DAD" w:rsidR="00057FCC" w:rsidRPr="00EC3473" w:rsidRDefault="00057FCC" w:rsidP="00057FCC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</w:p>
        </w:tc>
        <w:tc>
          <w:tcPr>
            <w:tcW w:w="696" w:type="dxa"/>
            <w:gridSpan w:val="2"/>
            <w:tcBorders>
              <w:bottom w:val="single" w:sz="18" w:space="0" w:color="70AD47" w:themeColor="accent6"/>
              <w:right w:val="single" w:sz="18" w:space="0" w:color="70AD47" w:themeColor="accent6"/>
            </w:tcBorders>
          </w:tcPr>
          <w:p w14:paraId="1FA32CD8" w14:textId="22F19C01" w:rsidR="00057FCC" w:rsidRPr="00BD46B8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080" w:type="dxa"/>
            <w:tcBorders>
              <w:left w:val="single" w:sz="18" w:space="0" w:color="70AD47" w:themeColor="accent6"/>
              <w:bottom w:val="single" w:sz="18" w:space="0" w:color="70AD47" w:themeColor="accent6"/>
            </w:tcBorders>
          </w:tcPr>
          <w:p w14:paraId="4FE0555E" w14:textId="58259796" w:rsidR="00057FCC" w:rsidRPr="005779D1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</w:p>
        </w:tc>
        <w:tc>
          <w:tcPr>
            <w:tcW w:w="694" w:type="dxa"/>
            <w:tcBorders>
              <w:bottom w:val="single" w:sz="18" w:space="0" w:color="70AD47" w:themeColor="accent6"/>
              <w:right w:val="single" w:sz="18" w:space="0" w:color="70AD47" w:themeColor="accent6"/>
            </w:tcBorders>
          </w:tcPr>
          <w:p w14:paraId="6C37D28F" w14:textId="2946B0EA" w:rsidR="00057FCC" w:rsidRPr="00BD46B8" w:rsidRDefault="00057FCC" w:rsidP="00057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</w:tr>
    </w:tbl>
    <w:bookmarkEnd w:id="0"/>
    <w:p w14:paraId="7C6BAADF" w14:textId="343B03F3" w:rsidR="00C02ECF" w:rsidRDefault="00C02ECF" w:rsidP="00C02ECF">
      <w:pPr>
        <w:pStyle w:val="AralkYok"/>
        <w:tabs>
          <w:tab w:val="left" w:pos="12570"/>
        </w:tabs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t xml:space="preserve">Hazırlayan: </w:t>
      </w:r>
      <w:r w:rsidR="009A76C2">
        <w:rPr>
          <w:rFonts w:cs="Times New Roman"/>
          <w:sz w:val="16"/>
          <w:szCs w:val="16"/>
        </w:rPr>
        <w:t xml:space="preserve">Arş. Gör. </w:t>
      </w:r>
      <w:r>
        <w:rPr>
          <w:rFonts w:cs="Times New Roman"/>
          <w:sz w:val="16"/>
          <w:szCs w:val="16"/>
        </w:rPr>
        <w:t>Adil KALAYCI</w:t>
      </w:r>
      <w:r>
        <w:rPr>
          <w:rFonts w:cs="Times New Roman"/>
          <w:sz w:val="16"/>
          <w:szCs w:val="16"/>
        </w:rPr>
        <w:tab/>
      </w:r>
      <w:r w:rsidR="00671D9A">
        <w:rPr>
          <w:rFonts w:cs="Times New Roman"/>
          <w:sz w:val="16"/>
          <w:szCs w:val="16"/>
        </w:rPr>
        <w:t xml:space="preserve">               </w:t>
      </w:r>
      <w:r>
        <w:rPr>
          <w:rFonts w:cs="Times New Roman"/>
          <w:sz w:val="16"/>
          <w:szCs w:val="16"/>
        </w:rPr>
        <w:t xml:space="preserve">Bölüm Başkanı: </w:t>
      </w:r>
      <w:r w:rsidR="009A76C2">
        <w:rPr>
          <w:rFonts w:cs="Times New Roman"/>
          <w:sz w:val="16"/>
          <w:szCs w:val="16"/>
        </w:rPr>
        <w:t xml:space="preserve">Doç. Dr. </w:t>
      </w:r>
      <w:r>
        <w:rPr>
          <w:rFonts w:cs="Times New Roman"/>
          <w:sz w:val="16"/>
          <w:szCs w:val="16"/>
        </w:rPr>
        <w:t>Özkan DAYI</w:t>
      </w:r>
    </w:p>
    <w:p w14:paraId="6C7C1C4B" w14:textId="0C4CE14B" w:rsidR="005C65DC" w:rsidRPr="00BD46B8" w:rsidRDefault="00B0307B" w:rsidP="005872E5">
      <w:pPr>
        <w:pStyle w:val="AralkYok"/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lastRenderedPageBreak/>
        <w:tab/>
      </w:r>
      <w:r>
        <w:rPr>
          <w:rFonts w:cs="Times New Roman"/>
          <w:sz w:val="16"/>
          <w:szCs w:val="16"/>
        </w:rPr>
        <w:tab/>
      </w:r>
      <w:r w:rsidR="00EA04C7">
        <w:rPr>
          <w:rFonts w:cs="Times New Roman"/>
          <w:sz w:val="16"/>
          <w:szCs w:val="16"/>
        </w:rPr>
        <w:tab/>
      </w:r>
      <w:r w:rsidR="00EA04C7">
        <w:rPr>
          <w:rFonts w:cs="Times New Roman"/>
          <w:sz w:val="16"/>
          <w:szCs w:val="16"/>
        </w:rPr>
        <w:tab/>
      </w:r>
      <w:r w:rsidR="00EA04C7">
        <w:rPr>
          <w:rFonts w:cs="Times New Roman"/>
          <w:sz w:val="16"/>
          <w:szCs w:val="16"/>
        </w:rPr>
        <w:tab/>
      </w:r>
    </w:p>
    <w:tbl>
      <w:tblPr>
        <w:tblStyle w:val="KlavuzTablo5Koyu-Vurgu61"/>
        <w:tblpPr w:leftFromText="141" w:rightFromText="141" w:vertAnchor="text" w:horzAnchor="margin" w:tblpXSpec="center" w:tblpY="-146"/>
        <w:tblW w:w="16161" w:type="dxa"/>
        <w:tblLayout w:type="fixed"/>
        <w:tblLook w:val="04A0" w:firstRow="1" w:lastRow="0" w:firstColumn="1" w:lastColumn="0" w:noHBand="0" w:noVBand="1"/>
      </w:tblPr>
      <w:tblGrid>
        <w:gridCol w:w="985"/>
        <w:gridCol w:w="559"/>
        <w:gridCol w:w="2284"/>
        <w:gridCol w:w="703"/>
        <w:gridCol w:w="2132"/>
        <w:gridCol w:w="709"/>
        <w:gridCol w:w="2268"/>
        <w:gridCol w:w="703"/>
        <w:gridCol w:w="2274"/>
        <w:gridCol w:w="709"/>
        <w:gridCol w:w="2126"/>
        <w:gridCol w:w="709"/>
      </w:tblGrid>
      <w:tr w:rsidR="00D72133" w:rsidRPr="00BD46B8" w14:paraId="72409156" w14:textId="77777777" w:rsidTr="009A76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61" w:type="dxa"/>
            <w:gridSpan w:val="12"/>
            <w:tcBorders>
              <w:right w:val="single" w:sz="12" w:space="0" w:color="538135" w:themeColor="accent6" w:themeShade="BF"/>
            </w:tcBorders>
          </w:tcPr>
          <w:p w14:paraId="5EE0D462" w14:textId="2226951A" w:rsidR="00D72133" w:rsidRPr="009E36DC" w:rsidRDefault="00D72133" w:rsidP="009C280C">
            <w:pPr>
              <w:jc w:val="center"/>
              <w:rPr>
                <w:rFonts w:cs="Times New Roman"/>
                <w:color w:val="auto"/>
                <w:sz w:val="20"/>
                <w:szCs w:val="20"/>
              </w:rPr>
            </w:pPr>
            <w:r w:rsidRPr="009E36DC">
              <w:rPr>
                <w:rFonts w:cs="Times New Roman"/>
                <w:color w:val="auto"/>
                <w:sz w:val="20"/>
                <w:szCs w:val="20"/>
              </w:rPr>
              <w:t xml:space="preserve">BAYBURT ÜNİ. İTBF TARİH BÖLÜMÜ 2024-2025 EĞİTİM ÖĞRETİM YILI </w:t>
            </w:r>
            <w:r w:rsidR="009E36DC" w:rsidRPr="009E36DC">
              <w:rPr>
                <w:rFonts w:cs="Times New Roman"/>
                <w:color w:val="auto"/>
                <w:sz w:val="20"/>
                <w:szCs w:val="20"/>
              </w:rPr>
              <w:t>BAHAR DÖNEMİ</w:t>
            </w:r>
            <w:r w:rsidRPr="009E36DC">
              <w:rPr>
                <w:rFonts w:cs="Times New Roman"/>
                <w:color w:val="auto"/>
                <w:sz w:val="20"/>
                <w:szCs w:val="20"/>
              </w:rPr>
              <w:t xml:space="preserve"> DERS PROGRAMI</w:t>
            </w:r>
          </w:p>
        </w:tc>
      </w:tr>
      <w:tr w:rsidR="00D72133" w:rsidRPr="00BD46B8" w14:paraId="558C8A0F" w14:textId="77777777" w:rsidTr="009A76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61" w:type="dxa"/>
            <w:gridSpan w:val="12"/>
            <w:tcBorders>
              <w:right w:val="single" w:sz="12" w:space="0" w:color="538135" w:themeColor="accent6" w:themeShade="BF"/>
            </w:tcBorders>
          </w:tcPr>
          <w:p w14:paraId="32147300" w14:textId="3072054A" w:rsidR="00D72133" w:rsidRPr="009E36DC" w:rsidRDefault="00D72133" w:rsidP="009C280C">
            <w:pPr>
              <w:jc w:val="center"/>
              <w:rPr>
                <w:rFonts w:cs="Times New Roman"/>
                <w:color w:val="auto"/>
                <w:sz w:val="20"/>
                <w:szCs w:val="20"/>
              </w:rPr>
            </w:pPr>
            <w:r w:rsidRPr="009E36DC">
              <w:rPr>
                <w:rFonts w:cs="Times New Roman"/>
                <w:color w:val="auto"/>
                <w:sz w:val="20"/>
                <w:szCs w:val="20"/>
              </w:rPr>
              <w:t>İKİNCİ ÖĞRETİM</w:t>
            </w:r>
          </w:p>
        </w:tc>
      </w:tr>
      <w:tr w:rsidR="00D72133" w:rsidRPr="00BD46B8" w14:paraId="689F7119" w14:textId="77777777" w:rsidTr="009A76C2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0B995119" w14:textId="77777777" w:rsidR="00D72133" w:rsidRPr="00BD46B8" w:rsidRDefault="00D72133" w:rsidP="009C280C">
            <w:pPr>
              <w:jc w:val="center"/>
              <w:rPr>
                <w:rFonts w:cs="Times New Roman"/>
                <w:b w:val="0"/>
                <w:color w:val="auto"/>
                <w:sz w:val="16"/>
                <w:szCs w:val="16"/>
              </w:rPr>
            </w:pPr>
            <w:r w:rsidRPr="00BD46B8">
              <w:rPr>
                <w:rFonts w:cs="Times New Roman"/>
                <w:b w:val="0"/>
                <w:color w:val="auto"/>
                <w:sz w:val="16"/>
                <w:szCs w:val="16"/>
              </w:rPr>
              <w:t>Sınıf</w:t>
            </w:r>
          </w:p>
        </w:tc>
        <w:tc>
          <w:tcPr>
            <w:tcW w:w="559" w:type="dxa"/>
            <w:tcBorders>
              <w:bottom w:val="single" w:sz="18" w:space="0" w:color="70AD47" w:themeColor="accent6"/>
            </w:tcBorders>
          </w:tcPr>
          <w:p w14:paraId="13C8D1ED" w14:textId="77777777" w:rsidR="00D72133" w:rsidRPr="00BD46B8" w:rsidRDefault="00D72133" w:rsidP="009C28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BD46B8">
              <w:rPr>
                <w:rFonts w:cs="Times New Roman"/>
                <w:sz w:val="18"/>
                <w:szCs w:val="18"/>
              </w:rPr>
              <w:t>Saat</w:t>
            </w:r>
          </w:p>
        </w:tc>
        <w:tc>
          <w:tcPr>
            <w:tcW w:w="2987" w:type="dxa"/>
            <w:gridSpan w:val="2"/>
            <w:tcBorders>
              <w:bottom w:val="single" w:sz="18" w:space="0" w:color="70AD47" w:themeColor="accent6"/>
              <w:right w:val="single" w:sz="18" w:space="0" w:color="70AD47" w:themeColor="accent6"/>
            </w:tcBorders>
          </w:tcPr>
          <w:p w14:paraId="1A2A1A29" w14:textId="77777777" w:rsidR="00D72133" w:rsidRPr="008E6443" w:rsidRDefault="00D72133" w:rsidP="009C28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sz w:val="14"/>
                <w:szCs w:val="14"/>
              </w:rPr>
            </w:pPr>
            <w:r w:rsidRPr="008E6443">
              <w:rPr>
                <w:rFonts w:cs="Times New Roman"/>
                <w:b/>
                <w:sz w:val="18"/>
                <w:szCs w:val="18"/>
              </w:rPr>
              <w:t>PAZARTESİ</w:t>
            </w:r>
          </w:p>
        </w:tc>
        <w:tc>
          <w:tcPr>
            <w:tcW w:w="2841" w:type="dxa"/>
            <w:gridSpan w:val="2"/>
            <w:tcBorders>
              <w:left w:val="single" w:sz="18" w:space="0" w:color="70AD47" w:themeColor="accent6"/>
              <w:bottom w:val="single" w:sz="18" w:space="0" w:color="70AD47" w:themeColor="accent6"/>
              <w:right w:val="single" w:sz="18" w:space="0" w:color="70AD47" w:themeColor="accent6"/>
            </w:tcBorders>
          </w:tcPr>
          <w:p w14:paraId="5C3A5F0D" w14:textId="77777777" w:rsidR="00D72133" w:rsidRPr="008E6443" w:rsidRDefault="00D72133" w:rsidP="009C28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sz w:val="18"/>
                <w:szCs w:val="18"/>
              </w:rPr>
            </w:pPr>
            <w:r w:rsidRPr="008E6443">
              <w:rPr>
                <w:rFonts w:cs="Times New Roman"/>
                <w:b/>
                <w:sz w:val="18"/>
                <w:szCs w:val="18"/>
              </w:rPr>
              <w:t>SALI</w:t>
            </w:r>
          </w:p>
        </w:tc>
        <w:tc>
          <w:tcPr>
            <w:tcW w:w="2971" w:type="dxa"/>
            <w:gridSpan w:val="2"/>
            <w:tcBorders>
              <w:left w:val="single" w:sz="18" w:space="0" w:color="70AD47" w:themeColor="accent6"/>
              <w:bottom w:val="single" w:sz="18" w:space="0" w:color="70AD47" w:themeColor="accent6"/>
              <w:right w:val="single" w:sz="18" w:space="0" w:color="70AD47" w:themeColor="accent6"/>
            </w:tcBorders>
          </w:tcPr>
          <w:p w14:paraId="465D4C7D" w14:textId="77777777" w:rsidR="00D72133" w:rsidRPr="008E6443" w:rsidRDefault="00D72133" w:rsidP="009C28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sz w:val="18"/>
                <w:szCs w:val="18"/>
              </w:rPr>
            </w:pPr>
            <w:r w:rsidRPr="008E6443">
              <w:rPr>
                <w:rFonts w:cs="Times New Roman"/>
                <w:b/>
                <w:sz w:val="18"/>
                <w:szCs w:val="18"/>
              </w:rPr>
              <w:t>ÇARŞAMBA</w:t>
            </w:r>
          </w:p>
        </w:tc>
        <w:tc>
          <w:tcPr>
            <w:tcW w:w="2983" w:type="dxa"/>
            <w:gridSpan w:val="2"/>
            <w:tcBorders>
              <w:left w:val="single" w:sz="18" w:space="0" w:color="70AD47" w:themeColor="accent6"/>
              <w:bottom w:val="single" w:sz="18" w:space="0" w:color="70AD47" w:themeColor="accent6"/>
              <w:right w:val="single" w:sz="18" w:space="0" w:color="70AD47" w:themeColor="accent6"/>
            </w:tcBorders>
          </w:tcPr>
          <w:p w14:paraId="044C3E4A" w14:textId="77777777" w:rsidR="00D72133" w:rsidRPr="008E6443" w:rsidRDefault="00D72133" w:rsidP="009C28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sz w:val="18"/>
                <w:szCs w:val="18"/>
              </w:rPr>
            </w:pPr>
            <w:r w:rsidRPr="008E6443">
              <w:rPr>
                <w:rFonts w:cs="Times New Roman"/>
                <w:b/>
                <w:sz w:val="18"/>
                <w:szCs w:val="18"/>
              </w:rPr>
              <w:t>PERŞEMBE</w:t>
            </w:r>
          </w:p>
        </w:tc>
        <w:tc>
          <w:tcPr>
            <w:tcW w:w="2835" w:type="dxa"/>
            <w:gridSpan w:val="2"/>
            <w:tcBorders>
              <w:left w:val="single" w:sz="18" w:space="0" w:color="70AD47" w:themeColor="accent6"/>
              <w:bottom w:val="single" w:sz="18" w:space="0" w:color="70AD47" w:themeColor="accent6"/>
              <w:right w:val="single" w:sz="18" w:space="0" w:color="70AD47" w:themeColor="accent6"/>
            </w:tcBorders>
          </w:tcPr>
          <w:p w14:paraId="7BFE5F6A" w14:textId="77777777" w:rsidR="00D72133" w:rsidRPr="008E6443" w:rsidRDefault="00D72133" w:rsidP="009C28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sz w:val="18"/>
                <w:szCs w:val="18"/>
              </w:rPr>
            </w:pPr>
            <w:r w:rsidRPr="008E6443">
              <w:rPr>
                <w:rFonts w:cs="Times New Roman"/>
                <w:b/>
                <w:sz w:val="18"/>
                <w:szCs w:val="18"/>
              </w:rPr>
              <w:t>CUMA</w:t>
            </w:r>
          </w:p>
        </w:tc>
      </w:tr>
      <w:tr w:rsidR="00E3103B" w:rsidRPr="00BD46B8" w14:paraId="0619CC3E" w14:textId="77777777" w:rsidTr="009A76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 w:val="restart"/>
          </w:tcPr>
          <w:p w14:paraId="47C2B535" w14:textId="77777777" w:rsidR="00086F9F" w:rsidRPr="00483C74" w:rsidRDefault="00086F9F" w:rsidP="00086F9F">
            <w:pPr>
              <w:jc w:val="center"/>
              <w:rPr>
                <w:rFonts w:cs="Times New Roman"/>
                <w:bCs w:val="0"/>
                <w:sz w:val="20"/>
                <w:szCs w:val="20"/>
              </w:rPr>
            </w:pPr>
          </w:p>
          <w:p w14:paraId="13AE8607" w14:textId="77777777" w:rsidR="00086F9F" w:rsidRPr="00483C74" w:rsidRDefault="00086F9F" w:rsidP="00086F9F">
            <w:pPr>
              <w:jc w:val="center"/>
              <w:rPr>
                <w:rFonts w:cs="Times New Roman"/>
                <w:bCs w:val="0"/>
                <w:sz w:val="20"/>
                <w:szCs w:val="20"/>
              </w:rPr>
            </w:pPr>
          </w:p>
          <w:p w14:paraId="295870DE" w14:textId="77777777" w:rsidR="00086F9F" w:rsidRPr="00483C74" w:rsidRDefault="00086F9F" w:rsidP="00086F9F">
            <w:pPr>
              <w:rPr>
                <w:rFonts w:cs="Times New Roman"/>
                <w:bCs w:val="0"/>
                <w:sz w:val="20"/>
                <w:szCs w:val="20"/>
              </w:rPr>
            </w:pPr>
          </w:p>
          <w:p w14:paraId="40EEC293" w14:textId="77777777" w:rsidR="00086F9F" w:rsidRPr="00483C74" w:rsidRDefault="00086F9F" w:rsidP="00086F9F">
            <w:pPr>
              <w:jc w:val="center"/>
              <w:rPr>
                <w:rFonts w:cs="Times New Roman"/>
                <w:bCs w:val="0"/>
                <w:sz w:val="20"/>
                <w:szCs w:val="20"/>
              </w:rPr>
            </w:pPr>
          </w:p>
          <w:p w14:paraId="22AB57A6" w14:textId="77777777" w:rsidR="00086F9F" w:rsidRPr="00483C74" w:rsidRDefault="00086F9F" w:rsidP="00086F9F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  <w:r w:rsidRPr="00483C74">
              <w:rPr>
                <w:rFonts w:cs="Times New Roman"/>
                <w:b w:val="0"/>
                <w:color w:val="auto"/>
                <w:sz w:val="20"/>
                <w:szCs w:val="20"/>
              </w:rPr>
              <w:t>1</w:t>
            </w:r>
          </w:p>
        </w:tc>
        <w:tc>
          <w:tcPr>
            <w:tcW w:w="559" w:type="dxa"/>
            <w:tcBorders>
              <w:top w:val="single" w:sz="18" w:space="0" w:color="70AD47" w:themeColor="accent6"/>
            </w:tcBorders>
          </w:tcPr>
          <w:p w14:paraId="224E3168" w14:textId="5300FD6B" w:rsidR="00086F9F" w:rsidRPr="00BD46B8" w:rsidRDefault="00086F9F" w:rsidP="00086F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17-18</w:t>
            </w:r>
          </w:p>
        </w:tc>
        <w:tc>
          <w:tcPr>
            <w:tcW w:w="2284" w:type="dxa"/>
            <w:tcBorders>
              <w:top w:val="single" w:sz="18" w:space="0" w:color="70AD47" w:themeColor="accent6"/>
            </w:tcBorders>
          </w:tcPr>
          <w:p w14:paraId="7BAA241A" w14:textId="77777777" w:rsidR="00086F9F" w:rsidRPr="009B72DC" w:rsidRDefault="00086F9F" w:rsidP="00086F9F">
            <w:pPr>
              <w:pStyle w:val="TableParagraph"/>
              <w:spacing w:line="125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652A97">
              <w:rPr>
                <w:rFonts w:asciiTheme="minorHAnsi" w:hAnsiTheme="minorHAnsi" w:cstheme="minorHAnsi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İlk Müslüman Türk Devletleri Tarihi II</w:t>
            </w:r>
          </w:p>
          <w:p w14:paraId="2CCA1BCE" w14:textId="493805B6" w:rsidR="00086F9F" w:rsidRPr="00652A97" w:rsidRDefault="00086F9F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Kurban DURMUŞOĞLU</w:t>
            </w:r>
          </w:p>
        </w:tc>
        <w:tc>
          <w:tcPr>
            <w:tcW w:w="703" w:type="dxa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60996A14" w14:textId="06E429AD" w:rsidR="00086F9F" w:rsidRPr="00652A97" w:rsidRDefault="00E4657D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210</w:t>
            </w:r>
          </w:p>
        </w:tc>
        <w:tc>
          <w:tcPr>
            <w:tcW w:w="2132" w:type="dxa"/>
            <w:tcBorders>
              <w:top w:val="single" w:sz="18" w:space="0" w:color="70AD47" w:themeColor="accent6"/>
              <w:left w:val="single" w:sz="18" w:space="0" w:color="70AD47" w:themeColor="accent6"/>
            </w:tcBorders>
          </w:tcPr>
          <w:p w14:paraId="5C7B005B" w14:textId="77777777" w:rsidR="00086F9F" w:rsidRPr="009B72DC" w:rsidRDefault="00086F9F" w:rsidP="00086F9F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Büyük Selçuklu Tarihi II</w:t>
            </w:r>
          </w:p>
          <w:p w14:paraId="7BF869E4" w14:textId="75C98DC1" w:rsidR="00086F9F" w:rsidRPr="00956859" w:rsidRDefault="00086F9F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Kurban DURMUŞOĞLU</w:t>
            </w:r>
          </w:p>
        </w:tc>
        <w:tc>
          <w:tcPr>
            <w:tcW w:w="709" w:type="dxa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04034A0A" w14:textId="0DEBC6D9" w:rsidR="00086F9F" w:rsidRPr="00956859" w:rsidRDefault="00E4657D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210</w:t>
            </w:r>
          </w:p>
        </w:tc>
        <w:tc>
          <w:tcPr>
            <w:tcW w:w="2268" w:type="dxa"/>
            <w:tcBorders>
              <w:top w:val="single" w:sz="18" w:space="0" w:color="70AD47" w:themeColor="accent6"/>
              <w:left w:val="single" w:sz="18" w:space="0" w:color="70AD47" w:themeColor="accent6"/>
            </w:tcBorders>
          </w:tcPr>
          <w:p w14:paraId="47EEC93E" w14:textId="205ADC6A" w:rsidR="00086F9F" w:rsidRPr="009B72DC" w:rsidRDefault="00086F9F" w:rsidP="00086F9F">
            <w:pPr>
              <w:pStyle w:val="TableParagraph"/>
              <w:spacing w:before="3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 xml:space="preserve">Osmanlı Türkçesi II </w:t>
            </w:r>
          </w:p>
          <w:p w14:paraId="0D3C1F01" w14:textId="2EAB1E33" w:rsidR="00086F9F" w:rsidRPr="00956859" w:rsidRDefault="00086F9F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Yıldıray YILDIRIM</w:t>
            </w:r>
          </w:p>
        </w:tc>
        <w:tc>
          <w:tcPr>
            <w:tcW w:w="703" w:type="dxa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567E13C6" w14:textId="283225BC" w:rsidR="00086F9F" w:rsidRPr="00956859" w:rsidRDefault="00E4657D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210</w:t>
            </w:r>
          </w:p>
        </w:tc>
        <w:tc>
          <w:tcPr>
            <w:tcW w:w="2274" w:type="dxa"/>
            <w:tcBorders>
              <w:top w:val="single" w:sz="18" w:space="0" w:color="70AD47" w:themeColor="accent6"/>
              <w:left w:val="single" w:sz="18" w:space="0" w:color="70AD47" w:themeColor="accent6"/>
            </w:tcBorders>
          </w:tcPr>
          <w:p w14:paraId="7A18F1FB" w14:textId="77777777" w:rsidR="00086F9F" w:rsidRPr="009B72DC" w:rsidRDefault="00086F9F" w:rsidP="00086F9F">
            <w:pPr>
              <w:pStyle w:val="TableParagraph"/>
              <w:spacing w:before="3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arih Öncesi Çağlarda Anadolu II</w:t>
            </w:r>
          </w:p>
          <w:p w14:paraId="3DC9656D" w14:textId="2A0820CD" w:rsidR="00086F9F" w:rsidRPr="00956859" w:rsidRDefault="00086F9F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Doç. Dr. Özkan DAYI</w:t>
            </w:r>
          </w:p>
        </w:tc>
        <w:tc>
          <w:tcPr>
            <w:tcW w:w="709" w:type="dxa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7244DFE9" w14:textId="062B14C6" w:rsidR="00086F9F" w:rsidRPr="00BD46B8" w:rsidRDefault="00E4657D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210</w:t>
            </w:r>
          </w:p>
        </w:tc>
        <w:tc>
          <w:tcPr>
            <w:tcW w:w="2126" w:type="dxa"/>
            <w:tcBorders>
              <w:top w:val="single" w:sz="18" w:space="0" w:color="70AD47" w:themeColor="accent6"/>
              <w:left w:val="single" w:sz="18" w:space="0" w:color="70AD47" w:themeColor="accent6"/>
            </w:tcBorders>
          </w:tcPr>
          <w:p w14:paraId="2179E2A6" w14:textId="77777777" w:rsidR="00086F9F" w:rsidRPr="009B72DC" w:rsidRDefault="00086F9F" w:rsidP="00086F9F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İslam Öncesi Türk Tarihi ve Kültürü II</w:t>
            </w:r>
          </w:p>
          <w:p w14:paraId="574EDB43" w14:textId="5BF8B1C0" w:rsidR="00086F9F" w:rsidRPr="00BD46B8" w:rsidRDefault="00086F9F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Ramin SADIK</w:t>
            </w:r>
          </w:p>
        </w:tc>
        <w:tc>
          <w:tcPr>
            <w:tcW w:w="709" w:type="dxa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073E8FA8" w14:textId="424E7904" w:rsidR="00086F9F" w:rsidRPr="00BD46B8" w:rsidRDefault="00E4657D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210</w:t>
            </w:r>
          </w:p>
        </w:tc>
      </w:tr>
      <w:tr w:rsidR="00086F9F" w:rsidRPr="00BD46B8" w14:paraId="051021DF" w14:textId="77777777" w:rsidTr="009A76C2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/>
          </w:tcPr>
          <w:p w14:paraId="26BD2072" w14:textId="77777777" w:rsidR="00086F9F" w:rsidRPr="00483C74" w:rsidRDefault="00086F9F" w:rsidP="00086F9F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59" w:type="dxa"/>
          </w:tcPr>
          <w:p w14:paraId="4092788D" w14:textId="4D02B7E9" w:rsidR="00086F9F" w:rsidRPr="00BD46B8" w:rsidRDefault="00086F9F" w:rsidP="00086F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18-19</w:t>
            </w:r>
          </w:p>
        </w:tc>
        <w:tc>
          <w:tcPr>
            <w:tcW w:w="2284" w:type="dxa"/>
          </w:tcPr>
          <w:p w14:paraId="053FF229" w14:textId="77777777" w:rsidR="00086F9F" w:rsidRPr="009B72DC" w:rsidRDefault="00086F9F" w:rsidP="00086F9F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İlk Müslüman Türk Devletleri Tarihi II</w:t>
            </w:r>
          </w:p>
          <w:p w14:paraId="4E278978" w14:textId="0139B69C" w:rsidR="00086F9F" w:rsidRPr="00652A97" w:rsidRDefault="00086F9F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Kurban DURMUŞOĞLU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5DD1AF09" w14:textId="411D5BB3" w:rsidR="00086F9F" w:rsidRPr="00652A97" w:rsidRDefault="00E4657D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210</w:t>
            </w:r>
          </w:p>
        </w:tc>
        <w:tc>
          <w:tcPr>
            <w:tcW w:w="2132" w:type="dxa"/>
            <w:tcBorders>
              <w:left w:val="single" w:sz="18" w:space="0" w:color="70AD47" w:themeColor="accent6"/>
            </w:tcBorders>
          </w:tcPr>
          <w:p w14:paraId="50501821" w14:textId="77777777" w:rsidR="00086F9F" w:rsidRPr="009B72DC" w:rsidRDefault="00086F9F" w:rsidP="00086F9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Büyük Selçuklu Tarihi II</w:t>
            </w:r>
          </w:p>
          <w:p w14:paraId="17DF80F6" w14:textId="2BBA7CEF" w:rsidR="00086F9F" w:rsidRPr="00956859" w:rsidRDefault="00086F9F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Kurban DURMUŞOĞLU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74631F87" w14:textId="0A3C8437" w:rsidR="00086F9F" w:rsidRPr="00956859" w:rsidRDefault="00E4657D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210</w:t>
            </w:r>
          </w:p>
        </w:tc>
        <w:tc>
          <w:tcPr>
            <w:tcW w:w="2268" w:type="dxa"/>
            <w:tcBorders>
              <w:left w:val="single" w:sz="18" w:space="0" w:color="70AD47" w:themeColor="accent6"/>
            </w:tcBorders>
          </w:tcPr>
          <w:p w14:paraId="75B259B9" w14:textId="2D530DD1" w:rsidR="00086F9F" w:rsidRPr="009B72DC" w:rsidRDefault="00086F9F" w:rsidP="00086F9F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 xml:space="preserve">Osmanlı Türkçesi II </w:t>
            </w:r>
          </w:p>
          <w:p w14:paraId="19BD66CC" w14:textId="56290E2F" w:rsidR="00086F9F" w:rsidRPr="00956859" w:rsidRDefault="00086F9F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Yıldıray YILDIRIM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121D5131" w14:textId="2D529E2B" w:rsidR="00086F9F" w:rsidRPr="00956859" w:rsidRDefault="00E4657D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210</w:t>
            </w:r>
          </w:p>
        </w:tc>
        <w:tc>
          <w:tcPr>
            <w:tcW w:w="2274" w:type="dxa"/>
            <w:tcBorders>
              <w:left w:val="single" w:sz="18" w:space="0" w:color="70AD47" w:themeColor="accent6"/>
            </w:tcBorders>
          </w:tcPr>
          <w:p w14:paraId="4CA371E5" w14:textId="77777777" w:rsidR="00086F9F" w:rsidRPr="009B72DC" w:rsidRDefault="00086F9F" w:rsidP="00086F9F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arih Öncesi Çağlarda Anadolu II</w:t>
            </w:r>
          </w:p>
          <w:p w14:paraId="09C0774E" w14:textId="35554A04" w:rsidR="00086F9F" w:rsidRPr="00956859" w:rsidRDefault="00086F9F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Doç. Dr. Özkan DAYI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37ADAF26" w14:textId="10B4779A" w:rsidR="00086F9F" w:rsidRPr="00BD46B8" w:rsidRDefault="00E4657D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210</w:t>
            </w:r>
          </w:p>
        </w:tc>
        <w:tc>
          <w:tcPr>
            <w:tcW w:w="2126" w:type="dxa"/>
            <w:tcBorders>
              <w:left w:val="single" w:sz="18" w:space="0" w:color="70AD47" w:themeColor="accent6"/>
            </w:tcBorders>
          </w:tcPr>
          <w:p w14:paraId="092D931D" w14:textId="77777777" w:rsidR="00086F9F" w:rsidRPr="009B72DC" w:rsidRDefault="00086F9F" w:rsidP="00086F9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İslam Öncesi Türk Tarihi ve Kültürü II</w:t>
            </w:r>
          </w:p>
          <w:p w14:paraId="1D25070B" w14:textId="34717B67" w:rsidR="00086F9F" w:rsidRPr="00BD46B8" w:rsidRDefault="00086F9F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Ramin SADIK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308BFA5A" w14:textId="075739C6" w:rsidR="00086F9F" w:rsidRPr="00F0033B" w:rsidRDefault="00E4657D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210</w:t>
            </w:r>
          </w:p>
        </w:tc>
      </w:tr>
      <w:tr w:rsidR="00086F9F" w:rsidRPr="00BD46B8" w14:paraId="34CFD880" w14:textId="77777777" w:rsidTr="009A76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/>
          </w:tcPr>
          <w:p w14:paraId="56F00CF3" w14:textId="77777777" w:rsidR="00086F9F" w:rsidRPr="00483C74" w:rsidRDefault="00086F9F" w:rsidP="00086F9F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59" w:type="dxa"/>
          </w:tcPr>
          <w:p w14:paraId="522DB52C" w14:textId="20CC7F19" w:rsidR="00086F9F" w:rsidRPr="00BD46B8" w:rsidRDefault="00086F9F" w:rsidP="00086F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19-20</w:t>
            </w:r>
          </w:p>
        </w:tc>
        <w:tc>
          <w:tcPr>
            <w:tcW w:w="2284" w:type="dxa"/>
          </w:tcPr>
          <w:p w14:paraId="501818C6" w14:textId="77777777" w:rsidR="00086F9F" w:rsidRDefault="00086F9F" w:rsidP="00086F9F">
            <w:pPr>
              <w:pStyle w:val="TableParagraph"/>
              <w:spacing w:before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Bilişim Teknolojileri</w:t>
            </w:r>
          </w:p>
          <w:p w14:paraId="2289A5B5" w14:textId="477B39A6" w:rsidR="00086F9F" w:rsidRPr="00652A97" w:rsidRDefault="00086F9F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Kurban DURMUŞOĞLU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15A6D52B" w14:textId="0524B445" w:rsidR="00086F9F" w:rsidRPr="00652A97" w:rsidRDefault="00086F9F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Lab</w:t>
            </w:r>
          </w:p>
        </w:tc>
        <w:tc>
          <w:tcPr>
            <w:tcW w:w="2132" w:type="dxa"/>
            <w:tcBorders>
              <w:left w:val="single" w:sz="18" w:space="0" w:color="70AD47" w:themeColor="accent6"/>
            </w:tcBorders>
          </w:tcPr>
          <w:p w14:paraId="2C57B996" w14:textId="77777777" w:rsidR="00086F9F" w:rsidRPr="009B72DC" w:rsidRDefault="00086F9F" w:rsidP="00086F9F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arih Metodolojisi II</w:t>
            </w:r>
          </w:p>
          <w:p w14:paraId="3C4C7FE1" w14:textId="3C778463" w:rsidR="00086F9F" w:rsidRPr="00956859" w:rsidRDefault="00086F9F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Kurban DURMUŞOĞLU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5DD2A97D" w14:textId="5CCF9340" w:rsidR="00086F9F" w:rsidRPr="00956859" w:rsidRDefault="00E4657D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210</w:t>
            </w:r>
          </w:p>
        </w:tc>
        <w:tc>
          <w:tcPr>
            <w:tcW w:w="2268" w:type="dxa"/>
            <w:tcBorders>
              <w:left w:val="single" w:sz="18" w:space="0" w:color="70AD47" w:themeColor="accent6"/>
            </w:tcBorders>
          </w:tcPr>
          <w:p w14:paraId="4FDBF8B3" w14:textId="77777777" w:rsidR="00086F9F" w:rsidRPr="00170068" w:rsidRDefault="00086F9F" w:rsidP="00086F9F">
            <w:pPr>
              <w:pStyle w:val="TableParagraph"/>
              <w:spacing w:line="125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İslam Tarihi ve Medeniyeti</w:t>
            </w:r>
          </w:p>
          <w:p w14:paraId="75BCF693" w14:textId="0C4E86EF" w:rsidR="00086F9F" w:rsidRPr="00956859" w:rsidRDefault="00086F9F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Doç. Dr. Yasemin AKTAŞ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6D4C6142" w14:textId="1638729C" w:rsidR="00086F9F" w:rsidRPr="00E97EE7" w:rsidRDefault="00E4657D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210</w:t>
            </w:r>
          </w:p>
        </w:tc>
        <w:tc>
          <w:tcPr>
            <w:tcW w:w="2274" w:type="dxa"/>
            <w:tcBorders>
              <w:left w:val="single" w:sz="18" w:space="0" w:color="70AD47" w:themeColor="accent6"/>
            </w:tcBorders>
          </w:tcPr>
          <w:p w14:paraId="263C048F" w14:textId="17E72413" w:rsidR="00086F9F" w:rsidRPr="00956859" w:rsidRDefault="00086F9F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6787A4DC" w14:textId="7F05ADBD" w:rsidR="00086F9F" w:rsidRDefault="00086F9F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  <w:tcBorders>
              <w:left w:val="single" w:sz="18" w:space="0" w:color="70AD47" w:themeColor="accent6"/>
            </w:tcBorders>
          </w:tcPr>
          <w:p w14:paraId="59CC6DA1" w14:textId="77777777" w:rsidR="00086F9F" w:rsidRPr="00956859" w:rsidRDefault="00086F9F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12968DF0" w14:textId="678FFEE2" w:rsidR="00086F9F" w:rsidRDefault="00086F9F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86F9F" w:rsidRPr="00BD46B8" w14:paraId="626F7584" w14:textId="77777777" w:rsidTr="009A76C2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/>
          </w:tcPr>
          <w:p w14:paraId="24B175B4" w14:textId="77777777" w:rsidR="00086F9F" w:rsidRPr="00483C74" w:rsidRDefault="00086F9F" w:rsidP="00086F9F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59" w:type="dxa"/>
          </w:tcPr>
          <w:p w14:paraId="46FD2DA4" w14:textId="7790CF0E" w:rsidR="00086F9F" w:rsidRPr="00BD46B8" w:rsidRDefault="00086F9F" w:rsidP="00086F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0-21</w:t>
            </w:r>
          </w:p>
        </w:tc>
        <w:tc>
          <w:tcPr>
            <w:tcW w:w="2284" w:type="dxa"/>
          </w:tcPr>
          <w:p w14:paraId="5D5F675A" w14:textId="77777777" w:rsidR="00086F9F" w:rsidRDefault="00086F9F" w:rsidP="00086F9F">
            <w:pPr>
              <w:pStyle w:val="TableParagraph"/>
              <w:spacing w:before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Bilişim Teknolojileri</w:t>
            </w:r>
          </w:p>
          <w:p w14:paraId="41493882" w14:textId="300CBD90" w:rsidR="00086F9F" w:rsidRPr="00652A97" w:rsidRDefault="00086F9F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Kurban DURMUŞOĞLU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3109A07B" w14:textId="47CB6CC0" w:rsidR="00086F9F" w:rsidRPr="00652A97" w:rsidRDefault="00086F9F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 w:val="14"/>
                <w:szCs w:val="12"/>
              </w:rPr>
              <w:t>Lab</w:t>
            </w:r>
          </w:p>
        </w:tc>
        <w:tc>
          <w:tcPr>
            <w:tcW w:w="2132" w:type="dxa"/>
            <w:tcBorders>
              <w:left w:val="single" w:sz="18" w:space="0" w:color="70AD47" w:themeColor="accent6"/>
            </w:tcBorders>
          </w:tcPr>
          <w:p w14:paraId="501E9C16" w14:textId="77777777" w:rsidR="00086F9F" w:rsidRPr="009B72DC" w:rsidRDefault="00086F9F" w:rsidP="00086F9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arih Metodolojisi II</w:t>
            </w:r>
          </w:p>
          <w:p w14:paraId="595E4C93" w14:textId="4156D4D4" w:rsidR="00086F9F" w:rsidRPr="00956859" w:rsidRDefault="00086F9F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Kurban DURMUŞOĞLU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11AC7E98" w14:textId="61904B79" w:rsidR="00086F9F" w:rsidRPr="00956859" w:rsidRDefault="00E4657D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210</w:t>
            </w:r>
          </w:p>
        </w:tc>
        <w:tc>
          <w:tcPr>
            <w:tcW w:w="2268" w:type="dxa"/>
            <w:tcBorders>
              <w:left w:val="single" w:sz="18" w:space="0" w:color="70AD47" w:themeColor="accent6"/>
            </w:tcBorders>
          </w:tcPr>
          <w:p w14:paraId="7DD08B9C" w14:textId="77777777" w:rsidR="00086F9F" w:rsidRPr="009B72DC" w:rsidRDefault="00086F9F" w:rsidP="00086F9F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İslam Tarihi ve Medeniyeti</w:t>
            </w:r>
          </w:p>
          <w:p w14:paraId="218142DF" w14:textId="3B7CDC1C" w:rsidR="00086F9F" w:rsidRPr="00C9648C" w:rsidRDefault="00086F9F" w:rsidP="00086F9F">
            <w:pPr>
              <w:pStyle w:val="TableParagraph"/>
              <w:spacing w:line="125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Doç. Dr. Yasemin AKTAŞ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76EF1A95" w14:textId="5C981C25" w:rsidR="00086F9F" w:rsidRPr="00E97EE7" w:rsidRDefault="00E4657D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210</w:t>
            </w:r>
          </w:p>
        </w:tc>
        <w:tc>
          <w:tcPr>
            <w:tcW w:w="2274" w:type="dxa"/>
            <w:tcBorders>
              <w:left w:val="single" w:sz="18" w:space="0" w:color="70AD47" w:themeColor="accent6"/>
            </w:tcBorders>
          </w:tcPr>
          <w:p w14:paraId="4DDBC176" w14:textId="040301A4" w:rsidR="00086F9F" w:rsidRPr="00956859" w:rsidRDefault="00086F9F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0299A51C" w14:textId="195F9C7C" w:rsidR="00086F9F" w:rsidRDefault="00086F9F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6" w:type="dxa"/>
            <w:tcBorders>
              <w:left w:val="single" w:sz="18" w:space="0" w:color="70AD47" w:themeColor="accent6"/>
            </w:tcBorders>
          </w:tcPr>
          <w:p w14:paraId="5B5FE376" w14:textId="77777777" w:rsidR="00086F9F" w:rsidRPr="00956859" w:rsidRDefault="00086F9F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08A5F9DE" w14:textId="1F23F79E" w:rsidR="00086F9F" w:rsidRDefault="00086F9F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C3473" w:rsidRPr="00BD46B8" w14:paraId="2A5CA844" w14:textId="77777777" w:rsidTr="009A76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/>
          </w:tcPr>
          <w:p w14:paraId="68FC27CF" w14:textId="77777777" w:rsidR="00EC3473" w:rsidRPr="00483C74" w:rsidRDefault="00EC3473" w:rsidP="00EC3473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59" w:type="dxa"/>
          </w:tcPr>
          <w:p w14:paraId="2C902EC1" w14:textId="68CDE599" w:rsidR="00EC3473" w:rsidRPr="00BD46B8" w:rsidRDefault="00EC3473" w:rsidP="00EC347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1-22</w:t>
            </w:r>
          </w:p>
        </w:tc>
        <w:tc>
          <w:tcPr>
            <w:tcW w:w="2284" w:type="dxa"/>
          </w:tcPr>
          <w:p w14:paraId="325E73F0" w14:textId="77777777" w:rsidR="00EC3473" w:rsidRPr="00652A97" w:rsidRDefault="00EC3473" w:rsidP="00EC3473">
            <w:pPr>
              <w:pStyle w:val="TableParagraph"/>
              <w:spacing w:line="125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  <w:r w:rsidRPr="00652A97">
              <w:rPr>
                <w:rFonts w:asciiTheme="minorHAnsi" w:hAnsiTheme="minorHAnsi" w:cstheme="minorHAnsi"/>
                <w:sz w:val="12"/>
                <w:szCs w:val="12"/>
              </w:rPr>
              <w:t xml:space="preserve"> </w:t>
            </w:r>
          </w:p>
          <w:p w14:paraId="6C927F26" w14:textId="77777777" w:rsidR="00EC3473" w:rsidRPr="00652A97" w:rsidRDefault="00EC3473" w:rsidP="00EC34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4B24C127" w14:textId="686FA141" w:rsidR="00EC3473" w:rsidRPr="00652A97" w:rsidRDefault="00EC3473" w:rsidP="00EC34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2"/>
              </w:rPr>
            </w:pPr>
          </w:p>
        </w:tc>
        <w:tc>
          <w:tcPr>
            <w:tcW w:w="2132" w:type="dxa"/>
            <w:tcBorders>
              <w:left w:val="single" w:sz="18" w:space="0" w:color="70AD47" w:themeColor="accent6"/>
            </w:tcBorders>
          </w:tcPr>
          <w:p w14:paraId="5C12C1D1" w14:textId="36CFEBBF" w:rsidR="00EC3473" w:rsidRPr="00956859" w:rsidRDefault="00EC3473" w:rsidP="00EC34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56A26829" w14:textId="77777777" w:rsidR="00EC3473" w:rsidRPr="00956859" w:rsidRDefault="00EC3473" w:rsidP="00EC34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268" w:type="dxa"/>
            <w:tcBorders>
              <w:left w:val="single" w:sz="18" w:space="0" w:color="70AD47" w:themeColor="accent6"/>
            </w:tcBorders>
          </w:tcPr>
          <w:p w14:paraId="49138CDC" w14:textId="77777777" w:rsidR="00EC3473" w:rsidRPr="009B72DC" w:rsidRDefault="00EC3473" w:rsidP="00EC3473">
            <w:pPr>
              <w:pStyle w:val="TableParagraph"/>
              <w:spacing w:before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ürk</w:t>
            </w:r>
            <w:r w:rsidRPr="009B72DC">
              <w:rPr>
                <w:rFonts w:asciiTheme="minorHAnsi" w:hAnsiTheme="minorHAnsi" w:cstheme="minorHAnsi"/>
                <w:spacing w:val="11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ili</w:t>
            </w:r>
            <w:r w:rsidRPr="009B72DC">
              <w:rPr>
                <w:rFonts w:asciiTheme="minorHAnsi" w:hAnsiTheme="minorHAnsi" w:cstheme="minorHAnsi"/>
                <w:spacing w:val="9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I</w:t>
            </w:r>
          </w:p>
          <w:p w14:paraId="2F82C2B0" w14:textId="0E0FBFBF" w:rsidR="00EC3473" w:rsidRPr="00956859" w:rsidRDefault="00EC3473" w:rsidP="00EC34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Öğr. Gör. Ayşegül KAYAR MUSLU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4673B2F4" w14:textId="0618FB9C" w:rsidR="00EC3473" w:rsidRPr="00BD6AEF" w:rsidRDefault="00EC3473" w:rsidP="00EC34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BD6AEF">
              <w:rPr>
                <w:sz w:val="12"/>
                <w:szCs w:val="12"/>
              </w:rPr>
              <w:t>Online</w:t>
            </w:r>
          </w:p>
        </w:tc>
        <w:tc>
          <w:tcPr>
            <w:tcW w:w="2274" w:type="dxa"/>
            <w:tcBorders>
              <w:left w:val="single" w:sz="18" w:space="0" w:color="70AD47" w:themeColor="accent6"/>
            </w:tcBorders>
          </w:tcPr>
          <w:p w14:paraId="42CDBAE1" w14:textId="77777777" w:rsidR="00EC3473" w:rsidRPr="009B72DC" w:rsidRDefault="00EC3473" w:rsidP="00EC3473">
            <w:pPr>
              <w:pStyle w:val="TableParagraph"/>
              <w:spacing w:before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Atatürk</w:t>
            </w:r>
            <w:r w:rsidRPr="009B72DC">
              <w:rPr>
                <w:rFonts w:asciiTheme="minorHAnsi" w:hAnsiTheme="minorHAnsi" w:cstheme="minorHAnsi"/>
                <w:spacing w:val="12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İlkeleri</w:t>
            </w:r>
            <w:r w:rsidRPr="009B72DC">
              <w:rPr>
                <w:rFonts w:asciiTheme="minorHAnsi" w:hAnsiTheme="minorHAnsi" w:cstheme="minorHAnsi"/>
                <w:spacing w:val="8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ve</w:t>
            </w:r>
            <w:r w:rsidRPr="009B72DC">
              <w:rPr>
                <w:rFonts w:asciiTheme="minorHAnsi" w:hAnsiTheme="minorHAnsi" w:cstheme="minorHAnsi"/>
                <w:spacing w:val="-10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İnkılap</w:t>
            </w:r>
            <w:r w:rsidRPr="009B72DC">
              <w:rPr>
                <w:rFonts w:asciiTheme="minorHAnsi" w:hAnsiTheme="minorHAnsi" w:cstheme="minorHAnsi"/>
                <w:spacing w:val="2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arihi</w:t>
            </w:r>
            <w:r w:rsidRPr="009B72DC">
              <w:rPr>
                <w:rFonts w:asciiTheme="minorHAnsi" w:hAnsiTheme="minorHAnsi" w:cstheme="minorHAnsi"/>
                <w:spacing w:val="13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I</w:t>
            </w:r>
          </w:p>
          <w:p w14:paraId="5FA50C63" w14:textId="69871FD4" w:rsidR="00EC3473" w:rsidRPr="00956859" w:rsidRDefault="00EC3473" w:rsidP="00EC34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Serdar GÖKTAŞ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59D91252" w14:textId="35DBE07D" w:rsidR="00EC3473" w:rsidRDefault="00EC3473" w:rsidP="00EC34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Online</w:t>
            </w:r>
          </w:p>
        </w:tc>
        <w:tc>
          <w:tcPr>
            <w:tcW w:w="2126" w:type="dxa"/>
            <w:tcBorders>
              <w:left w:val="single" w:sz="18" w:space="0" w:color="70AD47" w:themeColor="accent6"/>
            </w:tcBorders>
          </w:tcPr>
          <w:p w14:paraId="77A0C441" w14:textId="77777777" w:rsidR="00EC3473" w:rsidRPr="00956859" w:rsidRDefault="00EC3473" w:rsidP="00EC34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6D95E41A" w14:textId="77777777" w:rsidR="00EC3473" w:rsidRPr="00BD46B8" w:rsidRDefault="00EC3473" w:rsidP="00EC34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</w:tr>
      <w:tr w:rsidR="00EC3473" w:rsidRPr="00BD46B8" w14:paraId="4DC35600" w14:textId="77777777" w:rsidTr="009A76C2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/>
          </w:tcPr>
          <w:p w14:paraId="3FB0050E" w14:textId="77777777" w:rsidR="00EC3473" w:rsidRPr="00483C74" w:rsidRDefault="00EC3473" w:rsidP="00EC3473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59" w:type="dxa"/>
          </w:tcPr>
          <w:p w14:paraId="5EBEC772" w14:textId="278A05AE" w:rsidR="00EC3473" w:rsidRPr="00BD46B8" w:rsidRDefault="00EC3473" w:rsidP="00EC34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2-23</w:t>
            </w:r>
          </w:p>
        </w:tc>
        <w:tc>
          <w:tcPr>
            <w:tcW w:w="2284" w:type="dxa"/>
          </w:tcPr>
          <w:p w14:paraId="57F646B1" w14:textId="77777777" w:rsidR="00EC3473" w:rsidRPr="00652A97" w:rsidRDefault="00EC3473" w:rsidP="00EC3473">
            <w:pPr>
              <w:pStyle w:val="TableParagraph"/>
              <w:spacing w:line="125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  <w:r w:rsidRPr="00652A97">
              <w:rPr>
                <w:rFonts w:asciiTheme="minorHAnsi" w:hAnsiTheme="minorHAnsi" w:cstheme="minorHAnsi"/>
                <w:sz w:val="12"/>
                <w:szCs w:val="12"/>
              </w:rPr>
              <w:t xml:space="preserve"> </w:t>
            </w:r>
          </w:p>
          <w:p w14:paraId="1E02CBD2" w14:textId="77777777" w:rsidR="00EC3473" w:rsidRPr="00652A97" w:rsidRDefault="00EC3473" w:rsidP="00EC34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6C51F0C2" w14:textId="2BBAC362" w:rsidR="00EC3473" w:rsidRPr="00652A97" w:rsidRDefault="00EC3473" w:rsidP="00EC34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2"/>
              </w:rPr>
            </w:pPr>
          </w:p>
        </w:tc>
        <w:tc>
          <w:tcPr>
            <w:tcW w:w="2132" w:type="dxa"/>
            <w:tcBorders>
              <w:left w:val="single" w:sz="18" w:space="0" w:color="70AD47" w:themeColor="accent6"/>
            </w:tcBorders>
          </w:tcPr>
          <w:p w14:paraId="1E8E2888" w14:textId="6193CC4F" w:rsidR="00EC3473" w:rsidRPr="00956859" w:rsidRDefault="00EC3473" w:rsidP="00EC34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4EB5AC2B" w14:textId="77777777" w:rsidR="00EC3473" w:rsidRPr="00B259CA" w:rsidRDefault="00EC3473" w:rsidP="00EC34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268" w:type="dxa"/>
            <w:tcBorders>
              <w:left w:val="single" w:sz="18" w:space="0" w:color="70AD47" w:themeColor="accent6"/>
            </w:tcBorders>
          </w:tcPr>
          <w:p w14:paraId="0D3BC47A" w14:textId="77777777" w:rsidR="00EC3473" w:rsidRPr="009B72DC" w:rsidRDefault="00EC3473" w:rsidP="00EC3473">
            <w:pPr>
              <w:pStyle w:val="TableParagraph"/>
              <w:spacing w:before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ürk</w:t>
            </w:r>
            <w:r w:rsidRPr="009B72DC">
              <w:rPr>
                <w:rFonts w:asciiTheme="minorHAnsi" w:hAnsiTheme="minorHAnsi" w:cstheme="minorHAnsi"/>
                <w:spacing w:val="11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ili</w:t>
            </w:r>
            <w:r w:rsidRPr="009B72DC">
              <w:rPr>
                <w:rFonts w:asciiTheme="minorHAnsi" w:hAnsiTheme="minorHAnsi" w:cstheme="minorHAnsi"/>
                <w:spacing w:val="9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I</w:t>
            </w:r>
          </w:p>
          <w:p w14:paraId="2A9AC164" w14:textId="48ED37BD" w:rsidR="00EC3473" w:rsidRPr="00956859" w:rsidRDefault="00EC3473" w:rsidP="00EC34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Öğr. Gör. Ayşegül KAYAR MUSLU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0DF9F605" w14:textId="62CABAE2" w:rsidR="00EC3473" w:rsidRPr="00BD6AEF" w:rsidRDefault="00EC3473" w:rsidP="00EC34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BD6AEF">
              <w:rPr>
                <w:rFonts w:asciiTheme="minorHAnsi" w:hAnsiTheme="minorHAnsi" w:cstheme="minorHAnsi"/>
                <w:sz w:val="12"/>
                <w:szCs w:val="12"/>
              </w:rPr>
              <w:t>Online</w:t>
            </w:r>
          </w:p>
        </w:tc>
        <w:tc>
          <w:tcPr>
            <w:tcW w:w="2274" w:type="dxa"/>
            <w:tcBorders>
              <w:left w:val="single" w:sz="18" w:space="0" w:color="70AD47" w:themeColor="accent6"/>
            </w:tcBorders>
          </w:tcPr>
          <w:p w14:paraId="7FDCFCE6" w14:textId="77777777" w:rsidR="00EC3473" w:rsidRPr="009B72DC" w:rsidRDefault="00EC3473" w:rsidP="00EC3473">
            <w:pPr>
              <w:pStyle w:val="TableParagraph"/>
              <w:spacing w:before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Atatürk</w:t>
            </w:r>
            <w:r w:rsidRPr="009B72DC">
              <w:rPr>
                <w:rFonts w:asciiTheme="minorHAnsi" w:hAnsiTheme="minorHAnsi" w:cstheme="minorHAnsi"/>
                <w:spacing w:val="12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İlkeleri</w:t>
            </w:r>
            <w:r w:rsidRPr="009B72DC">
              <w:rPr>
                <w:rFonts w:asciiTheme="minorHAnsi" w:hAnsiTheme="minorHAnsi" w:cstheme="minorHAnsi"/>
                <w:spacing w:val="8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ve</w:t>
            </w:r>
            <w:r w:rsidRPr="009B72DC">
              <w:rPr>
                <w:rFonts w:asciiTheme="minorHAnsi" w:hAnsiTheme="minorHAnsi" w:cstheme="minorHAnsi"/>
                <w:spacing w:val="-10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İnkılap</w:t>
            </w:r>
            <w:r w:rsidRPr="009B72DC">
              <w:rPr>
                <w:rFonts w:asciiTheme="minorHAnsi" w:hAnsiTheme="minorHAnsi" w:cstheme="minorHAnsi"/>
                <w:spacing w:val="2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arihi</w:t>
            </w:r>
            <w:r w:rsidRPr="009B72DC">
              <w:rPr>
                <w:rFonts w:asciiTheme="minorHAnsi" w:hAnsiTheme="minorHAnsi" w:cstheme="minorHAnsi"/>
                <w:spacing w:val="13"/>
                <w:sz w:val="12"/>
                <w:szCs w:val="12"/>
              </w:rPr>
              <w:t xml:space="preserve"> 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II</w:t>
            </w:r>
          </w:p>
          <w:p w14:paraId="495FC561" w14:textId="5BDF118B" w:rsidR="00EC3473" w:rsidRPr="00956859" w:rsidRDefault="00EC3473" w:rsidP="00EC34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Serdar GÖKTAŞ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7A23F07A" w14:textId="0BF68923" w:rsidR="00EC3473" w:rsidRDefault="00EC3473" w:rsidP="00EC34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Online</w:t>
            </w:r>
          </w:p>
        </w:tc>
        <w:tc>
          <w:tcPr>
            <w:tcW w:w="2126" w:type="dxa"/>
            <w:tcBorders>
              <w:left w:val="single" w:sz="18" w:space="0" w:color="70AD47" w:themeColor="accent6"/>
            </w:tcBorders>
          </w:tcPr>
          <w:p w14:paraId="4FCD7B25" w14:textId="77777777" w:rsidR="00EC3473" w:rsidRPr="00956859" w:rsidRDefault="00EC3473" w:rsidP="00EC34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18FA19FA" w14:textId="77777777" w:rsidR="00EC3473" w:rsidRPr="00BD46B8" w:rsidRDefault="00EC3473" w:rsidP="00EC34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</w:tr>
      <w:tr w:rsidR="00E3103B" w:rsidRPr="00BD46B8" w14:paraId="3B43BC32" w14:textId="77777777" w:rsidTr="009A76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 w:val="restart"/>
          </w:tcPr>
          <w:p w14:paraId="54A624D2" w14:textId="77777777" w:rsidR="00086F9F" w:rsidRPr="00483C74" w:rsidRDefault="00086F9F" w:rsidP="00086F9F">
            <w:pPr>
              <w:jc w:val="center"/>
              <w:rPr>
                <w:rFonts w:cs="Times New Roman"/>
                <w:bCs w:val="0"/>
                <w:sz w:val="20"/>
                <w:szCs w:val="20"/>
              </w:rPr>
            </w:pPr>
          </w:p>
          <w:p w14:paraId="04DF6FB9" w14:textId="77777777" w:rsidR="00086F9F" w:rsidRPr="00483C74" w:rsidRDefault="00086F9F" w:rsidP="00086F9F">
            <w:pPr>
              <w:jc w:val="center"/>
              <w:rPr>
                <w:rFonts w:cs="Times New Roman"/>
                <w:bCs w:val="0"/>
                <w:sz w:val="20"/>
                <w:szCs w:val="20"/>
              </w:rPr>
            </w:pPr>
          </w:p>
          <w:p w14:paraId="0ACDC11C" w14:textId="77777777" w:rsidR="00086F9F" w:rsidRPr="00483C74" w:rsidRDefault="00086F9F" w:rsidP="00086F9F">
            <w:pPr>
              <w:rPr>
                <w:rFonts w:cs="Times New Roman"/>
                <w:bCs w:val="0"/>
                <w:sz w:val="20"/>
                <w:szCs w:val="20"/>
              </w:rPr>
            </w:pPr>
          </w:p>
          <w:p w14:paraId="12760BCB" w14:textId="77777777" w:rsidR="00086F9F" w:rsidRPr="00483C74" w:rsidRDefault="00086F9F" w:rsidP="00086F9F">
            <w:pPr>
              <w:jc w:val="center"/>
              <w:rPr>
                <w:rFonts w:cs="Times New Roman"/>
                <w:bCs w:val="0"/>
                <w:sz w:val="20"/>
                <w:szCs w:val="20"/>
              </w:rPr>
            </w:pPr>
          </w:p>
          <w:p w14:paraId="55AF1C33" w14:textId="77777777" w:rsidR="00086F9F" w:rsidRPr="00483C74" w:rsidRDefault="00086F9F" w:rsidP="00086F9F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  <w:r w:rsidRPr="00483C74">
              <w:rPr>
                <w:rFonts w:cs="Times New Roman"/>
                <w:b w:val="0"/>
                <w:color w:val="auto"/>
                <w:sz w:val="20"/>
                <w:szCs w:val="20"/>
              </w:rPr>
              <w:t>2</w:t>
            </w:r>
          </w:p>
          <w:p w14:paraId="39D9A5DF" w14:textId="77777777" w:rsidR="00086F9F" w:rsidRPr="00483C74" w:rsidRDefault="00086F9F" w:rsidP="00086F9F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59" w:type="dxa"/>
            <w:tcBorders>
              <w:top w:val="single" w:sz="18" w:space="0" w:color="70AD47" w:themeColor="accent6"/>
            </w:tcBorders>
          </w:tcPr>
          <w:p w14:paraId="6DBD3194" w14:textId="15CA12EF" w:rsidR="00086F9F" w:rsidRPr="00BD46B8" w:rsidRDefault="00086F9F" w:rsidP="00086F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17-18</w:t>
            </w:r>
          </w:p>
        </w:tc>
        <w:tc>
          <w:tcPr>
            <w:tcW w:w="2284" w:type="dxa"/>
            <w:tcBorders>
              <w:top w:val="single" w:sz="18" w:space="0" w:color="70AD47" w:themeColor="accent6"/>
            </w:tcBorders>
          </w:tcPr>
          <w:p w14:paraId="41578129" w14:textId="77777777" w:rsidR="00086F9F" w:rsidRPr="009B72DC" w:rsidRDefault="00086F9F" w:rsidP="00086F9F">
            <w:pPr>
              <w:pStyle w:val="TableParagraph"/>
              <w:tabs>
                <w:tab w:val="center" w:pos="976"/>
              </w:tabs>
              <w:spacing w:before="4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Farsça II</w:t>
            </w:r>
          </w:p>
          <w:p w14:paraId="121E3359" w14:textId="5502D2D1" w:rsidR="00086F9F" w:rsidRPr="00652A97" w:rsidRDefault="00086F9F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Özkan DAYI</w:t>
            </w:r>
          </w:p>
        </w:tc>
        <w:tc>
          <w:tcPr>
            <w:tcW w:w="703" w:type="dxa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2BA49D2C" w14:textId="065E8A04" w:rsidR="00086F9F" w:rsidRPr="00652A97" w:rsidRDefault="00086F9F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  <w:tc>
          <w:tcPr>
            <w:tcW w:w="2132" w:type="dxa"/>
            <w:tcBorders>
              <w:top w:val="single" w:sz="18" w:space="0" w:color="70AD47" w:themeColor="accent6"/>
              <w:left w:val="single" w:sz="18" w:space="0" w:color="70AD47" w:themeColor="accent6"/>
            </w:tcBorders>
            <w:shd w:val="clear" w:color="auto" w:fill="92D050"/>
          </w:tcPr>
          <w:p w14:paraId="5A29156C" w14:textId="77777777" w:rsidR="00086F9F" w:rsidRPr="00A369A4" w:rsidRDefault="00086F9F" w:rsidP="00086F9F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12"/>
                <w:szCs w:val="12"/>
              </w:rPr>
            </w:pPr>
            <w:r w:rsidRPr="00A369A4">
              <w:rPr>
                <w:rFonts w:ascii="TimesNewRomanPSMT" w:hAnsi="TimesNewRomanPSMT" w:cs="TimesNewRomanPSMT"/>
                <w:sz w:val="12"/>
                <w:szCs w:val="12"/>
              </w:rPr>
              <w:t>Eğitim Psikolojisi</w:t>
            </w:r>
          </w:p>
          <w:p w14:paraId="652E7188" w14:textId="7527A427" w:rsidR="00086F9F" w:rsidRPr="00956859" w:rsidRDefault="00086F9F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A369A4">
              <w:rPr>
                <w:rFonts w:ascii="TimesNewRomanPSMT" w:hAnsi="TimesNewRomanPSMT" w:cs="TimesNewRomanPSMT"/>
                <w:sz w:val="12"/>
                <w:szCs w:val="12"/>
              </w:rPr>
              <w:t>Dr. Öğr. Üyesi Emrullah BANAZ</w:t>
            </w:r>
          </w:p>
        </w:tc>
        <w:tc>
          <w:tcPr>
            <w:tcW w:w="709" w:type="dxa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41C6525C" w14:textId="2E4C35E0" w:rsidR="00086F9F" w:rsidRPr="00B259CA" w:rsidRDefault="00086F9F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</w:p>
        </w:tc>
        <w:tc>
          <w:tcPr>
            <w:tcW w:w="2268" w:type="dxa"/>
            <w:tcBorders>
              <w:top w:val="single" w:sz="18" w:space="0" w:color="70AD47" w:themeColor="accent6"/>
              <w:left w:val="single" w:sz="18" w:space="0" w:color="70AD47" w:themeColor="accent6"/>
            </w:tcBorders>
          </w:tcPr>
          <w:p w14:paraId="69B4DE51" w14:textId="77777777" w:rsidR="00086F9F" w:rsidRPr="009B72DC" w:rsidRDefault="00086F9F" w:rsidP="00086F9F">
            <w:pPr>
              <w:pStyle w:val="TableParagraph"/>
              <w:spacing w:before="4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ürkiye Selçukluları Tarihi II</w:t>
            </w:r>
          </w:p>
          <w:p w14:paraId="70527919" w14:textId="5CBDF76F" w:rsidR="00086F9F" w:rsidRPr="00956859" w:rsidRDefault="00086F9F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Doç. Dr. Yasemin AKTAŞ</w:t>
            </w:r>
          </w:p>
        </w:tc>
        <w:tc>
          <w:tcPr>
            <w:tcW w:w="703" w:type="dxa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26FCA094" w14:textId="116DB100" w:rsidR="00086F9F" w:rsidRPr="00956859" w:rsidRDefault="00086F9F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0C39F8"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  <w:tc>
          <w:tcPr>
            <w:tcW w:w="2274" w:type="dxa"/>
            <w:tcBorders>
              <w:top w:val="single" w:sz="18" w:space="0" w:color="70AD47" w:themeColor="accent6"/>
              <w:left w:val="single" w:sz="18" w:space="0" w:color="70AD47" w:themeColor="accent6"/>
            </w:tcBorders>
          </w:tcPr>
          <w:p w14:paraId="63744D14" w14:textId="77777777" w:rsidR="00086F9F" w:rsidRPr="009B72DC" w:rsidRDefault="00086F9F" w:rsidP="00086F9F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ürk Dünyası Tarihi II</w:t>
            </w:r>
          </w:p>
          <w:p w14:paraId="44A92834" w14:textId="7FBDF624" w:rsidR="00086F9F" w:rsidRPr="00956859" w:rsidRDefault="00086F9F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Ramin SADIK</w:t>
            </w:r>
          </w:p>
        </w:tc>
        <w:tc>
          <w:tcPr>
            <w:tcW w:w="709" w:type="dxa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287835F3" w14:textId="04B07667" w:rsidR="00086F9F" w:rsidRPr="00E97EE7" w:rsidRDefault="00086F9F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16"/>
                <w:szCs w:val="16"/>
              </w:rPr>
            </w:pPr>
            <w:r w:rsidRPr="001319C2"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  <w:tc>
          <w:tcPr>
            <w:tcW w:w="2126" w:type="dxa"/>
            <w:tcBorders>
              <w:top w:val="single" w:sz="18" w:space="0" w:color="70AD47" w:themeColor="accent6"/>
              <w:left w:val="single" w:sz="18" w:space="0" w:color="70AD47" w:themeColor="accent6"/>
            </w:tcBorders>
          </w:tcPr>
          <w:p w14:paraId="32E04F61" w14:textId="77777777" w:rsidR="00086F9F" w:rsidRPr="009B72DC" w:rsidRDefault="00086F9F" w:rsidP="00086F9F">
            <w:pPr>
              <w:pStyle w:val="TableParagraph"/>
              <w:spacing w:before="3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Eskiçağ Tarihi II</w:t>
            </w:r>
          </w:p>
          <w:p w14:paraId="26BA63B3" w14:textId="62520F7B" w:rsidR="00086F9F" w:rsidRPr="00956859" w:rsidRDefault="00086F9F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842668">
              <w:rPr>
                <w:rFonts w:asciiTheme="minorHAnsi" w:hAnsiTheme="minorHAnsi" w:cstheme="minorHAnsi"/>
                <w:sz w:val="12"/>
                <w:szCs w:val="12"/>
              </w:rPr>
              <w:t>Dr. Öğr. Üyesi Fatih M. EŞKİ</w:t>
            </w:r>
          </w:p>
        </w:tc>
        <w:tc>
          <w:tcPr>
            <w:tcW w:w="709" w:type="dxa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578F9B40" w14:textId="578D2F32" w:rsidR="00086F9F" w:rsidRDefault="00086F9F" w:rsidP="00086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00C7"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</w:tr>
      <w:tr w:rsidR="00086F9F" w:rsidRPr="00BD46B8" w14:paraId="51BE3189" w14:textId="77777777" w:rsidTr="009A76C2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/>
          </w:tcPr>
          <w:p w14:paraId="30978AC1" w14:textId="77777777" w:rsidR="00086F9F" w:rsidRPr="00483C74" w:rsidRDefault="00086F9F" w:rsidP="00086F9F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59" w:type="dxa"/>
          </w:tcPr>
          <w:p w14:paraId="40B2D79E" w14:textId="695C24F8" w:rsidR="00086F9F" w:rsidRPr="00BD46B8" w:rsidRDefault="00086F9F" w:rsidP="00086F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18-19</w:t>
            </w:r>
          </w:p>
        </w:tc>
        <w:tc>
          <w:tcPr>
            <w:tcW w:w="2284" w:type="dxa"/>
          </w:tcPr>
          <w:p w14:paraId="685E7C5B" w14:textId="77777777" w:rsidR="00086F9F" w:rsidRPr="009B72DC" w:rsidRDefault="00086F9F" w:rsidP="00086F9F">
            <w:pPr>
              <w:pStyle w:val="TableParagraph"/>
              <w:tabs>
                <w:tab w:val="center" w:pos="976"/>
              </w:tabs>
              <w:spacing w:before="4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Farsça II</w:t>
            </w:r>
          </w:p>
          <w:p w14:paraId="22A1A34A" w14:textId="0BD5A67F" w:rsidR="00086F9F" w:rsidRPr="00652A97" w:rsidRDefault="00086F9F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Özkan DAYI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2E02172A" w14:textId="501F38D3" w:rsidR="00086F9F" w:rsidRPr="00652A97" w:rsidRDefault="00086F9F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2"/>
              </w:rPr>
            </w:pPr>
            <w:r w:rsidRPr="00DA7FD7"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  <w:tc>
          <w:tcPr>
            <w:tcW w:w="2132" w:type="dxa"/>
            <w:tcBorders>
              <w:left w:val="single" w:sz="18" w:space="0" w:color="70AD47" w:themeColor="accent6"/>
            </w:tcBorders>
            <w:shd w:val="clear" w:color="auto" w:fill="92D050"/>
          </w:tcPr>
          <w:p w14:paraId="0CD156CB" w14:textId="77777777" w:rsidR="00086F9F" w:rsidRPr="00A369A4" w:rsidRDefault="00086F9F" w:rsidP="00086F9F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12"/>
                <w:szCs w:val="12"/>
              </w:rPr>
            </w:pPr>
            <w:r w:rsidRPr="00A369A4">
              <w:rPr>
                <w:rFonts w:ascii="TimesNewRomanPSMT" w:hAnsi="TimesNewRomanPSMT" w:cs="TimesNewRomanPSMT"/>
                <w:sz w:val="12"/>
                <w:szCs w:val="12"/>
              </w:rPr>
              <w:t>Eğitim Psikolojisi</w:t>
            </w:r>
          </w:p>
          <w:p w14:paraId="213F7276" w14:textId="55FB6F81" w:rsidR="00086F9F" w:rsidRPr="00956859" w:rsidRDefault="00086F9F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A369A4">
              <w:rPr>
                <w:rFonts w:ascii="TimesNewRomanPSMT" w:hAnsi="TimesNewRomanPSMT" w:cs="TimesNewRomanPSMT"/>
                <w:sz w:val="12"/>
                <w:szCs w:val="12"/>
              </w:rPr>
              <w:t>Dr. Öğr. Üyesi Emrullah BANAZ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1A16E84B" w14:textId="2D309163" w:rsidR="00086F9F" w:rsidRPr="00B259CA" w:rsidRDefault="00086F9F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</w:p>
        </w:tc>
        <w:tc>
          <w:tcPr>
            <w:tcW w:w="2268" w:type="dxa"/>
            <w:tcBorders>
              <w:left w:val="single" w:sz="18" w:space="0" w:color="70AD47" w:themeColor="accent6"/>
            </w:tcBorders>
          </w:tcPr>
          <w:p w14:paraId="577AD5FF" w14:textId="77777777" w:rsidR="00086F9F" w:rsidRPr="009B72DC" w:rsidRDefault="00086F9F" w:rsidP="00086F9F">
            <w:pPr>
              <w:pStyle w:val="TableParagraph"/>
              <w:spacing w:before="4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ürkiye Selçukluları Tarihi II</w:t>
            </w:r>
          </w:p>
          <w:p w14:paraId="7BDA4D66" w14:textId="323F6F10" w:rsidR="00086F9F" w:rsidRPr="00956859" w:rsidRDefault="00086F9F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Doç. Dr. Yasemin AKTAŞ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00D83F30" w14:textId="09FBA6EE" w:rsidR="00086F9F" w:rsidRPr="00956859" w:rsidRDefault="00086F9F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0C39F8"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  <w:tc>
          <w:tcPr>
            <w:tcW w:w="2274" w:type="dxa"/>
            <w:tcBorders>
              <w:left w:val="single" w:sz="18" w:space="0" w:color="70AD47" w:themeColor="accent6"/>
            </w:tcBorders>
          </w:tcPr>
          <w:p w14:paraId="416E688F" w14:textId="77777777" w:rsidR="00086F9F" w:rsidRPr="009B72DC" w:rsidRDefault="00086F9F" w:rsidP="00086F9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ürk Dünyası Tarihi II</w:t>
            </w:r>
          </w:p>
          <w:p w14:paraId="02FCD51B" w14:textId="43ADFF87" w:rsidR="00086F9F" w:rsidRPr="00956859" w:rsidRDefault="00086F9F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Ramin SADIK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388816EC" w14:textId="1F9174B6" w:rsidR="00086F9F" w:rsidRPr="00E97EE7" w:rsidRDefault="00086F9F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16"/>
                <w:szCs w:val="16"/>
              </w:rPr>
            </w:pPr>
            <w:r w:rsidRPr="001319C2"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  <w:tc>
          <w:tcPr>
            <w:tcW w:w="2126" w:type="dxa"/>
            <w:tcBorders>
              <w:left w:val="single" w:sz="18" w:space="0" w:color="70AD47" w:themeColor="accent6"/>
            </w:tcBorders>
          </w:tcPr>
          <w:p w14:paraId="0128DA53" w14:textId="77777777" w:rsidR="00086F9F" w:rsidRPr="009B72DC" w:rsidRDefault="00086F9F" w:rsidP="00086F9F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Eskiçağ Tarihi II</w:t>
            </w:r>
          </w:p>
          <w:p w14:paraId="57E41DDB" w14:textId="174C4034" w:rsidR="00086F9F" w:rsidRPr="00956859" w:rsidRDefault="00086F9F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842668">
              <w:rPr>
                <w:rFonts w:asciiTheme="minorHAnsi" w:hAnsiTheme="minorHAnsi" w:cstheme="minorHAnsi"/>
                <w:sz w:val="12"/>
                <w:szCs w:val="12"/>
              </w:rPr>
              <w:t>Dr. Öğr. Üyesi Fatih M. EŞKİ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655A3C0A" w14:textId="5E586E39" w:rsidR="00086F9F" w:rsidRDefault="00086F9F" w:rsidP="0008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00C7"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</w:tr>
      <w:tr w:rsidR="00B51265" w:rsidRPr="00BD46B8" w14:paraId="4FC910E4" w14:textId="77777777" w:rsidTr="009A76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/>
          </w:tcPr>
          <w:p w14:paraId="087F2FD0" w14:textId="77777777" w:rsidR="00B51265" w:rsidRPr="00483C74" w:rsidRDefault="00B51265" w:rsidP="00B51265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59" w:type="dxa"/>
          </w:tcPr>
          <w:p w14:paraId="1259E647" w14:textId="07605EFB" w:rsidR="00B51265" w:rsidRPr="00BD46B8" w:rsidRDefault="00B51265" w:rsidP="00B512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19-20</w:t>
            </w:r>
          </w:p>
        </w:tc>
        <w:tc>
          <w:tcPr>
            <w:tcW w:w="2284" w:type="dxa"/>
          </w:tcPr>
          <w:p w14:paraId="6302D41B" w14:textId="77777777" w:rsidR="00B51265" w:rsidRPr="009B72DC" w:rsidRDefault="00B51265" w:rsidP="00B51265">
            <w:pPr>
              <w:pStyle w:val="TableParagraph"/>
              <w:spacing w:before="3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 xml:space="preserve">Osmanlı Tarihi Metinleri II </w:t>
            </w:r>
          </w:p>
          <w:p w14:paraId="7E8FF290" w14:textId="77777777" w:rsidR="00B51265" w:rsidRPr="009B72DC" w:rsidRDefault="00B51265" w:rsidP="00B51265">
            <w:pPr>
              <w:pStyle w:val="TableParagraph"/>
              <w:spacing w:line="126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Esat AKTAŞ</w:t>
            </w:r>
          </w:p>
          <w:p w14:paraId="1DE3EF9C" w14:textId="77777777" w:rsidR="00B51265" w:rsidRPr="00652A97" w:rsidRDefault="00B51265" w:rsidP="00B512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4C6C07E4" w14:textId="53FE825D" w:rsidR="00B51265" w:rsidRPr="00652A97" w:rsidRDefault="00B51265" w:rsidP="00B512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DA7FD7"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  <w:tc>
          <w:tcPr>
            <w:tcW w:w="2132" w:type="dxa"/>
            <w:tcBorders>
              <w:left w:val="single" w:sz="18" w:space="0" w:color="70AD47" w:themeColor="accent6"/>
            </w:tcBorders>
            <w:shd w:val="clear" w:color="auto" w:fill="92D050"/>
          </w:tcPr>
          <w:p w14:paraId="29F185D3" w14:textId="77777777" w:rsidR="00B51265" w:rsidRPr="00A369A4" w:rsidRDefault="00B51265" w:rsidP="00B51265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12"/>
                <w:szCs w:val="12"/>
              </w:rPr>
            </w:pPr>
            <w:r w:rsidRPr="00A369A4">
              <w:rPr>
                <w:rFonts w:ascii="TimesNewRomanPSMT" w:hAnsi="TimesNewRomanPSMT" w:cs="TimesNewRomanPSMT"/>
                <w:sz w:val="12"/>
                <w:szCs w:val="12"/>
              </w:rPr>
              <w:t>Eğitim Psikolojisi</w:t>
            </w:r>
          </w:p>
          <w:p w14:paraId="677795F6" w14:textId="31A7C0F3" w:rsidR="00B51265" w:rsidRPr="00956859" w:rsidRDefault="00B51265" w:rsidP="00B512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A369A4">
              <w:rPr>
                <w:rFonts w:ascii="TimesNewRomanPSMT" w:hAnsi="TimesNewRomanPSMT" w:cs="TimesNewRomanPSMT"/>
                <w:sz w:val="12"/>
                <w:szCs w:val="12"/>
              </w:rPr>
              <w:t>Dr. Öğr. Üyesi Emrullah BANAZ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71C0D9ED" w14:textId="4F016A50" w:rsidR="00B51265" w:rsidRPr="00956859" w:rsidRDefault="00B51265" w:rsidP="00B512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68" w:type="dxa"/>
            <w:tcBorders>
              <w:left w:val="single" w:sz="18" w:space="0" w:color="70AD47" w:themeColor="accent6"/>
            </w:tcBorders>
          </w:tcPr>
          <w:p w14:paraId="30F62407" w14:textId="77777777" w:rsidR="00B51265" w:rsidRPr="0020751F" w:rsidRDefault="00B51265" w:rsidP="00B512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12"/>
                <w:szCs w:val="12"/>
              </w:rPr>
            </w:pPr>
            <w:r w:rsidRPr="0020751F">
              <w:rPr>
                <w:rFonts w:asciiTheme="minorHAnsi" w:hAnsiTheme="minorHAnsi" w:cs="Times New Roman"/>
                <w:sz w:val="12"/>
                <w:szCs w:val="12"/>
              </w:rPr>
              <w:t>Osmanlı Tarihi II</w:t>
            </w:r>
          </w:p>
          <w:p w14:paraId="0E7557F4" w14:textId="6DD0DD75" w:rsidR="00B51265" w:rsidRPr="00956859" w:rsidRDefault="00B51265" w:rsidP="00B512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20751F">
              <w:rPr>
                <w:rFonts w:asciiTheme="minorHAnsi" w:hAnsiTheme="minorHAnsi" w:cs="Times New Roman"/>
                <w:sz w:val="12"/>
                <w:szCs w:val="12"/>
              </w:rPr>
              <w:t>Öğr. Gör. Cihat TAŞKESENLİOĞLU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46BBF30C" w14:textId="222739B5" w:rsidR="00B51265" w:rsidRPr="00956859" w:rsidRDefault="00B51265" w:rsidP="00B512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0C39F8"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  <w:tc>
          <w:tcPr>
            <w:tcW w:w="2274" w:type="dxa"/>
            <w:tcBorders>
              <w:left w:val="single" w:sz="18" w:space="0" w:color="70AD47" w:themeColor="accent6"/>
            </w:tcBorders>
          </w:tcPr>
          <w:p w14:paraId="14AABADF" w14:textId="77777777" w:rsidR="00B51265" w:rsidRPr="009B72DC" w:rsidRDefault="00B51265" w:rsidP="00B51265">
            <w:pPr>
              <w:pStyle w:val="TableParagraph"/>
              <w:spacing w:before="3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Yeniçağ Avrupa Tarihi</w:t>
            </w:r>
          </w:p>
          <w:p w14:paraId="3367F12C" w14:textId="74CFAE9D" w:rsidR="00B51265" w:rsidRPr="00956859" w:rsidRDefault="00B51265" w:rsidP="00B512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Dr. Öğr.Üyesi Yıldıray YILDIRIM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359BE859" w14:textId="2422F798" w:rsidR="00B51265" w:rsidRPr="00E97EE7" w:rsidRDefault="00B51265" w:rsidP="00B512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6"/>
                <w:szCs w:val="16"/>
              </w:rPr>
            </w:pPr>
            <w:r w:rsidRPr="001319C2"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  <w:tc>
          <w:tcPr>
            <w:tcW w:w="2126" w:type="dxa"/>
            <w:tcBorders>
              <w:left w:val="single" w:sz="18" w:space="0" w:color="70AD47" w:themeColor="accent6"/>
            </w:tcBorders>
          </w:tcPr>
          <w:p w14:paraId="4DB651FB" w14:textId="77777777" w:rsidR="00B51265" w:rsidRPr="00952894" w:rsidRDefault="00B51265" w:rsidP="00B512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12"/>
                <w:szCs w:val="12"/>
              </w:rPr>
            </w:pPr>
            <w:r w:rsidRPr="00952894">
              <w:rPr>
                <w:rFonts w:asciiTheme="minorHAnsi" w:hAnsiTheme="minorHAnsi" w:cs="Times New Roman"/>
                <w:sz w:val="12"/>
                <w:szCs w:val="12"/>
              </w:rPr>
              <w:t>Yabancı Dil II</w:t>
            </w:r>
          </w:p>
          <w:p w14:paraId="392D5D1F" w14:textId="6673F973" w:rsidR="00B51265" w:rsidRPr="00956859" w:rsidRDefault="00B51265" w:rsidP="00B512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="Times New Roman"/>
                <w:sz w:val="12"/>
                <w:szCs w:val="12"/>
              </w:rPr>
              <w:t xml:space="preserve">Öğr. Gör. </w:t>
            </w:r>
            <w:r w:rsidRPr="00952894">
              <w:rPr>
                <w:rFonts w:asciiTheme="minorHAnsi" w:hAnsiTheme="minorHAnsi" w:cs="Times New Roman"/>
                <w:sz w:val="12"/>
                <w:szCs w:val="12"/>
              </w:rPr>
              <w:t>Ömer</w:t>
            </w:r>
            <w:r>
              <w:rPr>
                <w:rFonts w:asciiTheme="minorHAnsi" w:hAnsiTheme="minorHAnsi" w:cs="Times New Roman"/>
                <w:sz w:val="12"/>
                <w:szCs w:val="12"/>
              </w:rPr>
              <w:t xml:space="preserve"> YAĞIZEL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1C5A5058" w14:textId="68A0103D" w:rsidR="00B51265" w:rsidRDefault="00B51265" w:rsidP="00B512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86F9F">
              <w:rPr>
                <w:sz w:val="12"/>
                <w:szCs w:val="10"/>
              </w:rPr>
              <w:t>Online</w:t>
            </w:r>
          </w:p>
        </w:tc>
      </w:tr>
      <w:tr w:rsidR="00B51265" w:rsidRPr="00BD46B8" w14:paraId="41B44012" w14:textId="77777777" w:rsidTr="009A76C2">
        <w:trPr>
          <w:trHeight w:val="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/>
          </w:tcPr>
          <w:p w14:paraId="6F99DB42" w14:textId="77777777" w:rsidR="00B51265" w:rsidRPr="00483C74" w:rsidRDefault="00B51265" w:rsidP="00B51265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59" w:type="dxa"/>
          </w:tcPr>
          <w:p w14:paraId="7C7D6A69" w14:textId="04465B20" w:rsidR="00B51265" w:rsidRPr="00BD46B8" w:rsidRDefault="00B51265" w:rsidP="00B512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0-21</w:t>
            </w:r>
          </w:p>
        </w:tc>
        <w:tc>
          <w:tcPr>
            <w:tcW w:w="2284" w:type="dxa"/>
          </w:tcPr>
          <w:p w14:paraId="73596795" w14:textId="77777777" w:rsidR="00B51265" w:rsidRPr="009B72DC" w:rsidRDefault="00B51265" w:rsidP="00B51265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 xml:space="preserve">Osmanlı Tarihi Metinleri II </w:t>
            </w:r>
          </w:p>
          <w:p w14:paraId="47E7C746" w14:textId="77777777" w:rsidR="00B51265" w:rsidRPr="009B72DC" w:rsidRDefault="00B51265" w:rsidP="00B51265">
            <w:pPr>
              <w:pStyle w:val="TableParagraph"/>
              <w:spacing w:line="126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Esat AKTAŞ</w:t>
            </w:r>
          </w:p>
          <w:p w14:paraId="72682CA9" w14:textId="77777777" w:rsidR="00B51265" w:rsidRPr="00652A97" w:rsidRDefault="00B51265" w:rsidP="00B512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21864C9A" w14:textId="46BD0931" w:rsidR="00B51265" w:rsidRPr="00652A97" w:rsidRDefault="00B51265" w:rsidP="00B512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DA7FD7"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  <w:tc>
          <w:tcPr>
            <w:tcW w:w="2132" w:type="dxa"/>
            <w:tcBorders>
              <w:left w:val="single" w:sz="18" w:space="0" w:color="70AD47" w:themeColor="accent6"/>
            </w:tcBorders>
          </w:tcPr>
          <w:p w14:paraId="3F53BF47" w14:textId="77777777" w:rsidR="00B51265" w:rsidRPr="009B72DC" w:rsidRDefault="00B51265" w:rsidP="00B51265">
            <w:pPr>
              <w:pStyle w:val="TableParagraph"/>
              <w:spacing w:line="123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Rusya Tarihi</w:t>
            </w:r>
          </w:p>
          <w:p w14:paraId="38357781" w14:textId="0ADDD060" w:rsidR="00B51265" w:rsidRPr="00956859" w:rsidRDefault="00B51265" w:rsidP="00B512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Fatih M. EŞKİ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7636553E" w14:textId="2DEFB9ED" w:rsidR="00B51265" w:rsidRPr="00956859" w:rsidRDefault="00B51265" w:rsidP="00B512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14898"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  <w:tc>
          <w:tcPr>
            <w:tcW w:w="2268" w:type="dxa"/>
            <w:tcBorders>
              <w:left w:val="single" w:sz="18" w:space="0" w:color="70AD47" w:themeColor="accent6"/>
            </w:tcBorders>
          </w:tcPr>
          <w:p w14:paraId="00CCC533" w14:textId="77777777" w:rsidR="00B51265" w:rsidRPr="0020751F" w:rsidRDefault="00B51265" w:rsidP="00B512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12"/>
                <w:szCs w:val="12"/>
              </w:rPr>
            </w:pPr>
            <w:r w:rsidRPr="0020751F">
              <w:rPr>
                <w:rFonts w:asciiTheme="minorHAnsi" w:hAnsiTheme="minorHAnsi" w:cs="Times New Roman"/>
                <w:sz w:val="12"/>
                <w:szCs w:val="12"/>
              </w:rPr>
              <w:t>Osmanlı Tarihi II</w:t>
            </w:r>
          </w:p>
          <w:p w14:paraId="1D71335F" w14:textId="4AB5D406" w:rsidR="00B51265" w:rsidRPr="00956859" w:rsidRDefault="00B51265" w:rsidP="00B512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20751F">
              <w:rPr>
                <w:rFonts w:asciiTheme="minorHAnsi" w:hAnsiTheme="minorHAnsi" w:cs="Times New Roman"/>
                <w:sz w:val="12"/>
                <w:szCs w:val="12"/>
              </w:rPr>
              <w:t>Öğr. Gör. Cihat TAŞKESENLİOĞLU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1ACC8321" w14:textId="336BDB4F" w:rsidR="00B51265" w:rsidRPr="00956859" w:rsidRDefault="00B51265" w:rsidP="00B512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0C39F8"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  <w:tc>
          <w:tcPr>
            <w:tcW w:w="2274" w:type="dxa"/>
            <w:tcBorders>
              <w:left w:val="single" w:sz="18" w:space="0" w:color="70AD47" w:themeColor="accent6"/>
            </w:tcBorders>
          </w:tcPr>
          <w:p w14:paraId="5E6AA050" w14:textId="77777777" w:rsidR="00B51265" w:rsidRPr="009B72DC" w:rsidRDefault="00B51265" w:rsidP="00B51265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Yeniçağ Avrupa Tarihi</w:t>
            </w:r>
          </w:p>
          <w:p w14:paraId="32CF44A2" w14:textId="3B9510D4" w:rsidR="00B51265" w:rsidRPr="00956859" w:rsidRDefault="00B51265" w:rsidP="00B512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Dr. Öğr.Üyesi Yıldıray YILDIRIM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5488C4CE" w14:textId="37E26223" w:rsidR="00B51265" w:rsidRPr="00E97EE7" w:rsidRDefault="00B51265" w:rsidP="00B512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6"/>
                <w:szCs w:val="16"/>
              </w:rPr>
            </w:pPr>
            <w:r w:rsidRPr="001319C2"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  <w:tc>
          <w:tcPr>
            <w:tcW w:w="2126" w:type="dxa"/>
            <w:tcBorders>
              <w:left w:val="single" w:sz="18" w:space="0" w:color="70AD47" w:themeColor="accent6"/>
            </w:tcBorders>
          </w:tcPr>
          <w:p w14:paraId="474F5050" w14:textId="77777777" w:rsidR="00B51265" w:rsidRPr="00952894" w:rsidRDefault="00B51265" w:rsidP="00B512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12"/>
                <w:szCs w:val="12"/>
              </w:rPr>
            </w:pPr>
            <w:r w:rsidRPr="00952894">
              <w:rPr>
                <w:rFonts w:asciiTheme="minorHAnsi" w:hAnsiTheme="minorHAnsi" w:cs="Times New Roman"/>
                <w:sz w:val="12"/>
                <w:szCs w:val="12"/>
              </w:rPr>
              <w:t>Yabancı Dil II</w:t>
            </w:r>
          </w:p>
          <w:p w14:paraId="1DF2F764" w14:textId="48C8F9B5" w:rsidR="00B51265" w:rsidRPr="00956859" w:rsidRDefault="00B51265" w:rsidP="00B512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="Times New Roman"/>
                <w:sz w:val="12"/>
                <w:szCs w:val="12"/>
              </w:rPr>
              <w:t xml:space="preserve">Öğr. Gör. </w:t>
            </w:r>
            <w:r w:rsidRPr="00952894">
              <w:rPr>
                <w:rFonts w:asciiTheme="minorHAnsi" w:hAnsiTheme="minorHAnsi" w:cs="Times New Roman"/>
                <w:sz w:val="12"/>
                <w:szCs w:val="12"/>
              </w:rPr>
              <w:t>Ömer</w:t>
            </w:r>
            <w:r>
              <w:rPr>
                <w:rFonts w:asciiTheme="minorHAnsi" w:hAnsiTheme="minorHAnsi" w:cs="Times New Roman"/>
                <w:sz w:val="12"/>
                <w:szCs w:val="12"/>
              </w:rPr>
              <w:t xml:space="preserve"> YAĞIZEL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0D098808" w14:textId="44D80C97" w:rsidR="00B51265" w:rsidRDefault="00B51265" w:rsidP="00B512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86F9F">
              <w:rPr>
                <w:sz w:val="12"/>
                <w:szCs w:val="10"/>
              </w:rPr>
              <w:t>Online</w:t>
            </w:r>
          </w:p>
        </w:tc>
      </w:tr>
      <w:tr w:rsidR="00B51265" w:rsidRPr="00BD46B8" w14:paraId="0DFF3883" w14:textId="77777777" w:rsidTr="009A76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/>
          </w:tcPr>
          <w:p w14:paraId="3B0ACFFA" w14:textId="77777777" w:rsidR="00B51265" w:rsidRPr="00483C74" w:rsidRDefault="00B51265" w:rsidP="00B51265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59" w:type="dxa"/>
          </w:tcPr>
          <w:p w14:paraId="28D970B4" w14:textId="3A844F30" w:rsidR="00B51265" w:rsidRPr="00BD46B8" w:rsidRDefault="00B51265" w:rsidP="00B512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1-22</w:t>
            </w:r>
          </w:p>
        </w:tc>
        <w:tc>
          <w:tcPr>
            <w:tcW w:w="2284" w:type="dxa"/>
          </w:tcPr>
          <w:p w14:paraId="27A50EB0" w14:textId="77777777" w:rsidR="00B51265" w:rsidRPr="009B72DC" w:rsidRDefault="00B51265" w:rsidP="00B51265">
            <w:pPr>
              <w:pStyle w:val="TableParagraph"/>
              <w:spacing w:before="3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ürkiye ve Balkanlar</w:t>
            </w:r>
          </w:p>
          <w:p w14:paraId="38C57CC9" w14:textId="02313661" w:rsidR="00B51265" w:rsidRPr="00956859" w:rsidRDefault="00B51265" w:rsidP="00B512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Fatih M. EŞKİ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0B510B3B" w14:textId="403455E0" w:rsidR="00B51265" w:rsidRPr="00203E2A" w:rsidRDefault="00B51265" w:rsidP="00B512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6"/>
                <w:szCs w:val="16"/>
              </w:rPr>
            </w:pPr>
            <w:r w:rsidRPr="00DA7FD7"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  <w:tc>
          <w:tcPr>
            <w:tcW w:w="2132" w:type="dxa"/>
            <w:tcBorders>
              <w:left w:val="single" w:sz="18" w:space="0" w:color="70AD47" w:themeColor="accent6"/>
            </w:tcBorders>
          </w:tcPr>
          <w:p w14:paraId="7A8FB495" w14:textId="77777777" w:rsidR="00B51265" w:rsidRPr="009B72DC" w:rsidRDefault="00B51265" w:rsidP="00B51265">
            <w:pPr>
              <w:pStyle w:val="TableParagraph"/>
              <w:spacing w:line="123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Rusya Tarihi</w:t>
            </w:r>
          </w:p>
          <w:p w14:paraId="3F28929A" w14:textId="760FC3CB" w:rsidR="00B51265" w:rsidRPr="00956859" w:rsidRDefault="00B51265" w:rsidP="00B512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Fatih M. EŞKİ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128CF251" w14:textId="392DA319" w:rsidR="00B51265" w:rsidRPr="009A2EC0" w:rsidRDefault="00B51265" w:rsidP="00B512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2"/>
              </w:rPr>
            </w:pPr>
            <w:r w:rsidRPr="00F14898"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  <w:tc>
          <w:tcPr>
            <w:tcW w:w="2268" w:type="dxa"/>
            <w:tcBorders>
              <w:left w:val="single" w:sz="18" w:space="0" w:color="70AD47" w:themeColor="accent6"/>
            </w:tcBorders>
          </w:tcPr>
          <w:p w14:paraId="4438D522" w14:textId="5B869A06" w:rsidR="00B51265" w:rsidRPr="00956859" w:rsidRDefault="00B51265" w:rsidP="00B512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53554CAC" w14:textId="712FA65E" w:rsidR="00B51265" w:rsidRPr="00956859" w:rsidRDefault="00B51265" w:rsidP="00B512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274" w:type="dxa"/>
            <w:tcBorders>
              <w:left w:val="single" w:sz="18" w:space="0" w:color="70AD47" w:themeColor="accent6"/>
            </w:tcBorders>
          </w:tcPr>
          <w:p w14:paraId="0A6B3BBA" w14:textId="7A14B630" w:rsidR="00B51265" w:rsidRPr="005564F3" w:rsidRDefault="00B51265" w:rsidP="00B51265">
            <w:pPr>
              <w:pStyle w:val="TableParagraph"/>
              <w:spacing w:before="3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4EDF0EDC" w14:textId="53EA89C0" w:rsidR="00B51265" w:rsidRPr="00E97EE7" w:rsidRDefault="00B51265" w:rsidP="00B512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16"/>
                <w:szCs w:val="16"/>
              </w:rPr>
            </w:pPr>
          </w:p>
        </w:tc>
        <w:tc>
          <w:tcPr>
            <w:tcW w:w="2126" w:type="dxa"/>
            <w:tcBorders>
              <w:left w:val="single" w:sz="18" w:space="0" w:color="70AD47" w:themeColor="accent6"/>
            </w:tcBorders>
          </w:tcPr>
          <w:p w14:paraId="5E49E1EA" w14:textId="0E5A33E1" w:rsidR="00B51265" w:rsidRPr="00956859" w:rsidRDefault="00B51265" w:rsidP="00B512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536CBF99" w14:textId="29DC9559" w:rsidR="00B51265" w:rsidRDefault="00B51265" w:rsidP="00B512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51265" w:rsidRPr="00BD46B8" w14:paraId="669C5DD7" w14:textId="77777777" w:rsidTr="009A76C2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/>
          </w:tcPr>
          <w:p w14:paraId="1327AA99" w14:textId="77777777" w:rsidR="00B51265" w:rsidRPr="00483C74" w:rsidRDefault="00B51265" w:rsidP="00B51265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59" w:type="dxa"/>
            <w:tcBorders>
              <w:bottom w:val="single" w:sz="4" w:space="0" w:color="auto"/>
            </w:tcBorders>
          </w:tcPr>
          <w:p w14:paraId="73C85B1D" w14:textId="7A874EDC" w:rsidR="00B51265" w:rsidRPr="00BD46B8" w:rsidRDefault="00B51265" w:rsidP="00B512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2-23</w:t>
            </w:r>
          </w:p>
        </w:tc>
        <w:tc>
          <w:tcPr>
            <w:tcW w:w="2284" w:type="dxa"/>
            <w:tcBorders>
              <w:bottom w:val="single" w:sz="4" w:space="0" w:color="auto"/>
            </w:tcBorders>
          </w:tcPr>
          <w:p w14:paraId="34FFE2CF" w14:textId="77777777" w:rsidR="00B51265" w:rsidRPr="009B72DC" w:rsidRDefault="00B51265" w:rsidP="00B51265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ürkiye ve Balkanlar</w:t>
            </w:r>
          </w:p>
          <w:p w14:paraId="39558E3E" w14:textId="57ACE230" w:rsidR="00B51265" w:rsidRPr="00C732EE" w:rsidRDefault="00B51265" w:rsidP="00B512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Fatih M. EŞKİ</w:t>
            </w:r>
          </w:p>
        </w:tc>
        <w:tc>
          <w:tcPr>
            <w:tcW w:w="703" w:type="dxa"/>
            <w:tcBorders>
              <w:bottom w:val="single" w:sz="4" w:space="0" w:color="auto"/>
              <w:right w:val="single" w:sz="18" w:space="0" w:color="70AD47" w:themeColor="accent6"/>
            </w:tcBorders>
          </w:tcPr>
          <w:p w14:paraId="223EAD67" w14:textId="528C8F9B" w:rsidR="00B51265" w:rsidRPr="00203E2A" w:rsidRDefault="00B51265" w:rsidP="00B512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6"/>
                <w:szCs w:val="16"/>
              </w:rPr>
            </w:pPr>
            <w:r w:rsidRPr="00DA7FD7">
              <w:rPr>
                <w:rFonts w:asciiTheme="minorHAnsi" w:hAnsiTheme="minorHAnsi" w:cstheme="minorHAnsi"/>
                <w:sz w:val="14"/>
                <w:szCs w:val="14"/>
              </w:rPr>
              <w:t>202</w:t>
            </w:r>
          </w:p>
        </w:tc>
        <w:tc>
          <w:tcPr>
            <w:tcW w:w="2132" w:type="dxa"/>
            <w:tcBorders>
              <w:left w:val="single" w:sz="18" w:space="0" w:color="70AD47" w:themeColor="accent6"/>
              <w:bottom w:val="single" w:sz="4" w:space="0" w:color="auto"/>
            </w:tcBorders>
          </w:tcPr>
          <w:p w14:paraId="598F09D4" w14:textId="77777777" w:rsidR="00B51265" w:rsidRPr="00956859" w:rsidRDefault="00B51265" w:rsidP="00B512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9" w:type="dxa"/>
            <w:tcBorders>
              <w:bottom w:val="single" w:sz="4" w:space="0" w:color="auto"/>
              <w:right w:val="single" w:sz="18" w:space="0" w:color="70AD47" w:themeColor="accent6"/>
            </w:tcBorders>
          </w:tcPr>
          <w:p w14:paraId="5F78F9CF" w14:textId="50A2F27E" w:rsidR="00B51265" w:rsidRPr="009A2EC0" w:rsidRDefault="00B51265" w:rsidP="00B512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2"/>
              </w:rPr>
            </w:pPr>
          </w:p>
        </w:tc>
        <w:tc>
          <w:tcPr>
            <w:tcW w:w="2268" w:type="dxa"/>
            <w:tcBorders>
              <w:left w:val="single" w:sz="18" w:space="0" w:color="70AD47" w:themeColor="accent6"/>
              <w:bottom w:val="single" w:sz="4" w:space="0" w:color="auto"/>
            </w:tcBorders>
          </w:tcPr>
          <w:p w14:paraId="3F145457" w14:textId="55CFB35E" w:rsidR="00B51265" w:rsidRPr="00956859" w:rsidRDefault="00B51265" w:rsidP="00B512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3" w:type="dxa"/>
            <w:tcBorders>
              <w:bottom w:val="single" w:sz="4" w:space="0" w:color="auto"/>
              <w:right w:val="single" w:sz="18" w:space="0" w:color="70AD47" w:themeColor="accent6"/>
            </w:tcBorders>
          </w:tcPr>
          <w:p w14:paraId="09F454CA" w14:textId="3060A978" w:rsidR="00B51265" w:rsidRPr="00956859" w:rsidRDefault="00B51265" w:rsidP="00B512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274" w:type="dxa"/>
            <w:tcBorders>
              <w:left w:val="single" w:sz="18" w:space="0" w:color="70AD47" w:themeColor="accent6"/>
              <w:bottom w:val="single" w:sz="4" w:space="0" w:color="auto"/>
            </w:tcBorders>
          </w:tcPr>
          <w:p w14:paraId="7D659249" w14:textId="079E3CFD" w:rsidR="00B51265" w:rsidRPr="005564F3" w:rsidRDefault="00B51265" w:rsidP="00B51265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</w:p>
        </w:tc>
        <w:tc>
          <w:tcPr>
            <w:tcW w:w="709" w:type="dxa"/>
            <w:tcBorders>
              <w:bottom w:val="single" w:sz="4" w:space="0" w:color="auto"/>
              <w:right w:val="single" w:sz="18" w:space="0" w:color="70AD47" w:themeColor="accent6"/>
            </w:tcBorders>
          </w:tcPr>
          <w:p w14:paraId="3CA9F09B" w14:textId="220BE7F6" w:rsidR="00B51265" w:rsidRPr="00E97EE7" w:rsidRDefault="00B51265" w:rsidP="00B512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2126" w:type="dxa"/>
            <w:tcBorders>
              <w:left w:val="single" w:sz="18" w:space="0" w:color="70AD47" w:themeColor="accent6"/>
              <w:bottom w:val="single" w:sz="4" w:space="0" w:color="auto"/>
            </w:tcBorders>
          </w:tcPr>
          <w:p w14:paraId="5E804E56" w14:textId="46F4092C" w:rsidR="00B51265" w:rsidRPr="00956859" w:rsidRDefault="00B51265" w:rsidP="00B512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9" w:type="dxa"/>
            <w:tcBorders>
              <w:bottom w:val="single" w:sz="4" w:space="0" w:color="auto"/>
              <w:right w:val="single" w:sz="18" w:space="0" w:color="70AD47" w:themeColor="accent6"/>
            </w:tcBorders>
          </w:tcPr>
          <w:p w14:paraId="7B4A25E3" w14:textId="3584E939" w:rsidR="00B51265" w:rsidRDefault="00B51265" w:rsidP="00B512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3103B" w:rsidRPr="00BD46B8" w14:paraId="1DF8304A" w14:textId="77777777" w:rsidTr="009A76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 w:val="restart"/>
          </w:tcPr>
          <w:p w14:paraId="6B1EBC3C" w14:textId="77777777" w:rsidR="009B6D48" w:rsidRPr="00483C74" w:rsidRDefault="009B6D48" w:rsidP="009B6D48">
            <w:pPr>
              <w:jc w:val="center"/>
              <w:rPr>
                <w:rFonts w:cs="Times New Roman"/>
                <w:bCs w:val="0"/>
                <w:sz w:val="20"/>
                <w:szCs w:val="20"/>
              </w:rPr>
            </w:pPr>
          </w:p>
          <w:p w14:paraId="1528486E" w14:textId="77777777" w:rsidR="009B6D48" w:rsidRPr="00483C74" w:rsidRDefault="009B6D48" w:rsidP="009B6D48">
            <w:pPr>
              <w:jc w:val="center"/>
              <w:rPr>
                <w:rFonts w:cs="Times New Roman"/>
                <w:bCs w:val="0"/>
                <w:sz w:val="20"/>
                <w:szCs w:val="20"/>
              </w:rPr>
            </w:pPr>
          </w:p>
          <w:p w14:paraId="456F568A" w14:textId="77777777" w:rsidR="009B6D48" w:rsidRPr="00483C74" w:rsidRDefault="009B6D48" w:rsidP="009B6D48">
            <w:pPr>
              <w:jc w:val="center"/>
              <w:rPr>
                <w:rFonts w:cs="Times New Roman"/>
                <w:bCs w:val="0"/>
                <w:sz w:val="20"/>
                <w:szCs w:val="20"/>
              </w:rPr>
            </w:pPr>
          </w:p>
          <w:p w14:paraId="5B57B6E9" w14:textId="77777777" w:rsidR="009B6D48" w:rsidRPr="00483C74" w:rsidRDefault="009B6D48" w:rsidP="009B6D48">
            <w:pPr>
              <w:rPr>
                <w:rFonts w:cs="Times New Roman"/>
                <w:bCs w:val="0"/>
                <w:sz w:val="20"/>
                <w:szCs w:val="20"/>
              </w:rPr>
            </w:pPr>
          </w:p>
          <w:p w14:paraId="4F10ED1F" w14:textId="77777777" w:rsidR="009B6D48" w:rsidRPr="00483C74" w:rsidRDefault="009B6D48" w:rsidP="009B6D48">
            <w:pPr>
              <w:jc w:val="center"/>
              <w:rPr>
                <w:rFonts w:cs="Times New Roman"/>
                <w:bCs w:val="0"/>
                <w:sz w:val="20"/>
                <w:szCs w:val="20"/>
              </w:rPr>
            </w:pPr>
          </w:p>
          <w:p w14:paraId="5765AE5A" w14:textId="77777777" w:rsidR="009B6D48" w:rsidRPr="00483C74" w:rsidRDefault="009B6D48" w:rsidP="009B6D48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  <w:r w:rsidRPr="00483C74">
              <w:rPr>
                <w:rFonts w:cs="Times New Roman"/>
                <w:b w:val="0"/>
                <w:color w:val="auto"/>
                <w:sz w:val="20"/>
                <w:szCs w:val="20"/>
              </w:rPr>
              <w:t>3</w:t>
            </w:r>
          </w:p>
        </w:tc>
        <w:tc>
          <w:tcPr>
            <w:tcW w:w="559" w:type="dxa"/>
            <w:tcBorders>
              <w:top w:val="single" w:sz="18" w:space="0" w:color="70AD47" w:themeColor="accent6"/>
            </w:tcBorders>
          </w:tcPr>
          <w:p w14:paraId="72DEA8B4" w14:textId="517F78BA" w:rsidR="009B6D48" w:rsidRPr="00BD46B8" w:rsidRDefault="009B6D48" w:rsidP="009B6D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17-18</w:t>
            </w:r>
          </w:p>
        </w:tc>
        <w:tc>
          <w:tcPr>
            <w:tcW w:w="2284" w:type="dxa"/>
            <w:tcBorders>
              <w:top w:val="single" w:sz="18" w:space="0" w:color="70AD47" w:themeColor="accent6"/>
            </w:tcBorders>
            <w:shd w:val="clear" w:color="auto" w:fill="92D050"/>
          </w:tcPr>
          <w:p w14:paraId="7DA371D9" w14:textId="77777777" w:rsidR="009B6D48" w:rsidRPr="00A369A4" w:rsidRDefault="009B6D48" w:rsidP="009B6D48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12"/>
                <w:szCs w:val="12"/>
              </w:rPr>
            </w:pPr>
            <w:r w:rsidRPr="00A369A4">
              <w:rPr>
                <w:rFonts w:ascii="TimesNewRomanPSMT" w:hAnsi="TimesNewRomanPSMT" w:cs="TimesNewRomanPSMT"/>
                <w:sz w:val="12"/>
                <w:szCs w:val="12"/>
              </w:rPr>
              <w:t>Sınıf Yönetimi</w:t>
            </w:r>
          </w:p>
          <w:p w14:paraId="62FB04D0" w14:textId="02539C01" w:rsidR="009B6D48" w:rsidRPr="00956859" w:rsidRDefault="009B6D48" w:rsidP="009B6D4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A369A4">
              <w:rPr>
                <w:rFonts w:ascii="TimesNewRomanPSMT" w:hAnsi="TimesNewRomanPSMT" w:cs="TimesNewRomanPSMT"/>
                <w:sz w:val="12"/>
                <w:szCs w:val="12"/>
              </w:rPr>
              <w:t>Dr. Öğr. Üyesi Mehtap Karacil</w:t>
            </w:r>
          </w:p>
        </w:tc>
        <w:tc>
          <w:tcPr>
            <w:tcW w:w="703" w:type="dxa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52F4907B" w14:textId="77777777" w:rsidR="009B6D48" w:rsidRPr="00956859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132" w:type="dxa"/>
            <w:tcBorders>
              <w:top w:val="single" w:sz="18" w:space="0" w:color="70AD47" w:themeColor="accent6"/>
              <w:left w:val="single" w:sz="18" w:space="0" w:color="70AD47" w:themeColor="accent6"/>
            </w:tcBorders>
          </w:tcPr>
          <w:p w14:paraId="53ADE842" w14:textId="77777777" w:rsidR="009B6D48" w:rsidRPr="009B72DC" w:rsidRDefault="009B6D48" w:rsidP="009B6D48">
            <w:pPr>
              <w:pStyle w:val="TableParagraph"/>
              <w:spacing w:before="4" w:line="129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Selçuklu Kurumları ve Medeniyeti Tarihi</w:t>
            </w:r>
          </w:p>
          <w:p w14:paraId="0B578E43" w14:textId="4D0FDF3C" w:rsidR="009B6D48" w:rsidRPr="00956859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Doç. Dr. Yasemin AKTAŞ</w:t>
            </w:r>
          </w:p>
        </w:tc>
        <w:tc>
          <w:tcPr>
            <w:tcW w:w="709" w:type="dxa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38F95012" w14:textId="5EF4CF2A" w:rsidR="009B6D48" w:rsidRPr="00956859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4D5631">
              <w:rPr>
                <w:rFonts w:cs="Times New Roman"/>
                <w:sz w:val="14"/>
                <w:szCs w:val="14"/>
              </w:rPr>
              <w:t>213</w:t>
            </w:r>
          </w:p>
        </w:tc>
        <w:tc>
          <w:tcPr>
            <w:tcW w:w="2268" w:type="dxa"/>
            <w:tcBorders>
              <w:top w:val="single" w:sz="18" w:space="0" w:color="70AD47" w:themeColor="accent6"/>
              <w:left w:val="single" w:sz="18" w:space="0" w:color="70AD47" w:themeColor="accent6"/>
            </w:tcBorders>
          </w:tcPr>
          <w:p w14:paraId="147F2189" w14:textId="1FAB4144" w:rsidR="009B6D48" w:rsidRPr="004D387F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Calibri"/>
                <w:sz w:val="14"/>
                <w:szCs w:val="14"/>
              </w:rPr>
            </w:pPr>
            <w:r w:rsidRPr="004D387F">
              <w:rPr>
                <w:rFonts w:asciiTheme="minorHAnsi" w:hAnsiTheme="minorHAnsi" w:cs="Calibri"/>
                <w:sz w:val="14"/>
                <w:szCs w:val="14"/>
              </w:rPr>
              <w:t xml:space="preserve">Milli Mücadele Tarihi       </w:t>
            </w:r>
            <w:r w:rsidR="000C273D">
              <w:rPr>
                <w:rFonts w:asciiTheme="minorHAnsi" w:hAnsiTheme="minorHAnsi" w:cs="Calibri"/>
                <w:sz w:val="14"/>
                <w:szCs w:val="14"/>
              </w:rPr>
              <w:t xml:space="preserve">                             </w:t>
            </w:r>
          </w:p>
          <w:p w14:paraId="4F819110" w14:textId="6C3648F4" w:rsidR="009B6D48" w:rsidRPr="00956859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4D387F">
              <w:rPr>
                <w:rFonts w:asciiTheme="minorHAnsi" w:hAnsiTheme="minorHAnsi" w:cs="Calibri"/>
                <w:sz w:val="14"/>
                <w:szCs w:val="14"/>
              </w:rPr>
              <w:t>Doç.Dr. Serdar GÖKTAŞ</w:t>
            </w:r>
          </w:p>
        </w:tc>
        <w:tc>
          <w:tcPr>
            <w:tcW w:w="703" w:type="dxa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38A6FA70" w14:textId="7AE0E94E" w:rsidR="009B6D48" w:rsidRPr="00956859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5C193F">
              <w:rPr>
                <w:rFonts w:cs="Times New Roman"/>
                <w:sz w:val="14"/>
                <w:szCs w:val="14"/>
              </w:rPr>
              <w:t>213</w:t>
            </w:r>
          </w:p>
        </w:tc>
        <w:tc>
          <w:tcPr>
            <w:tcW w:w="2274" w:type="dxa"/>
            <w:tcBorders>
              <w:top w:val="single" w:sz="18" w:space="0" w:color="70AD47" w:themeColor="accent6"/>
              <w:left w:val="single" w:sz="18" w:space="0" w:color="70AD47" w:themeColor="accent6"/>
            </w:tcBorders>
            <w:shd w:val="clear" w:color="auto" w:fill="92D050"/>
          </w:tcPr>
          <w:p w14:paraId="013974A1" w14:textId="77777777" w:rsidR="009B6D48" w:rsidRPr="00A6419D" w:rsidRDefault="009B6D48" w:rsidP="009B6D48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12"/>
                <w:szCs w:val="12"/>
              </w:rPr>
            </w:pPr>
            <w:r w:rsidRPr="00A6419D">
              <w:rPr>
                <w:rFonts w:ascii="TimesNewRomanPSMT" w:hAnsi="TimesNewRomanPSMT" w:cs="TimesNewRomanPSMT"/>
                <w:sz w:val="12"/>
                <w:szCs w:val="12"/>
              </w:rPr>
              <w:t>Eğitimde Ölçme ve Değerlendirme</w:t>
            </w:r>
          </w:p>
          <w:p w14:paraId="78E27C8A" w14:textId="143BE7EF" w:rsidR="009B6D48" w:rsidRPr="00956859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A6419D">
              <w:rPr>
                <w:rFonts w:ascii="TimesNewRomanPSMT" w:hAnsi="TimesNewRomanPSMT" w:cs="TimesNewRomanPSMT"/>
                <w:sz w:val="12"/>
                <w:szCs w:val="12"/>
              </w:rPr>
              <w:t>Dr. Öğr. Üyesi Ramazan Şimşek</w:t>
            </w:r>
          </w:p>
        </w:tc>
        <w:tc>
          <w:tcPr>
            <w:tcW w:w="709" w:type="dxa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23D0C2E1" w14:textId="16A725A3" w:rsidR="009B6D48" w:rsidRPr="00B104BA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126" w:type="dxa"/>
            <w:tcBorders>
              <w:top w:val="single" w:sz="18" w:space="0" w:color="70AD47" w:themeColor="accent6"/>
              <w:left w:val="single" w:sz="18" w:space="0" w:color="70AD47" w:themeColor="accent6"/>
            </w:tcBorders>
          </w:tcPr>
          <w:p w14:paraId="1AD0F840" w14:textId="013C83A9" w:rsidR="009B6D48" w:rsidRPr="00BD46B8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9" w:type="dxa"/>
            <w:tcBorders>
              <w:top w:val="single" w:sz="18" w:space="0" w:color="70AD47" w:themeColor="accent6"/>
              <w:right w:val="single" w:sz="18" w:space="0" w:color="70AD47" w:themeColor="accent6"/>
            </w:tcBorders>
          </w:tcPr>
          <w:p w14:paraId="5DD05FCD" w14:textId="77777777" w:rsidR="009B6D48" w:rsidRPr="00BD46B8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</w:tr>
      <w:tr w:rsidR="009B6D48" w:rsidRPr="00BD46B8" w14:paraId="3D56A917" w14:textId="77777777" w:rsidTr="009A76C2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/>
          </w:tcPr>
          <w:p w14:paraId="5561412D" w14:textId="77777777" w:rsidR="009B6D48" w:rsidRPr="00483C74" w:rsidRDefault="009B6D48" w:rsidP="009B6D48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59" w:type="dxa"/>
          </w:tcPr>
          <w:p w14:paraId="0F0E4154" w14:textId="241F5C6D" w:rsidR="009B6D48" w:rsidRPr="00BD46B8" w:rsidRDefault="009B6D48" w:rsidP="009B6D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18-19</w:t>
            </w:r>
          </w:p>
        </w:tc>
        <w:tc>
          <w:tcPr>
            <w:tcW w:w="2284" w:type="dxa"/>
            <w:shd w:val="clear" w:color="auto" w:fill="92D050"/>
          </w:tcPr>
          <w:p w14:paraId="5C9483BD" w14:textId="77777777" w:rsidR="009B6D48" w:rsidRPr="00A369A4" w:rsidRDefault="009B6D48" w:rsidP="009B6D48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12"/>
                <w:szCs w:val="12"/>
              </w:rPr>
            </w:pPr>
            <w:r w:rsidRPr="00A369A4">
              <w:rPr>
                <w:rFonts w:ascii="TimesNewRomanPSMT" w:hAnsi="TimesNewRomanPSMT" w:cs="TimesNewRomanPSMT"/>
                <w:sz w:val="12"/>
                <w:szCs w:val="12"/>
              </w:rPr>
              <w:t>Sınıf Yönetimi</w:t>
            </w:r>
          </w:p>
          <w:p w14:paraId="30ECEF29" w14:textId="488EDE67" w:rsidR="009B6D48" w:rsidRPr="00956859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A369A4">
              <w:rPr>
                <w:rFonts w:ascii="TimesNewRomanPSMT" w:hAnsi="TimesNewRomanPSMT" w:cs="TimesNewRomanPSMT"/>
                <w:sz w:val="12"/>
                <w:szCs w:val="12"/>
              </w:rPr>
              <w:t>Dr. Öğr. Üyesi Mehtap Karacil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0C9FC1DA" w14:textId="77777777" w:rsidR="009B6D48" w:rsidRPr="00956859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132" w:type="dxa"/>
            <w:tcBorders>
              <w:left w:val="single" w:sz="18" w:space="0" w:color="70AD47" w:themeColor="accent6"/>
            </w:tcBorders>
          </w:tcPr>
          <w:p w14:paraId="023615C4" w14:textId="77777777" w:rsidR="009B6D48" w:rsidRPr="009B72DC" w:rsidRDefault="009B6D48" w:rsidP="009B6D48">
            <w:pPr>
              <w:pStyle w:val="TableParagraph"/>
              <w:spacing w:before="4" w:line="12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Selçuklu Kurumları ve Medeniyeti Tarihi</w:t>
            </w:r>
          </w:p>
          <w:p w14:paraId="67DC8662" w14:textId="4C7315BA" w:rsidR="009B6D48" w:rsidRPr="00956859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Doç. Dr. Yasemin AKTAŞ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121C54AA" w14:textId="04C0466E" w:rsidR="009B6D48" w:rsidRPr="00956859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4D5631">
              <w:rPr>
                <w:rFonts w:cs="Times New Roman"/>
                <w:sz w:val="14"/>
                <w:szCs w:val="14"/>
              </w:rPr>
              <w:t>213</w:t>
            </w:r>
          </w:p>
        </w:tc>
        <w:tc>
          <w:tcPr>
            <w:tcW w:w="2268" w:type="dxa"/>
            <w:tcBorders>
              <w:left w:val="single" w:sz="18" w:space="0" w:color="70AD47" w:themeColor="accent6"/>
            </w:tcBorders>
          </w:tcPr>
          <w:p w14:paraId="79999DB7" w14:textId="77777777" w:rsidR="009B6D48" w:rsidRPr="004D387F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14"/>
                <w:szCs w:val="14"/>
              </w:rPr>
            </w:pPr>
            <w:r w:rsidRPr="004D387F">
              <w:rPr>
                <w:rFonts w:asciiTheme="minorHAnsi" w:hAnsiTheme="minorHAnsi" w:cs="Times New Roman"/>
                <w:sz w:val="14"/>
                <w:szCs w:val="14"/>
              </w:rPr>
              <w:t>Milli Mücadele Tarihi</w:t>
            </w:r>
          </w:p>
          <w:p w14:paraId="63E8C949" w14:textId="15447709" w:rsidR="009B6D48" w:rsidRPr="00956859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4D387F">
              <w:rPr>
                <w:rFonts w:asciiTheme="minorHAnsi" w:hAnsiTheme="minorHAnsi" w:cs="Calibri"/>
                <w:sz w:val="14"/>
                <w:szCs w:val="14"/>
              </w:rPr>
              <w:t>Doç.Dr. Serdar GÖKTAŞ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747ED2F4" w14:textId="7B98D815" w:rsidR="009B6D48" w:rsidRPr="00956859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5C193F">
              <w:rPr>
                <w:rFonts w:cs="Times New Roman"/>
                <w:sz w:val="14"/>
                <w:szCs w:val="14"/>
              </w:rPr>
              <w:t>213</w:t>
            </w:r>
          </w:p>
        </w:tc>
        <w:tc>
          <w:tcPr>
            <w:tcW w:w="2274" w:type="dxa"/>
            <w:tcBorders>
              <w:left w:val="single" w:sz="18" w:space="0" w:color="70AD47" w:themeColor="accent6"/>
            </w:tcBorders>
            <w:shd w:val="clear" w:color="auto" w:fill="92D050"/>
          </w:tcPr>
          <w:p w14:paraId="593D6C14" w14:textId="77777777" w:rsidR="009B6D48" w:rsidRPr="00A6419D" w:rsidRDefault="009B6D48" w:rsidP="009B6D48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12"/>
                <w:szCs w:val="12"/>
              </w:rPr>
            </w:pPr>
            <w:r w:rsidRPr="00A6419D">
              <w:rPr>
                <w:rFonts w:ascii="TimesNewRomanPSMT" w:hAnsi="TimesNewRomanPSMT" w:cs="TimesNewRomanPSMT"/>
                <w:sz w:val="12"/>
                <w:szCs w:val="12"/>
              </w:rPr>
              <w:t>Eğitimde Ölçme ve Değerlendirme</w:t>
            </w:r>
          </w:p>
          <w:p w14:paraId="406FC7E3" w14:textId="24681FB6" w:rsidR="009B6D48" w:rsidRPr="00956859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A6419D">
              <w:rPr>
                <w:rFonts w:ascii="TimesNewRomanPSMT" w:hAnsi="TimesNewRomanPSMT" w:cs="TimesNewRomanPSMT"/>
                <w:sz w:val="12"/>
                <w:szCs w:val="12"/>
              </w:rPr>
              <w:t>Dr. Öğr. Üyesi Ramazan Şimşek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1B542303" w14:textId="6C010E68" w:rsidR="009B6D48" w:rsidRPr="00B104BA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 xml:space="preserve"> </w:t>
            </w:r>
          </w:p>
        </w:tc>
        <w:tc>
          <w:tcPr>
            <w:tcW w:w="2126" w:type="dxa"/>
            <w:tcBorders>
              <w:left w:val="single" w:sz="18" w:space="0" w:color="70AD47" w:themeColor="accent6"/>
            </w:tcBorders>
          </w:tcPr>
          <w:p w14:paraId="05CFF1E0" w14:textId="09938E70" w:rsidR="009B6D48" w:rsidRPr="00BD46B8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157ED24E" w14:textId="77777777" w:rsidR="009B6D48" w:rsidRPr="00BD46B8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</w:tr>
      <w:tr w:rsidR="009B6D48" w:rsidRPr="00BD46B8" w14:paraId="0F3E6D56" w14:textId="77777777" w:rsidTr="009A76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/>
          </w:tcPr>
          <w:p w14:paraId="40A1BE62" w14:textId="77777777" w:rsidR="009B6D48" w:rsidRPr="00483C74" w:rsidRDefault="009B6D48" w:rsidP="009B6D48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59" w:type="dxa"/>
          </w:tcPr>
          <w:p w14:paraId="18118614" w14:textId="6EB62675" w:rsidR="009B6D48" w:rsidRPr="00BD46B8" w:rsidRDefault="009B6D48" w:rsidP="009B6D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19-20</w:t>
            </w:r>
          </w:p>
        </w:tc>
        <w:tc>
          <w:tcPr>
            <w:tcW w:w="2284" w:type="dxa"/>
          </w:tcPr>
          <w:p w14:paraId="0403A803" w14:textId="77777777" w:rsidR="009B6D48" w:rsidRPr="009B72DC" w:rsidRDefault="009B6D48" w:rsidP="009B6D48">
            <w:pPr>
              <w:pStyle w:val="TableParagraph"/>
              <w:spacing w:line="136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İran Tarihi</w:t>
            </w:r>
          </w:p>
          <w:p w14:paraId="735163E3" w14:textId="1B51274D" w:rsidR="009B6D48" w:rsidRPr="00956859" w:rsidRDefault="009B6D48" w:rsidP="009B6D48">
            <w:pPr>
              <w:pStyle w:val="TableParagraph"/>
              <w:spacing w:line="126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Özkan DAYI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1471E544" w14:textId="4835BDA3" w:rsidR="009B6D48" w:rsidRPr="00ED37DA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  <w:highlight w:val="yellow"/>
              </w:rPr>
            </w:pPr>
            <w:r w:rsidRPr="00652A97">
              <w:rPr>
                <w:rFonts w:cs="Times New Roman"/>
                <w:sz w:val="14"/>
                <w:szCs w:val="14"/>
              </w:rPr>
              <w:t>2</w:t>
            </w:r>
            <w:r>
              <w:rPr>
                <w:rFonts w:cs="Times New Roman"/>
                <w:sz w:val="14"/>
                <w:szCs w:val="14"/>
              </w:rPr>
              <w:t>1</w:t>
            </w:r>
            <w:r w:rsidRPr="00652A97">
              <w:rPr>
                <w:rFonts w:cs="Times New Roman"/>
                <w:sz w:val="14"/>
                <w:szCs w:val="14"/>
              </w:rPr>
              <w:t>3</w:t>
            </w:r>
          </w:p>
        </w:tc>
        <w:tc>
          <w:tcPr>
            <w:tcW w:w="2132" w:type="dxa"/>
            <w:tcBorders>
              <w:left w:val="single" w:sz="18" w:space="0" w:color="70AD47" w:themeColor="accent6"/>
            </w:tcBorders>
          </w:tcPr>
          <w:p w14:paraId="47E86A91" w14:textId="77777777" w:rsidR="009B6D48" w:rsidRPr="009B72DC" w:rsidRDefault="009B6D48" w:rsidP="009B6D48">
            <w:pPr>
              <w:pStyle w:val="TableParagraph"/>
              <w:spacing w:before="4" w:line="129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Osmanlı Tarihi IV</w:t>
            </w:r>
          </w:p>
          <w:p w14:paraId="70752775" w14:textId="3A4D1D2F" w:rsidR="009B6D48" w:rsidRPr="00956859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Esat AKTAŞ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5977B7D3" w14:textId="32A71FBD" w:rsidR="009B6D48" w:rsidRPr="000737A9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4D5631">
              <w:rPr>
                <w:rFonts w:cs="Times New Roman"/>
                <w:sz w:val="14"/>
                <w:szCs w:val="14"/>
              </w:rPr>
              <w:t>213</w:t>
            </w:r>
          </w:p>
        </w:tc>
        <w:tc>
          <w:tcPr>
            <w:tcW w:w="2268" w:type="dxa"/>
            <w:tcBorders>
              <w:left w:val="single" w:sz="18" w:space="0" w:color="70AD47" w:themeColor="accent6"/>
            </w:tcBorders>
          </w:tcPr>
          <w:p w14:paraId="1DBE0882" w14:textId="77777777" w:rsidR="009B6D48" w:rsidRPr="0032514D" w:rsidRDefault="009B6D48" w:rsidP="009B6D48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2"/>
              </w:rPr>
            </w:pPr>
            <w:r w:rsidRPr="0032514D">
              <w:rPr>
                <w:rFonts w:asciiTheme="minorHAnsi" w:hAnsiTheme="minorHAnsi" w:cstheme="minorHAnsi"/>
                <w:sz w:val="14"/>
                <w:szCs w:val="12"/>
              </w:rPr>
              <w:t>Osmanlı Teşkilatı Tarihi II</w:t>
            </w:r>
          </w:p>
          <w:p w14:paraId="60D41176" w14:textId="1E5912CF" w:rsidR="009B6D48" w:rsidRPr="0032514D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32514D">
              <w:rPr>
                <w:rFonts w:asciiTheme="minorHAnsi" w:hAnsiTheme="minorHAnsi" w:cstheme="minorHAnsi"/>
                <w:sz w:val="14"/>
                <w:szCs w:val="12"/>
              </w:rPr>
              <w:t>Doç. Dr. Gazi ÖZDEMİR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42AEC6B7" w14:textId="5F3B6F1F" w:rsidR="009B6D48" w:rsidRPr="00F16C99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highlight w:val="yellow"/>
              </w:rPr>
            </w:pPr>
            <w:r w:rsidRPr="005C193F">
              <w:rPr>
                <w:rFonts w:cs="Times New Roman"/>
                <w:sz w:val="14"/>
                <w:szCs w:val="14"/>
              </w:rPr>
              <w:t>213</w:t>
            </w:r>
          </w:p>
        </w:tc>
        <w:tc>
          <w:tcPr>
            <w:tcW w:w="2274" w:type="dxa"/>
            <w:tcBorders>
              <w:left w:val="single" w:sz="18" w:space="0" w:color="70AD47" w:themeColor="accent6"/>
            </w:tcBorders>
            <w:shd w:val="clear" w:color="auto" w:fill="92D050"/>
          </w:tcPr>
          <w:p w14:paraId="49953C38" w14:textId="77777777" w:rsidR="009B6D48" w:rsidRPr="00A6419D" w:rsidRDefault="009B6D48" w:rsidP="009B6D48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NewRomanPSMT" w:hAnsi="TimesNewRomanPSMT" w:cs="TimesNewRomanPSMT"/>
                <w:sz w:val="12"/>
                <w:szCs w:val="12"/>
              </w:rPr>
            </w:pPr>
            <w:r w:rsidRPr="00A6419D">
              <w:rPr>
                <w:rFonts w:ascii="TimesNewRomanPSMT" w:hAnsi="TimesNewRomanPSMT" w:cs="TimesNewRomanPSMT"/>
                <w:sz w:val="12"/>
                <w:szCs w:val="12"/>
              </w:rPr>
              <w:t>Eğitimde Ölçme ve Değerlendirme</w:t>
            </w:r>
          </w:p>
          <w:p w14:paraId="460A3512" w14:textId="7D340589" w:rsidR="009B6D48" w:rsidRPr="00956859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A6419D">
              <w:rPr>
                <w:rFonts w:ascii="TimesNewRomanPSMT" w:hAnsi="TimesNewRomanPSMT" w:cs="TimesNewRomanPSMT"/>
                <w:sz w:val="12"/>
                <w:szCs w:val="12"/>
              </w:rPr>
              <w:t>Dr. Öğr. Üyesi Ramazan Şimşek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10A2BE2C" w14:textId="39272084" w:rsidR="009B6D48" w:rsidRPr="00ED1191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  <w:highlight w:val="yellow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 xml:space="preserve"> </w:t>
            </w:r>
          </w:p>
        </w:tc>
        <w:tc>
          <w:tcPr>
            <w:tcW w:w="2126" w:type="dxa"/>
            <w:tcBorders>
              <w:left w:val="single" w:sz="18" w:space="0" w:color="70AD47" w:themeColor="accent6"/>
            </w:tcBorders>
          </w:tcPr>
          <w:p w14:paraId="0C542487" w14:textId="77777777" w:rsidR="009B6D48" w:rsidRPr="009B72DC" w:rsidRDefault="009B6D48" w:rsidP="009B6D48">
            <w:pPr>
              <w:pStyle w:val="TableParagraph"/>
              <w:spacing w:line="115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Roma-Bizans Tarihi</w:t>
            </w:r>
            <w:r>
              <w:rPr>
                <w:rFonts w:asciiTheme="minorHAnsi" w:hAnsiTheme="minorHAnsi" w:cstheme="minorHAnsi"/>
                <w:sz w:val="12"/>
                <w:szCs w:val="12"/>
              </w:rPr>
              <w:t xml:space="preserve"> II</w:t>
            </w:r>
          </w:p>
          <w:p w14:paraId="4E664E2A" w14:textId="1309FC61" w:rsidR="009B6D48" w:rsidRPr="00BD46B8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 xml:space="preserve">Dr. Öğr. Üyesi </w:t>
            </w:r>
            <w:r w:rsidRPr="00E81928">
              <w:rPr>
                <w:rFonts w:asciiTheme="minorHAnsi" w:hAnsiTheme="minorHAnsi" w:cstheme="minorHAnsi"/>
                <w:sz w:val="12"/>
                <w:szCs w:val="12"/>
              </w:rPr>
              <w:t>Fatih M. EŞKİ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45D1733B" w14:textId="23D65405" w:rsidR="009B6D48" w:rsidRPr="00BD46B8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02</w:t>
            </w:r>
          </w:p>
        </w:tc>
      </w:tr>
      <w:tr w:rsidR="009B6D48" w:rsidRPr="00BD46B8" w14:paraId="6A25B023" w14:textId="77777777" w:rsidTr="009A76C2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/>
          </w:tcPr>
          <w:p w14:paraId="68F539FB" w14:textId="77777777" w:rsidR="009B6D48" w:rsidRPr="00483C74" w:rsidRDefault="009B6D48" w:rsidP="009B6D48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59" w:type="dxa"/>
          </w:tcPr>
          <w:p w14:paraId="22BE45CD" w14:textId="39AA472A" w:rsidR="009B6D48" w:rsidRPr="00BD46B8" w:rsidRDefault="009B6D48" w:rsidP="009B6D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0-21</w:t>
            </w:r>
          </w:p>
        </w:tc>
        <w:tc>
          <w:tcPr>
            <w:tcW w:w="2284" w:type="dxa"/>
          </w:tcPr>
          <w:p w14:paraId="135D6EE5" w14:textId="77777777" w:rsidR="009B6D48" w:rsidRPr="009B72DC" w:rsidRDefault="009B6D48" w:rsidP="009B6D48">
            <w:pPr>
              <w:pStyle w:val="TableParagraph"/>
              <w:spacing w:line="136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İran</w:t>
            </w: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 xml:space="preserve"> Tarihi</w:t>
            </w:r>
          </w:p>
          <w:p w14:paraId="7888875C" w14:textId="02740A55" w:rsidR="009B6D48" w:rsidRPr="00956859" w:rsidRDefault="009B6D48" w:rsidP="009B6D48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Özkan DAYI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28BDD5FA" w14:textId="57223491" w:rsidR="009B6D48" w:rsidRPr="00ED37DA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  <w:highlight w:val="yellow"/>
              </w:rPr>
            </w:pPr>
            <w:r w:rsidRPr="00C87F88">
              <w:rPr>
                <w:rFonts w:cs="Times New Roman"/>
                <w:sz w:val="14"/>
                <w:szCs w:val="14"/>
              </w:rPr>
              <w:t>213</w:t>
            </w:r>
          </w:p>
        </w:tc>
        <w:tc>
          <w:tcPr>
            <w:tcW w:w="2132" w:type="dxa"/>
            <w:tcBorders>
              <w:left w:val="single" w:sz="18" w:space="0" w:color="70AD47" w:themeColor="accent6"/>
            </w:tcBorders>
          </w:tcPr>
          <w:p w14:paraId="3B656C1E" w14:textId="77777777" w:rsidR="009B6D48" w:rsidRPr="009B72DC" w:rsidRDefault="009B6D48" w:rsidP="009B6D48">
            <w:pPr>
              <w:pStyle w:val="TableParagraph"/>
              <w:spacing w:before="4" w:line="12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Osmanlı Tarihi IV</w:t>
            </w:r>
          </w:p>
          <w:p w14:paraId="15C68D8C" w14:textId="3CF17EC9" w:rsidR="009B6D48" w:rsidRPr="00956859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Esat AKTAŞ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7D30F066" w14:textId="5D9A9477" w:rsidR="009B6D48" w:rsidRPr="000737A9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4D5631">
              <w:rPr>
                <w:rFonts w:cs="Times New Roman"/>
                <w:sz w:val="14"/>
                <w:szCs w:val="14"/>
              </w:rPr>
              <w:t>213</w:t>
            </w:r>
          </w:p>
        </w:tc>
        <w:tc>
          <w:tcPr>
            <w:tcW w:w="2268" w:type="dxa"/>
            <w:tcBorders>
              <w:left w:val="single" w:sz="18" w:space="0" w:color="70AD47" w:themeColor="accent6"/>
            </w:tcBorders>
          </w:tcPr>
          <w:p w14:paraId="5A334FC9" w14:textId="77777777" w:rsidR="009B6D48" w:rsidRPr="0032514D" w:rsidRDefault="009B6D48" w:rsidP="009B6D48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2"/>
              </w:rPr>
            </w:pPr>
            <w:r w:rsidRPr="0032514D">
              <w:rPr>
                <w:rFonts w:asciiTheme="minorHAnsi" w:hAnsiTheme="minorHAnsi" w:cstheme="minorHAnsi"/>
                <w:sz w:val="14"/>
                <w:szCs w:val="12"/>
              </w:rPr>
              <w:t>Osmanlı Teşkilatı Tarihi II</w:t>
            </w:r>
          </w:p>
          <w:p w14:paraId="59837044" w14:textId="7D88C1E2" w:rsidR="009B6D48" w:rsidRPr="0032514D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32514D">
              <w:rPr>
                <w:rFonts w:asciiTheme="minorHAnsi" w:hAnsiTheme="minorHAnsi" w:cstheme="minorHAnsi"/>
                <w:sz w:val="14"/>
                <w:szCs w:val="12"/>
              </w:rPr>
              <w:t>Doç. Dr. Gazi ÖZDEMİR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2276BA3F" w14:textId="0546EE8E" w:rsidR="009B6D48" w:rsidRPr="00F16C99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highlight w:val="yellow"/>
              </w:rPr>
            </w:pPr>
            <w:r w:rsidRPr="005C193F">
              <w:rPr>
                <w:rFonts w:cs="Times New Roman"/>
                <w:sz w:val="14"/>
                <w:szCs w:val="14"/>
              </w:rPr>
              <w:t>213</w:t>
            </w:r>
          </w:p>
        </w:tc>
        <w:tc>
          <w:tcPr>
            <w:tcW w:w="2274" w:type="dxa"/>
            <w:tcBorders>
              <w:left w:val="single" w:sz="18" w:space="0" w:color="70AD47" w:themeColor="accent6"/>
            </w:tcBorders>
          </w:tcPr>
          <w:p w14:paraId="27D6161E" w14:textId="77777777" w:rsidR="009B6D48" w:rsidRPr="00956859" w:rsidRDefault="009B6D48" w:rsidP="009B6D48">
            <w:pPr>
              <w:pStyle w:val="TableParagraph"/>
              <w:spacing w:line="125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1005E7">
              <w:rPr>
                <w:rFonts w:asciiTheme="minorHAnsi" w:hAnsiTheme="minorHAnsi" w:cstheme="minorHAnsi"/>
                <w:sz w:val="12"/>
                <w:szCs w:val="12"/>
              </w:rPr>
              <w:t xml:space="preserve"> </w:t>
            </w:r>
          </w:p>
          <w:p w14:paraId="5B1B4DE5" w14:textId="77777777" w:rsidR="009B6D48" w:rsidRPr="009B72DC" w:rsidRDefault="009B6D48" w:rsidP="009B6D48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Osmanlı Belgeleri II</w:t>
            </w:r>
          </w:p>
          <w:p w14:paraId="3FD3B8B0" w14:textId="41883198" w:rsidR="009B6D48" w:rsidRPr="00956859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Gazi ÖZDEMİR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3860FB73" w14:textId="14D6A4CF" w:rsidR="009B6D48" w:rsidRPr="00ED1191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  <w:highlight w:val="yellow"/>
              </w:rPr>
            </w:pPr>
            <w:r w:rsidRPr="003319BF">
              <w:rPr>
                <w:rFonts w:cs="Times New Roman"/>
                <w:sz w:val="14"/>
                <w:szCs w:val="14"/>
              </w:rPr>
              <w:t>213</w:t>
            </w:r>
          </w:p>
        </w:tc>
        <w:tc>
          <w:tcPr>
            <w:tcW w:w="2126" w:type="dxa"/>
            <w:tcBorders>
              <w:left w:val="single" w:sz="18" w:space="0" w:color="70AD47" w:themeColor="accent6"/>
            </w:tcBorders>
          </w:tcPr>
          <w:p w14:paraId="0123C499" w14:textId="77777777" w:rsidR="009B6D48" w:rsidRPr="009B72DC" w:rsidRDefault="009B6D48" w:rsidP="009B6D48">
            <w:pPr>
              <w:pStyle w:val="TableParagraph"/>
              <w:spacing w:line="115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Roma-Bizans Tarihi</w:t>
            </w:r>
            <w:r>
              <w:rPr>
                <w:rFonts w:asciiTheme="minorHAnsi" w:hAnsiTheme="minorHAnsi" w:cstheme="minorHAnsi"/>
                <w:sz w:val="12"/>
                <w:szCs w:val="12"/>
              </w:rPr>
              <w:t xml:space="preserve"> II</w:t>
            </w:r>
          </w:p>
          <w:p w14:paraId="7B9B3780" w14:textId="5439CD44" w:rsidR="009B6D48" w:rsidRPr="00BD46B8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 xml:space="preserve">Dr. Öğr. Üyesi </w:t>
            </w:r>
            <w:r w:rsidRPr="00E81928">
              <w:rPr>
                <w:rFonts w:asciiTheme="minorHAnsi" w:hAnsiTheme="minorHAnsi" w:cstheme="minorHAnsi"/>
                <w:sz w:val="12"/>
                <w:szCs w:val="12"/>
              </w:rPr>
              <w:t>Fatih M. EŞKİ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0CAD29B5" w14:textId="7D12AE2D" w:rsidR="009B6D48" w:rsidRPr="00BD46B8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02</w:t>
            </w:r>
          </w:p>
        </w:tc>
      </w:tr>
      <w:tr w:rsidR="009B6D48" w:rsidRPr="00BD46B8" w14:paraId="4BABBA23" w14:textId="77777777" w:rsidTr="009A76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/>
          </w:tcPr>
          <w:p w14:paraId="42E30F13" w14:textId="77777777" w:rsidR="009B6D48" w:rsidRPr="00483C74" w:rsidRDefault="009B6D48" w:rsidP="009B6D48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59" w:type="dxa"/>
          </w:tcPr>
          <w:p w14:paraId="1BC61602" w14:textId="40464DBE" w:rsidR="009B6D48" w:rsidRPr="00BD46B8" w:rsidRDefault="009B6D48" w:rsidP="009B6D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1-22</w:t>
            </w:r>
          </w:p>
        </w:tc>
        <w:tc>
          <w:tcPr>
            <w:tcW w:w="2284" w:type="dxa"/>
          </w:tcPr>
          <w:p w14:paraId="6DE001D2" w14:textId="77777777" w:rsidR="009B6D48" w:rsidRPr="009B72DC" w:rsidRDefault="009B6D48" w:rsidP="009B6D48">
            <w:pPr>
              <w:pStyle w:val="TableParagraph"/>
              <w:spacing w:before="3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Hindistan Türk Devletleri Tarihi</w:t>
            </w:r>
          </w:p>
          <w:p w14:paraId="45B2BFC3" w14:textId="77777777" w:rsidR="009B6D48" w:rsidRPr="009B72DC" w:rsidRDefault="009B6D48" w:rsidP="009B6D48">
            <w:pPr>
              <w:pStyle w:val="TableParagraph"/>
              <w:spacing w:before="3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Özkan DAYI</w:t>
            </w:r>
          </w:p>
          <w:p w14:paraId="194716DB" w14:textId="48426A0F" w:rsidR="009B6D48" w:rsidRPr="00956859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57449803" w14:textId="0DA81FFC" w:rsidR="009B6D48" w:rsidRPr="00956859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C87F88">
              <w:rPr>
                <w:rFonts w:cs="Times New Roman"/>
                <w:sz w:val="14"/>
                <w:szCs w:val="14"/>
              </w:rPr>
              <w:t>213</w:t>
            </w:r>
          </w:p>
        </w:tc>
        <w:tc>
          <w:tcPr>
            <w:tcW w:w="2132" w:type="dxa"/>
            <w:tcBorders>
              <w:left w:val="single" w:sz="18" w:space="0" w:color="70AD47" w:themeColor="accent6"/>
            </w:tcBorders>
          </w:tcPr>
          <w:p w14:paraId="53117D7C" w14:textId="77777777" w:rsidR="009B6D48" w:rsidRPr="009B72DC" w:rsidRDefault="009B6D48" w:rsidP="009B6D48">
            <w:pPr>
              <w:pStyle w:val="TableParagraph"/>
              <w:spacing w:before="3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Osmanlı Yenileşme ve Fikir H. II</w:t>
            </w:r>
          </w:p>
          <w:p w14:paraId="6107E4C6" w14:textId="77777777" w:rsidR="009B6D48" w:rsidRPr="009B72DC" w:rsidRDefault="009B6D48" w:rsidP="009B6D48">
            <w:pPr>
              <w:pStyle w:val="TableParagraph"/>
              <w:spacing w:before="3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Esat AKTAŞ</w:t>
            </w:r>
          </w:p>
          <w:p w14:paraId="7D889DBA" w14:textId="77777777" w:rsidR="009B6D48" w:rsidRPr="00956859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7D17E553" w14:textId="0D2D4713" w:rsidR="009B6D48" w:rsidRPr="00624153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4D5631">
              <w:rPr>
                <w:rFonts w:cs="Times New Roman"/>
                <w:sz w:val="14"/>
                <w:szCs w:val="14"/>
              </w:rPr>
              <w:t>213</w:t>
            </w:r>
          </w:p>
        </w:tc>
        <w:tc>
          <w:tcPr>
            <w:tcW w:w="2268" w:type="dxa"/>
            <w:tcBorders>
              <w:left w:val="single" w:sz="18" w:space="0" w:color="70AD47" w:themeColor="accent6"/>
            </w:tcBorders>
          </w:tcPr>
          <w:p w14:paraId="3A5C4742" w14:textId="77777777" w:rsidR="009B6D48" w:rsidRPr="009B72DC" w:rsidRDefault="009B6D48" w:rsidP="009B6D48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arih Araştırmaları ve Etik II</w:t>
            </w:r>
          </w:p>
          <w:p w14:paraId="18C58BA1" w14:textId="01268034" w:rsidR="009B6D48" w:rsidRPr="00956859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Dr.Öğr. Üyesi Yıldıray YILDIRIM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6D8A574F" w14:textId="23CE615D" w:rsidR="009B6D48" w:rsidRPr="00B51265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B51265">
              <w:rPr>
                <w:sz w:val="14"/>
                <w:szCs w:val="14"/>
              </w:rPr>
              <w:t>202</w:t>
            </w:r>
          </w:p>
        </w:tc>
        <w:tc>
          <w:tcPr>
            <w:tcW w:w="2274" w:type="dxa"/>
            <w:tcBorders>
              <w:left w:val="single" w:sz="18" w:space="0" w:color="70AD47" w:themeColor="accent6"/>
            </w:tcBorders>
          </w:tcPr>
          <w:p w14:paraId="20E3612C" w14:textId="77777777" w:rsidR="009B6D48" w:rsidRPr="00956859" w:rsidRDefault="009B6D48" w:rsidP="009B6D48">
            <w:pPr>
              <w:pStyle w:val="TableParagraph"/>
              <w:spacing w:line="125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1005E7">
              <w:rPr>
                <w:rFonts w:asciiTheme="minorHAnsi" w:hAnsiTheme="minorHAnsi" w:cstheme="minorHAnsi"/>
                <w:sz w:val="12"/>
                <w:szCs w:val="12"/>
              </w:rPr>
              <w:t xml:space="preserve"> </w:t>
            </w:r>
          </w:p>
          <w:p w14:paraId="4E139D5D" w14:textId="77777777" w:rsidR="009B6D48" w:rsidRPr="009B72DC" w:rsidRDefault="009B6D48" w:rsidP="009B6D48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Osmanlı Belgeleri II</w:t>
            </w:r>
          </w:p>
          <w:p w14:paraId="6F4457E6" w14:textId="6188E475" w:rsidR="009B6D48" w:rsidRPr="00956859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Gazi ÖZDEMİR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2BED0978" w14:textId="29B39AD6" w:rsidR="009B6D48" w:rsidRPr="00B104BA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3319BF">
              <w:rPr>
                <w:rFonts w:cs="Times New Roman"/>
                <w:sz w:val="14"/>
                <w:szCs w:val="14"/>
              </w:rPr>
              <w:t>213</w:t>
            </w:r>
          </w:p>
        </w:tc>
        <w:tc>
          <w:tcPr>
            <w:tcW w:w="2126" w:type="dxa"/>
            <w:tcBorders>
              <w:left w:val="single" w:sz="18" w:space="0" w:color="70AD47" w:themeColor="accent6"/>
            </w:tcBorders>
          </w:tcPr>
          <w:p w14:paraId="3F90FE43" w14:textId="545207E5" w:rsidR="009B6D48" w:rsidRPr="00BD46B8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387716A0" w14:textId="77777777" w:rsidR="009B6D48" w:rsidRPr="00BD46B8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</w:tr>
      <w:tr w:rsidR="009B6D48" w:rsidRPr="00BD46B8" w14:paraId="70FE1D33" w14:textId="77777777" w:rsidTr="009A76C2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/>
          </w:tcPr>
          <w:p w14:paraId="1610AB88" w14:textId="77777777" w:rsidR="009B6D48" w:rsidRPr="00483C74" w:rsidRDefault="009B6D48" w:rsidP="009B6D48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559" w:type="dxa"/>
          </w:tcPr>
          <w:p w14:paraId="18913994" w14:textId="6D8A81E5" w:rsidR="009B6D48" w:rsidRPr="00BD46B8" w:rsidRDefault="009B6D48" w:rsidP="009B6D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2-23</w:t>
            </w:r>
          </w:p>
        </w:tc>
        <w:tc>
          <w:tcPr>
            <w:tcW w:w="2284" w:type="dxa"/>
          </w:tcPr>
          <w:p w14:paraId="75737A06" w14:textId="77777777" w:rsidR="009B6D48" w:rsidRPr="009B72DC" w:rsidRDefault="009B6D48" w:rsidP="009B6D48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Hindistan Türk Devletleri Tarihi</w:t>
            </w:r>
          </w:p>
          <w:p w14:paraId="6A1D1E61" w14:textId="77777777" w:rsidR="009B6D48" w:rsidRPr="009B72DC" w:rsidRDefault="009B6D48" w:rsidP="009B6D48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oç. Dr. Özkan DAYI</w:t>
            </w:r>
          </w:p>
          <w:p w14:paraId="165AACF3" w14:textId="77777777" w:rsidR="009B6D48" w:rsidRPr="00956859" w:rsidRDefault="009B6D48" w:rsidP="009B6D48">
            <w:pPr>
              <w:pStyle w:val="TableParagraph"/>
              <w:spacing w:line="126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2FA99303" w14:textId="726EEFAB" w:rsidR="009B6D48" w:rsidRPr="00956859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C87F88">
              <w:rPr>
                <w:rFonts w:cs="Times New Roman"/>
                <w:sz w:val="14"/>
                <w:szCs w:val="14"/>
              </w:rPr>
              <w:t>213</w:t>
            </w:r>
          </w:p>
        </w:tc>
        <w:tc>
          <w:tcPr>
            <w:tcW w:w="2132" w:type="dxa"/>
            <w:tcBorders>
              <w:left w:val="single" w:sz="18" w:space="0" w:color="70AD47" w:themeColor="accent6"/>
            </w:tcBorders>
          </w:tcPr>
          <w:p w14:paraId="06E05AE5" w14:textId="77777777" w:rsidR="009B6D48" w:rsidRPr="009B72DC" w:rsidRDefault="009B6D48" w:rsidP="009B6D48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Osmanlı Yenileşme ve Fikir H. II</w:t>
            </w:r>
          </w:p>
          <w:p w14:paraId="17799E6D" w14:textId="120B34B2" w:rsidR="009B6D48" w:rsidRPr="005564F3" w:rsidRDefault="009B6D48" w:rsidP="009B6D48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Doç. Dr. Esat AKTAŞ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2FBF8840" w14:textId="00AB9172" w:rsidR="009B6D48" w:rsidRPr="00956859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4D5631">
              <w:rPr>
                <w:rFonts w:cs="Times New Roman"/>
                <w:sz w:val="14"/>
                <w:szCs w:val="14"/>
              </w:rPr>
              <w:t>213</w:t>
            </w:r>
          </w:p>
        </w:tc>
        <w:tc>
          <w:tcPr>
            <w:tcW w:w="2268" w:type="dxa"/>
            <w:tcBorders>
              <w:left w:val="single" w:sz="18" w:space="0" w:color="70AD47" w:themeColor="accent6"/>
            </w:tcBorders>
          </w:tcPr>
          <w:p w14:paraId="3D10FA78" w14:textId="77777777" w:rsidR="009B6D48" w:rsidRPr="009B72DC" w:rsidRDefault="009B6D48" w:rsidP="009B6D48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Tarih Araştırmaları ve Etik II</w:t>
            </w:r>
          </w:p>
          <w:p w14:paraId="61DAD21E" w14:textId="4F65B48C" w:rsidR="009B6D48" w:rsidRPr="00956859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Dr.Öğr. Üyesi Yıldıray YILDIRIM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22BBC50F" w14:textId="3D98BB4E" w:rsidR="009B6D48" w:rsidRPr="00B51265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B51265">
              <w:rPr>
                <w:sz w:val="14"/>
                <w:szCs w:val="14"/>
              </w:rPr>
              <w:t>202</w:t>
            </w:r>
          </w:p>
        </w:tc>
        <w:tc>
          <w:tcPr>
            <w:tcW w:w="2274" w:type="dxa"/>
            <w:tcBorders>
              <w:left w:val="single" w:sz="18" w:space="0" w:color="70AD47" w:themeColor="accent6"/>
            </w:tcBorders>
          </w:tcPr>
          <w:p w14:paraId="1883831A" w14:textId="77777777" w:rsidR="009B6D48" w:rsidRPr="00956859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08494E32" w14:textId="481AE50D" w:rsidR="009B6D48" w:rsidRPr="00B104BA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126" w:type="dxa"/>
            <w:tcBorders>
              <w:left w:val="single" w:sz="18" w:space="0" w:color="70AD47" w:themeColor="accent6"/>
            </w:tcBorders>
          </w:tcPr>
          <w:p w14:paraId="7F498E28" w14:textId="7C676EAF" w:rsidR="009B6D48" w:rsidRPr="00BD46B8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43DF8500" w14:textId="77777777" w:rsidR="009B6D48" w:rsidRPr="00BD46B8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</w:tr>
      <w:tr w:rsidR="009B6D48" w:rsidRPr="00BD46B8" w14:paraId="6E21D5AE" w14:textId="77777777" w:rsidTr="009A76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 w:val="restart"/>
          </w:tcPr>
          <w:p w14:paraId="46E6AEDF" w14:textId="77777777" w:rsidR="009B6D48" w:rsidRPr="00483C74" w:rsidRDefault="009B6D48" w:rsidP="009B6D48">
            <w:pPr>
              <w:jc w:val="center"/>
              <w:rPr>
                <w:rFonts w:cs="Times New Roman"/>
                <w:bCs w:val="0"/>
                <w:sz w:val="20"/>
                <w:szCs w:val="20"/>
              </w:rPr>
            </w:pPr>
          </w:p>
          <w:p w14:paraId="1ACF7336" w14:textId="77777777" w:rsidR="009B6D48" w:rsidRPr="00483C74" w:rsidRDefault="009B6D48" w:rsidP="009B6D48">
            <w:pPr>
              <w:jc w:val="center"/>
              <w:rPr>
                <w:rFonts w:cs="Times New Roman"/>
                <w:bCs w:val="0"/>
                <w:sz w:val="20"/>
                <w:szCs w:val="20"/>
              </w:rPr>
            </w:pPr>
          </w:p>
          <w:p w14:paraId="23839C0F" w14:textId="77777777" w:rsidR="009B6D48" w:rsidRDefault="009B6D48" w:rsidP="009B6D48">
            <w:pPr>
              <w:rPr>
                <w:rFonts w:cs="Times New Roman"/>
                <w:b w:val="0"/>
                <w:sz w:val="20"/>
                <w:szCs w:val="20"/>
              </w:rPr>
            </w:pPr>
          </w:p>
          <w:p w14:paraId="0B06C332" w14:textId="77777777" w:rsidR="009B6D48" w:rsidRPr="00483C74" w:rsidRDefault="009B6D48" w:rsidP="009B6D48">
            <w:pPr>
              <w:rPr>
                <w:rFonts w:cs="Times New Roman"/>
                <w:bCs w:val="0"/>
                <w:sz w:val="20"/>
                <w:szCs w:val="20"/>
              </w:rPr>
            </w:pPr>
          </w:p>
          <w:p w14:paraId="1D7AFD2E" w14:textId="77777777" w:rsidR="009B6D48" w:rsidRPr="00483C74" w:rsidRDefault="009B6D48" w:rsidP="009B6D48">
            <w:pPr>
              <w:jc w:val="center"/>
              <w:rPr>
                <w:rFonts w:cs="Times New Roman"/>
                <w:bCs w:val="0"/>
                <w:sz w:val="20"/>
                <w:szCs w:val="20"/>
              </w:rPr>
            </w:pPr>
          </w:p>
          <w:p w14:paraId="124F810A" w14:textId="77777777" w:rsidR="009B6D48" w:rsidRPr="00483C74" w:rsidRDefault="009B6D48" w:rsidP="009B6D48">
            <w:pPr>
              <w:jc w:val="center"/>
              <w:rPr>
                <w:rFonts w:cs="Times New Roman"/>
                <w:b w:val="0"/>
                <w:color w:val="auto"/>
                <w:sz w:val="20"/>
                <w:szCs w:val="20"/>
              </w:rPr>
            </w:pPr>
            <w:r w:rsidRPr="00483C74">
              <w:rPr>
                <w:rFonts w:cs="Times New Roman"/>
                <w:b w:val="0"/>
                <w:color w:val="auto"/>
                <w:sz w:val="20"/>
                <w:szCs w:val="20"/>
              </w:rPr>
              <w:t>4</w:t>
            </w:r>
          </w:p>
        </w:tc>
        <w:tc>
          <w:tcPr>
            <w:tcW w:w="559" w:type="dxa"/>
            <w:tcBorders>
              <w:top w:val="single" w:sz="12" w:space="0" w:color="70AD47" w:themeColor="accent6"/>
            </w:tcBorders>
          </w:tcPr>
          <w:p w14:paraId="0F16205F" w14:textId="46983B99" w:rsidR="009B6D48" w:rsidRPr="00BD46B8" w:rsidRDefault="009B6D48" w:rsidP="009B6D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17-18</w:t>
            </w:r>
          </w:p>
        </w:tc>
        <w:tc>
          <w:tcPr>
            <w:tcW w:w="2284" w:type="dxa"/>
            <w:tcBorders>
              <w:top w:val="single" w:sz="12" w:space="0" w:color="70AD47" w:themeColor="accent6"/>
            </w:tcBorders>
          </w:tcPr>
          <w:p w14:paraId="08A3889B" w14:textId="77777777" w:rsidR="009B6D48" w:rsidRPr="00C90212" w:rsidRDefault="009B6D48" w:rsidP="009B6D48">
            <w:pPr>
              <w:pStyle w:val="TableParagraph"/>
              <w:spacing w:line="1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Rusça II</w:t>
            </w:r>
          </w:p>
          <w:p w14:paraId="5EE497C7" w14:textId="04BC6633" w:rsidR="009B6D48" w:rsidRPr="00956859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Dr. Öğr. Üyesi Fatih M. EŞKİ</w:t>
            </w:r>
          </w:p>
        </w:tc>
        <w:tc>
          <w:tcPr>
            <w:tcW w:w="703" w:type="dxa"/>
            <w:tcBorders>
              <w:top w:val="single" w:sz="12" w:space="0" w:color="70AD47" w:themeColor="accent6"/>
              <w:right w:val="single" w:sz="18" w:space="0" w:color="70AD47" w:themeColor="accent6"/>
            </w:tcBorders>
          </w:tcPr>
          <w:p w14:paraId="029FA123" w14:textId="35B44E0F" w:rsidR="009B6D48" w:rsidRPr="00956859" w:rsidRDefault="00E4657D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08</w:t>
            </w:r>
          </w:p>
        </w:tc>
        <w:tc>
          <w:tcPr>
            <w:tcW w:w="2132" w:type="dxa"/>
            <w:tcBorders>
              <w:top w:val="single" w:sz="12" w:space="0" w:color="70AD47" w:themeColor="accent6"/>
              <w:left w:val="single" w:sz="18" w:space="0" w:color="70AD47" w:themeColor="accent6"/>
            </w:tcBorders>
          </w:tcPr>
          <w:p w14:paraId="7AD80F0D" w14:textId="77777777" w:rsidR="009B6D48" w:rsidRPr="00C90212" w:rsidRDefault="009B6D48" w:rsidP="009B6D48">
            <w:pPr>
              <w:pStyle w:val="TableParagraph"/>
              <w:spacing w:before="3" w:line="12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Tarih Felsefesi</w:t>
            </w:r>
          </w:p>
          <w:p w14:paraId="40F56826" w14:textId="4DC67296" w:rsidR="009B6D48" w:rsidRPr="00956859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Dr. Öğr. Üyesi Yıldıray YILDIRIM</w:t>
            </w:r>
          </w:p>
        </w:tc>
        <w:tc>
          <w:tcPr>
            <w:tcW w:w="709" w:type="dxa"/>
            <w:tcBorders>
              <w:top w:val="single" w:sz="12" w:space="0" w:color="70AD47" w:themeColor="accent6"/>
              <w:right w:val="single" w:sz="18" w:space="0" w:color="70AD47" w:themeColor="accent6"/>
            </w:tcBorders>
          </w:tcPr>
          <w:p w14:paraId="21A948A2" w14:textId="1720C47A" w:rsidR="009B6D48" w:rsidRPr="00956859" w:rsidRDefault="00E4657D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08</w:t>
            </w:r>
          </w:p>
        </w:tc>
        <w:tc>
          <w:tcPr>
            <w:tcW w:w="2971" w:type="dxa"/>
            <w:gridSpan w:val="2"/>
            <w:tcBorders>
              <w:top w:val="single" w:sz="12" w:space="0" w:color="70AD47" w:themeColor="accent6"/>
              <w:left w:val="single" w:sz="18" w:space="0" w:color="70AD47" w:themeColor="accent6"/>
              <w:right w:val="single" w:sz="18" w:space="0" w:color="70AD47" w:themeColor="accent6"/>
            </w:tcBorders>
          </w:tcPr>
          <w:p w14:paraId="55368566" w14:textId="77777777" w:rsidR="009B6D48" w:rsidRPr="00C90212" w:rsidRDefault="009B6D48" w:rsidP="009B6D48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Osmanlı Sosyal ve Ekonomi Tarihi II</w:t>
            </w:r>
          </w:p>
          <w:p w14:paraId="76543CA0" w14:textId="30650AA1" w:rsidR="009B6D48" w:rsidRPr="00956859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Doç. Dr. Gazi ÖZDEMİR</w:t>
            </w:r>
            <w:r>
              <w:rPr>
                <w:rFonts w:asciiTheme="minorHAnsi" w:hAnsiTheme="minorHAnsi" w:cstheme="minorHAnsi"/>
                <w:sz w:val="12"/>
                <w:szCs w:val="12"/>
              </w:rPr>
              <w:t xml:space="preserve">                                          </w:t>
            </w:r>
            <w:r w:rsidR="00E4657D">
              <w:rPr>
                <w:rFonts w:asciiTheme="minorHAnsi" w:hAnsiTheme="minorHAnsi" w:cstheme="minorHAnsi"/>
                <w:sz w:val="14"/>
                <w:szCs w:val="16"/>
              </w:rPr>
              <w:t>208</w:t>
            </w:r>
          </w:p>
        </w:tc>
        <w:tc>
          <w:tcPr>
            <w:tcW w:w="2983" w:type="dxa"/>
            <w:gridSpan w:val="2"/>
            <w:tcBorders>
              <w:top w:val="single" w:sz="12" w:space="0" w:color="70AD47" w:themeColor="accent6"/>
              <w:left w:val="single" w:sz="18" w:space="0" w:color="70AD47" w:themeColor="accent6"/>
              <w:right w:val="single" w:sz="18" w:space="0" w:color="70AD47" w:themeColor="accent6"/>
            </w:tcBorders>
          </w:tcPr>
          <w:p w14:paraId="18A6B4CC" w14:textId="72952E7B" w:rsidR="009B6D48" w:rsidRPr="004D387F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Calibri"/>
                <w:sz w:val="14"/>
                <w:szCs w:val="14"/>
              </w:rPr>
            </w:pPr>
          </w:p>
        </w:tc>
        <w:tc>
          <w:tcPr>
            <w:tcW w:w="2126" w:type="dxa"/>
            <w:tcBorders>
              <w:top w:val="single" w:sz="12" w:space="0" w:color="70AD47" w:themeColor="accent6"/>
              <w:left w:val="single" w:sz="18" w:space="0" w:color="70AD47" w:themeColor="accent6"/>
            </w:tcBorders>
          </w:tcPr>
          <w:p w14:paraId="4E72B486" w14:textId="77777777" w:rsidR="009B6D48" w:rsidRPr="00BD46B8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9" w:type="dxa"/>
            <w:tcBorders>
              <w:top w:val="single" w:sz="12" w:space="0" w:color="70AD47" w:themeColor="accent6"/>
              <w:right w:val="single" w:sz="18" w:space="0" w:color="70AD47" w:themeColor="accent6"/>
            </w:tcBorders>
          </w:tcPr>
          <w:p w14:paraId="21845E49" w14:textId="6B9D7FBE" w:rsidR="009B6D48" w:rsidRPr="00BD46B8" w:rsidRDefault="009B6D48" w:rsidP="009B6D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</w:tr>
      <w:tr w:rsidR="009B6D48" w:rsidRPr="00BD46B8" w14:paraId="6FDEC5DF" w14:textId="77777777" w:rsidTr="009A76C2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/>
          </w:tcPr>
          <w:p w14:paraId="230F7923" w14:textId="77777777" w:rsidR="009B6D48" w:rsidRPr="00BD46B8" w:rsidRDefault="009B6D48" w:rsidP="009B6D48">
            <w:pPr>
              <w:jc w:val="center"/>
              <w:rPr>
                <w:rFonts w:cs="Times New Roman"/>
                <w:b w:val="0"/>
                <w:color w:val="auto"/>
                <w:sz w:val="16"/>
                <w:szCs w:val="16"/>
              </w:rPr>
            </w:pPr>
          </w:p>
        </w:tc>
        <w:tc>
          <w:tcPr>
            <w:tcW w:w="559" w:type="dxa"/>
          </w:tcPr>
          <w:p w14:paraId="23A6F02F" w14:textId="1F92DE30" w:rsidR="009B6D48" w:rsidRPr="00BD46B8" w:rsidRDefault="009B6D48" w:rsidP="009B6D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18-19</w:t>
            </w:r>
          </w:p>
        </w:tc>
        <w:tc>
          <w:tcPr>
            <w:tcW w:w="2284" w:type="dxa"/>
          </w:tcPr>
          <w:p w14:paraId="4AA9555E" w14:textId="77777777" w:rsidR="009B6D48" w:rsidRPr="00C90212" w:rsidRDefault="009B6D48" w:rsidP="009B6D48">
            <w:pPr>
              <w:pStyle w:val="TableParagraph"/>
              <w:spacing w:line="1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Rusça II</w:t>
            </w:r>
          </w:p>
          <w:p w14:paraId="565904F4" w14:textId="5D3CE2BE" w:rsidR="009B6D48" w:rsidRPr="00956859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Dr. Öğr. Üyesi Fatih M. EŞKİ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301FE23A" w14:textId="32BC54B3" w:rsidR="009B6D48" w:rsidRPr="00956859" w:rsidRDefault="00E4657D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08</w:t>
            </w:r>
          </w:p>
        </w:tc>
        <w:tc>
          <w:tcPr>
            <w:tcW w:w="2132" w:type="dxa"/>
            <w:tcBorders>
              <w:left w:val="single" w:sz="18" w:space="0" w:color="70AD47" w:themeColor="accent6"/>
            </w:tcBorders>
          </w:tcPr>
          <w:p w14:paraId="5126D0EA" w14:textId="77777777" w:rsidR="009B6D48" w:rsidRPr="00C90212" w:rsidRDefault="009B6D48" w:rsidP="009B6D48">
            <w:pPr>
              <w:pStyle w:val="TableParagraph"/>
              <w:spacing w:before="3" w:line="121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Tarih Felsefesi</w:t>
            </w:r>
          </w:p>
          <w:p w14:paraId="52369FE3" w14:textId="5929747A" w:rsidR="009B6D48" w:rsidRPr="00956859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Dr. Öğr. Üyesi Yıldıray YILDIRIM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14A0B8FC" w14:textId="023CD090" w:rsidR="009B6D48" w:rsidRPr="00956859" w:rsidRDefault="00E4657D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08</w:t>
            </w:r>
          </w:p>
        </w:tc>
        <w:tc>
          <w:tcPr>
            <w:tcW w:w="2268" w:type="dxa"/>
            <w:tcBorders>
              <w:left w:val="single" w:sz="18" w:space="0" w:color="70AD47" w:themeColor="accent6"/>
            </w:tcBorders>
          </w:tcPr>
          <w:p w14:paraId="06DFCDEF" w14:textId="77777777" w:rsidR="009B6D48" w:rsidRPr="00C90212" w:rsidRDefault="009B6D48" w:rsidP="009B6D48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>
              <w:rPr>
                <w:rFonts w:asciiTheme="minorHAnsi" w:hAnsiTheme="minorHAnsi" w:cstheme="minorHAnsi"/>
                <w:sz w:val="12"/>
                <w:szCs w:val="12"/>
              </w:rPr>
              <w:t>O</w:t>
            </w: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smanlı Sosyal ve Ekonomi Tarihi II</w:t>
            </w:r>
          </w:p>
          <w:p w14:paraId="74E55623" w14:textId="52EBF50F" w:rsidR="009B6D48" w:rsidRPr="00956859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Doç. Dr. Gazi ÖZDEMİR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1D267E91" w14:textId="448B1CDD" w:rsidR="009B6D48" w:rsidRPr="00956859" w:rsidRDefault="00E4657D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08</w:t>
            </w:r>
          </w:p>
        </w:tc>
        <w:tc>
          <w:tcPr>
            <w:tcW w:w="2274" w:type="dxa"/>
            <w:tcBorders>
              <w:left w:val="single" w:sz="18" w:space="0" w:color="70AD47" w:themeColor="accent6"/>
            </w:tcBorders>
          </w:tcPr>
          <w:p w14:paraId="68D25245" w14:textId="6025214A" w:rsidR="009B6D48" w:rsidRPr="004D387F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14"/>
                <w:szCs w:val="14"/>
              </w:rPr>
            </w:pP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67AB19D9" w14:textId="31D57724" w:rsidR="009B6D48" w:rsidRPr="00B104BA" w:rsidRDefault="000C273D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 xml:space="preserve"> </w:t>
            </w:r>
          </w:p>
        </w:tc>
        <w:tc>
          <w:tcPr>
            <w:tcW w:w="2126" w:type="dxa"/>
            <w:tcBorders>
              <w:left w:val="single" w:sz="18" w:space="0" w:color="70AD47" w:themeColor="accent6"/>
            </w:tcBorders>
          </w:tcPr>
          <w:p w14:paraId="2A0B928B" w14:textId="77777777" w:rsidR="009B6D48" w:rsidRPr="00BD46B8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1901A9E0" w14:textId="47A04C57" w:rsidR="009B6D48" w:rsidRDefault="009B6D48" w:rsidP="009B6D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C273D" w:rsidRPr="00BD46B8" w14:paraId="59EAAA87" w14:textId="77777777" w:rsidTr="009A76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/>
          </w:tcPr>
          <w:p w14:paraId="5059F180" w14:textId="77777777" w:rsidR="000C273D" w:rsidRPr="00BD46B8" w:rsidRDefault="000C273D" w:rsidP="000C273D">
            <w:pPr>
              <w:jc w:val="center"/>
              <w:rPr>
                <w:rFonts w:cs="Times New Roman"/>
                <w:b w:val="0"/>
                <w:color w:val="auto"/>
                <w:sz w:val="16"/>
                <w:szCs w:val="16"/>
              </w:rPr>
            </w:pPr>
          </w:p>
        </w:tc>
        <w:tc>
          <w:tcPr>
            <w:tcW w:w="559" w:type="dxa"/>
          </w:tcPr>
          <w:p w14:paraId="25928E26" w14:textId="4420EF02" w:rsidR="000C273D" w:rsidRPr="00BD46B8" w:rsidRDefault="000C273D" w:rsidP="000C27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19-20</w:t>
            </w:r>
          </w:p>
        </w:tc>
        <w:tc>
          <w:tcPr>
            <w:tcW w:w="2284" w:type="dxa"/>
          </w:tcPr>
          <w:p w14:paraId="6B59E63E" w14:textId="6DB9A69D" w:rsidR="000C273D" w:rsidRPr="00010692" w:rsidRDefault="00514FA8" w:rsidP="000C27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sz w:val="12"/>
                <w:szCs w:val="12"/>
              </w:rPr>
            </w:pPr>
            <w:r>
              <w:rPr>
                <w:rFonts w:asciiTheme="minorHAnsi" w:hAnsiTheme="minorHAnsi" w:cs="Arial"/>
                <w:sz w:val="12"/>
                <w:szCs w:val="12"/>
              </w:rPr>
              <w:t>Türk Dış Politikası Tarihi</w:t>
            </w:r>
          </w:p>
          <w:p w14:paraId="026408B2" w14:textId="72E2BA01" w:rsidR="000C273D" w:rsidRPr="00956859" w:rsidRDefault="000C273D" w:rsidP="000C27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010692">
              <w:rPr>
                <w:rFonts w:asciiTheme="minorHAnsi" w:hAnsiTheme="minorHAnsi" w:cs="Arial"/>
                <w:sz w:val="12"/>
                <w:szCs w:val="12"/>
              </w:rPr>
              <w:t>Öğr. Gör. Uğur UÇAR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52AE53AE" w14:textId="46F0E3F4" w:rsidR="000C273D" w:rsidRPr="00956859" w:rsidRDefault="00E4657D" w:rsidP="000C27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08</w:t>
            </w:r>
          </w:p>
        </w:tc>
        <w:tc>
          <w:tcPr>
            <w:tcW w:w="2132" w:type="dxa"/>
            <w:tcBorders>
              <w:left w:val="single" w:sz="18" w:space="0" w:color="70AD47" w:themeColor="accent6"/>
            </w:tcBorders>
          </w:tcPr>
          <w:p w14:paraId="2C3681C8" w14:textId="77777777" w:rsidR="000C273D" w:rsidRPr="009B72DC" w:rsidRDefault="000C273D" w:rsidP="000C273D">
            <w:pPr>
              <w:pStyle w:val="TableParagraph"/>
              <w:spacing w:line="123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Osmanlı Tarihi VI</w:t>
            </w:r>
          </w:p>
          <w:p w14:paraId="04CD0AD7" w14:textId="421D98DE" w:rsidR="000C273D" w:rsidRPr="00956859" w:rsidRDefault="000C273D" w:rsidP="000C27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Yıldıray YILDIRIM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49258F4E" w14:textId="531B60EC" w:rsidR="000C273D" w:rsidRPr="00956859" w:rsidRDefault="00E4657D" w:rsidP="000C27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08</w:t>
            </w:r>
          </w:p>
        </w:tc>
        <w:tc>
          <w:tcPr>
            <w:tcW w:w="2268" w:type="dxa"/>
            <w:tcBorders>
              <w:left w:val="single" w:sz="18" w:space="0" w:color="70AD47" w:themeColor="accent6"/>
            </w:tcBorders>
          </w:tcPr>
          <w:p w14:paraId="67293B11" w14:textId="77777777" w:rsidR="000C273D" w:rsidRPr="00C90212" w:rsidRDefault="000C273D" w:rsidP="000C273D">
            <w:pPr>
              <w:pStyle w:val="TableParagraph"/>
              <w:spacing w:before="4" w:line="129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Türkiye Cumhuriyeti Tarihi</w:t>
            </w:r>
          </w:p>
          <w:p w14:paraId="33CBEC65" w14:textId="77777777" w:rsidR="000C273D" w:rsidRPr="00C90212" w:rsidRDefault="000C273D" w:rsidP="000C273D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Doç. Dr. Serdar GÖKTAŞ</w:t>
            </w:r>
          </w:p>
          <w:p w14:paraId="40F77BD4" w14:textId="321A6CDA" w:rsidR="000C273D" w:rsidRPr="00956859" w:rsidRDefault="000C273D" w:rsidP="000C27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71563B58" w14:textId="4678CB2F" w:rsidR="000C273D" w:rsidRPr="00F16C99" w:rsidRDefault="00E4657D" w:rsidP="000C27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  <w:highlight w:val="yellow"/>
              </w:rPr>
            </w:pPr>
            <w:r w:rsidRPr="00E4657D">
              <w:rPr>
                <w:rFonts w:cs="Times New Roman"/>
                <w:sz w:val="14"/>
                <w:szCs w:val="14"/>
              </w:rPr>
              <w:t>208</w:t>
            </w:r>
          </w:p>
        </w:tc>
        <w:tc>
          <w:tcPr>
            <w:tcW w:w="2274" w:type="dxa"/>
            <w:tcBorders>
              <w:left w:val="single" w:sz="18" w:space="0" w:color="70AD47" w:themeColor="accent6"/>
            </w:tcBorders>
          </w:tcPr>
          <w:p w14:paraId="286B5FC8" w14:textId="77777777" w:rsidR="000C273D" w:rsidRPr="002230A4" w:rsidRDefault="000C273D" w:rsidP="000C273D">
            <w:pPr>
              <w:pStyle w:val="TableParagraph"/>
              <w:spacing w:line="1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2"/>
              </w:rPr>
            </w:pPr>
            <w:r w:rsidRPr="002230A4">
              <w:rPr>
                <w:rFonts w:asciiTheme="minorHAnsi" w:hAnsiTheme="minorHAnsi" w:cstheme="minorHAnsi"/>
                <w:sz w:val="14"/>
                <w:szCs w:val="12"/>
              </w:rPr>
              <w:t>20. Yüzyıl Siyasi Tarihi</w:t>
            </w:r>
          </w:p>
          <w:p w14:paraId="142F9C2D" w14:textId="3A46471C" w:rsidR="000C273D" w:rsidRPr="002230A4" w:rsidRDefault="000C273D" w:rsidP="000C27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14"/>
                <w:szCs w:val="12"/>
              </w:rPr>
            </w:pPr>
            <w:r w:rsidRPr="002230A4">
              <w:rPr>
                <w:rFonts w:asciiTheme="minorHAnsi" w:hAnsiTheme="minorHAnsi" w:cstheme="minorHAnsi"/>
                <w:sz w:val="14"/>
                <w:szCs w:val="12"/>
              </w:rPr>
              <w:t>Doç. Dr. Ramin SADIK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018731E9" w14:textId="38801588" w:rsidR="000C273D" w:rsidRPr="00315C4A" w:rsidRDefault="00E4657D" w:rsidP="000C27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  <w:highlight w:val="yellow"/>
              </w:rPr>
            </w:pPr>
            <w:r>
              <w:rPr>
                <w:sz w:val="14"/>
                <w:szCs w:val="14"/>
              </w:rPr>
              <w:t xml:space="preserve">  208</w:t>
            </w:r>
          </w:p>
        </w:tc>
        <w:tc>
          <w:tcPr>
            <w:tcW w:w="2126" w:type="dxa"/>
            <w:tcBorders>
              <w:left w:val="single" w:sz="18" w:space="0" w:color="70AD47" w:themeColor="accent6"/>
            </w:tcBorders>
          </w:tcPr>
          <w:p w14:paraId="3A9256AA" w14:textId="77777777" w:rsidR="000C273D" w:rsidRPr="00BD46B8" w:rsidRDefault="000C273D" w:rsidP="000C27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1B13993E" w14:textId="77777777" w:rsidR="000C273D" w:rsidRDefault="000C273D" w:rsidP="000C27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C273D" w:rsidRPr="00BD46B8" w14:paraId="00AE2165" w14:textId="77777777" w:rsidTr="009A76C2">
        <w:trPr>
          <w:trHeight w:val="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/>
          </w:tcPr>
          <w:p w14:paraId="1A9CD011" w14:textId="77777777" w:rsidR="000C273D" w:rsidRPr="00BD46B8" w:rsidRDefault="000C273D" w:rsidP="000C273D">
            <w:pPr>
              <w:jc w:val="center"/>
              <w:rPr>
                <w:rFonts w:cs="Times New Roman"/>
                <w:b w:val="0"/>
                <w:color w:val="auto"/>
                <w:sz w:val="16"/>
                <w:szCs w:val="16"/>
              </w:rPr>
            </w:pPr>
          </w:p>
        </w:tc>
        <w:tc>
          <w:tcPr>
            <w:tcW w:w="559" w:type="dxa"/>
          </w:tcPr>
          <w:p w14:paraId="0CE6D98C" w14:textId="0434C653" w:rsidR="000C273D" w:rsidRPr="00BD46B8" w:rsidRDefault="000C273D" w:rsidP="000C27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0-21</w:t>
            </w:r>
          </w:p>
        </w:tc>
        <w:tc>
          <w:tcPr>
            <w:tcW w:w="2284" w:type="dxa"/>
          </w:tcPr>
          <w:p w14:paraId="7F069E56" w14:textId="06E140BB" w:rsidR="000C273D" w:rsidRPr="00010692" w:rsidRDefault="00514FA8" w:rsidP="000C27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 w:val="12"/>
                <w:szCs w:val="12"/>
              </w:rPr>
            </w:pPr>
            <w:r>
              <w:rPr>
                <w:rFonts w:asciiTheme="minorHAnsi" w:hAnsiTheme="minorHAnsi" w:cs="Arial"/>
                <w:sz w:val="12"/>
                <w:szCs w:val="12"/>
              </w:rPr>
              <w:t>Türk Dış Politikası Tarihi</w:t>
            </w:r>
          </w:p>
          <w:p w14:paraId="0F347A46" w14:textId="3BF551B0" w:rsidR="000C273D" w:rsidRPr="00956859" w:rsidRDefault="000C273D" w:rsidP="000C27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010692">
              <w:rPr>
                <w:rFonts w:asciiTheme="minorHAnsi" w:hAnsiTheme="minorHAnsi" w:cs="Arial"/>
                <w:sz w:val="12"/>
                <w:szCs w:val="12"/>
              </w:rPr>
              <w:t>Öğr. Gör. Uğur UÇAR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6B437B8F" w14:textId="5A94952D" w:rsidR="000C273D" w:rsidRPr="00956859" w:rsidRDefault="00E4657D" w:rsidP="000C27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08</w:t>
            </w:r>
          </w:p>
        </w:tc>
        <w:tc>
          <w:tcPr>
            <w:tcW w:w="2132" w:type="dxa"/>
            <w:tcBorders>
              <w:left w:val="single" w:sz="18" w:space="0" w:color="70AD47" w:themeColor="accent6"/>
            </w:tcBorders>
          </w:tcPr>
          <w:p w14:paraId="047E53DE" w14:textId="77777777" w:rsidR="000C273D" w:rsidRPr="00956859" w:rsidRDefault="000C273D" w:rsidP="000C273D">
            <w:pPr>
              <w:pStyle w:val="TableParagraph"/>
              <w:spacing w:line="12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  <w:p w14:paraId="7D642F9B" w14:textId="77777777" w:rsidR="000C273D" w:rsidRPr="009B72DC" w:rsidRDefault="000C273D" w:rsidP="000C273D">
            <w:pPr>
              <w:pStyle w:val="TableParagraph"/>
              <w:spacing w:line="123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Osmanlı Tarihi VI</w:t>
            </w:r>
          </w:p>
          <w:p w14:paraId="16E81CA1" w14:textId="078343D9" w:rsidR="000C273D" w:rsidRPr="00956859" w:rsidRDefault="000C273D" w:rsidP="000C27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B72DC">
              <w:rPr>
                <w:rFonts w:asciiTheme="minorHAnsi" w:hAnsiTheme="minorHAnsi" w:cstheme="minorHAnsi"/>
                <w:sz w:val="12"/>
                <w:szCs w:val="12"/>
              </w:rPr>
              <w:t>Dr. Öğr. Üyesi Yıldıray YILDIRIM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619F13BE" w14:textId="674DA7BE" w:rsidR="000C273D" w:rsidRPr="00956859" w:rsidRDefault="00E4657D" w:rsidP="000C27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>
              <w:rPr>
                <w:rFonts w:cs="Times New Roman"/>
                <w:sz w:val="12"/>
                <w:szCs w:val="12"/>
              </w:rPr>
              <w:t>208</w:t>
            </w:r>
          </w:p>
        </w:tc>
        <w:tc>
          <w:tcPr>
            <w:tcW w:w="2268" w:type="dxa"/>
            <w:tcBorders>
              <w:left w:val="single" w:sz="18" w:space="0" w:color="70AD47" w:themeColor="accent6"/>
            </w:tcBorders>
          </w:tcPr>
          <w:p w14:paraId="3138A3C7" w14:textId="77777777" w:rsidR="000C273D" w:rsidRPr="00C90212" w:rsidRDefault="000C273D" w:rsidP="000C273D">
            <w:pPr>
              <w:pStyle w:val="TableParagraph"/>
              <w:spacing w:before="4" w:line="12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Türkiye Cumhuriyeti Tarihi</w:t>
            </w:r>
          </w:p>
          <w:p w14:paraId="64EFCEE6" w14:textId="77777777" w:rsidR="000C273D" w:rsidRPr="00C90212" w:rsidRDefault="000C273D" w:rsidP="000C273D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  <w:r w:rsidRPr="00C90212">
              <w:rPr>
                <w:rFonts w:asciiTheme="minorHAnsi" w:hAnsiTheme="minorHAnsi" w:cstheme="minorHAnsi"/>
                <w:sz w:val="12"/>
                <w:szCs w:val="12"/>
              </w:rPr>
              <w:t>Doç. Dr. Serdar GÖKTAŞ</w:t>
            </w:r>
          </w:p>
          <w:p w14:paraId="638B13F1" w14:textId="3ACEC142" w:rsidR="000C273D" w:rsidRPr="00956859" w:rsidRDefault="000C273D" w:rsidP="000C27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6988E8F4" w14:textId="11A9F27E" w:rsidR="000C273D" w:rsidRPr="00F16C99" w:rsidRDefault="00E4657D" w:rsidP="000C27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  <w:highlight w:val="yellow"/>
              </w:rPr>
            </w:pPr>
            <w:r w:rsidRPr="00E4657D">
              <w:rPr>
                <w:rFonts w:cs="Times New Roman"/>
                <w:sz w:val="14"/>
                <w:szCs w:val="14"/>
              </w:rPr>
              <w:t>208</w:t>
            </w:r>
          </w:p>
        </w:tc>
        <w:tc>
          <w:tcPr>
            <w:tcW w:w="2274" w:type="dxa"/>
            <w:tcBorders>
              <w:left w:val="single" w:sz="18" w:space="0" w:color="70AD47" w:themeColor="accent6"/>
            </w:tcBorders>
          </w:tcPr>
          <w:p w14:paraId="141E0596" w14:textId="77777777" w:rsidR="000C273D" w:rsidRPr="002230A4" w:rsidRDefault="000C273D" w:rsidP="000C273D">
            <w:pPr>
              <w:pStyle w:val="TableParagraph"/>
              <w:spacing w:line="1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4"/>
                <w:szCs w:val="12"/>
              </w:rPr>
            </w:pPr>
            <w:r w:rsidRPr="002230A4">
              <w:rPr>
                <w:rFonts w:asciiTheme="minorHAnsi" w:hAnsiTheme="minorHAnsi" w:cstheme="minorHAnsi"/>
                <w:sz w:val="14"/>
                <w:szCs w:val="12"/>
              </w:rPr>
              <w:t>20. Yüzyıl Siyasi Tarihi</w:t>
            </w:r>
          </w:p>
          <w:p w14:paraId="445DC1C4" w14:textId="5EC8F826" w:rsidR="000C273D" w:rsidRPr="002230A4" w:rsidRDefault="000C273D" w:rsidP="000C27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14"/>
                <w:szCs w:val="12"/>
              </w:rPr>
            </w:pPr>
            <w:r w:rsidRPr="002230A4">
              <w:rPr>
                <w:rFonts w:asciiTheme="minorHAnsi" w:hAnsiTheme="minorHAnsi" w:cstheme="minorHAnsi"/>
                <w:sz w:val="14"/>
                <w:szCs w:val="12"/>
              </w:rPr>
              <w:t>Doç. Dr. Ramin SADIK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5BDF4FF9" w14:textId="45B3BD53" w:rsidR="000C273D" w:rsidRPr="00315C4A" w:rsidRDefault="00E4657D" w:rsidP="000C27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  <w:highlight w:val="yellow"/>
              </w:rPr>
            </w:pPr>
            <w:r>
              <w:rPr>
                <w:sz w:val="14"/>
                <w:szCs w:val="14"/>
              </w:rPr>
              <w:t xml:space="preserve">  208</w:t>
            </w:r>
          </w:p>
        </w:tc>
        <w:tc>
          <w:tcPr>
            <w:tcW w:w="2126" w:type="dxa"/>
            <w:tcBorders>
              <w:left w:val="single" w:sz="18" w:space="0" w:color="70AD47" w:themeColor="accent6"/>
            </w:tcBorders>
          </w:tcPr>
          <w:p w14:paraId="210BE025" w14:textId="77777777" w:rsidR="000C273D" w:rsidRPr="00BD46B8" w:rsidRDefault="000C273D" w:rsidP="000C27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5FA2B95D" w14:textId="77777777" w:rsidR="000C273D" w:rsidRDefault="000C273D" w:rsidP="000C27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C273D" w:rsidRPr="00BD46B8" w14:paraId="04B1BBA1" w14:textId="77777777" w:rsidTr="009A76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/>
          </w:tcPr>
          <w:p w14:paraId="3343D5CA" w14:textId="77777777" w:rsidR="000C273D" w:rsidRPr="00BD46B8" w:rsidRDefault="000C273D" w:rsidP="000C273D">
            <w:pPr>
              <w:jc w:val="center"/>
              <w:rPr>
                <w:rFonts w:cs="Times New Roman"/>
                <w:b w:val="0"/>
                <w:color w:val="auto"/>
                <w:sz w:val="16"/>
                <w:szCs w:val="16"/>
              </w:rPr>
            </w:pPr>
          </w:p>
        </w:tc>
        <w:tc>
          <w:tcPr>
            <w:tcW w:w="559" w:type="dxa"/>
          </w:tcPr>
          <w:p w14:paraId="4C6D85C4" w14:textId="296CDDD0" w:rsidR="000C273D" w:rsidRPr="00BD46B8" w:rsidRDefault="000C273D" w:rsidP="000C27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1-22</w:t>
            </w:r>
          </w:p>
        </w:tc>
        <w:tc>
          <w:tcPr>
            <w:tcW w:w="2284" w:type="dxa"/>
          </w:tcPr>
          <w:p w14:paraId="0F1D3929" w14:textId="77777777" w:rsidR="000C273D" w:rsidRPr="00E00896" w:rsidRDefault="000C273D" w:rsidP="000C27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12"/>
                <w:szCs w:val="12"/>
              </w:rPr>
            </w:pPr>
            <w:r w:rsidRPr="00E00896">
              <w:rPr>
                <w:rFonts w:asciiTheme="minorHAnsi" w:hAnsiTheme="minorHAnsi" w:cs="Times New Roman"/>
                <w:sz w:val="12"/>
                <w:szCs w:val="12"/>
              </w:rPr>
              <w:t>Okuma Kültürü(F.S.)</w:t>
            </w:r>
          </w:p>
          <w:p w14:paraId="20B19E50" w14:textId="6F269203" w:rsidR="000C273D" w:rsidRPr="00956859" w:rsidRDefault="000C273D" w:rsidP="000C27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E00896">
              <w:rPr>
                <w:rFonts w:asciiTheme="minorHAnsi" w:hAnsiTheme="minorHAnsi" w:cs="Times New Roman"/>
                <w:sz w:val="12"/>
                <w:szCs w:val="12"/>
              </w:rPr>
              <w:t>Fatih KÖKSAL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591326A6" w14:textId="5850C534" w:rsidR="000C273D" w:rsidRPr="00956859" w:rsidRDefault="00E4657D" w:rsidP="000C27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08</w:t>
            </w:r>
          </w:p>
        </w:tc>
        <w:tc>
          <w:tcPr>
            <w:tcW w:w="2132" w:type="dxa"/>
            <w:tcBorders>
              <w:left w:val="single" w:sz="18" w:space="0" w:color="70AD47" w:themeColor="accent6"/>
            </w:tcBorders>
          </w:tcPr>
          <w:p w14:paraId="4EBE8200" w14:textId="29C054B0" w:rsidR="000C273D" w:rsidRPr="00956859" w:rsidRDefault="000C273D" w:rsidP="000C273D">
            <w:pPr>
              <w:pStyle w:val="TableParagraph"/>
              <w:tabs>
                <w:tab w:val="right" w:pos="276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7D8E0FB7" w14:textId="0D810598" w:rsidR="000C273D" w:rsidRPr="005B6E4D" w:rsidRDefault="000C273D" w:rsidP="000C27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</w:p>
        </w:tc>
        <w:tc>
          <w:tcPr>
            <w:tcW w:w="2268" w:type="dxa"/>
            <w:tcBorders>
              <w:left w:val="single" w:sz="18" w:space="0" w:color="70AD47" w:themeColor="accent6"/>
            </w:tcBorders>
          </w:tcPr>
          <w:p w14:paraId="4DFDD7E4" w14:textId="07E41912" w:rsidR="000C273D" w:rsidRPr="00CD3689" w:rsidRDefault="00FE6861" w:rsidP="000C27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14"/>
                <w:szCs w:val="14"/>
              </w:rPr>
            </w:pPr>
            <w:r w:rsidRPr="00CD3689">
              <w:rPr>
                <w:rFonts w:asciiTheme="minorHAnsi" w:hAnsiTheme="minorHAnsi" w:cs="Times New Roman"/>
                <w:sz w:val="14"/>
                <w:szCs w:val="14"/>
              </w:rPr>
              <w:t>Öğretmenlik Uygulaması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1E501BC6" w14:textId="7C689229" w:rsidR="000C273D" w:rsidRPr="00CD3689" w:rsidRDefault="00FE6861" w:rsidP="000C27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14"/>
                <w:szCs w:val="14"/>
                <w:highlight w:val="yellow"/>
              </w:rPr>
            </w:pPr>
            <w:r w:rsidRPr="00CD3689">
              <w:rPr>
                <w:rFonts w:asciiTheme="minorHAnsi" w:hAnsiTheme="minorHAnsi" w:cs="Times New Roman"/>
                <w:sz w:val="14"/>
                <w:szCs w:val="14"/>
              </w:rPr>
              <w:t>Ofis</w:t>
            </w:r>
          </w:p>
        </w:tc>
        <w:tc>
          <w:tcPr>
            <w:tcW w:w="2274" w:type="dxa"/>
            <w:tcBorders>
              <w:left w:val="single" w:sz="18" w:space="0" w:color="70AD47" w:themeColor="accent6"/>
            </w:tcBorders>
          </w:tcPr>
          <w:p w14:paraId="02463B86" w14:textId="3395B26C" w:rsidR="000C273D" w:rsidRPr="00956859" w:rsidRDefault="000C273D" w:rsidP="000C27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5B6626D2" w14:textId="200733F4" w:rsidR="000C273D" w:rsidRPr="00315C4A" w:rsidRDefault="000C273D" w:rsidP="000C27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  <w:highlight w:val="yellow"/>
              </w:rPr>
            </w:pPr>
          </w:p>
        </w:tc>
        <w:tc>
          <w:tcPr>
            <w:tcW w:w="2126" w:type="dxa"/>
            <w:tcBorders>
              <w:left w:val="single" w:sz="18" w:space="0" w:color="70AD47" w:themeColor="accent6"/>
            </w:tcBorders>
          </w:tcPr>
          <w:p w14:paraId="23AC4E90" w14:textId="77777777" w:rsidR="000C273D" w:rsidRPr="006F2D92" w:rsidRDefault="000C273D" w:rsidP="000C273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12"/>
                <w:szCs w:val="10"/>
              </w:rPr>
            </w:pPr>
            <w:r w:rsidRPr="006F2D92">
              <w:rPr>
                <w:rFonts w:asciiTheme="minorHAnsi" w:hAnsiTheme="minorHAnsi" w:cs="Times New Roman"/>
                <w:sz w:val="12"/>
                <w:szCs w:val="10"/>
              </w:rPr>
              <w:t>Bitirme Çalışması II</w:t>
            </w:r>
          </w:p>
          <w:p w14:paraId="78EC2765" w14:textId="337E90A2" w:rsidR="000C273D" w:rsidRPr="006F2D92" w:rsidRDefault="000C273D" w:rsidP="000C27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2"/>
                <w:szCs w:val="14"/>
              </w:rPr>
            </w:pPr>
            <w:r w:rsidRPr="006F2D92">
              <w:rPr>
                <w:rFonts w:asciiTheme="minorHAnsi" w:hAnsiTheme="minorHAnsi" w:cs="Times New Roman"/>
                <w:sz w:val="12"/>
                <w:szCs w:val="10"/>
              </w:rPr>
              <w:t xml:space="preserve"> (Saati ve Günü Dersin Hocası Tarafından Düzenlenebilir)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16B04E1F" w14:textId="77777777" w:rsidR="000C273D" w:rsidRPr="00BD46B8" w:rsidRDefault="000C273D" w:rsidP="000C27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</w:tr>
      <w:tr w:rsidR="00FE6861" w:rsidRPr="00BD46B8" w14:paraId="78040755" w14:textId="77777777" w:rsidTr="009A76C2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/>
          </w:tcPr>
          <w:p w14:paraId="3177C417" w14:textId="77777777" w:rsidR="00FE6861" w:rsidRPr="00BD46B8" w:rsidRDefault="00FE6861" w:rsidP="00FE6861">
            <w:pPr>
              <w:jc w:val="center"/>
              <w:rPr>
                <w:rFonts w:cs="Times New Roman"/>
                <w:b w:val="0"/>
                <w:color w:val="auto"/>
                <w:sz w:val="16"/>
                <w:szCs w:val="16"/>
              </w:rPr>
            </w:pPr>
          </w:p>
        </w:tc>
        <w:tc>
          <w:tcPr>
            <w:tcW w:w="559" w:type="dxa"/>
          </w:tcPr>
          <w:p w14:paraId="5AAA6D76" w14:textId="484FFB8F" w:rsidR="00FE6861" w:rsidRPr="00BD46B8" w:rsidRDefault="00FE6861" w:rsidP="00FE68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2-23</w:t>
            </w:r>
          </w:p>
        </w:tc>
        <w:tc>
          <w:tcPr>
            <w:tcW w:w="2284" w:type="dxa"/>
          </w:tcPr>
          <w:p w14:paraId="35BC7F2B" w14:textId="77777777" w:rsidR="00FE6861" w:rsidRPr="00E00896" w:rsidRDefault="00FE6861" w:rsidP="00FE6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12"/>
                <w:szCs w:val="12"/>
              </w:rPr>
            </w:pPr>
            <w:r w:rsidRPr="00E00896">
              <w:rPr>
                <w:rFonts w:asciiTheme="minorHAnsi" w:hAnsiTheme="minorHAnsi" w:cs="Times New Roman"/>
                <w:sz w:val="12"/>
                <w:szCs w:val="12"/>
              </w:rPr>
              <w:t>Okuma Kültürü(F.S.)</w:t>
            </w:r>
          </w:p>
          <w:p w14:paraId="5736302B" w14:textId="1B6754B0" w:rsidR="00FE6861" w:rsidRPr="00B104BA" w:rsidRDefault="00FE6861" w:rsidP="00FE6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 w:rsidRPr="00E00896">
              <w:rPr>
                <w:rFonts w:asciiTheme="minorHAnsi" w:hAnsiTheme="minorHAnsi" w:cs="Times New Roman"/>
                <w:sz w:val="12"/>
                <w:szCs w:val="12"/>
              </w:rPr>
              <w:t>Fatih KÖKSAL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54E2B577" w14:textId="56D476C6" w:rsidR="00FE6861" w:rsidRPr="00B104BA" w:rsidRDefault="00FE6861" w:rsidP="00FE6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  <w:r>
              <w:rPr>
                <w:rFonts w:cs="Times New Roman"/>
                <w:sz w:val="14"/>
                <w:szCs w:val="14"/>
              </w:rPr>
              <w:t>208</w:t>
            </w:r>
          </w:p>
        </w:tc>
        <w:tc>
          <w:tcPr>
            <w:tcW w:w="2132" w:type="dxa"/>
            <w:tcBorders>
              <w:left w:val="single" w:sz="18" w:space="0" w:color="70AD47" w:themeColor="accent6"/>
            </w:tcBorders>
          </w:tcPr>
          <w:p w14:paraId="185879E3" w14:textId="3A820883" w:rsidR="00FE6861" w:rsidRPr="00080173" w:rsidRDefault="00FE6861" w:rsidP="00FE6861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1548C346" w14:textId="527DADD1" w:rsidR="00FE6861" w:rsidRPr="005B6E4D" w:rsidRDefault="00FE6861" w:rsidP="00FE6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</w:p>
        </w:tc>
        <w:tc>
          <w:tcPr>
            <w:tcW w:w="2268" w:type="dxa"/>
            <w:tcBorders>
              <w:left w:val="single" w:sz="18" w:space="0" w:color="70AD47" w:themeColor="accent6"/>
            </w:tcBorders>
          </w:tcPr>
          <w:p w14:paraId="237804B0" w14:textId="3EB3F9ED" w:rsidR="00FE6861" w:rsidRPr="00CD3689" w:rsidRDefault="00FE6861" w:rsidP="00FE6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14"/>
                <w:szCs w:val="14"/>
              </w:rPr>
            </w:pPr>
            <w:r w:rsidRPr="00CD3689">
              <w:rPr>
                <w:rFonts w:asciiTheme="minorHAnsi" w:hAnsiTheme="minorHAnsi" w:cs="Times New Roman"/>
                <w:sz w:val="14"/>
                <w:szCs w:val="14"/>
              </w:rPr>
              <w:t>Öğretmenlik Uygulaması</w:t>
            </w: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4E588683" w14:textId="1987E06D" w:rsidR="00FE6861" w:rsidRPr="00CD3689" w:rsidRDefault="00FE6861" w:rsidP="00FE6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14"/>
                <w:szCs w:val="14"/>
              </w:rPr>
            </w:pPr>
            <w:r w:rsidRPr="00CD3689">
              <w:rPr>
                <w:rFonts w:asciiTheme="minorHAnsi" w:hAnsiTheme="minorHAnsi" w:cs="Times New Roman"/>
                <w:sz w:val="14"/>
                <w:szCs w:val="14"/>
              </w:rPr>
              <w:t>Ofis</w:t>
            </w:r>
          </w:p>
        </w:tc>
        <w:tc>
          <w:tcPr>
            <w:tcW w:w="2274" w:type="dxa"/>
            <w:tcBorders>
              <w:left w:val="single" w:sz="18" w:space="0" w:color="70AD47" w:themeColor="accent6"/>
            </w:tcBorders>
          </w:tcPr>
          <w:p w14:paraId="352D40BC" w14:textId="10EAB300" w:rsidR="00FE6861" w:rsidRPr="00B104BA" w:rsidRDefault="00FE6861" w:rsidP="00FE6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24192A6A" w14:textId="5294582A" w:rsidR="00FE6861" w:rsidRPr="00B104BA" w:rsidRDefault="00FE6861" w:rsidP="00FE6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126" w:type="dxa"/>
            <w:tcBorders>
              <w:left w:val="single" w:sz="18" w:space="0" w:color="70AD47" w:themeColor="accent6"/>
            </w:tcBorders>
          </w:tcPr>
          <w:p w14:paraId="173C878E" w14:textId="77777777" w:rsidR="00FE6861" w:rsidRPr="006F2D92" w:rsidRDefault="00FE6861" w:rsidP="00FE686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12"/>
                <w:szCs w:val="10"/>
              </w:rPr>
            </w:pPr>
            <w:r w:rsidRPr="006F2D92">
              <w:rPr>
                <w:rFonts w:asciiTheme="minorHAnsi" w:hAnsiTheme="minorHAnsi" w:cs="Times New Roman"/>
                <w:sz w:val="12"/>
                <w:szCs w:val="10"/>
              </w:rPr>
              <w:t>Bitirme Çalışması II</w:t>
            </w:r>
          </w:p>
          <w:p w14:paraId="747CEE3C" w14:textId="197F77A9" w:rsidR="00FE6861" w:rsidRPr="006F2D92" w:rsidRDefault="00FE6861" w:rsidP="00FE6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4"/>
              </w:rPr>
            </w:pPr>
            <w:r w:rsidRPr="006F2D92">
              <w:rPr>
                <w:rFonts w:asciiTheme="minorHAnsi" w:hAnsiTheme="minorHAnsi" w:cs="Times New Roman"/>
                <w:sz w:val="12"/>
                <w:szCs w:val="10"/>
              </w:rPr>
              <w:t xml:space="preserve"> (Saati ve Günü Dersin Hocası Tarafından Düzenlenebilir)</w:t>
            </w: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77CC69CE" w14:textId="77777777" w:rsidR="00FE6861" w:rsidRPr="00BD46B8" w:rsidRDefault="00FE6861" w:rsidP="00FE6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</w:tr>
      <w:tr w:rsidR="00FE6861" w:rsidRPr="00BD46B8" w14:paraId="40929562" w14:textId="77777777" w:rsidTr="009A76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4AF91BE1" w14:textId="77777777" w:rsidR="00FE6861" w:rsidRPr="00BD46B8" w:rsidRDefault="00FE6861" w:rsidP="00FE6861">
            <w:pPr>
              <w:jc w:val="center"/>
              <w:rPr>
                <w:rFonts w:cs="Times New Roman"/>
                <w:b w:val="0"/>
                <w:sz w:val="16"/>
                <w:szCs w:val="16"/>
              </w:rPr>
            </w:pPr>
          </w:p>
        </w:tc>
        <w:tc>
          <w:tcPr>
            <w:tcW w:w="559" w:type="dxa"/>
          </w:tcPr>
          <w:p w14:paraId="51AF5124" w14:textId="77777777" w:rsidR="00FE6861" w:rsidRDefault="00FE6861" w:rsidP="00FE68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284" w:type="dxa"/>
          </w:tcPr>
          <w:p w14:paraId="4DC8BA14" w14:textId="1D8FA6D5" w:rsidR="00FE6861" w:rsidRPr="00E00896" w:rsidRDefault="00FE6861" w:rsidP="00FE6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12"/>
                <w:szCs w:val="12"/>
              </w:rPr>
            </w:pP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28976F9A" w14:textId="77777777" w:rsidR="00FE6861" w:rsidRDefault="00FE6861" w:rsidP="00FE6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132" w:type="dxa"/>
            <w:tcBorders>
              <w:left w:val="single" w:sz="18" w:space="0" w:color="70AD47" w:themeColor="accent6"/>
            </w:tcBorders>
          </w:tcPr>
          <w:p w14:paraId="54A134B8" w14:textId="77777777" w:rsidR="00FE6861" w:rsidRPr="00080173" w:rsidRDefault="00FE6861" w:rsidP="00FE6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47706583" w14:textId="77777777" w:rsidR="00FE6861" w:rsidRPr="005B6E4D" w:rsidRDefault="00FE6861" w:rsidP="00FE6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</w:p>
        </w:tc>
        <w:tc>
          <w:tcPr>
            <w:tcW w:w="2268" w:type="dxa"/>
            <w:tcBorders>
              <w:left w:val="single" w:sz="18" w:space="0" w:color="70AD47" w:themeColor="accent6"/>
            </w:tcBorders>
          </w:tcPr>
          <w:p w14:paraId="3DF3374B" w14:textId="77777777" w:rsidR="00FE6861" w:rsidRPr="00956859" w:rsidRDefault="00FE6861" w:rsidP="00FE6861">
            <w:pPr>
              <w:pStyle w:val="TableParagraph"/>
              <w:spacing w:line="12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3" w:type="dxa"/>
            <w:tcBorders>
              <w:right w:val="single" w:sz="18" w:space="0" w:color="70AD47" w:themeColor="accent6"/>
            </w:tcBorders>
          </w:tcPr>
          <w:p w14:paraId="369D16E2" w14:textId="77777777" w:rsidR="00FE6861" w:rsidRPr="00B104BA" w:rsidRDefault="00FE6861" w:rsidP="00FE6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2274" w:type="dxa"/>
            <w:tcBorders>
              <w:left w:val="single" w:sz="18" w:space="0" w:color="70AD47" w:themeColor="accent6"/>
            </w:tcBorders>
          </w:tcPr>
          <w:p w14:paraId="43839F63" w14:textId="77777777" w:rsidR="00FE6861" w:rsidRPr="00B104BA" w:rsidRDefault="00FE6861" w:rsidP="00FE6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2B867727" w14:textId="77777777" w:rsidR="00FE6861" w:rsidRPr="001005E7" w:rsidRDefault="00FE6861" w:rsidP="00FE6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2"/>
                <w:szCs w:val="12"/>
              </w:rPr>
            </w:pPr>
          </w:p>
        </w:tc>
        <w:tc>
          <w:tcPr>
            <w:tcW w:w="2126" w:type="dxa"/>
            <w:tcBorders>
              <w:left w:val="single" w:sz="18" w:space="0" w:color="70AD47" w:themeColor="accent6"/>
            </w:tcBorders>
          </w:tcPr>
          <w:p w14:paraId="6095D301" w14:textId="77777777" w:rsidR="00FE6861" w:rsidRPr="00BD46B8" w:rsidRDefault="00FE6861" w:rsidP="00FE6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09" w:type="dxa"/>
            <w:tcBorders>
              <w:right w:val="single" w:sz="18" w:space="0" w:color="70AD47" w:themeColor="accent6"/>
            </w:tcBorders>
          </w:tcPr>
          <w:p w14:paraId="6ECCC446" w14:textId="77777777" w:rsidR="00FE6861" w:rsidRPr="00BD46B8" w:rsidRDefault="00FE6861" w:rsidP="00FE6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4"/>
                <w:szCs w:val="14"/>
              </w:rPr>
            </w:pPr>
          </w:p>
        </w:tc>
      </w:tr>
    </w:tbl>
    <w:p w14:paraId="1177A709" w14:textId="0FAB798D" w:rsidR="00C02ECF" w:rsidRDefault="00C02ECF" w:rsidP="00C02ECF">
      <w:pPr>
        <w:pStyle w:val="AralkYok"/>
        <w:tabs>
          <w:tab w:val="left" w:pos="12570"/>
        </w:tabs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t xml:space="preserve">Hazırlayan: </w:t>
      </w:r>
      <w:r w:rsidR="009A76C2">
        <w:rPr>
          <w:rFonts w:cs="Times New Roman"/>
          <w:sz w:val="16"/>
          <w:szCs w:val="16"/>
        </w:rPr>
        <w:t xml:space="preserve">Arş. Gör. </w:t>
      </w:r>
      <w:r>
        <w:rPr>
          <w:rFonts w:cs="Times New Roman"/>
          <w:sz w:val="16"/>
          <w:szCs w:val="16"/>
        </w:rPr>
        <w:t>Adil KALAYCI</w:t>
      </w:r>
      <w:r>
        <w:rPr>
          <w:rFonts w:cs="Times New Roman"/>
          <w:sz w:val="16"/>
          <w:szCs w:val="16"/>
        </w:rPr>
        <w:tab/>
      </w:r>
      <w:r w:rsidR="00671D9A">
        <w:rPr>
          <w:rFonts w:cs="Times New Roman"/>
          <w:sz w:val="16"/>
          <w:szCs w:val="16"/>
        </w:rPr>
        <w:t xml:space="preserve">               </w:t>
      </w:r>
      <w:r>
        <w:rPr>
          <w:rFonts w:cs="Times New Roman"/>
          <w:sz w:val="16"/>
          <w:szCs w:val="16"/>
        </w:rPr>
        <w:t xml:space="preserve">Bölüm Başkanı: </w:t>
      </w:r>
      <w:r w:rsidR="009A76C2">
        <w:rPr>
          <w:rFonts w:cs="Times New Roman"/>
          <w:sz w:val="16"/>
          <w:szCs w:val="16"/>
        </w:rPr>
        <w:t xml:space="preserve">Doç. Dr. </w:t>
      </w:r>
      <w:r>
        <w:rPr>
          <w:rFonts w:cs="Times New Roman"/>
          <w:sz w:val="16"/>
          <w:szCs w:val="16"/>
        </w:rPr>
        <w:t>Özkan DAYI</w:t>
      </w:r>
    </w:p>
    <w:p w14:paraId="2F3F7DA6" w14:textId="24C41573" w:rsidR="00B0307B" w:rsidRPr="00BD46B8" w:rsidRDefault="00D651FF" w:rsidP="00D72133">
      <w:pPr>
        <w:pStyle w:val="AralkYok"/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tab/>
      </w:r>
      <w:r>
        <w:rPr>
          <w:rFonts w:cs="Times New Roman"/>
          <w:sz w:val="16"/>
          <w:szCs w:val="16"/>
        </w:rPr>
        <w:tab/>
      </w:r>
      <w:r w:rsidR="00B0307B">
        <w:rPr>
          <w:rFonts w:cs="Times New Roman"/>
          <w:sz w:val="16"/>
          <w:szCs w:val="16"/>
        </w:rPr>
        <w:tab/>
      </w:r>
      <w:r w:rsidR="00B0307B">
        <w:rPr>
          <w:rFonts w:cs="Times New Roman"/>
          <w:sz w:val="16"/>
          <w:szCs w:val="16"/>
        </w:rPr>
        <w:tab/>
      </w:r>
      <w:r w:rsidR="00B0307B">
        <w:rPr>
          <w:rFonts w:cs="Times New Roman"/>
          <w:sz w:val="16"/>
          <w:szCs w:val="16"/>
        </w:rPr>
        <w:tab/>
      </w:r>
      <w:r w:rsidR="00B0307B">
        <w:rPr>
          <w:rFonts w:cs="Times New Roman"/>
          <w:sz w:val="16"/>
          <w:szCs w:val="16"/>
        </w:rPr>
        <w:tab/>
      </w:r>
      <w:r w:rsidR="00B0307B">
        <w:rPr>
          <w:rFonts w:cs="Times New Roman"/>
          <w:sz w:val="16"/>
          <w:szCs w:val="16"/>
        </w:rPr>
        <w:tab/>
      </w:r>
      <w:r w:rsidR="00B0307B">
        <w:rPr>
          <w:rFonts w:cs="Times New Roman"/>
          <w:sz w:val="16"/>
          <w:szCs w:val="16"/>
        </w:rPr>
        <w:tab/>
      </w:r>
      <w:r w:rsidR="00B0307B">
        <w:rPr>
          <w:rFonts w:cs="Times New Roman"/>
          <w:sz w:val="16"/>
          <w:szCs w:val="16"/>
        </w:rPr>
        <w:tab/>
      </w:r>
      <w:r w:rsidR="00B02680">
        <w:rPr>
          <w:rFonts w:cs="Times New Roman"/>
          <w:sz w:val="16"/>
          <w:szCs w:val="16"/>
        </w:rPr>
        <w:t xml:space="preserve">  </w:t>
      </w:r>
      <w:r w:rsidR="00B0307B">
        <w:rPr>
          <w:rFonts w:cs="Times New Roman"/>
          <w:sz w:val="16"/>
          <w:szCs w:val="16"/>
        </w:rPr>
        <w:tab/>
      </w:r>
      <w:r w:rsidR="00B0307B">
        <w:rPr>
          <w:rFonts w:cs="Times New Roman"/>
          <w:sz w:val="16"/>
          <w:szCs w:val="16"/>
        </w:rPr>
        <w:tab/>
      </w:r>
    </w:p>
    <w:sectPr w:rsidR="00B0307B" w:rsidRPr="00BD46B8" w:rsidSect="00C9278A">
      <w:pgSz w:w="16838" w:h="11906" w:orient="landscape"/>
      <w:pgMar w:top="426" w:right="567" w:bottom="289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TimesNewRomanPSMT">
    <w:altName w:val="Times New Roman"/>
    <w:panose1 w:val="00000000000000000000"/>
    <w:charset w:val="A2"/>
    <w:family w:val="auto"/>
    <w:notTrueType/>
    <w:pitch w:val="default"/>
    <w:sig w:usb0="00000007" w:usb1="00000000" w:usb2="00000000" w:usb3="00000000" w:csb0="0000001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1A7FA2"/>
    <w:multiLevelType w:val="hybridMultilevel"/>
    <w:tmpl w:val="2B40B488"/>
    <w:lvl w:ilvl="0" w:tplc="8E327558">
      <w:start w:val="1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DA330B"/>
    <w:multiLevelType w:val="hybridMultilevel"/>
    <w:tmpl w:val="A50C46C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1NDI1sTA3sjQ2NbZU0lEKTi0uzszPAykwNK0FACbGe0ctAAAA"/>
  </w:docVars>
  <w:rsids>
    <w:rsidRoot w:val="00F74031"/>
    <w:rsid w:val="00003162"/>
    <w:rsid w:val="00003DCD"/>
    <w:rsid w:val="00010692"/>
    <w:rsid w:val="00011770"/>
    <w:rsid w:val="00013C4D"/>
    <w:rsid w:val="00014355"/>
    <w:rsid w:val="0002018D"/>
    <w:rsid w:val="00020563"/>
    <w:rsid w:val="00023272"/>
    <w:rsid w:val="0003110E"/>
    <w:rsid w:val="00032537"/>
    <w:rsid w:val="00034073"/>
    <w:rsid w:val="00035F2A"/>
    <w:rsid w:val="00040F59"/>
    <w:rsid w:val="00041514"/>
    <w:rsid w:val="00042301"/>
    <w:rsid w:val="00043065"/>
    <w:rsid w:val="00043B73"/>
    <w:rsid w:val="00046071"/>
    <w:rsid w:val="000507F2"/>
    <w:rsid w:val="00051867"/>
    <w:rsid w:val="00051D44"/>
    <w:rsid w:val="000527BA"/>
    <w:rsid w:val="00057FCC"/>
    <w:rsid w:val="000624A2"/>
    <w:rsid w:val="00062DEC"/>
    <w:rsid w:val="00064286"/>
    <w:rsid w:val="00065E2C"/>
    <w:rsid w:val="00067903"/>
    <w:rsid w:val="00067959"/>
    <w:rsid w:val="000717F6"/>
    <w:rsid w:val="00072A36"/>
    <w:rsid w:val="000737A9"/>
    <w:rsid w:val="00074693"/>
    <w:rsid w:val="00080173"/>
    <w:rsid w:val="00080594"/>
    <w:rsid w:val="00080B81"/>
    <w:rsid w:val="00085B54"/>
    <w:rsid w:val="00086F9F"/>
    <w:rsid w:val="00091665"/>
    <w:rsid w:val="0009195B"/>
    <w:rsid w:val="00092DD6"/>
    <w:rsid w:val="000956EE"/>
    <w:rsid w:val="000A306C"/>
    <w:rsid w:val="000B32B5"/>
    <w:rsid w:val="000B4157"/>
    <w:rsid w:val="000B6DB9"/>
    <w:rsid w:val="000C273D"/>
    <w:rsid w:val="000C59B1"/>
    <w:rsid w:val="000C7504"/>
    <w:rsid w:val="000C7CC8"/>
    <w:rsid w:val="000D3C21"/>
    <w:rsid w:val="000D64BA"/>
    <w:rsid w:val="000E12C1"/>
    <w:rsid w:val="000E3491"/>
    <w:rsid w:val="000F1160"/>
    <w:rsid w:val="000F2724"/>
    <w:rsid w:val="00120A8D"/>
    <w:rsid w:val="00124562"/>
    <w:rsid w:val="001414F0"/>
    <w:rsid w:val="00155C28"/>
    <w:rsid w:val="00160B12"/>
    <w:rsid w:val="001631FB"/>
    <w:rsid w:val="00164CCF"/>
    <w:rsid w:val="00164CFE"/>
    <w:rsid w:val="00166500"/>
    <w:rsid w:val="00166A2B"/>
    <w:rsid w:val="001671BA"/>
    <w:rsid w:val="00170068"/>
    <w:rsid w:val="00171E8D"/>
    <w:rsid w:val="001939B6"/>
    <w:rsid w:val="00193E71"/>
    <w:rsid w:val="00196AB2"/>
    <w:rsid w:val="0019779C"/>
    <w:rsid w:val="001A0042"/>
    <w:rsid w:val="001A10DD"/>
    <w:rsid w:val="001A196F"/>
    <w:rsid w:val="001A1C9E"/>
    <w:rsid w:val="001A32EA"/>
    <w:rsid w:val="001A63F5"/>
    <w:rsid w:val="001B03D4"/>
    <w:rsid w:val="001B1590"/>
    <w:rsid w:val="001B2B8C"/>
    <w:rsid w:val="001B476E"/>
    <w:rsid w:val="001B6069"/>
    <w:rsid w:val="001C2086"/>
    <w:rsid w:val="001C3FF4"/>
    <w:rsid w:val="001C482C"/>
    <w:rsid w:val="001D0C56"/>
    <w:rsid w:val="001D157B"/>
    <w:rsid w:val="001D7ED2"/>
    <w:rsid w:val="001E1BE9"/>
    <w:rsid w:val="001E4BD9"/>
    <w:rsid w:val="001E5EBC"/>
    <w:rsid w:val="001F1329"/>
    <w:rsid w:val="001F2F90"/>
    <w:rsid w:val="001F3114"/>
    <w:rsid w:val="001F4C25"/>
    <w:rsid w:val="001F5C97"/>
    <w:rsid w:val="001F5DFA"/>
    <w:rsid w:val="001F7FB4"/>
    <w:rsid w:val="00201E12"/>
    <w:rsid w:val="00201EFE"/>
    <w:rsid w:val="00203E2A"/>
    <w:rsid w:val="0020410C"/>
    <w:rsid w:val="0020751F"/>
    <w:rsid w:val="002177CE"/>
    <w:rsid w:val="00220F00"/>
    <w:rsid w:val="00220F67"/>
    <w:rsid w:val="002230A4"/>
    <w:rsid w:val="00223CC5"/>
    <w:rsid w:val="002243DC"/>
    <w:rsid w:val="0023090F"/>
    <w:rsid w:val="00231AA3"/>
    <w:rsid w:val="00234DB1"/>
    <w:rsid w:val="0024261B"/>
    <w:rsid w:val="002472DF"/>
    <w:rsid w:val="00252191"/>
    <w:rsid w:val="0025300B"/>
    <w:rsid w:val="002552C0"/>
    <w:rsid w:val="0025613E"/>
    <w:rsid w:val="002566DD"/>
    <w:rsid w:val="00256B10"/>
    <w:rsid w:val="00263AC9"/>
    <w:rsid w:val="0026418A"/>
    <w:rsid w:val="00271F92"/>
    <w:rsid w:val="00272187"/>
    <w:rsid w:val="00286282"/>
    <w:rsid w:val="002862A7"/>
    <w:rsid w:val="0028731F"/>
    <w:rsid w:val="00287511"/>
    <w:rsid w:val="00293FE5"/>
    <w:rsid w:val="00294140"/>
    <w:rsid w:val="00294E4B"/>
    <w:rsid w:val="00296BED"/>
    <w:rsid w:val="00297FF9"/>
    <w:rsid w:val="002A3A5F"/>
    <w:rsid w:val="002A73EB"/>
    <w:rsid w:val="002B4896"/>
    <w:rsid w:val="002C1018"/>
    <w:rsid w:val="002C2EEC"/>
    <w:rsid w:val="002D438F"/>
    <w:rsid w:val="002D6D97"/>
    <w:rsid w:val="002E10FB"/>
    <w:rsid w:val="002E154C"/>
    <w:rsid w:val="002F2729"/>
    <w:rsid w:val="002F41B1"/>
    <w:rsid w:val="002F6A2A"/>
    <w:rsid w:val="002F7380"/>
    <w:rsid w:val="003011F2"/>
    <w:rsid w:val="00306FCE"/>
    <w:rsid w:val="00315C4A"/>
    <w:rsid w:val="00317A18"/>
    <w:rsid w:val="003207D8"/>
    <w:rsid w:val="00321911"/>
    <w:rsid w:val="003243C2"/>
    <w:rsid w:val="0032514D"/>
    <w:rsid w:val="0032676B"/>
    <w:rsid w:val="003304BC"/>
    <w:rsid w:val="00330DE7"/>
    <w:rsid w:val="00337E6E"/>
    <w:rsid w:val="00343182"/>
    <w:rsid w:val="00344ED4"/>
    <w:rsid w:val="00345920"/>
    <w:rsid w:val="00346B9B"/>
    <w:rsid w:val="00347828"/>
    <w:rsid w:val="00353473"/>
    <w:rsid w:val="003539CC"/>
    <w:rsid w:val="00356749"/>
    <w:rsid w:val="00366949"/>
    <w:rsid w:val="003739D0"/>
    <w:rsid w:val="0038034B"/>
    <w:rsid w:val="003812F2"/>
    <w:rsid w:val="003818DC"/>
    <w:rsid w:val="00383BCC"/>
    <w:rsid w:val="003846E2"/>
    <w:rsid w:val="00384AFD"/>
    <w:rsid w:val="00386039"/>
    <w:rsid w:val="00390115"/>
    <w:rsid w:val="00391937"/>
    <w:rsid w:val="003972BC"/>
    <w:rsid w:val="003A3B0D"/>
    <w:rsid w:val="003A56D5"/>
    <w:rsid w:val="003B007F"/>
    <w:rsid w:val="003B38CB"/>
    <w:rsid w:val="003B52A8"/>
    <w:rsid w:val="003B5851"/>
    <w:rsid w:val="003C434E"/>
    <w:rsid w:val="003D3AF6"/>
    <w:rsid w:val="003D5B02"/>
    <w:rsid w:val="003D77D0"/>
    <w:rsid w:val="003E38E6"/>
    <w:rsid w:val="003E4D1B"/>
    <w:rsid w:val="003E61CB"/>
    <w:rsid w:val="003F1FCB"/>
    <w:rsid w:val="003F3636"/>
    <w:rsid w:val="003F5B3F"/>
    <w:rsid w:val="00402265"/>
    <w:rsid w:val="00403188"/>
    <w:rsid w:val="00403265"/>
    <w:rsid w:val="00406D62"/>
    <w:rsid w:val="00410871"/>
    <w:rsid w:val="00411DDD"/>
    <w:rsid w:val="00415249"/>
    <w:rsid w:val="00420E90"/>
    <w:rsid w:val="00422DBE"/>
    <w:rsid w:val="00423837"/>
    <w:rsid w:val="00423B4D"/>
    <w:rsid w:val="004313B3"/>
    <w:rsid w:val="0043351B"/>
    <w:rsid w:val="00434103"/>
    <w:rsid w:val="0044208C"/>
    <w:rsid w:val="004428FF"/>
    <w:rsid w:val="00444996"/>
    <w:rsid w:val="0045390B"/>
    <w:rsid w:val="0046296B"/>
    <w:rsid w:val="004631E5"/>
    <w:rsid w:val="004638D2"/>
    <w:rsid w:val="00467637"/>
    <w:rsid w:val="004700AF"/>
    <w:rsid w:val="004718CF"/>
    <w:rsid w:val="004722AD"/>
    <w:rsid w:val="00474A98"/>
    <w:rsid w:val="004777D0"/>
    <w:rsid w:val="00481C92"/>
    <w:rsid w:val="00483C74"/>
    <w:rsid w:val="00485638"/>
    <w:rsid w:val="004856A0"/>
    <w:rsid w:val="004868BE"/>
    <w:rsid w:val="00486B3C"/>
    <w:rsid w:val="00487D55"/>
    <w:rsid w:val="00490473"/>
    <w:rsid w:val="004972A1"/>
    <w:rsid w:val="004A155A"/>
    <w:rsid w:val="004A3C06"/>
    <w:rsid w:val="004B298D"/>
    <w:rsid w:val="004B6125"/>
    <w:rsid w:val="004C2070"/>
    <w:rsid w:val="004C3AC4"/>
    <w:rsid w:val="004C4394"/>
    <w:rsid w:val="004D2371"/>
    <w:rsid w:val="004D387F"/>
    <w:rsid w:val="004D7FCB"/>
    <w:rsid w:val="004E0000"/>
    <w:rsid w:val="004E077D"/>
    <w:rsid w:val="004E1F59"/>
    <w:rsid w:val="004E2D4F"/>
    <w:rsid w:val="004E4F65"/>
    <w:rsid w:val="004E521D"/>
    <w:rsid w:val="004E7668"/>
    <w:rsid w:val="004F0AEA"/>
    <w:rsid w:val="004F6E1C"/>
    <w:rsid w:val="00500A37"/>
    <w:rsid w:val="00501A0D"/>
    <w:rsid w:val="00501C10"/>
    <w:rsid w:val="00501E62"/>
    <w:rsid w:val="0050321B"/>
    <w:rsid w:val="00506851"/>
    <w:rsid w:val="00514FA8"/>
    <w:rsid w:val="00516F44"/>
    <w:rsid w:val="005221E6"/>
    <w:rsid w:val="005318FF"/>
    <w:rsid w:val="005356D5"/>
    <w:rsid w:val="00536EAA"/>
    <w:rsid w:val="005375C1"/>
    <w:rsid w:val="00544209"/>
    <w:rsid w:val="00550085"/>
    <w:rsid w:val="00550BAB"/>
    <w:rsid w:val="00551A28"/>
    <w:rsid w:val="0055201A"/>
    <w:rsid w:val="00555BCA"/>
    <w:rsid w:val="00556271"/>
    <w:rsid w:val="005564F3"/>
    <w:rsid w:val="00561624"/>
    <w:rsid w:val="0056794B"/>
    <w:rsid w:val="00567C2C"/>
    <w:rsid w:val="00567D46"/>
    <w:rsid w:val="005704B1"/>
    <w:rsid w:val="0057248E"/>
    <w:rsid w:val="005779D1"/>
    <w:rsid w:val="005872E5"/>
    <w:rsid w:val="0058765C"/>
    <w:rsid w:val="005935B6"/>
    <w:rsid w:val="005961B5"/>
    <w:rsid w:val="005A365B"/>
    <w:rsid w:val="005B524B"/>
    <w:rsid w:val="005B5CE9"/>
    <w:rsid w:val="005B6AB2"/>
    <w:rsid w:val="005B6E4D"/>
    <w:rsid w:val="005C0FBA"/>
    <w:rsid w:val="005C5A87"/>
    <w:rsid w:val="005C65DC"/>
    <w:rsid w:val="005C748D"/>
    <w:rsid w:val="005D4350"/>
    <w:rsid w:val="005E2B42"/>
    <w:rsid w:val="005E32CC"/>
    <w:rsid w:val="005E7705"/>
    <w:rsid w:val="005F36B9"/>
    <w:rsid w:val="00601BE1"/>
    <w:rsid w:val="00602B8A"/>
    <w:rsid w:val="00603003"/>
    <w:rsid w:val="0060756E"/>
    <w:rsid w:val="006126BA"/>
    <w:rsid w:val="00613F25"/>
    <w:rsid w:val="00616CA1"/>
    <w:rsid w:val="006207B4"/>
    <w:rsid w:val="00621AE8"/>
    <w:rsid w:val="00623D46"/>
    <w:rsid w:val="00624153"/>
    <w:rsid w:val="0062636A"/>
    <w:rsid w:val="0062654C"/>
    <w:rsid w:val="00630F9C"/>
    <w:rsid w:val="0063492D"/>
    <w:rsid w:val="00637EA1"/>
    <w:rsid w:val="0064264B"/>
    <w:rsid w:val="0064463F"/>
    <w:rsid w:val="00652A97"/>
    <w:rsid w:val="00652AEF"/>
    <w:rsid w:val="00654DA3"/>
    <w:rsid w:val="00655611"/>
    <w:rsid w:val="00655AAB"/>
    <w:rsid w:val="0065609F"/>
    <w:rsid w:val="00656240"/>
    <w:rsid w:val="00662FC8"/>
    <w:rsid w:val="00664391"/>
    <w:rsid w:val="0066619F"/>
    <w:rsid w:val="00671D9A"/>
    <w:rsid w:val="00674FB6"/>
    <w:rsid w:val="00675285"/>
    <w:rsid w:val="006774E9"/>
    <w:rsid w:val="006804FE"/>
    <w:rsid w:val="00681D52"/>
    <w:rsid w:val="00681E22"/>
    <w:rsid w:val="00685E80"/>
    <w:rsid w:val="00686BB9"/>
    <w:rsid w:val="006905CF"/>
    <w:rsid w:val="006923A1"/>
    <w:rsid w:val="006959B0"/>
    <w:rsid w:val="00695C1C"/>
    <w:rsid w:val="006A1489"/>
    <w:rsid w:val="006A26C6"/>
    <w:rsid w:val="006A5073"/>
    <w:rsid w:val="006A5BA1"/>
    <w:rsid w:val="006B0879"/>
    <w:rsid w:val="006B0955"/>
    <w:rsid w:val="006B1606"/>
    <w:rsid w:val="006B1B60"/>
    <w:rsid w:val="006B4E45"/>
    <w:rsid w:val="006C18CD"/>
    <w:rsid w:val="006C30BD"/>
    <w:rsid w:val="006C3292"/>
    <w:rsid w:val="006C482B"/>
    <w:rsid w:val="006C6E83"/>
    <w:rsid w:val="006D0A81"/>
    <w:rsid w:val="006D3391"/>
    <w:rsid w:val="006D40A4"/>
    <w:rsid w:val="006D4EA3"/>
    <w:rsid w:val="006D5D21"/>
    <w:rsid w:val="006D5ECF"/>
    <w:rsid w:val="006D77AD"/>
    <w:rsid w:val="006E31FE"/>
    <w:rsid w:val="006F1754"/>
    <w:rsid w:val="006F2299"/>
    <w:rsid w:val="006F2D92"/>
    <w:rsid w:val="006F3114"/>
    <w:rsid w:val="006F3216"/>
    <w:rsid w:val="006F3A54"/>
    <w:rsid w:val="006F3FF8"/>
    <w:rsid w:val="006F78C6"/>
    <w:rsid w:val="0070068A"/>
    <w:rsid w:val="00701199"/>
    <w:rsid w:val="00702D5F"/>
    <w:rsid w:val="007033F9"/>
    <w:rsid w:val="00706C2C"/>
    <w:rsid w:val="007078F2"/>
    <w:rsid w:val="00711B40"/>
    <w:rsid w:val="00712E56"/>
    <w:rsid w:val="00714962"/>
    <w:rsid w:val="0071611C"/>
    <w:rsid w:val="00717897"/>
    <w:rsid w:val="00717C91"/>
    <w:rsid w:val="0072140A"/>
    <w:rsid w:val="0072190F"/>
    <w:rsid w:val="00722D0F"/>
    <w:rsid w:val="00727298"/>
    <w:rsid w:val="00727A57"/>
    <w:rsid w:val="00730980"/>
    <w:rsid w:val="0073173D"/>
    <w:rsid w:val="00733ADE"/>
    <w:rsid w:val="0073660A"/>
    <w:rsid w:val="007476C3"/>
    <w:rsid w:val="007512A3"/>
    <w:rsid w:val="00751EBC"/>
    <w:rsid w:val="00753496"/>
    <w:rsid w:val="0075484F"/>
    <w:rsid w:val="00756BDB"/>
    <w:rsid w:val="00761F42"/>
    <w:rsid w:val="0076244E"/>
    <w:rsid w:val="00764B2C"/>
    <w:rsid w:val="0076538A"/>
    <w:rsid w:val="00767554"/>
    <w:rsid w:val="00774E27"/>
    <w:rsid w:val="0077543B"/>
    <w:rsid w:val="00781060"/>
    <w:rsid w:val="0079331E"/>
    <w:rsid w:val="007936E3"/>
    <w:rsid w:val="00795303"/>
    <w:rsid w:val="00795E1F"/>
    <w:rsid w:val="007A1E28"/>
    <w:rsid w:val="007A2FC7"/>
    <w:rsid w:val="007A32DB"/>
    <w:rsid w:val="007A5060"/>
    <w:rsid w:val="007A61BA"/>
    <w:rsid w:val="007B06DD"/>
    <w:rsid w:val="007B1512"/>
    <w:rsid w:val="007B2E79"/>
    <w:rsid w:val="007C1E91"/>
    <w:rsid w:val="007C381A"/>
    <w:rsid w:val="007C49B3"/>
    <w:rsid w:val="007C4E4B"/>
    <w:rsid w:val="007C77A7"/>
    <w:rsid w:val="007D0831"/>
    <w:rsid w:val="007D5735"/>
    <w:rsid w:val="007D5D8D"/>
    <w:rsid w:val="007D636F"/>
    <w:rsid w:val="007D6739"/>
    <w:rsid w:val="007D7C92"/>
    <w:rsid w:val="007D7FDA"/>
    <w:rsid w:val="007E06E8"/>
    <w:rsid w:val="007E0FEB"/>
    <w:rsid w:val="007E1AEC"/>
    <w:rsid w:val="007E234F"/>
    <w:rsid w:val="007E3168"/>
    <w:rsid w:val="007E4566"/>
    <w:rsid w:val="007E6047"/>
    <w:rsid w:val="007F1281"/>
    <w:rsid w:val="007F57DF"/>
    <w:rsid w:val="007F5DD3"/>
    <w:rsid w:val="0081509A"/>
    <w:rsid w:val="00816D4E"/>
    <w:rsid w:val="00826DC6"/>
    <w:rsid w:val="008275E7"/>
    <w:rsid w:val="008320EC"/>
    <w:rsid w:val="0083307F"/>
    <w:rsid w:val="00836E7F"/>
    <w:rsid w:val="00837D97"/>
    <w:rsid w:val="00842D32"/>
    <w:rsid w:val="00844D27"/>
    <w:rsid w:val="00846C9B"/>
    <w:rsid w:val="0085052E"/>
    <w:rsid w:val="00850A06"/>
    <w:rsid w:val="00850F5D"/>
    <w:rsid w:val="00851BD5"/>
    <w:rsid w:val="0085238A"/>
    <w:rsid w:val="00854B18"/>
    <w:rsid w:val="00854EE9"/>
    <w:rsid w:val="00856F55"/>
    <w:rsid w:val="00872725"/>
    <w:rsid w:val="00872C6F"/>
    <w:rsid w:val="00875C7E"/>
    <w:rsid w:val="00877F23"/>
    <w:rsid w:val="008813EC"/>
    <w:rsid w:val="00883579"/>
    <w:rsid w:val="00884CFD"/>
    <w:rsid w:val="00891259"/>
    <w:rsid w:val="008925D4"/>
    <w:rsid w:val="00892A0C"/>
    <w:rsid w:val="008A0B6E"/>
    <w:rsid w:val="008B60FA"/>
    <w:rsid w:val="008C36D4"/>
    <w:rsid w:val="008D0BFA"/>
    <w:rsid w:val="008D0F02"/>
    <w:rsid w:val="008D1CC8"/>
    <w:rsid w:val="008D2D48"/>
    <w:rsid w:val="008D3585"/>
    <w:rsid w:val="008D5274"/>
    <w:rsid w:val="008E3A60"/>
    <w:rsid w:val="008E6443"/>
    <w:rsid w:val="008F220D"/>
    <w:rsid w:val="008F2645"/>
    <w:rsid w:val="008F4BE4"/>
    <w:rsid w:val="008F64CE"/>
    <w:rsid w:val="00900900"/>
    <w:rsid w:val="00901EB0"/>
    <w:rsid w:val="00902024"/>
    <w:rsid w:val="0090364D"/>
    <w:rsid w:val="009057C3"/>
    <w:rsid w:val="00915B9B"/>
    <w:rsid w:val="00926976"/>
    <w:rsid w:val="00927149"/>
    <w:rsid w:val="0093209B"/>
    <w:rsid w:val="009336DD"/>
    <w:rsid w:val="00933F20"/>
    <w:rsid w:val="00934594"/>
    <w:rsid w:val="00935034"/>
    <w:rsid w:val="00941EC0"/>
    <w:rsid w:val="00942229"/>
    <w:rsid w:val="0094295D"/>
    <w:rsid w:val="00952894"/>
    <w:rsid w:val="00952B8B"/>
    <w:rsid w:val="00956180"/>
    <w:rsid w:val="00956859"/>
    <w:rsid w:val="00960CDC"/>
    <w:rsid w:val="00962E21"/>
    <w:rsid w:val="00971395"/>
    <w:rsid w:val="0097568C"/>
    <w:rsid w:val="00980B05"/>
    <w:rsid w:val="009812A8"/>
    <w:rsid w:val="009831CB"/>
    <w:rsid w:val="00984B4B"/>
    <w:rsid w:val="00985BAC"/>
    <w:rsid w:val="00992751"/>
    <w:rsid w:val="0099319A"/>
    <w:rsid w:val="00995500"/>
    <w:rsid w:val="009977BB"/>
    <w:rsid w:val="009A1A52"/>
    <w:rsid w:val="009A2EC0"/>
    <w:rsid w:val="009A501E"/>
    <w:rsid w:val="009A76C2"/>
    <w:rsid w:val="009B1567"/>
    <w:rsid w:val="009B1A98"/>
    <w:rsid w:val="009B3B1C"/>
    <w:rsid w:val="009B4E3E"/>
    <w:rsid w:val="009B6D48"/>
    <w:rsid w:val="009B7B3C"/>
    <w:rsid w:val="009C0AE0"/>
    <w:rsid w:val="009C280C"/>
    <w:rsid w:val="009C29C0"/>
    <w:rsid w:val="009C2B27"/>
    <w:rsid w:val="009D69C9"/>
    <w:rsid w:val="009D7589"/>
    <w:rsid w:val="009E1D73"/>
    <w:rsid w:val="009E25F2"/>
    <w:rsid w:val="009E36DC"/>
    <w:rsid w:val="009E4114"/>
    <w:rsid w:val="009E5C9F"/>
    <w:rsid w:val="009F28D7"/>
    <w:rsid w:val="009F299D"/>
    <w:rsid w:val="009F5959"/>
    <w:rsid w:val="00A0588D"/>
    <w:rsid w:val="00A06966"/>
    <w:rsid w:val="00A07180"/>
    <w:rsid w:val="00A10707"/>
    <w:rsid w:val="00A10AF7"/>
    <w:rsid w:val="00A140AB"/>
    <w:rsid w:val="00A16684"/>
    <w:rsid w:val="00A23FAB"/>
    <w:rsid w:val="00A24523"/>
    <w:rsid w:val="00A24BD1"/>
    <w:rsid w:val="00A369A4"/>
    <w:rsid w:val="00A413E6"/>
    <w:rsid w:val="00A42314"/>
    <w:rsid w:val="00A52616"/>
    <w:rsid w:val="00A61122"/>
    <w:rsid w:val="00A6419D"/>
    <w:rsid w:val="00A718BE"/>
    <w:rsid w:val="00A737A2"/>
    <w:rsid w:val="00A76D4D"/>
    <w:rsid w:val="00A77F7E"/>
    <w:rsid w:val="00A90762"/>
    <w:rsid w:val="00A95041"/>
    <w:rsid w:val="00A95173"/>
    <w:rsid w:val="00AA22BC"/>
    <w:rsid w:val="00AA3752"/>
    <w:rsid w:val="00AA587D"/>
    <w:rsid w:val="00AB3EAB"/>
    <w:rsid w:val="00AB4354"/>
    <w:rsid w:val="00AC149D"/>
    <w:rsid w:val="00AC48CD"/>
    <w:rsid w:val="00AE0390"/>
    <w:rsid w:val="00AE4B77"/>
    <w:rsid w:val="00AE595C"/>
    <w:rsid w:val="00AE5A80"/>
    <w:rsid w:val="00AF0147"/>
    <w:rsid w:val="00AF1A79"/>
    <w:rsid w:val="00AF21CD"/>
    <w:rsid w:val="00AF3E48"/>
    <w:rsid w:val="00B0188F"/>
    <w:rsid w:val="00B02680"/>
    <w:rsid w:val="00B02DD3"/>
    <w:rsid w:val="00B0307B"/>
    <w:rsid w:val="00B0552C"/>
    <w:rsid w:val="00B069B9"/>
    <w:rsid w:val="00B07758"/>
    <w:rsid w:val="00B104BA"/>
    <w:rsid w:val="00B11834"/>
    <w:rsid w:val="00B126F4"/>
    <w:rsid w:val="00B12734"/>
    <w:rsid w:val="00B150DE"/>
    <w:rsid w:val="00B16AE5"/>
    <w:rsid w:val="00B24238"/>
    <w:rsid w:val="00B24ACF"/>
    <w:rsid w:val="00B24FBB"/>
    <w:rsid w:val="00B259CA"/>
    <w:rsid w:val="00B26653"/>
    <w:rsid w:val="00B32ADF"/>
    <w:rsid w:val="00B36177"/>
    <w:rsid w:val="00B41B59"/>
    <w:rsid w:val="00B430D1"/>
    <w:rsid w:val="00B4396B"/>
    <w:rsid w:val="00B47476"/>
    <w:rsid w:val="00B50820"/>
    <w:rsid w:val="00B51265"/>
    <w:rsid w:val="00B5423D"/>
    <w:rsid w:val="00B55580"/>
    <w:rsid w:val="00B55952"/>
    <w:rsid w:val="00B55D2E"/>
    <w:rsid w:val="00B60CCA"/>
    <w:rsid w:val="00B72086"/>
    <w:rsid w:val="00B7460C"/>
    <w:rsid w:val="00B805A0"/>
    <w:rsid w:val="00B81372"/>
    <w:rsid w:val="00B81B9A"/>
    <w:rsid w:val="00B81D07"/>
    <w:rsid w:val="00B82A29"/>
    <w:rsid w:val="00B86B74"/>
    <w:rsid w:val="00B92FA4"/>
    <w:rsid w:val="00B972E0"/>
    <w:rsid w:val="00BA3886"/>
    <w:rsid w:val="00BA4C48"/>
    <w:rsid w:val="00BA6700"/>
    <w:rsid w:val="00BA76A5"/>
    <w:rsid w:val="00BB3474"/>
    <w:rsid w:val="00BB45D6"/>
    <w:rsid w:val="00BC313E"/>
    <w:rsid w:val="00BC4CD9"/>
    <w:rsid w:val="00BD46B8"/>
    <w:rsid w:val="00BD6AEF"/>
    <w:rsid w:val="00BE1701"/>
    <w:rsid w:val="00BE1C49"/>
    <w:rsid w:val="00BE30F2"/>
    <w:rsid w:val="00BE4453"/>
    <w:rsid w:val="00BE68FC"/>
    <w:rsid w:val="00BF00C7"/>
    <w:rsid w:val="00BF317B"/>
    <w:rsid w:val="00BF7FF8"/>
    <w:rsid w:val="00C02373"/>
    <w:rsid w:val="00C02C4A"/>
    <w:rsid w:val="00C02ECF"/>
    <w:rsid w:val="00C03B89"/>
    <w:rsid w:val="00C0562B"/>
    <w:rsid w:val="00C10583"/>
    <w:rsid w:val="00C14393"/>
    <w:rsid w:val="00C14F05"/>
    <w:rsid w:val="00C321E6"/>
    <w:rsid w:val="00C37E67"/>
    <w:rsid w:val="00C37E95"/>
    <w:rsid w:val="00C44FF9"/>
    <w:rsid w:val="00C47578"/>
    <w:rsid w:val="00C54199"/>
    <w:rsid w:val="00C60C98"/>
    <w:rsid w:val="00C63375"/>
    <w:rsid w:val="00C63844"/>
    <w:rsid w:val="00C65B6D"/>
    <w:rsid w:val="00C70553"/>
    <w:rsid w:val="00C716EC"/>
    <w:rsid w:val="00C732EE"/>
    <w:rsid w:val="00C816A1"/>
    <w:rsid w:val="00C82E07"/>
    <w:rsid w:val="00C83435"/>
    <w:rsid w:val="00C91DC1"/>
    <w:rsid w:val="00C92734"/>
    <w:rsid w:val="00C9278A"/>
    <w:rsid w:val="00C9646E"/>
    <w:rsid w:val="00C9648C"/>
    <w:rsid w:val="00C971C2"/>
    <w:rsid w:val="00CA2E79"/>
    <w:rsid w:val="00CA3D55"/>
    <w:rsid w:val="00CA5D3D"/>
    <w:rsid w:val="00CA658B"/>
    <w:rsid w:val="00CA6C39"/>
    <w:rsid w:val="00CB04D6"/>
    <w:rsid w:val="00CB5B2F"/>
    <w:rsid w:val="00CC4745"/>
    <w:rsid w:val="00CC70AF"/>
    <w:rsid w:val="00CD3689"/>
    <w:rsid w:val="00CE5AD6"/>
    <w:rsid w:val="00CF0640"/>
    <w:rsid w:val="00CF0ADB"/>
    <w:rsid w:val="00D0080F"/>
    <w:rsid w:val="00D04C2A"/>
    <w:rsid w:val="00D14419"/>
    <w:rsid w:val="00D26765"/>
    <w:rsid w:val="00D277EE"/>
    <w:rsid w:val="00D27BE8"/>
    <w:rsid w:val="00D32344"/>
    <w:rsid w:val="00D32369"/>
    <w:rsid w:val="00D336B2"/>
    <w:rsid w:val="00D34687"/>
    <w:rsid w:val="00D34BF1"/>
    <w:rsid w:val="00D34D5B"/>
    <w:rsid w:val="00D354EC"/>
    <w:rsid w:val="00D36FB3"/>
    <w:rsid w:val="00D4061C"/>
    <w:rsid w:val="00D43AC8"/>
    <w:rsid w:val="00D44657"/>
    <w:rsid w:val="00D44E72"/>
    <w:rsid w:val="00D56454"/>
    <w:rsid w:val="00D651FF"/>
    <w:rsid w:val="00D66545"/>
    <w:rsid w:val="00D67397"/>
    <w:rsid w:val="00D70FBC"/>
    <w:rsid w:val="00D72133"/>
    <w:rsid w:val="00D72609"/>
    <w:rsid w:val="00D74B97"/>
    <w:rsid w:val="00D80FB7"/>
    <w:rsid w:val="00D82427"/>
    <w:rsid w:val="00D86937"/>
    <w:rsid w:val="00D86E2D"/>
    <w:rsid w:val="00D91964"/>
    <w:rsid w:val="00D92B41"/>
    <w:rsid w:val="00D92E6F"/>
    <w:rsid w:val="00D946BB"/>
    <w:rsid w:val="00D95421"/>
    <w:rsid w:val="00D958F1"/>
    <w:rsid w:val="00DA3981"/>
    <w:rsid w:val="00DA3B5E"/>
    <w:rsid w:val="00DA6112"/>
    <w:rsid w:val="00DA6F06"/>
    <w:rsid w:val="00DA7764"/>
    <w:rsid w:val="00DA7CA4"/>
    <w:rsid w:val="00DB117B"/>
    <w:rsid w:val="00DB1E03"/>
    <w:rsid w:val="00DB27B3"/>
    <w:rsid w:val="00DB2F3E"/>
    <w:rsid w:val="00DB3ED1"/>
    <w:rsid w:val="00DB4C5B"/>
    <w:rsid w:val="00DB5F57"/>
    <w:rsid w:val="00DD0E50"/>
    <w:rsid w:val="00DD1AA8"/>
    <w:rsid w:val="00DD23C0"/>
    <w:rsid w:val="00DD48BF"/>
    <w:rsid w:val="00DE36AE"/>
    <w:rsid w:val="00DE58D2"/>
    <w:rsid w:val="00DE6427"/>
    <w:rsid w:val="00DF7767"/>
    <w:rsid w:val="00E00896"/>
    <w:rsid w:val="00E067C9"/>
    <w:rsid w:val="00E06D28"/>
    <w:rsid w:val="00E132FA"/>
    <w:rsid w:val="00E16364"/>
    <w:rsid w:val="00E220E9"/>
    <w:rsid w:val="00E2292A"/>
    <w:rsid w:val="00E2487B"/>
    <w:rsid w:val="00E2514A"/>
    <w:rsid w:val="00E25D04"/>
    <w:rsid w:val="00E26930"/>
    <w:rsid w:val="00E3103B"/>
    <w:rsid w:val="00E31314"/>
    <w:rsid w:val="00E32D40"/>
    <w:rsid w:val="00E375C3"/>
    <w:rsid w:val="00E41481"/>
    <w:rsid w:val="00E422E4"/>
    <w:rsid w:val="00E440A9"/>
    <w:rsid w:val="00E4657D"/>
    <w:rsid w:val="00E478C9"/>
    <w:rsid w:val="00E53382"/>
    <w:rsid w:val="00E56AF9"/>
    <w:rsid w:val="00E6371F"/>
    <w:rsid w:val="00E742A9"/>
    <w:rsid w:val="00E74B02"/>
    <w:rsid w:val="00E76CBE"/>
    <w:rsid w:val="00E77B67"/>
    <w:rsid w:val="00E81DEF"/>
    <w:rsid w:val="00E85142"/>
    <w:rsid w:val="00E93E34"/>
    <w:rsid w:val="00E96A7C"/>
    <w:rsid w:val="00E97EE7"/>
    <w:rsid w:val="00EA04C7"/>
    <w:rsid w:val="00EA297A"/>
    <w:rsid w:val="00EA4D7D"/>
    <w:rsid w:val="00EA514A"/>
    <w:rsid w:val="00EA518A"/>
    <w:rsid w:val="00EB35AD"/>
    <w:rsid w:val="00EB3654"/>
    <w:rsid w:val="00EC33D2"/>
    <w:rsid w:val="00EC3473"/>
    <w:rsid w:val="00EC3BCB"/>
    <w:rsid w:val="00EC3D9D"/>
    <w:rsid w:val="00EC5600"/>
    <w:rsid w:val="00ED1191"/>
    <w:rsid w:val="00ED2CF0"/>
    <w:rsid w:val="00ED37DA"/>
    <w:rsid w:val="00ED3A3E"/>
    <w:rsid w:val="00ED7BDC"/>
    <w:rsid w:val="00EE2CDC"/>
    <w:rsid w:val="00EE4D46"/>
    <w:rsid w:val="00EF4CFA"/>
    <w:rsid w:val="00EF5DCA"/>
    <w:rsid w:val="00EF6945"/>
    <w:rsid w:val="00F0033B"/>
    <w:rsid w:val="00F050FD"/>
    <w:rsid w:val="00F06C48"/>
    <w:rsid w:val="00F104AD"/>
    <w:rsid w:val="00F122A2"/>
    <w:rsid w:val="00F12FF2"/>
    <w:rsid w:val="00F13B45"/>
    <w:rsid w:val="00F15524"/>
    <w:rsid w:val="00F15E65"/>
    <w:rsid w:val="00F16C99"/>
    <w:rsid w:val="00F242EC"/>
    <w:rsid w:val="00F26275"/>
    <w:rsid w:val="00F31238"/>
    <w:rsid w:val="00F322E7"/>
    <w:rsid w:val="00F33369"/>
    <w:rsid w:val="00F45176"/>
    <w:rsid w:val="00F50EE6"/>
    <w:rsid w:val="00F52929"/>
    <w:rsid w:val="00F577B4"/>
    <w:rsid w:val="00F62171"/>
    <w:rsid w:val="00F6292F"/>
    <w:rsid w:val="00F635BB"/>
    <w:rsid w:val="00F6592E"/>
    <w:rsid w:val="00F67817"/>
    <w:rsid w:val="00F72660"/>
    <w:rsid w:val="00F74031"/>
    <w:rsid w:val="00F812D1"/>
    <w:rsid w:val="00F8253F"/>
    <w:rsid w:val="00F839C4"/>
    <w:rsid w:val="00F910FE"/>
    <w:rsid w:val="00F920D1"/>
    <w:rsid w:val="00F93A94"/>
    <w:rsid w:val="00F970BF"/>
    <w:rsid w:val="00FA0320"/>
    <w:rsid w:val="00FA658A"/>
    <w:rsid w:val="00FB0D00"/>
    <w:rsid w:val="00FB3012"/>
    <w:rsid w:val="00FB6902"/>
    <w:rsid w:val="00FB7A4A"/>
    <w:rsid w:val="00FC0397"/>
    <w:rsid w:val="00FC1702"/>
    <w:rsid w:val="00FC2697"/>
    <w:rsid w:val="00FC2C8C"/>
    <w:rsid w:val="00FC5186"/>
    <w:rsid w:val="00FC75FB"/>
    <w:rsid w:val="00FD0386"/>
    <w:rsid w:val="00FD1F5D"/>
    <w:rsid w:val="00FD22BE"/>
    <w:rsid w:val="00FD47DD"/>
    <w:rsid w:val="00FD5AB7"/>
    <w:rsid w:val="00FD6C2B"/>
    <w:rsid w:val="00FE4681"/>
    <w:rsid w:val="00FE487E"/>
    <w:rsid w:val="00FE60D7"/>
    <w:rsid w:val="00FE6861"/>
    <w:rsid w:val="00FE7235"/>
    <w:rsid w:val="00FF1007"/>
    <w:rsid w:val="00FF255E"/>
    <w:rsid w:val="00FF66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80E8E5D"/>
  <w15:docId w15:val="{562DD77B-0CA1-4A1A-9F7E-4DF0DE061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0FBC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74B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74B02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F122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122A2"/>
    <w:rPr>
      <w:rFonts w:ascii="Segoe UI" w:hAnsi="Segoe UI" w:cs="Segoe UI"/>
      <w:sz w:val="18"/>
      <w:szCs w:val="18"/>
    </w:rPr>
  </w:style>
  <w:style w:type="paragraph" w:styleId="AralkYok">
    <w:name w:val="No Spacing"/>
    <w:uiPriority w:val="1"/>
    <w:qFormat/>
    <w:rsid w:val="006959B0"/>
    <w:pPr>
      <w:spacing w:after="0" w:line="240" w:lineRule="auto"/>
    </w:pPr>
  </w:style>
  <w:style w:type="table" w:customStyle="1" w:styleId="KlavuzTablo5Koyu-Vurgu61">
    <w:name w:val="Kılavuz Tablo 5 Koyu - Vurgu 61"/>
    <w:basedOn w:val="NormalTablo"/>
    <w:uiPriority w:val="50"/>
    <w:rsid w:val="00CF064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customStyle="1" w:styleId="TableParagraph">
    <w:name w:val="Table Paragraph"/>
    <w:basedOn w:val="Normal"/>
    <w:uiPriority w:val="1"/>
    <w:qFormat/>
    <w:rsid w:val="00234DB1"/>
    <w:pPr>
      <w:widowControl w:val="0"/>
      <w:autoSpaceDE w:val="0"/>
      <w:autoSpaceDN w:val="0"/>
      <w:spacing w:after="0" w:line="240" w:lineRule="auto"/>
    </w:pPr>
    <w:rPr>
      <w:rFonts w:ascii="Calibri Light" w:eastAsia="Calibri Light" w:hAnsi="Calibri Light" w:cs="Calibri Light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0E57F2-CCE7-429A-8B58-D7F1E8FC94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</TotalTime>
  <Pages>2</Pages>
  <Words>1644</Words>
  <Characters>9374</Characters>
  <Application>Microsoft Office Word</Application>
  <DocSecurity>0</DocSecurity>
  <Lines>78</Lines>
  <Paragraphs>2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1</cp:revision>
  <cp:lastPrinted>2025-01-28T11:04:00Z</cp:lastPrinted>
  <dcterms:created xsi:type="dcterms:W3CDTF">2025-01-29T16:16:00Z</dcterms:created>
  <dcterms:modified xsi:type="dcterms:W3CDTF">2025-02-14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24a7f85a5b5f30c81c0ac4ead44644b4e55e161dc7c1ae786bf895f18882b9</vt:lpwstr>
  </property>
</Properties>
</file>